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chart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E3C44" w:rsidRPr="007E3C44" w:rsidRDefault="00353AEB" w:rsidP="000A6619">
      <w:pPr>
        <w:spacing w:line="240" w:lineRule="auto"/>
        <w:jc w:val="center"/>
        <w:rPr>
          <w:rFonts w:cs="Times New Roman"/>
          <w:b/>
          <w:bCs/>
          <w:sz w:val="30"/>
          <w:szCs w:val="30"/>
          <w:lang w:val="en-US"/>
        </w:rPr>
      </w:pPr>
      <w:r w:rsidRPr="00D13BE4">
        <w:rPr>
          <w:rFonts w:cs="Times New Roman"/>
          <w:b/>
          <w:bCs/>
          <w:sz w:val="32"/>
          <w:szCs w:val="32"/>
          <w:lang w:val="en-US"/>
        </w:rPr>
        <w:t>POWER SYSTEM FAULT DIAGNOSIS USING MACHINE LEARNING</w:t>
      </w:r>
    </w:p>
    <w:p w:rsidR="007E3C44" w:rsidRDefault="007E3C44" w:rsidP="000A6619">
      <w:pPr>
        <w:pStyle w:val="NoSpacing"/>
        <w:jc w:val="both"/>
        <w:rPr>
          <w:lang w:val="en-US"/>
        </w:rPr>
      </w:pPr>
    </w:p>
    <w:p w:rsidR="00A64FB9" w:rsidRPr="001E5D1B" w:rsidRDefault="00353AEB" w:rsidP="000A6619">
      <w:pPr>
        <w:pStyle w:val="Heading1"/>
        <w:spacing w:line="240" w:lineRule="auto"/>
        <w:jc w:val="both"/>
        <w:rPr>
          <w:lang w:val="en-US"/>
        </w:rPr>
      </w:pPr>
      <w:r w:rsidRPr="001E5D1B">
        <w:rPr>
          <w:lang w:val="en-US"/>
        </w:rPr>
        <w:t>Abstract:</w:t>
      </w:r>
    </w:p>
    <w:p w:rsidR="00D56166" w:rsidRPr="00D13BE4" w:rsidRDefault="00353AEB" w:rsidP="000A6619">
      <w:pPr>
        <w:spacing w:line="240" w:lineRule="auto"/>
        <w:jc w:val="both"/>
        <w:rPr>
          <w:rFonts w:cs="Times New Roman"/>
          <w:sz w:val="24"/>
          <w:szCs w:val="24"/>
          <w:lang w:val="en-US"/>
        </w:rPr>
      </w:pPr>
      <w:r w:rsidRPr="00D13BE4">
        <w:rPr>
          <w:rFonts w:cs="Times New Roman"/>
          <w:sz w:val="24"/>
          <w:szCs w:val="24"/>
          <w:lang w:val="en-US"/>
        </w:rPr>
        <w:tab/>
        <w:t>Power Systems ha</w:t>
      </w:r>
      <w:r w:rsidR="006A0026">
        <w:rPr>
          <w:rFonts w:cs="Times New Roman"/>
          <w:sz w:val="24"/>
          <w:szCs w:val="24"/>
          <w:lang w:val="en-US"/>
        </w:rPr>
        <w:t>ve</w:t>
      </w:r>
      <w:r w:rsidRPr="00D13BE4">
        <w:rPr>
          <w:rFonts w:cs="Times New Roman"/>
          <w:sz w:val="24"/>
          <w:szCs w:val="24"/>
          <w:lang w:val="en-US"/>
        </w:rPr>
        <w:t xml:space="preserve"> many challenges which include fault diagnosis, load frequency control, unit commitment, load scheduling, optimization etc. In the above</w:t>
      </w:r>
      <w:r w:rsidR="00AF468A" w:rsidRPr="00D13BE4">
        <w:rPr>
          <w:rFonts w:cs="Times New Roman"/>
          <w:sz w:val="24"/>
          <w:szCs w:val="24"/>
          <w:lang w:val="en-US"/>
        </w:rPr>
        <w:t>-</w:t>
      </w:r>
      <w:r w:rsidRPr="00D13BE4">
        <w:rPr>
          <w:rFonts w:cs="Times New Roman"/>
          <w:sz w:val="24"/>
          <w:szCs w:val="24"/>
          <w:lang w:val="en-US"/>
        </w:rPr>
        <w:t>mentioned</w:t>
      </w:r>
      <w:r w:rsidR="00D27AB1">
        <w:rPr>
          <w:rFonts w:cs="Times New Roman"/>
          <w:sz w:val="24"/>
          <w:szCs w:val="24"/>
          <w:lang w:val="en-US"/>
        </w:rPr>
        <w:t>,</w:t>
      </w:r>
      <w:r w:rsidRPr="00D13BE4">
        <w:rPr>
          <w:rFonts w:cs="Times New Roman"/>
          <w:sz w:val="24"/>
          <w:szCs w:val="24"/>
          <w:lang w:val="en-US"/>
        </w:rPr>
        <w:t xml:space="preserve"> fault diagnosis is one of the major issue. This can be resolved by using traditional and artificial intellig</w:t>
      </w:r>
      <w:r w:rsidRPr="00D13BE4">
        <w:rPr>
          <w:rFonts w:cs="Times New Roman"/>
          <w:sz w:val="24"/>
          <w:szCs w:val="24"/>
          <w:lang w:val="en-US"/>
        </w:rPr>
        <w:t>ence</w:t>
      </w:r>
      <w:r w:rsidR="00AF468A" w:rsidRPr="00D13BE4">
        <w:rPr>
          <w:rFonts w:cs="Times New Roman"/>
          <w:sz w:val="24"/>
          <w:szCs w:val="24"/>
          <w:lang w:val="en-US"/>
        </w:rPr>
        <w:t>-</w:t>
      </w:r>
      <w:r w:rsidRPr="00D13BE4">
        <w:rPr>
          <w:rFonts w:cs="Times New Roman"/>
          <w:sz w:val="24"/>
          <w:szCs w:val="24"/>
          <w:lang w:val="en-US"/>
        </w:rPr>
        <w:t>based techniques. This paper focus on fault detection, classification and location identification in electrical transmission systems using machine learning</w:t>
      </w:r>
      <w:r w:rsidR="006A0026">
        <w:rPr>
          <w:rFonts w:cs="Times New Roman"/>
          <w:sz w:val="24"/>
          <w:szCs w:val="24"/>
          <w:lang w:val="en-US"/>
        </w:rPr>
        <w:t xml:space="preserve"> techniques</w:t>
      </w:r>
      <w:r w:rsidRPr="00D13BE4">
        <w:rPr>
          <w:rFonts w:cs="Times New Roman"/>
          <w:sz w:val="24"/>
          <w:szCs w:val="24"/>
          <w:lang w:val="en-US"/>
        </w:rPr>
        <w:t>. The simulation results concluded that the present method is efficient in detection,</w:t>
      </w:r>
      <w:r w:rsidRPr="00D13BE4">
        <w:rPr>
          <w:rFonts w:cs="Times New Roman"/>
          <w:sz w:val="24"/>
          <w:szCs w:val="24"/>
          <w:lang w:val="en-US"/>
        </w:rPr>
        <w:t xml:space="preserve"> classification and location estimation </w:t>
      </w:r>
      <w:r w:rsidR="00895C15" w:rsidRPr="00D13BE4">
        <w:rPr>
          <w:rFonts w:cs="Times New Roman"/>
          <w:sz w:val="24"/>
          <w:szCs w:val="24"/>
          <w:lang w:val="en-US"/>
        </w:rPr>
        <w:t>of the faults on the transmission lines with satisfactory performance.</w:t>
      </w:r>
    </w:p>
    <w:p w:rsidR="00895C15" w:rsidRPr="00D13BE4" w:rsidRDefault="00353AEB" w:rsidP="000A6619">
      <w:pPr>
        <w:spacing w:line="240" w:lineRule="auto"/>
        <w:jc w:val="both"/>
        <w:rPr>
          <w:rFonts w:cs="Times New Roman"/>
          <w:sz w:val="24"/>
          <w:szCs w:val="24"/>
          <w:lang w:val="en-US"/>
        </w:rPr>
      </w:pPr>
      <w:r w:rsidRPr="001E5D1B">
        <w:rPr>
          <w:rStyle w:val="Heading1Char"/>
        </w:rPr>
        <w:t xml:space="preserve">Keywords: </w:t>
      </w:r>
      <w:r w:rsidRPr="00D13BE4">
        <w:rPr>
          <w:rFonts w:cs="Times New Roman"/>
          <w:sz w:val="24"/>
          <w:szCs w:val="24"/>
          <w:lang w:val="en-US"/>
        </w:rPr>
        <w:t>Fault Diagnosis, Artificial Intelligence, Deep Neural Network, Recurrent Neural Network.</w:t>
      </w:r>
    </w:p>
    <w:p w:rsidR="00895C15" w:rsidRPr="00D13BE4" w:rsidRDefault="00353AEB" w:rsidP="000A6619">
      <w:pPr>
        <w:pStyle w:val="Heading1"/>
        <w:spacing w:line="240" w:lineRule="auto"/>
        <w:jc w:val="both"/>
        <w:rPr>
          <w:sz w:val="24"/>
          <w:szCs w:val="24"/>
          <w:lang w:val="en-US"/>
        </w:rPr>
      </w:pPr>
      <w:r>
        <w:rPr>
          <w:lang w:val="en-US"/>
        </w:rPr>
        <w:t xml:space="preserve">I. </w:t>
      </w:r>
      <w:r w:rsidRPr="00D13BE4">
        <w:rPr>
          <w:lang w:val="en-US"/>
        </w:rPr>
        <w:t>Introduction:</w:t>
      </w:r>
    </w:p>
    <w:p w:rsidR="007F26B8" w:rsidRPr="00D13BE4" w:rsidRDefault="00353AEB" w:rsidP="000A6619">
      <w:pPr>
        <w:spacing w:line="240" w:lineRule="auto"/>
        <w:jc w:val="both"/>
        <w:rPr>
          <w:rFonts w:cs="Times New Roman"/>
          <w:sz w:val="24"/>
          <w:szCs w:val="24"/>
          <w:lang w:val="en-US"/>
        </w:rPr>
      </w:pPr>
      <w:r w:rsidRPr="00D13BE4">
        <w:rPr>
          <w:rFonts w:cs="Times New Roman"/>
          <w:sz w:val="20"/>
          <w:szCs w:val="20"/>
          <w:lang w:val="en-US"/>
        </w:rPr>
        <w:tab/>
      </w:r>
      <w:r w:rsidRPr="00D13BE4">
        <w:rPr>
          <w:rFonts w:cs="Times New Roman"/>
          <w:sz w:val="24"/>
          <w:szCs w:val="24"/>
          <w:lang w:val="en-US"/>
        </w:rPr>
        <w:t xml:space="preserve">Electrical power </w:t>
      </w:r>
      <w:r w:rsidRPr="00D13BE4">
        <w:rPr>
          <w:rFonts w:cs="Times New Roman"/>
          <w:sz w:val="24"/>
          <w:szCs w:val="24"/>
          <w:lang w:val="en-US"/>
        </w:rPr>
        <w:t>systems</w:t>
      </w:r>
      <w:r w:rsidR="006A0026">
        <w:rPr>
          <w:rFonts w:cs="Times New Roman"/>
          <w:sz w:val="24"/>
          <w:szCs w:val="24"/>
          <w:lang w:val="en-US"/>
        </w:rPr>
        <w:t xml:space="preserve"> are</w:t>
      </w:r>
      <w:r w:rsidRPr="00D13BE4">
        <w:rPr>
          <w:rFonts w:cs="Times New Roman"/>
          <w:sz w:val="24"/>
          <w:szCs w:val="24"/>
          <w:lang w:val="en-US"/>
        </w:rPr>
        <w:t xml:space="preserve"> important asset</w:t>
      </w:r>
      <w:r w:rsidR="006A0026">
        <w:rPr>
          <w:rFonts w:cs="Times New Roman"/>
          <w:sz w:val="24"/>
          <w:szCs w:val="24"/>
          <w:lang w:val="en-US"/>
        </w:rPr>
        <w:t>s</w:t>
      </w:r>
      <w:r w:rsidRPr="00D13BE4">
        <w:rPr>
          <w:rFonts w:cs="Times New Roman"/>
          <w:sz w:val="24"/>
          <w:szCs w:val="24"/>
          <w:lang w:val="en-US"/>
        </w:rPr>
        <w:t xml:space="preserve"> of every nation, We mostly depend on the electrical power. The electrical power systems were grown very rapidly in the past few decades that resulted in a large increase in the number of lines in operation and their length. The</w:t>
      </w:r>
      <w:r w:rsidRPr="00D13BE4">
        <w:rPr>
          <w:rFonts w:cs="Times New Roman"/>
          <w:sz w:val="24"/>
          <w:szCs w:val="24"/>
          <w:lang w:val="en-US"/>
        </w:rPr>
        <w:t xml:space="preserve"> transmission lines are exposed to open environment so that the faults are unavoidable. These faults as a result of lightning, short circuits, faulty equipment, maloperation, human errors, overloading and ageing etc.</w:t>
      </w:r>
    </w:p>
    <w:p w:rsidR="007F26B8" w:rsidRPr="00D13BE4" w:rsidRDefault="00353AEB" w:rsidP="000A6619">
      <w:pPr>
        <w:spacing w:line="240" w:lineRule="auto"/>
        <w:jc w:val="both"/>
        <w:rPr>
          <w:rFonts w:cs="Times New Roman"/>
          <w:sz w:val="24"/>
          <w:szCs w:val="24"/>
          <w:lang w:val="en-US"/>
        </w:rPr>
      </w:pPr>
      <w:r w:rsidRPr="00D13BE4">
        <w:rPr>
          <w:rFonts w:cs="Times New Roman"/>
          <w:sz w:val="24"/>
          <w:szCs w:val="24"/>
          <w:lang w:val="en-US"/>
        </w:rPr>
        <w:t xml:space="preserve">           When a fault occurs in trans</w:t>
      </w:r>
      <w:r w:rsidRPr="00D13BE4">
        <w:rPr>
          <w:rFonts w:cs="Times New Roman"/>
          <w:sz w:val="24"/>
          <w:szCs w:val="24"/>
          <w:lang w:val="en-US"/>
        </w:rPr>
        <w:t>mission lines it is very important to detect, classify and to find the fault location to restore the power delivery. The time needed for the restoration of the power will reflect in power quality. Therefore a sophisticated detection technique and an accura</w:t>
      </w:r>
      <w:r w:rsidRPr="00D13BE4">
        <w:rPr>
          <w:rFonts w:cs="Times New Roman"/>
          <w:sz w:val="24"/>
          <w:szCs w:val="24"/>
          <w:lang w:val="en-US"/>
        </w:rPr>
        <w:t>te location on the line is an important requirement for fault detection.</w:t>
      </w:r>
    </w:p>
    <w:p w:rsidR="007F26B8" w:rsidRPr="00D13BE4" w:rsidRDefault="00353AEB" w:rsidP="000A6619">
      <w:pPr>
        <w:spacing w:line="240" w:lineRule="auto"/>
        <w:jc w:val="both"/>
        <w:rPr>
          <w:rFonts w:cs="Times New Roman"/>
          <w:sz w:val="28"/>
          <w:szCs w:val="28"/>
          <w:lang w:val="en-US"/>
        </w:rPr>
      </w:pPr>
      <w:r w:rsidRPr="00D13BE4">
        <w:rPr>
          <w:rFonts w:cs="Times New Roman"/>
          <w:sz w:val="24"/>
          <w:szCs w:val="24"/>
          <w:lang w:val="en-US"/>
        </w:rPr>
        <w:t xml:space="preserve">           Most of the faults can cause large currents or voltage changes so that they can be detected using the traditional protective relays. But some faults, such as high impedance</w:t>
      </w:r>
      <w:r w:rsidRPr="00D13BE4">
        <w:rPr>
          <w:rFonts w:cs="Times New Roman"/>
          <w:sz w:val="24"/>
          <w:szCs w:val="24"/>
          <w:lang w:val="en-US"/>
        </w:rPr>
        <w:t xml:space="preserve"> faults will cause small current and voltage changes. So that it is difficult to detect by a traditional protective relay. For those problems, we need an efficient fault detection, classification and location methods</w:t>
      </w:r>
      <w:r w:rsidR="006D0EF6">
        <w:rPr>
          <w:rFonts w:cs="Times New Roman"/>
          <w:sz w:val="24"/>
          <w:szCs w:val="24"/>
          <w:lang w:val="en-US"/>
        </w:rPr>
        <w:t xml:space="preserve"> [1]</w:t>
      </w:r>
      <w:r w:rsidRPr="00D13BE4">
        <w:rPr>
          <w:rFonts w:cs="Times New Roman"/>
          <w:sz w:val="24"/>
          <w:szCs w:val="24"/>
          <w:lang w:val="en-US"/>
        </w:rPr>
        <w:t>.</w:t>
      </w:r>
    </w:p>
    <w:p w:rsidR="00895C15" w:rsidRPr="00D13BE4" w:rsidRDefault="00353AEB" w:rsidP="000A6619">
      <w:pPr>
        <w:pStyle w:val="Heading1"/>
        <w:spacing w:line="240" w:lineRule="auto"/>
        <w:jc w:val="both"/>
        <w:rPr>
          <w:lang w:val="en-US"/>
        </w:rPr>
      </w:pPr>
      <w:r>
        <w:rPr>
          <w:lang w:val="en-US"/>
        </w:rPr>
        <w:t xml:space="preserve">II. </w:t>
      </w:r>
      <w:r w:rsidRPr="00D13BE4">
        <w:rPr>
          <w:lang w:val="en-US"/>
        </w:rPr>
        <w:t>Power System Faults:</w:t>
      </w:r>
    </w:p>
    <w:p w:rsidR="00D13BE4" w:rsidRDefault="00353AEB" w:rsidP="000A6619">
      <w:pPr>
        <w:spacing w:line="240" w:lineRule="auto"/>
        <w:jc w:val="both"/>
        <w:rPr>
          <w:rFonts w:cs="Times New Roman"/>
          <w:sz w:val="24"/>
          <w:szCs w:val="24"/>
          <w:lang w:val="en-US"/>
        </w:rPr>
      </w:pPr>
      <w:r w:rsidRPr="00D13BE4">
        <w:rPr>
          <w:rFonts w:cs="Times New Roman"/>
          <w:sz w:val="24"/>
          <w:szCs w:val="24"/>
          <w:lang w:val="en-US"/>
        </w:rPr>
        <w:tab/>
      </w:r>
      <w:r w:rsidR="00465460" w:rsidRPr="00D13BE4">
        <w:rPr>
          <w:rFonts w:cs="Times New Roman"/>
          <w:sz w:val="24"/>
          <w:szCs w:val="24"/>
          <w:lang w:val="en-US"/>
        </w:rPr>
        <w:t>A fault is an abnormal condition in</w:t>
      </w:r>
      <w:r w:rsidR="006A0026">
        <w:rPr>
          <w:rFonts w:cs="Times New Roman"/>
          <w:sz w:val="24"/>
          <w:szCs w:val="24"/>
          <w:lang w:val="en-US"/>
        </w:rPr>
        <w:t xml:space="preserve"> </w:t>
      </w:r>
      <w:r w:rsidR="00465460" w:rsidRPr="00D13BE4">
        <w:rPr>
          <w:rFonts w:cs="Times New Roman"/>
          <w:sz w:val="24"/>
          <w:szCs w:val="24"/>
          <w:lang w:val="en-US"/>
        </w:rPr>
        <w:t>electrical systems. The faults in the electric transmission lines are short circuit faults and open circuit faults etc. Open circuit faults are very rare in the transmission lines but the short circuit faults are very common these faults are may be due to natural climatic conditions and mis-operation. Th</w:t>
      </w:r>
      <w:r>
        <w:rPr>
          <w:rFonts w:cs="Times New Roman"/>
          <w:sz w:val="24"/>
          <w:szCs w:val="24"/>
          <w:lang w:val="en-US"/>
        </w:rPr>
        <w:t>e transmission of electric power is doing in 3 phase lines. The short circuit faults in the 3 phase transmission lines are classified as symmetrical faults and unsymmetrical fault</w:t>
      </w:r>
      <w:r>
        <w:rPr>
          <w:rFonts w:cs="Times New Roman"/>
          <w:sz w:val="24"/>
          <w:szCs w:val="24"/>
          <w:lang w:val="en-US"/>
        </w:rPr>
        <w:t>s</w:t>
      </w:r>
      <w:r w:rsidR="006D0EF6">
        <w:rPr>
          <w:rFonts w:cs="Times New Roman"/>
          <w:sz w:val="24"/>
          <w:szCs w:val="24"/>
          <w:lang w:val="en-US"/>
        </w:rPr>
        <w:t xml:space="preserve"> [2]</w:t>
      </w:r>
      <w:r>
        <w:rPr>
          <w:rFonts w:cs="Times New Roman"/>
          <w:sz w:val="24"/>
          <w:szCs w:val="24"/>
          <w:lang w:val="en-US"/>
        </w:rPr>
        <w:t>.</w:t>
      </w:r>
    </w:p>
    <w:p w:rsidR="00FB5868" w:rsidRPr="00FB5868" w:rsidRDefault="00353AEB" w:rsidP="000A6619">
      <w:pPr>
        <w:pStyle w:val="Heading2"/>
        <w:spacing w:line="240" w:lineRule="auto"/>
        <w:jc w:val="both"/>
        <w:rPr>
          <w:lang w:val="en-US"/>
        </w:rPr>
      </w:pPr>
      <w:r w:rsidRPr="00FB5868">
        <w:rPr>
          <w:lang w:val="en-US"/>
        </w:rPr>
        <w:t>A. Symmetrical faults:</w:t>
      </w:r>
    </w:p>
    <w:p w:rsidR="00FB5868" w:rsidRDefault="00353AEB" w:rsidP="000A6619">
      <w:pPr>
        <w:spacing w:line="240" w:lineRule="auto"/>
        <w:jc w:val="both"/>
        <w:rPr>
          <w:rFonts w:cs="Times New Roman"/>
          <w:sz w:val="24"/>
          <w:szCs w:val="24"/>
          <w:lang w:val="en-US"/>
        </w:rPr>
      </w:pPr>
      <w:r>
        <w:rPr>
          <w:rFonts w:cs="Times New Roman"/>
          <w:sz w:val="24"/>
          <w:szCs w:val="24"/>
          <w:lang w:val="en-US"/>
        </w:rPr>
        <w:tab/>
        <w:t>Symmetrical faults are most severe faults and rarely occurs in the power system. These faults are balanced. These faults are of two types LLL fault and LLL-G faults, When ground involves in the fault then that is called as LL</w:t>
      </w:r>
      <w:r>
        <w:rPr>
          <w:rFonts w:cs="Times New Roman"/>
          <w:sz w:val="24"/>
          <w:szCs w:val="24"/>
          <w:lang w:val="en-US"/>
        </w:rPr>
        <w:t>L-G fault else called as LLL fault. These faults remain balanced in the system. The analysis can be done by using per phase analysis.</w:t>
      </w:r>
    </w:p>
    <w:p w:rsidR="00FB5868" w:rsidRPr="00FB5868" w:rsidRDefault="00353AEB" w:rsidP="000A6619">
      <w:pPr>
        <w:pStyle w:val="Heading2"/>
        <w:spacing w:line="240" w:lineRule="auto"/>
        <w:jc w:val="both"/>
        <w:rPr>
          <w:lang w:val="en-US"/>
        </w:rPr>
      </w:pPr>
      <w:r w:rsidRPr="00FB5868">
        <w:rPr>
          <w:lang w:val="en-US"/>
        </w:rPr>
        <w:lastRenderedPageBreak/>
        <w:t>B. Un-symmetrical faults:</w:t>
      </w:r>
    </w:p>
    <w:p w:rsidR="00855198" w:rsidRPr="00D13BE4" w:rsidRDefault="00353AEB" w:rsidP="000A6619">
      <w:pPr>
        <w:spacing w:line="240" w:lineRule="auto"/>
        <w:jc w:val="both"/>
        <w:rPr>
          <w:rFonts w:cs="Times New Roman"/>
          <w:sz w:val="24"/>
          <w:szCs w:val="24"/>
          <w:lang w:val="en-US"/>
        </w:rPr>
      </w:pPr>
      <w:r>
        <w:rPr>
          <w:rFonts w:cs="Times New Roman"/>
          <w:sz w:val="24"/>
          <w:szCs w:val="24"/>
          <w:lang w:val="en-US"/>
        </w:rPr>
        <w:tab/>
      </w:r>
      <w:r>
        <w:rPr>
          <w:rFonts w:cs="Times New Roman"/>
          <w:sz w:val="24"/>
          <w:szCs w:val="24"/>
          <w:lang w:val="en-US"/>
        </w:rPr>
        <w:t xml:space="preserve">These faults are very common and less severe than the symmetrical faults. These faults are classified as </w:t>
      </w:r>
      <w:r w:rsidR="005A12B0">
        <w:rPr>
          <w:rFonts w:cs="Times New Roman"/>
          <w:sz w:val="24"/>
          <w:szCs w:val="24"/>
          <w:lang w:val="en-US"/>
        </w:rPr>
        <w:t xml:space="preserve">the </w:t>
      </w:r>
      <w:r>
        <w:rPr>
          <w:rFonts w:cs="Times New Roman"/>
          <w:sz w:val="24"/>
          <w:szCs w:val="24"/>
          <w:lang w:val="en-US"/>
        </w:rPr>
        <w:t>line to ground (L-G), line to line (L-L), double line to ground</w:t>
      </w:r>
      <w:r w:rsidR="006A0026">
        <w:rPr>
          <w:rFonts w:cs="Times New Roman"/>
          <w:sz w:val="24"/>
          <w:szCs w:val="24"/>
          <w:lang w:val="en-US"/>
        </w:rPr>
        <w:t xml:space="preserve"> </w:t>
      </w:r>
      <w:r>
        <w:rPr>
          <w:rFonts w:cs="Times New Roman"/>
          <w:sz w:val="24"/>
          <w:szCs w:val="24"/>
          <w:lang w:val="en-US"/>
        </w:rPr>
        <w:t>(LL-G) faults. These faults are unbalanced and cause unbalanced currents to flow in</w:t>
      </w:r>
      <w:r>
        <w:rPr>
          <w:rFonts w:cs="Times New Roman"/>
          <w:sz w:val="24"/>
          <w:szCs w:val="24"/>
          <w:lang w:val="en-US"/>
        </w:rPr>
        <w:t xml:space="preserve"> the phases. The study of un-symmetrical faults can be done by using symmetrical components.</w:t>
      </w:r>
    </w:p>
    <w:p w:rsidR="00895C15" w:rsidRPr="00D13BE4" w:rsidRDefault="00353AEB" w:rsidP="000A6619">
      <w:pPr>
        <w:pStyle w:val="Heading1"/>
        <w:spacing w:line="240" w:lineRule="auto"/>
        <w:jc w:val="both"/>
        <w:rPr>
          <w:lang w:val="en-US"/>
        </w:rPr>
      </w:pPr>
      <w:r>
        <w:rPr>
          <w:lang w:val="en-US"/>
        </w:rPr>
        <w:t xml:space="preserve">III. </w:t>
      </w:r>
      <w:r w:rsidR="007B13B2" w:rsidRPr="00D13BE4">
        <w:rPr>
          <w:lang w:val="en-US"/>
        </w:rPr>
        <w:t xml:space="preserve">Fault Detection and </w:t>
      </w:r>
      <w:r w:rsidR="00B518E8" w:rsidRPr="00D13BE4">
        <w:rPr>
          <w:lang w:val="en-US"/>
        </w:rPr>
        <w:t>C</w:t>
      </w:r>
      <w:r w:rsidR="007B13B2" w:rsidRPr="00D13BE4">
        <w:rPr>
          <w:lang w:val="en-US"/>
        </w:rPr>
        <w:t xml:space="preserve">lassification </w:t>
      </w:r>
      <w:r w:rsidR="00B518E8" w:rsidRPr="00D13BE4">
        <w:rPr>
          <w:lang w:val="en-US"/>
        </w:rPr>
        <w:t>T</w:t>
      </w:r>
      <w:r w:rsidR="007B13B2" w:rsidRPr="00D13BE4">
        <w:rPr>
          <w:lang w:val="en-US"/>
        </w:rPr>
        <w:t>echniques:</w:t>
      </w:r>
    </w:p>
    <w:p w:rsidR="00EC232B" w:rsidRDefault="00353AEB" w:rsidP="000A6619">
      <w:pPr>
        <w:spacing w:line="240" w:lineRule="auto"/>
        <w:jc w:val="both"/>
        <w:rPr>
          <w:rFonts w:cs="Times New Roman"/>
          <w:sz w:val="24"/>
          <w:szCs w:val="24"/>
          <w:lang w:val="en-US"/>
        </w:rPr>
      </w:pPr>
      <w:r>
        <w:rPr>
          <w:rFonts w:cs="Times New Roman"/>
          <w:sz w:val="24"/>
          <w:szCs w:val="24"/>
          <w:lang w:val="en-US"/>
        </w:rPr>
        <w:t xml:space="preserve"> </w:t>
      </w:r>
      <w:r w:rsidR="00E66371">
        <w:rPr>
          <w:rFonts w:cs="Times New Roman"/>
          <w:sz w:val="24"/>
          <w:szCs w:val="24"/>
          <w:lang w:val="en-US"/>
        </w:rPr>
        <w:tab/>
      </w:r>
      <w:r>
        <w:rPr>
          <w:rFonts w:cs="Times New Roman"/>
          <w:sz w:val="24"/>
          <w:szCs w:val="24"/>
          <w:lang w:val="en-US"/>
        </w:rPr>
        <w:t>There are plenty of techniques proposed over the past years. Those techniques have their advantages and disad</w:t>
      </w:r>
      <w:r>
        <w:rPr>
          <w:rFonts w:cs="Times New Roman"/>
          <w:sz w:val="24"/>
          <w:szCs w:val="24"/>
          <w:lang w:val="en-US"/>
        </w:rPr>
        <w:t xml:space="preserve">vantages. The fault classification and location identification must be very fast to improve power quality. </w:t>
      </w:r>
    </w:p>
    <w:p w:rsidR="00EC232B" w:rsidRDefault="00353AEB" w:rsidP="000A6619">
      <w:pPr>
        <w:pStyle w:val="Heading2"/>
        <w:spacing w:line="240" w:lineRule="auto"/>
        <w:jc w:val="both"/>
        <w:rPr>
          <w:lang w:val="en-US"/>
        </w:rPr>
      </w:pPr>
      <w:r>
        <w:rPr>
          <w:lang w:val="en-US"/>
        </w:rPr>
        <w:t>A. Discrete Wavelet Transform:</w:t>
      </w:r>
    </w:p>
    <w:p w:rsidR="00BB5993" w:rsidRDefault="00353AEB" w:rsidP="000A6619">
      <w:pPr>
        <w:spacing w:line="240" w:lineRule="auto"/>
        <w:jc w:val="both"/>
        <w:rPr>
          <w:lang w:val="en-US"/>
        </w:rPr>
      </w:pPr>
      <w:r>
        <w:rPr>
          <w:lang w:val="en-US"/>
        </w:rPr>
        <w:tab/>
      </w:r>
      <w:r w:rsidR="0020176A" w:rsidRPr="0020176A">
        <w:rPr>
          <w:lang w:val="en-US"/>
        </w:rPr>
        <w:t>Discrete wavelet transform (DWT) is a very important technique for the feature extraction from certain frequency bands in signals. Discrete wavelet transforms with Multi-Resolution Analysis (MRA) can be used to analyze the high-frequency signals for a short duration. The main drawbacks of DWT are the choice if appropriate mother function suitable for the application, computational complexity and time etc</w:t>
      </w:r>
      <w:r w:rsidR="006D0EF6">
        <w:rPr>
          <w:lang w:val="en-US"/>
        </w:rPr>
        <w:t>[1][3][4]</w:t>
      </w:r>
      <w:r w:rsidR="0020176A" w:rsidRPr="0020176A">
        <w:rPr>
          <w:lang w:val="en-US"/>
        </w:rPr>
        <w:t>.</w:t>
      </w:r>
    </w:p>
    <w:p w:rsidR="00166EF2" w:rsidRDefault="00353AEB" w:rsidP="000A6619">
      <w:pPr>
        <w:pStyle w:val="Heading2"/>
        <w:spacing w:line="240" w:lineRule="auto"/>
        <w:jc w:val="both"/>
        <w:rPr>
          <w:lang w:val="en-US"/>
        </w:rPr>
      </w:pPr>
      <w:r>
        <w:rPr>
          <w:lang w:val="en-US"/>
        </w:rPr>
        <w:t>B. Artificial Neural Networks:</w:t>
      </w:r>
    </w:p>
    <w:p w:rsidR="00287C08" w:rsidRDefault="00353AEB" w:rsidP="000A6619">
      <w:pPr>
        <w:spacing w:line="240" w:lineRule="auto"/>
        <w:jc w:val="both"/>
        <w:rPr>
          <w:lang w:val="en-US"/>
        </w:rPr>
      </w:pPr>
      <w:r>
        <w:rPr>
          <w:lang w:val="en-US"/>
        </w:rPr>
        <w:tab/>
      </w:r>
      <w:r w:rsidR="0020176A" w:rsidRPr="0020176A">
        <w:rPr>
          <w:lang w:val="en-US"/>
        </w:rPr>
        <w:t>Artificial neural networks are</w:t>
      </w:r>
      <w:r w:rsidR="000B4B2A">
        <w:rPr>
          <w:lang w:val="en-US"/>
        </w:rPr>
        <w:t xml:space="preserve"> </w:t>
      </w:r>
      <w:r w:rsidR="0020176A" w:rsidRPr="0020176A">
        <w:rPr>
          <w:lang w:val="en-US"/>
        </w:rPr>
        <w:t>(ANN) are a family of non-linear statistical models and learning algorithms that are intended to imitate the behaviour of connected neurons in biological neural systems. Different ANN models have been used for different applications. Feedforward neural network (FNN)</w:t>
      </w:r>
      <w:r w:rsidR="006A0026">
        <w:rPr>
          <w:lang w:val="en-US"/>
        </w:rPr>
        <w:t xml:space="preserve"> is </w:t>
      </w:r>
      <w:r w:rsidR="0020176A" w:rsidRPr="0020176A">
        <w:rPr>
          <w:lang w:val="en-US"/>
        </w:rPr>
        <w:t>the simplest neural network configuration which can be characterized as a single layer or multi-layer perceptrons. An FNN often has an input layer, output layer and at least one hidden layer. The node or neurons will fully be connected with adjacent layer to process in data. The weights will be assigned and the bias for the nodes decides the output of the network given an input.</w:t>
      </w:r>
    </w:p>
    <w:p w:rsidR="00287C08" w:rsidRDefault="00353AEB" w:rsidP="000A6619">
      <w:pPr>
        <w:spacing w:line="240" w:lineRule="auto"/>
        <w:ind w:left="720"/>
        <w:jc w:val="both"/>
        <w:rPr>
          <w:noProof/>
          <w:lang w:val="en-US"/>
        </w:rPr>
      </w:pPr>
      <w:r>
        <w:rPr>
          <w:noProof/>
          <w:lang w:val="en-US"/>
        </w:rPr>
        <w:t xml:space="preserve">                          </w:t>
      </w:r>
      <w:r>
        <w:rPr>
          <w:noProof/>
          <w:lang w:val="en-US"/>
        </w:rPr>
        <w:drawing>
          <wp:inline distT="0" distB="0" distL="0" distR="0">
            <wp:extent cx="2795588" cy="1899920"/>
            <wp:effectExtent l="0" t="0" r="508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675601" name="9jzpy.jpg"/>
                    <pic:cNvPicPr/>
                  </pic:nvPicPr>
                  <pic:blipFill>
                    <a:blip r:embed="rId6">
                      <a:extLst>
                        <a:ext uri="{28A0092B-C50C-407E-A947-70E740481C1C}">
                          <a14:useLocalDpi xmlns:a14="http://schemas.microsoft.com/office/drawing/2010/main" val="0"/>
                        </a:ext>
                      </a:extLst>
                    </a:blip>
                    <a:stretch>
                      <a:fillRect/>
                    </a:stretch>
                  </pic:blipFill>
                  <pic:spPr>
                    <a:xfrm>
                      <a:off x="0" y="0"/>
                      <a:ext cx="2877641" cy="1955685"/>
                    </a:xfrm>
                    <a:prstGeom prst="rect">
                      <a:avLst/>
                    </a:prstGeom>
                  </pic:spPr>
                </pic:pic>
              </a:graphicData>
            </a:graphic>
          </wp:inline>
        </w:drawing>
      </w:r>
    </w:p>
    <w:p w:rsidR="00287C08" w:rsidRDefault="00353AEB" w:rsidP="006A0026">
      <w:pPr>
        <w:spacing w:line="240" w:lineRule="auto"/>
        <w:ind w:left="1440" w:firstLine="720"/>
        <w:jc w:val="both"/>
        <w:rPr>
          <w:noProof/>
          <w:lang w:val="en-US"/>
        </w:rPr>
      </w:pPr>
      <w:r>
        <w:rPr>
          <w:noProof/>
          <w:lang w:val="en-US"/>
        </w:rPr>
        <w:t>Fig. 1 Artificial neural network</w:t>
      </w:r>
    </w:p>
    <w:p w:rsidR="00A57B1B" w:rsidRDefault="00353AEB" w:rsidP="000A6619">
      <w:pPr>
        <w:spacing w:line="240" w:lineRule="auto"/>
        <w:jc w:val="both"/>
        <w:rPr>
          <w:lang w:val="en-US"/>
        </w:rPr>
      </w:pPr>
      <w:r w:rsidRPr="0020176A">
        <w:rPr>
          <w:lang w:val="en-US"/>
        </w:rPr>
        <w:t>Fig. 1 shows the artificial neural network with multi-input and a single output.</w:t>
      </w:r>
      <w:r w:rsidR="004D7C39">
        <w:rPr>
          <w:lang w:val="en-US"/>
        </w:rPr>
        <w:t xml:space="preserve"> From the late 1980</w:t>
      </w:r>
      <w:r w:rsidR="0008343E">
        <w:rPr>
          <w:lang w:val="en-US"/>
        </w:rPr>
        <w:t xml:space="preserve"> </w:t>
      </w:r>
      <w:r w:rsidR="004D7C39">
        <w:rPr>
          <w:lang w:val="en-US"/>
        </w:rPr>
        <w:t>s</w:t>
      </w:r>
      <w:r w:rsidR="0008343E">
        <w:rPr>
          <w:lang w:val="en-US"/>
        </w:rPr>
        <w:t>,</w:t>
      </w:r>
      <w:r w:rsidR="004D7C39">
        <w:rPr>
          <w:lang w:val="en-US"/>
        </w:rPr>
        <w:t xml:space="preserve"> </w:t>
      </w:r>
      <w:r w:rsidR="00FA2812">
        <w:rPr>
          <w:lang w:val="en-US"/>
        </w:rPr>
        <w:t>researchers</w:t>
      </w:r>
      <w:r w:rsidR="004D7C39">
        <w:rPr>
          <w:lang w:val="en-US"/>
        </w:rPr>
        <w:t xml:space="preserve"> are using </w:t>
      </w:r>
      <w:r w:rsidR="0008343E">
        <w:rPr>
          <w:lang w:val="en-US"/>
        </w:rPr>
        <w:t xml:space="preserve">the </w:t>
      </w:r>
      <w:r w:rsidR="00091B39">
        <w:rPr>
          <w:lang w:val="en-US"/>
        </w:rPr>
        <w:t>Back-</w:t>
      </w:r>
      <w:r w:rsidR="00FA2812">
        <w:rPr>
          <w:lang w:val="en-US"/>
        </w:rPr>
        <w:t>propagation</w:t>
      </w:r>
      <w:r w:rsidR="00091B39">
        <w:rPr>
          <w:lang w:val="en-US"/>
        </w:rPr>
        <w:t xml:space="preserve"> algorithm with FNN. There are several types of FNN networks such as Radial basis function networks (RBFN), Probabilistic neural networks (PNN) etc</w:t>
      </w:r>
      <w:r w:rsidR="00687010">
        <w:rPr>
          <w:lang w:val="en-US"/>
        </w:rPr>
        <w:t xml:space="preserve"> </w:t>
      </w:r>
      <w:r w:rsidR="006D0EF6">
        <w:rPr>
          <w:lang w:val="en-US"/>
        </w:rPr>
        <w:t>[4][</w:t>
      </w:r>
      <w:r w:rsidR="00687010">
        <w:rPr>
          <w:lang w:val="en-US"/>
        </w:rPr>
        <w:t>5</w:t>
      </w:r>
      <w:r w:rsidR="006D0EF6">
        <w:rPr>
          <w:lang w:val="en-US"/>
        </w:rPr>
        <w:t>][</w:t>
      </w:r>
      <w:r w:rsidR="00687010">
        <w:rPr>
          <w:lang w:val="en-US"/>
        </w:rPr>
        <w:t>6</w:t>
      </w:r>
      <w:r w:rsidR="006D0EF6">
        <w:rPr>
          <w:lang w:val="en-US"/>
        </w:rPr>
        <w:t>][</w:t>
      </w:r>
      <w:r w:rsidR="00687010">
        <w:rPr>
          <w:lang w:val="en-US"/>
        </w:rPr>
        <w:t>7</w:t>
      </w:r>
      <w:r w:rsidR="006D0EF6">
        <w:rPr>
          <w:lang w:val="en-US"/>
        </w:rPr>
        <w:t>]</w:t>
      </w:r>
      <w:r w:rsidR="00091B39">
        <w:rPr>
          <w:lang w:val="en-US"/>
        </w:rPr>
        <w:t>.</w:t>
      </w:r>
      <w:r w:rsidR="004D7C39">
        <w:rPr>
          <w:lang w:val="en-US"/>
        </w:rPr>
        <w:t xml:space="preserve"> </w:t>
      </w:r>
    </w:p>
    <w:p w:rsidR="00166EF2" w:rsidRDefault="00353AEB" w:rsidP="000A6619">
      <w:pPr>
        <w:pStyle w:val="Heading2"/>
        <w:spacing w:line="240" w:lineRule="auto"/>
        <w:rPr>
          <w:lang w:val="en-US"/>
        </w:rPr>
      </w:pPr>
      <w:r>
        <w:rPr>
          <w:lang w:val="en-US"/>
        </w:rPr>
        <w:t>C. Support Vector Machines:</w:t>
      </w:r>
    </w:p>
    <w:p w:rsidR="00BB5993" w:rsidRDefault="00353AEB" w:rsidP="000A6619">
      <w:pPr>
        <w:spacing w:line="240" w:lineRule="auto"/>
        <w:jc w:val="both"/>
        <w:rPr>
          <w:lang w:val="en-US"/>
        </w:rPr>
      </w:pPr>
      <w:r>
        <w:rPr>
          <w:lang w:val="en-US"/>
        </w:rPr>
        <w:tab/>
      </w:r>
      <w:r w:rsidR="00A4271E" w:rsidRPr="00A4271E">
        <w:rPr>
          <w:lang w:val="en-US"/>
        </w:rPr>
        <w:t>Support vector machine (SVM) was invented by Cortes and Vapnik in 1995. The main idea of SVM classifiers is to find the optimal hyperplane that maximizes the margin between two groups of examples. SVM uses non-linear kernel functions to map the examples into higher dimensions. SVM prevents overfitting due to its structural risk-minimizing nature. SVM is a very powerful tool for classification problems. SVM with other techniques were also implemented such as DWT, ST etc. Even though SVM gives better results, it has a problem with parameter optimization</w:t>
      </w:r>
      <w:r w:rsidR="00687010">
        <w:rPr>
          <w:lang w:val="en-US"/>
        </w:rPr>
        <w:t xml:space="preserve"> [8][9]</w:t>
      </w:r>
      <w:r w:rsidR="00A4271E" w:rsidRPr="00A4271E">
        <w:rPr>
          <w:lang w:val="en-US"/>
        </w:rPr>
        <w:t>.</w:t>
      </w:r>
    </w:p>
    <w:p w:rsidR="00BB5993" w:rsidRDefault="00353AEB" w:rsidP="000A6619">
      <w:pPr>
        <w:pStyle w:val="Heading2"/>
        <w:spacing w:line="240" w:lineRule="auto"/>
        <w:rPr>
          <w:lang w:val="en-US"/>
        </w:rPr>
      </w:pPr>
      <w:r>
        <w:rPr>
          <w:lang w:val="en-US"/>
        </w:rPr>
        <w:lastRenderedPageBreak/>
        <w:t>D. Decision Trees:</w:t>
      </w:r>
    </w:p>
    <w:p w:rsidR="00BB5993" w:rsidRDefault="00353AEB" w:rsidP="000A6619">
      <w:pPr>
        <w:spacing w:line="240" w:lineRule="auto"/>
        <w:jc w:val="both"/>
        <w:rPr>
          <w:lang w:val="en-US"/>
        </w:rPr>
      </w:pPr>
      <w:r>
        <w:rPr>
          <w:lang w:val="en-US"/>
        </w:rPr>
        <w:tab/>
      </w:r>
      <w:r w:rsidR="004707CA" w:rsidRPr="004707CA">
        <w:rPr>
          <w:lang w:val="en-US"/>
        </w:rPr>
        <w:t>Decision Trees (DT’s) refers to the class of tree-like graphs capable of decision making. DTs will look like trees models with nodes. Concretely, three types of nodes found in a DT, namely root node, internal nodes and leaf nodes. Decision-making starts from the root node and the flow goes along the path that satisfies the test conditions. Decision trees can be trained with many algorithms such as greedy algorithm, random forest etc. Decision trees are easy to understand by humans as per the conditions, but the main drawback is their stability</w:t>
      </w:r>
      <w:r w:rsidR="00687010">
        <w:rPr>
          <w:lang w:val="en-US"/>
        </w:rPr>
        <w:t xml:space="preserve"> </w:t>
      </w:r>
      <w:r w:rsidR="002E1980">
        <w:rPr>
          <w:lang w:val="en-US"/>
        </w:rPr>
        <w:t>[10][11]</w:t>
      </w:r>
      <w:r w:rsidR="004707CA" w:rsidRPr="004707CA">
        <w:rPr>
          <w:lang w:val="en-US"/>
        </w:rPr>
        <w:t>.</w:t>
      </w:r>
    </w:p>
    <w:p w:rsidR="006762CD" w:rsidRDefault="00353AEB" w:rsidP="000A6619">
      <w:pPr>
        <w:pStyle w:val="Heading2"/>
        <w:spacing w:line="240" w:lineRule="auto"/>
        <w:rPr>
          <w:lang w:val="en-US"/>
        </w:rPr>
      </w:pPr>
      <w:r>
        <w:rPr>
          <w:lang w:val="en-US"/>
        </w:rPr>
        <w:t>E. Fault Location Identification Techniques:</w:t>
      </w:r>
    </w:p>
    <w:p w:rsidR="006762CD" w:rsidRDefault="00353AEB" w:rsidP="000A6619">
      <w:pPr>
        <w:spacing w:line="240" w:lineRule="auto"/>
        <w:jc w:val="both"/>
        <w:rPr>
          <w:lang w:val="en-US"/>
        </w:rPr>
      </w:pPr>
      <w:r>
        <w:rPr>
          <w:lang w:val="en-US"/>
        </w:rPr>
        <w:tab/>
      </w:r>
      <w:r w:rsidR="000E0062">
        <w:rPr>
          <w:lang w:val="en-US"/>
        </w:rPr>
        <w:t xml:space="preserve">The accurate location of faults in the transmission lines and distribution system greatly reduces the time to restore the power. The conventional fault location methods can be classified into two groups, travelling wave based schemes and impedance measurement based </w:t>
      </w:r>
      <w:r w:rsidR="00255D11">
        <w:rPr>
          <w:lang w:val="en-US"/>
        </w:rPr>
        <w:t>schemes</w:t>
      </w:r>
      <w:r w:rsidR="00687010">
        <w:rPr>
          <w:lang w:val="en-US"/>
        </w:rPr>
        <w:t xml:space="preserve"> [1</w:t>
      </w:r>
      <w:r w:rsidR="002E1980">
        <w:rPr>
          <w:lang w:val="en-US"/>
        </w:rPr>
        <w:t>2</w:t>
      </w:r>
      <w:r w:rsidR="00687010">
        <w:rPr>
          <w:lang w:val="en-US"/>
        </w:rPr>
        <w:t>]</w:t>
      </w:r>
      <w:r w:rsidR="00255D11">
        <w:rPr>
          <w:lang w:val="en-US"/>
        </w:rPr>
        <w:t xml:space="preserve">. </w:t>
      </w:r>
    </w:p>
    <w:p w:rsidR="00113DD0" w:rsidRDefault="00353AEB" w:rsidP="000A6619">
      <w:pPr>
        <w:pStyle w:val="Heading3"/>
        <w:spacing w:line="240" w:lineRule="auto"/>
        <w:rPr>
          <w:lang w:val="en-US"/>
        </w:rPr>
      </w:pPr>
      <w:r>
        <w:rPr>
          <w:lang w:val="en-US"/>
        </w:rPr>
        <w:t>a) Travelling Wave Based Fault Locators:</w:t>
      </w:r>
    </w:p>
    <w:p w:rsidR="00F51C69" w:rsidRDefault="00353AEB" w:rsidP="000A6619">
      <w:pPr>
        <w:spacing w:line="240" w:lineRule="auto"/>
        <w:ind w:firstLine="720"/>
        <w:jc w:val="both"/>
        <w:rPr>
          <w:lang w:val="en-US"/>
        </w:rPr>
      </w:pPr>
      <w:r w:rsidRPr="00F51C69">
        <w:rPr>
          <w:lang w:val="en-US"/>
        </w:rPr>
        <w:t xml:space="preserve">Travelling waves will get generated due to switching operations and faults such as short circuit faults and open circuit faults. </w:t>
      </w:r>
      <w:r w:rsidRPr="00F51C69">
        <w:rPr>
          <w:lang w:val="en-US"/>
        </w:rPr>
        <w:t>Travelling waves phenomenon for fault location is classified into four different types. Two of them are generated wave analysis and the remaining two are external wave injection to the transmission line at a single end and both ends. The time of reflection</w:t>
      </w:r>
      <w:r w:rsidRPr="00F51C69">
        <w:rPr>
          <w:lang w:val="en-US"/>
        </w:rPr>
        <w:t xml:space="preserve"> of the wave is proportional to the fault location</w:t>
      </w:r>
      <w:r w:rsidR="0007239A">
        <w:rPr>
          <w:lang w:val="en-US"/>
        </w:rPr>
        <w:t xml:space="preserve"> </w:t>
      </w:r>
      <w:r w:rsidR="002E1980">
        <w:rPr>
          <w:lang w:val="en-US"/>
        </w:rPr>
        <w:t>[13][14]</w:t>
      </w:r>
      <w:r w:rsidRPr="00F51C69">
        <w:rPr>
          <w:lang w:val="en-US"/>
        </w:rPr>
        <w:t>.</w:t>
      </w:r>
    </w:p>
    <w:p w:rsidR="00F51C69" w:rsidRDefault="00353AEB" w:rsidP="000A6619">
      <w:pPr>
        <w:pStyle w:val="Heading3"/>
        <w:spacing w:line="240" w:lineRule="auto"/>
        <w:rPr>
          <w:lang w:val="en-US"/>
        </w:rPr>
      </w:pPr>
      <w:r>
        <w:rPr>
          <w:lang w:val="en-US"/>
        </w:rPr>
        <w:t>b) Impedance Measurement Based Fault Locators:</w:t>
      </w:r>
    </w:p>
    <w:p w:rsidR="003D69DE" w:rsidRPr="003D69DE" w:rsidRDefault="00353AEB" w:rsidP="000A6619">
      <w:pPr>
        <w:spacing w:line="240" w:lineRule="auto"/>
        <w:jc w:val="both"/>
        <w:rPr>
          <w:sz w:val="14"/>
          <w:szCs w:val="14"/>
          <w:lang w:val="en-US"/>
        </w:rPr>
      </w:pPr>
      <w:r>
        <w:rPr>
          <w:lang w:val="en-US"/>
        </w:rPr>
        <w:tab/>
      </w:r>
      <w:r w:rsidR="00F756EE" w:rsidRPr="00F756EE">
        <w:rPr>
          <w:lang w:val="en-US"/>
        </w:rPr>
        <w:t>These schemes provide another alternative for the fault location estimation problem. Let us consider that a single line to ground fault occurred in a transmission line with a fault resistance at a distance x from the sending end. The fault will draw the fault current based on the fault resistance. The measurements units which are placed at sending end and receiving end will measure currents and voltages for double end algorithms, for single-end algorithms measurement will be done at sending end only</w:t>
      </w:r>
      <w:r w:rsidR="0033246B">
        <w:rPr>
          <w:lang w:val="en-US"/>
        </w:rPr>
        <w:t xml:space="preserve"> </w:t>
      </w:r>
      <w:r w:rsidR="002E1980">
        <w:rPr>
          <w:lang w:val="en-US"/>
        </w:rPr>
        <w:t>[13][15]</w:t>
      </w:r>
      <w:r w:rsidR="00F756EE" w:rsidRPr="00F756EE">
        <w:rPr>
          <w:lang w:val="en-US"/>
        </w:rPr>
        <w:t>.</w:t>
      </w:r>
    </w:p>
    <w:p w:rsidR="00F51C69" w:rsidRDefault="00353AEB" w:rsidP="000A6619">
      <w:pPr>
        <w:pStyle w:val="Heading3"/>
        <w:spacing w:line="240" w:lineRule="auto"/>
        <w:rPr>
          <w:rFonts w:eastAsiaTheme="minorHAnsi" w:cstheme="minorBidi"/>
          <w:sz w:val="22"/>
          <w:szCs w:val="22"/>
          <w:lang w:val="en-US"/>
        </w:rPr>
      </w:pPr>
      <w:r>
        <w:rPr>
          <w:lang w:val="en-US"/>
        </w:rPr>
        <w:t>c) Other Fault Locators:</w:t>
      </w:r>
    </w:p>
    <w:p w:rsidR="00464973" w:rsidRDefault="00353AEB" w:rsidP="000A6619">
      <w:pPr>
        <w:spacing w:line="240" w:lineRule="auto"/>
        <w:jc w:val="both"/>
        <w:rPr>
          <w:lang w:val="en-US"/>
        </w:rPr>
      </w:pPr>
      <w:r w:rsidRPr="00464973">
        <w:rPr>
          <w:lang w:val="en-US"/>
        </w:rPr>
        <w:t xml:space="preserve">           The above-mentioned techniques are normal mathematical derivations, instead of conventional fault location t</w:t>
      </w:r>
      <w:r w:rsidRPr="00464973">
        <w:rPr>
          <w:lang w:val="en-US"/>
        </w:rPr>
        <w:t>echniques soft computing techniques such as wavelet transform, artificial neural networks or genetic algorithms were also introduced. But these methods have their problems that result from the line modelling accuracy, data availability</w:t>
      </w:r>
      <w:r w:rsidR="00EB4E16">
        <w:rPr>
          <w:lang w:val="en-US"/>
        </w:rPr>
        <w:t xml:space="preserve"> [16]</w:t>
      </w:r>
      <w:r w:rsidRPr="00464973">
        <w:rPr>
          <w:lang w:val="en-US"/>
        </w:rPr>
        <w:t>.</w:t>
      </w:r>
    </w:p>
    <w:p w:rsidR="003D564A" w:rsidRDefault="00353AEB" w:rsidP="003D564A">
      <w:pPr>
        <w:pStyle w:val="Heading2"/>
        <w:rPr>
          <w:lang w:val="en-US"/>
        </w:rPr>
      </w:pPr>
      <w:r>
        <w:rPr>
          <w:lang w:val="en-US"/>
        </w:rPr>
        <w:t>F. Performance</w:t>
      </w:r>
      <w:r>
        <w:rPr>
          <w:lang w:val="en-US"/>
        </w:rPr>
        <w:t xml:space="preserve"> Measures:</w:t>
      </w:r>
    </w:p>
    <w:p w:rsidR="00EC3327" w:rsidRDefault="00353AEB" w:rsidP="00D35BD8">
      <w:pPr>
        <w:jc w:val="both"/>
        <w:rPr>
          <w:rFonts w:cs="Times New Roman"/>
          <w:color w:val="222222"/>
          <w:shd w:val="clear" w:color="auto" w:fill="FFFFFF"/>
        </w:rPr>
      </w:pPr>
      <w:r>
        <w:rPr>
          <w:lang w:val="en-US"/>
        </w:rPr>
        <w:tab/>
        <w:t>There are several</w:t>
      </w:r>
      <w:r w:rsidR="00D35BD8">
        <w:rPr>
          <w:lang w:val="en-US"/>
        </w:rPr>
        <w:t xml:space="preserve"> performance measures we can consider to estimate the performance of the network such as Mean Square Error (MSE), Mean Absolute Error (MAE), Correlation Coefficient etc. Let us consider that we have n number of </w:t>
      </w:r>
      <w:r w:rsidR="00746671">
        <w:rPr>
          <w:lang w:val="en-US"/>
        </w:rPr>
        <w:t xml:space="preserve">predictions generated, </w:t>
      </w:r>
      <m:oMath>
        <m:r>
          <w:rPr>
            <w:rFonts w:ascii="Cambria Math" w:hAnsi="Cambria Math"/>
            <w:lang w:val="en-US"/>
          </w:rPr>
          <m:t>y</m:t>
        </m:r>
      </m:oMath>
      <w:r w:rsidR="00746671">
        <w:rPr>
          <w:lang w:val="en-US"/>
        </w:rPr>
        <w:t xml:space="preserve"> is the </w:t>
      </w:r>
      <w:r>
        <w:rPr>
          <w:lang w:val="en-US"/>
        </w:rPr>
        <w:t>predicted</w:t>
      </w:r>
      <w:r w:rsidR="00746671">
        <w:rPr>
          <w:lang w:val="en-US"/>
        </w:rPr>
        <w:t xml:space="preserve"> output and </w:t>
      </w:r>
      <m:oMath>
        <m:acc>
          <m:accPr>
            <m:ctrlPr>
              <w:rPr>
                <w:rFonts w:ascii="Cambria Math" w:hAnsi="Cambria Math"/>
                <w:i/>
                <w:lang w:val="en-US"/>
              </w:rPr>
            </m:ctrlPr>
          </m:accPr>
          <m:e>
            <m:r>
              <w:rPr>
                <w:rFonts w:ascii="Cambria Math" w:hAnsi="Cambria Math"/>
                <w:lang w:val="en-US"/>
              </w:rPr>
              <m:t>y</m:t>
            </m:r>
          </m:e>
        </m:acc>
      </m:oMath>
      <w:r w:rsidR="00746671">
        <w:rPr>
          <w:lang w:val="en-US"/>
        </w:rPr>
        <w:t xml:space="preserve"> is</w:t>
      </w:r>
      <w:r>
        <w:rPr>
          <w:lang w:val="en-US"/>
        </w:rPr>
        <w:t xml:space="preserve"> </w:t>
      </w:r>
      <w:r w:rsidR="00BC4041">
        <w:rPr>
          <w:lang w:val="en-US"/>
        </w:rPr>
        <w:t xml:space="preserve">the </w:t>
      </w:r>
      <w:r>
        <w:rPr>
          <w:lang w:val="en-US"/>
        </w:rPr>
        <w:t>actual</w:t>
      </w:r>
      <w:r w:rsidR="00746671">
        <w:rPr>
          <w:lang w:val="en-US"/>
        </w:rPr>
        <w:t xml:space="preserve"> output. </w:t>
      </w:r>
      <w:r w:rsidR="00D35BD8">
        <w:rPr>
          <w:lang w:val="en-US"/>
        </w:rPr>
        <w:t xml:space="preserve">Mean square error </w:t>
      </w:r>
      <w:r w:rsidR="00D35BD8" w:rsidRPr="00D35BD8">
        <w:rPr>
          <w:rFonts w:cs="Times New Roman"/>
          <w:lang w:val="en-US"/>
        </w:rPr>
        <w:t xml:space="preserve">is </w:t>
      </w:r>
      <w:r w:rsidR="00D35BD8" w:rsidRPr="00D35BD8">
        <w:rPr>
          <w:rFonts w:cs="Times New Roman"/>
          <w:color w:val="222222"/>
          <w:shd w:val="clear" w:color="auto" w:fill="FFFFFF"/>
        </w:rPr>
        <w:t>the average squared difference between the estimated values and the actual value</w:t>
      </w:r>
      <w:r w:rsidR="00746671">
        <w:rPr>
          <w:rFonts w:cs="Times New Roman"/>
          <w:color w:val="222222"/>
          <w:shd w:val="clear" w:color="auto" w:fill="FFFFFF"/>
        </w:rPr>
        <w:t>.</w:t>
      </w:r>
      <w:r>
        <w:rPr>
          <w:rFonts w:cs="Times New Roman"/>
          <w:color w:val="222222"/>
          <w:shd w:val="clear" w:color="auto" w:fill="FFFFFF"/>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07021B" w:rsidTr="00BC4041">
        <w:tc>
          <w:tcPr>
            <w:tcW w:w="9016" w:type="dxa"/>
          </w:tcPr>
          <w:p w:rsidR="00EC3327" w:rsidRDefault="00353AEB" w:rsidP="00EC3327">
            <w:pPr>
              <w:jc w:val="center"/>
              <w:rPr>
                <w:rFonts w:cs="Times New Roman"/>
                <w:color w:val="222222"/>
                <w:shd w:val="clear" w:color="auto" w:fill="FFFFFF"/>
              </w:rPr>
            </w:pPr>
            <w:r>
              <w:rPr>
                <w:rFonts w:cs="Times New Roman"/>
                <w:noProof/>
                <w:color w:val="222222"/>
                <w:shd w:val="clear" w:color="auto" w:fill="FFFFFF"/>
              </w:rPr>
              <w:drawing>
                <wp:inline distT="0" distB="0" distL="0" distR="0">
                  <wp:extent cx="4188283" cy="531405"/>
                  <wp:effectExtent l="0" t="0" r="3175"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7681524" name="mse.PNG"/>
                          <pic:cNvPicPr/>
                        </pic:nvPicPr>
                        <pic:blipFill>
                          <a:blip r:embed="rId7">
                            <a:extLst>
                              <a:ext uri="{28A0092B-C50C-407E-A947-70E740481C1C}">
                                <a14:useLocalDpi xmlns:a14="http://schemas.microsoft.com/office/drawing/2010/main" val="0"/>
                              </a:ext>
                            </a:extLst>
                          </a:blip>
                          <a:stretch>
                            <a:fillRect/>
                          </a:stretch>
                        </pic:blipFill>
                        <pic:spPr>
                          <a:xfrm>
                            <a:off x="0" y="0"/>
                            <a:ext cx="4768706" cy="605049"/>
                          </a:xfrm>
                          <a:prstGeom prst="rect">
                            <a:avLst/>
                          </a:prstGeom>
                        </pic:spPr>
                      </pic:pic>
                    </a:graphicData>
                  </a:graphic>
                </wp:inline>
              </w:drawing>
            </w:r>
          </w:p>
        </w:tc>
      </w:tr>
    </w:tbl>
    <w:p w:rsidR="00EC3327" w:rsidRPr="00746671" w:rsidRDefault="00353AEB" w:rsidP="00D35BD8">
      <w:pPr>
        <w:jc w:val="both"/>
        <w:rPr>
          <w:rFonts w:cs="Times New Roman"/>
          <w:color w:val="222222"/>
          <w:shd w:val="clear" w:color="auto" w:fill="FFFFFF"/>
        </w:rPr>
      </w:pPr>
      <w:r>
        <w:rPr>
          <w:rFonts w:cs="Times New Roman"/>
          <w:color w:val="222222"/>
          <w:shd w:val="clear" w:color="auto" w:fill="FFFFFF"/>
        </w:rPr>
        <w:t xml:space="preserve">Mean absolute error is </w:t>
      </w:r>
      <w:r w:rsidR="00BC4041">
        <w:rPr>
          <w:rFonts w:cs="Times New Roman"/>
          <w:color w:val="222222"/>
          <w:shd w:val="clear" w:color="auto" w:fill="FFFFFF"/>
        </w:rPr>
        <w:t xml:space="preserve">the </w:t>
      </w:r>
      <w:r>
        <w:rPr>
          <w:rFonts w:cs="Times New Roman"/>
          <w:color w:val="222222"/>
          <w:shd w:val="clear" w:color="auto" w:fill="FFFFFF"/>
        </w:rPr>
        <w:t>average absolute difference between estimated output and actual outpu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07021B" w:rsidTr="00BC4041">
        <w:tc>
          <w:tcPr>
            <w:tcW w:w="9016" w:type="dxa"/>
          </w:tcPr>
          <w:p w:rsidR="00EC3327" w:rsidRDefault="00353AEB" w:rsidP="00EC3327">
            <w:pPr>
              <w:jc w:val="center"/>
              <w:rPr>
                <w:rFonts w:cs="Times New Roman"/>
                <w:color w:val="222222"/>
                <w:shd w:val="clear" w:color="auto" w:fill="FFFFFF"/>
              </w:rPr>
            </w:pPr>
            <w:r>
              <w:rPr>
                <w:rFonts w:cs="Times New Roman"/>
                <w:noProof/>
                <w:color w:val="222222"/>
                <w:shd w:val="clear" w:color="auto" w:fill="FFFFFF"/>
              </w:rPr>
              <w:drawing>
                <wp:inline distT="0" distB="0" distL="0" distR="0">
                  <wp:extent cx="4141882" cy="593642"/>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8681061" name="mae.PNG"/>
                          <pic:cNvPicPr/>
                        </pic:nvPicPr>
                        <pic:blipFill>
                          <a:blip r:embed="rId8">
                            <a:extLst>
                              <a:ext uri="{28A0092B-C50C-407E-A947-70E740481C1C}">
                                <a14:useLocalDpi xmlns:a14="http://schemas.microsoft.com/office/drawing/2010/main" val="0"/>
                              </a:ext>
                            </a:extLst>
                          </a:blip>
                          <a:stretch>
                            <a:fillRect/>
                          </a:stretch>
                        </pic:blipFill>
                        <pic:spPr>
                          <a:xfrm>
                            <a:off x="0" y="0"/>
                            <a:ext cx="4348093" cy="623197"/>
                          </a:xfrm>
                          <a:prstGeom prst="rect">
                            <a:avLst/>
                          </a:prstGeom>
                        </pic:spPr>
                      </pic:pic>
                    </a:graphicData>
                  </a:graphic>
                </wp:inline>
              </w:drawing>
            </w:r>
          </w:p>
        </w:tc>
      </w:tr>
    </w:tbl>
    <w:p w:rsidR="00BC4041" w:rsidRDefault="00353AEB" w:rsidP="00BC4041">
      <w:pPr>
        <w:jc w:val="both"/>
        <w:rPr>
          <w:rFonts w:cs="Times New Roman"/>
          <w:color w:val="222222"/>
          <w:shd w:val="clear" w:color="auto" w:fill="FFFFFF"/>
        </w:rPr>
      </w:pPr>
      <w:r>
        <w:rPr>
          <w:rFonts w:cs="Times New Roman"/>
          <w:color w:val="222222"/>
          <w:shd w:val="clear" w:color="auto" w:fill="FFFFFF"/>
        </w:rPr>
        <w:t xml:space="preserve">Correlation Coefficient, denoted by r, how closely the predicted output is matched with actual output. The closer the absolute value of r to one, the better that the data are </w:t>
      </w:r>
      <w:r>
        <w:rPr>
          <w:rFonts w:cs="Times New Roman"/>
          <w:color w:val="222222"/>
          <w:shd w:val="clear" w:color="auto" w:fill="FFFFFF"/>
        </w:rPr>
        <w:t>described by a linear equation.</w:t>
      </w:r>
    </w:p>
    <w:p w:rsidR="006762CD" w:rsidRPr="00BC4041" w:rsidRDefault="00353AEB" w:rsidP="00BC4041">
      <w:pPr>
        <w:pStyle w:val="Heading1"/>
        <w:rPr>
          <w:rFonts w:eastAsiaTheme="minorHAnsi" w:cs="Times New Roman"/>
          <w:color w:val="222222"/>
          <w:sz w:val="22"/>
          <w:szCs w:val="22"/>
          <w:shd w:val="clear" w:color="auto" w:fill="FFFFFF"/>
        </w:rPr>
      </w:pPr>
      <w:r w:rsidRPr="00D13BE4">
        <w:rPr>
          <w:lang w:val="en-US"/>
        </w:rPr>
        <w:lastRenderedPageBreak/>
        <w:t>IV. Deep Neural Networks:</w:t>
      </w:r>
    </w:p>
    <w:p w:rsidR="00CE109A" w:rsidRDefault="00353AEB" w:rsidP="000A6619">
      <w:pPr>
        <w:spacing w:line="240" w:lineRule="auto"/>
        <w:jc w:val="both"/>
        <w:rPr>
          <w:lang w:val="en-US"/>
        </w:rPr>
      </w:pPr>
      <w:r>
        <w:rPr>
          <w:lang w:val="en-US"/>
        </w:rPr>
        <w:t xml:space="preserve"> </w:t>
      </w:r>
      <w:r w:rsidR="00E66371">
        <w:rPr>
          <w:lang w:val="en-US"/>
        </w:rPr>
        <w:tab/>
      </w:r>
      <w:r>
        <w:rPr>
          <w:lang w:val="en-US"/>
        </w:rPr>
        <w:t>In recent days, the computational power of computers increased very much and the cost of computing is reduced. Deep learning is a subset of machine learning. The usage of machine learning and deep</w:t>
      </w:r>
      <w:r>
        <w:rPr>
          <w:lang w:val="en-US"/>
        </w:rPr>
        <w:t xml:space="preserve"> learning algorithms increased due to computational power and data availability.</w:t>
      </w:r>
      <w:r w:rsidR="00E26A90">
        <w:rPr>
          <w:lang w:val="en-US"/>
        </w:rPr>
        <w:t xml:space="preserve"> </w:t>
      </w:r>
      <w:r>
        <w:rPr>
          <w:lang w:val="en-US"/>
        </w:rPr>
        <w:t>Deep neural networks are the improved version of the artificial neural networks. These networks are similar to the feedforward neural networks with multiple hidden layers betw</w:t>
      </w:r>
      <w:r>
        <w:rPr>
          <w:lang w:val="en-US"/>
        </w:rPr>
        <w:t>een the input and output layers.</w:t>
      </w:r>
      <w:r w:rsidR="00E26A90">
        <w:rPr>
          <w:lang w:val="en-US"/>
        </w:rPr>
        <w:t xml:space="preserve"> The requirement of data for deep neural networks is more</w:t>
      </w:r>
      <w:r w:rsidR="008E4425">
        <w:rPr>
          <w:lang w:val="en-US"/>
        </w:rPr>
        <w:t xml:space="preserve"> [17]</w:t>
      </w:r>
      <w:r w:rsidR="00E26A90">
        <w:rPr>
          <w:lang w:val="en-US"/>
        </w:rPr>
        <w:t>.</w:t>
      </w:r>
      <w:r>
        <w:rPr>
          <w:lang w:val="en-US"/>
        </w:rPr>
        <w:t xml:space="preserve"> Fig.2 shows a simple deep neural network with one input layer, </w:t>
      </w:r>
      <w:r w:rsidR="0048427D">
        <w:rPr>
          <w:lang w:val="en-US"/>
        </w:rPr>
        <w:t>one output layer and three hidden lay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07021B" w:rsidTr="00CE109A">
        <w:tc>
          <w:tcPr>
            <w:tcW w:w="9016" w:type="dxa"/>
          </w:tcPr>
          <w:p w:rsidR="00CE109A" w:rsidRDefault="00353AEB" w:rsidP="000A6619">
            <w:pPr>
              <w:jc w:val="both"/>
              <w:rPr>
                <w:lang w:val="en-US"/>
              </w:rPr>
            </w:pPr>
            <w:r>
              <w:rPr>
                <w:noProof/>
                <w:lang w:val="en-US"/>
              </w:rPr>
              <w:drawing>
                <wp:inline distT="0" distB="0" distL="0" distR="0">
                  <wp:extent cx="5724638" cy="1896848"/>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5306634" name="deep.PNG"/>
                          <pic:cNvPicPr/>
                        </pic:nvPicPr>
                        <pic:blipFill>
                          <a:blip r:embed="rId9">
                            <a:extLst>
                              <a:ext uri="{28A0092B-C50C-407E-A947-70E740481C1C}">
                                <a14:useLocalDpi xmlns:a14="http://schemas.microsoft.com/office/drawing/2010/main" val="0"/>
                              </a:ext>
                            </a:extLst>
                          </a:blip>
                          <a:stretch>
                            <a:fillRect/>
                          </a:stretch>
                        </pic:blipFill>
                        <pic:spPr>
                          <a:xfrm>
                            <a:off x="0" y="0"/>
                            <a:ext cx="5868075" cy="1944376"/>
                          </a:xfrm>
                          <a:prstGeom prst="rect">
                            <a:avLst/>
                          </a:prstGeom>
                        </pic:spPr>
                      </pic:pic>
                    </a:graphicData>
                  </a:graphic>
                </wp:inline>
              </w:drawing>
            </w:r>
          </w:p>
        </w:tc>
      </w:tr>
      <w:tr w:rsidR="0007021B" w:rsidTr="00CE109A">
        <w:tc>
          <w:tcPr>
            <w:tcW w:w="9016" w:type="dxa"/>
          </w:tcPr>
          <w:p w:rsidR="00CE109A" w:rsidRDefault="00353AEB" w:rsidP="0007239A">
            <w:pPr>
              <w:jc w:val="center"/>
              <w:rPr>
                <w:lang w:val="en-US"/>
              </w:rPr>
            </w:pPr>
            <w:r>
              <w:rPr>
                <w:lang w:val="en-US"/>
              </w:rPr>
              <w:t>Fig.2 Deep Neural Network</w:t>
            </w:r>
          </w:p>
        </w:tc>
      </w:tr>
    </w:tbl>
    <w:p w:rsidR="0048427D" w:rsidRDefault="00353AEB" w:rsidP="000A6619">
      <w:pPr>
        <w:spacing w:line="240" w:lineRule="auto"/>
        <w:jc w:val="both"/>
        <w:rPr>
          <w:lang w:val="en-US"/>
        </w:rPr>
      </w:pPr>
      <w:r>
        <w:rPr>
          <w:lang w:val="en-US"/>
        </w:rPr>
        <w:t xml:space="preserve">There are several </w:t>
      </w:r>
      <w:r>
        <w:rPr>
          <w:lang w:val="en-US"/>
        </w:rPr>
        <w:t>deep neural networks which can do a better job in some specific applications. Deep neural networks can extract features automatically without the help of other feature extraction techniques. In this paper, we mainly focus on recurrent neural networks</w:t>
      </w:r>
      <w:r w:rsidR="003A0A05">
        <w:rPr>
          <w:lang w:val="en-US"/>
        </w:rPr>
        <w:t>. Recurrent neural networks</w:t>
      </w:r>
      <w:r w:rsidR="00733A55">
        <w:rPr>
          <w:lang w:val="en-US"/>
        </w:rPr>
        <w:t xml:space="preserve"> (RNN)</w:t>
      </w:r>
      <w:r w:rsidR="003A0A05">
        <w:rPr>
          <w:lang w:val="en-US"/>
        </w:rPr>
        <w:t xml:space="preserve"> </w:t>
      </w:r>
      <w:r>
        <w:rPr>
          <w:lang w:val="en-US"/>
        </w:rPr>
        <w:t>have many architectures such as fully recurrent, partially recurrent, long short</w:t>
      </w:r>
      <w:r w:rsidR="003A0A05">
        <w:rPr>
          <w:lang w:val="en-US"/>
        </w:rPr>
        <w:t xml:space="preserve"> </w:t>
      </w:r>
      <w:r>
        <w:rPr>
          <w:lang w:val="en-US"/>
        </w:rPr>
        <w:t>term memory (LSTM) recurrent neural networks etc.</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07021B" w:rsidTr="00BD2E1B">
        <w:tc>
          <w:tcPr>
            <w:tcW w:w="5000" w:type="pct"/>
          </w:tcPr>
          <w:p w:rsidR="0048427D" w:rsidRDefault="00353AEB" w:rsidP="00BD2E1B">
            <w:pPr>
              <w:jc w:val="center"/>
              <w:rPr>
                <w:lang w:val="en-US"/>
              </w:rPr>
            </w:pPr>
            <w:r>
              <w:rPr>
                <w:noProof/>
                <w:lang w:val="en-US"/>
              </w:rPr>
              <w:drawing>
                <wp:inline distT="0" distB="0" distL="0" distR="0">
                  <wp:extent cx="4876800" cy="19526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741534" name="rnn.jpg"/>
                          <pic:cNvPicPr/>
                        </pic:nvPicPr>
                        <pic:blipFill>
                          <a:blip r:embed="rId10">
                            <a:extLst>
                              <a:ext uri="{28A0092B-C50C-407E-A947-70E740481C1C}">
                                <a14:useLocalDpi xmlns:a14="http://schemas.microsoft.com/office/drawing/2010/main" val="0"/>
                              </a:ext>
                            </a:extLst>
                          </a:blip>
                          <a:stretch>
                            <a:fillRect/>
                          </a:stretch>
                        </pic:blipFill>
                        <pic:spPr>
                          <a:xfrm>
                            <a:off x="0" y="0"/>
                            <a:ext cx="4876800" cy="1952625"/>
                          </a:xfrm>
                          <a:prstGeom prst="rect">
                            <a:avLst/>
                          </a:prstGeom>
                        </pic:spPr>
                      </pic:pic>
                    </a:graphicData>
                  </a:graphic>
                </wp:inline>
              </w:drawing>
            </w:r>
          </w:p>
        </w:tc>
      </w:tr>
      <w:tr w:rsidR="0007021B" w:rsidTr="00BD2E1B">
        <w:tc>
          <w:tcPr>
            <w:tcW w:w="5000" w:type="pct"/>
          </w:tcPr>
          <w:p w:rsidR="0048427D" w:rsidRDefault="00353AEB" w:rsidP="0007239A">
            <w:pPr>
              <w:jc w:val="center"/>
              <w:rPr>
                <w:lang w:val="en-US"/>
              </w:rPr>
            </w:pPr>
            <w:r>
              <w:rPr>
                <w:lang w:val="en-US"/>
              </w:rPr>
              <w:t>Fig.3 Recurrent Neural Network and the unfolding in time</w:t>
            </w:r>
          </w:p>
        </w:tc>
      </w:tr>
    </w:tbl>
    <w:p w:rsidR="00D13E2E" w:rsidRDefault="00D13E2E" w:rsidP="00BD2E1B">
      <w:pPr>
        <w:spacing w:line="240" w:lineRule="auto"/>
        <w:ind w:firstLine="720"/>
        <w:jc w:val="both"/>
        <w:rPr>
          <w:lang w:val="en-US"/>
        </w:rPr>
      </w:pPr>
    </w:p>
    <w:p w:rsidR="000A712C" w:rsidRPr="0048427D" w:rsidRDefault="00353AEB" w:rsidP="00BD2E1B">
      <w:pPr>
        <w:spacing w:line="240" w:lineRule="auto"/>
        <w:ind w:firstLine="720"/>
        <w:jc w:val="both"/>
        <w:rPr>
          <w:lang w:val="en-US"/>
        </w:rPr>
      </w:pPr>
      <w:r>
        <w:rPr>
          <w:lang w:val="en-US"/>
        </w:rPr>
        <w:t xml:space="preserve">The recurrent neural networks </w:t>
      </w:r>
      <w:r w:rsidR="0007239A">
        <w:rPr>
          <w:lang w:val="en-US"/>
        </w:rPr>
        <w:t>have feed-back connections to the network itself.</w:t>
      </w:r>
      <w:r w:rsidR="00733A55">
        <w:rPr>
          <w:lang w:val="en-US"/>
        </w:rPr>
        <w:t xml:space="preserve"> RNN's are extremely powerful in modelling sequential data and non-sequential data. RNN can be used in image processing, video processing, speech recognition, natural language processing etc. </w:t>
      </w:r>
      <w:r w:rsidR="003A0A05" w:rsidRPr="006A4FC6">
        <w:rPr>
          <w:sz w:val="24"/>
          <w:szCs w:val="24"/>
        </w:rPr>
        <w:t>The partially recurrent structure adds a feedforward connection, through a synapse, from the input axon to the layer after the 1st hidden layer. In this case, the recurrent structure acts as a state for the feedforward structure</w:t>
      </w:r>
      <w:r w:rsidR="008E4425">
        <w:rPr>
          <w:sz w:val="24"/>
          <w:szCs w:val="24"/>
        </w:rPr>
        <w:t xml:space="preserve"> [18]</w:t>
      </w:r>
      <w:r w:rsidR="003A0A05" w:rsidRPr="006A4FC6">
        <w:rPr>
          <w:sz w:val="24"/>
          <w:szCs w:val="24"/>
        </w:rPr>
        <w:t>.</w:t>
      </w:r>
      <w:r w:rsidR="0048427D">
        <w:rPr>
          <w:sz w:val="24"/>
          <w:szCs w:val="24"/>
        </w:rPr>
        <w:t xml:space="preserve"> </w:t>
      </w:r>
    </w:p>
    <w:p w:rsidR="007B13B2" w:rsidRDefault="00353AEB" w:rsidP="000A6619">
      <w:pPr>
        <w:pStyle w:val="Heading1"/>
        <w:spacing w:line="240" w:lineRule="auto"/>
        <w:jc w:val="both"/>
        <w:rPr>
          <w:lang w:val="en-US"/>
        </w:rPr>
      </w:pPr>
      <w:r>
        <w:rPr>
          <w:lang w:val="en-US"/>
        </w:rPr>
        <w:t xml:space="preserve">V. </w:t>
      </w:r>
      <w:r w:rsidR="00B518E8" w:rsidRPr="00D13BE4">
        <w:rPr>
          <w:lang w:val="en-US"/>
        </w:rPr>
        <w:t>Simulation</w:t>
      </w:r>
      <w:r w:rsidR="003F0089">
        <w:rPr>
          <w:lang w:val="en-US"/>
        </w:rPr>
        <w:t xml:space="preserve"> and Results</w:t>
      </w:r>
      <w:r w:rsidR="00B518E8" w:rsidRPr="00D13BE4">
        <w:rPr>
          <w:lang w:val="en-US"/>
        </w:rPr>
        <w:t>:</w:t>
      </w:r>
    </w:p>
    <w:p w:rsidR="0071311B" w:rsidRDefault="00353AEB" w:rsidP="000A6619">
      <w:pPr>
        <w:spacing w:line="240" w:lineRule="auto"/>
        <w:jc w:val="both"/>
        <w:rPr>
          <w:lang w:val="en-US"/>
        </w:rPr>
      </w:pPr>
      <w:r>
        <w:rPr>
          <w:lang w:val="en-US"/>
        </w:rPr>
        <w:tab/>
        <w:t xml:space="preserve">A simple three-phase system is studied in this paper as </w:t>
      </w:r>
      <w:r>
        <w:rPr>
          <w:lang w:val="en-US"/>
        </w:rPr>
        <w:t>shown in fig.</w:t>
      </w:r>
      <w:r w:rsidR="003D564A">
        <w:rPr>
          <w:lang w:val="en-US"/>
        </w:rPr>
        <w:t>4</w:t>
      </w:r>
      <w:r>
        <w:rPr>
          <w:lang w:val="en-US"/>
        </w:rPr>
        <w:t>. The length of the transmission line is 200 km, the system frequency is 50 Hz and the line voltage is 220 kV.</w:t>
      </w:r>
      <w:r w:rsidRPr="0071311B">
        <w:rPr>
          <w:lang w:val="en-US"/>
        </w:rPr>
        <w:t xml:space="preserve"> </w:t>
      </w:r>
      <w:r>
        <w:rPr>
          <w:lang w:val="en-US"/>
        </w:rPr>
        <w:t xml:space="preserve">The transmission line connects two sources and </w:t>
      </w:r>
      <w:bookmarkStart w:id="0" w:name="_GoBack"/>
      <w:bookmarkEnd w:id="0"/>
      <w:r>
        <w:rPr>
          <w:lang w:val="en-US"/>
        </w:rPr>
        <w:t>has positive sequence impedance of Z</w:t>
      </w:r>
      <w:r w:rsidRPr="002C52BC">
        <w:rPr>
          <w:sz w:val="14"/>
          <w:szCs w:val="14"/>
          <w:lang w:val="en-US"/>
        </w:rPr>
        <w:t>1</w:t>
      </w:r>
      <w:r>
        <w:rPr>
          <w:lang w:val="en-US"/>
        </w:rPr>
        <w:t xml:space="preserve"> = 4.76 + </w:t>
      </w:r>
      <w:r w:rsidRPr="002C52BC">
        <w:rPr>
          <w:i/>
          <w:iCs/>
          <w:lang w:val="en-US"/>
        </w:rPr>
        <w:t>j</w:t>
      </w:r>
      <w:r>
        <w:rPr>
          <w:lang w:val="en-US"/>
        </w:rPr>
        <w:t xml:space="preserve">59.75 </w:t>
      </w:r>
      <w:r>
        <w:rPr>
          <w:rFonts w:cs="Times New Roman"/>
          <w:lang w:val="en-US"/>
        </w:rPr>
        <w:t>Ω and zero sequence impedance Z</w:t>
      </w:r>
      <w:r w:rsidRPr="005F0462">
        <w:rPr>
          <w:rFonts w:cs="Times New Roman"/>
          <w:sz w:val="16"/>
          <w:szCs w:val="16"/>
          <w:lang w:val="en-US"/>
        </w:rPr>
        <w:t>0</w:t>
      </w:r>
      <w:r>
        <w:rPr>
          <w:rFonts w:cs="Times New Roman"/>
          <w:lang w:val="en-US"/>
        </w:rPr>
        <w:t>=7</w:t>
      </w:r>
      <w:r>
        <w:rPr>
          <w:rFonts w:cs="Times New Roman"/>
          <w:lang w:val="en-US"/>
        </w:rPr>
        <w:t>7.70+</w:t>
      </w:r>
      <w:r>
        <w:rPr>
          <w:rFonts w:cs="Times New Roman"/>
          <w:i/>
          <w:iCs/>
          <w:lang w:val="en-US"/>
        </w:rPr>
        <w:t>j</w:t>
      </w:r>
      <w:r>
        <w:rPr>
          <w:rFonts w:cs="Times New Roman"/>
          <w:lang w:val="en-US"/>
        </w:rPr>
        <w:t>204.26 Ω.</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07021B" w:rsidTr="0071311B">
        <w:tc>
          <w:tcPr>
            <w:tcW w:w="9016" w:type="dxa"/>
          </w:tcPr>
          <w:p w:rsidR="0071311B" w:rsidRDefault="00353AEB" w:rsidP="0071311B">
            <w:pPr>
              <w:jc w:val="center"/>
              <w:rPr>
                <w:lang w:val="en-US"/>
              </w:rPr>
            </w:pPr>
            <w:r>
              <w:rPr>
                <w:noProof/>
                <w:lang w:val="en-US"/>
              </w:rPr>
              <w:lastRenderedPageBreak/>
              <w:drawing>
                <wp:inline distT="0" distB="0" distL="0" distR="0">
                  <wp:extent cx="4136571" cy="79438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409914" name="Capture.PNG"/>
                          <pic:cNvPicPr/>
                        </pic:nvPicPr>
                        <pic:blipFill>
                          <a:blip r:embed="rId11">
                            <a:extLst>
                              <a:ext uri="{28A0092B-C50C-407E-A947-70E740481C1C}">
                                <a14:useLocalDpi xmlns:a14="http://schemas.microsoft.com/office/drawing/2010/main" val="0"/>
                              </a:ext>
                            </a:extLst>
                          </a:blip>
                          <a:stretch>
                            <a:fillRect/>
                          </a:stretch>
                        </pic:blipFill>
                        <pic:spPr>
                          <a:xfrm>
                            <a:off x="0" y="0"/>
                            <a:ext cx="4170663" cy="800932"/>
                          </a:xfrm>
                          <a:prstGeom prst="rect">
                            <a:avLst/>
                          </a:prstGeom>
                        </pic:spPr>
                      </pic:pic>
                    </a:graphicData>
                  </a:graphic>
                </wp:inline>
              </w:drawing>
            </w:r>
          </w:p>
        </w:tc>
      </w:tr>
      <w:tr w:rsidR="0007021B" w:rsidTr="0071311B">
        <w:tc>
          <w:tcPr>
            <w:tcW w:w="9016" w:type="dxa"/>
          </w:tcPr>
          <w:p w:rsidR="0071311B" w:rsidRDefault="00353AEB" w:rsidP="0071311B">
            <w:pPr>
              <w:jc w:val="center"/>
              <w:rPr>
                <w:lang w:val="en-US"/>
              </w:rPr>
            </w:pPr>
            <w:r>
              <w:rPr>
                <w:lang w:val="en-US"/>
              </w:rPr>
              <w:t>Fig.</w:t>
            </w:r>
            <w:r w:rsidR="003D564A">
              <w:rPr>
                <w:lang w:val="en-US"/>
              </w:rPr>
              <w:t>4</w:t>
            </w:r>
            <w:r>
              <w:rPr>
                <w:lang w:val="en-US"/>
              </w:rPr>
              <w:t>. The studied system with sources at both sides</w:t>
            </w:r>
          </w:p>
          <w:p w:rsidR="0071311B" w:rsidRDefault="0071311B" w:rsidP="000A6619">
            <w:pPr>
              <w:jc w:val="both"/>
              <w:rPr>
                <w:lang w:val="en-US"/>
              </w:rPr>
            </w:pPr>
          </w:p>
        </w:tc>
      </w:tr>
    </w:tbl>
    <w:p w:rsidR="007F4FE9" w:rsidRDefault="00353AEB" w:rsidP="000A6619">
      <w:pPr>
        <w:spacing w:line="240" w:lineRule="auto"/>
        <w:jc w:val="both"/>
        <w:rPr>
          <w:rFonts w:cs="Times New Roman"/>
          <w:lang w:val="en-US"/>
        </w:rPr>
      </w:pPr>
      <w:r>
        <w:rPr>
          <w:rFonts w:cs="Times New Roman"/>
          <w:lang w:val="en-US"/>
        </w:rPr>
        <w:t>The system is modelled in MATLAB/SIMUL</w:t>
      </w:r>
      <w:r w:rsidR="005F0462">
        <w:rPr>
          <w:rFonts w:cs="Times New Roman"/>
          <w:lang w:val="en-US"/>
        </w:rPr>
        <w:t>INK, with which the data used in this paper is simulated</w:t>
      </w:r>
      <w:r w:rsidR="00B850F0">
        <w:rPr>
          <w:rFonts w:cs="Times New Roman"/>
          <w:lang w:val="en-US"/>
        </w:rPr>
        <w:t xml:space="preserve"> [19]</w:t>
      </w:r>
      <w:r w:rsidR="005F0462">
        <w:rPr>
          <w:rFonts w:cs="Times New Roman"/>
          <w:lang w:val="en-US"/>
        </w:rPr>
        <w:t xml:space="preserve">. Three-phase voltage and current signals are collected by the relay employed at source 1. The fault locations are 0 km, 50 km, 100 km, 150 km, 200 km. The fault resistance is 0.01 Ω, 5 Ω, 10 Ω, 15 Ω. 20 Ω. The simulated faults are a-g, b-g, c-g, ab, bc, ac, ab-g, bc-g, ac-g, abc, no-fault situations. The collected samples had been used for the training, cross-validation and testing. The </w:t>
      </w:r>
      <w:r>
        <w:rPr>
          <w:rFonts w:cs="Times New Roman"/>
          <w:lang w:val="en-US"/>
        </w:rPr>
        <w:t>80% of data had been used for the training, 5% of data for cross-validation and remaining 15% data for testing the networ</w:t>
      </w:r>
      <w:r>
        <w:rPr>
          <w:rFonts w:cs="Times New Roman"/>
          <w:lang w:val="en-US"/>
        </w:rPr>
        <w:t xml:space="preserve">k. </w:t>
      </w:r>
    </w:p>
    <w:p w:rsidR="0071311B" w:rsidRDefault="00353AEB" w:rsidP="000A6619">
      <w:pPr>
        <w:spacing w:line="240" w:lineRule="auto"/>
        <w:jc w:val="both"/>
        <w:rPr>
          <w:rFonts w:cs="Times New Roman"/>
          <w:lang w:val="en-US"/>
        </w:rPr>
      </w:pPr>
      <w:r>
        <w:rPr>
          <w:rFonts w:cs="Times New Roman"/>
          <w:lang w:val="en-US"/>
        </w:rPr>
        <w:t xml:space="preserve"> </w:t>
      </w:r>
      <w:r>
        <w:rPr>
          <w:rFonts w:cs="Times New Roman"/>
          <w:lang w:val="en-US"/>
        </w:rPr>
        <w:tab/>
        <w:t>We had used a partially recurrent neural network for the detection and classification another network for the fault location estimation. We had used NeuroSolutions software for the training and testing of the network. The network consists of one inpu</w:t>
      </w:r>
      <w:r>
        <w:rPr>
          <w:rFonts w:cs="Times New Roman"/>
          <w:lang w:val="en-US"/>
        </w:rPr>
        <w:t>t layer, one output layer and 5 hidden layers for the classification problem. For fault location estimation also we had used the same network parameters.</w:t>
      </w:r>
      <w:r w:rsidR="00D13E2E">
        <w:rPr>
          <w:rFonts w:cs="Times New Roman"/>
          <w:lang w:val="en-US"/>
        </w:rPr>
        <w:t xml:space="preserve"> The NeuroSolutions software has </w:t>
      </w:r>
      <w:r w:rsidR="00BC4041">
        <w:rPr>
          <w:rFonts w:cs="Times New Roman"/>
          <w:lang w:val="en-US"/>
        </w:rPr>
        <w:t xml:space="preserve">a </w:t>
      </w:r>
      <w:r w:rsidR="00D13E2E">
        <w:rPr>
          <w:rFonts w:cs="Times New Roman"/>
          <w:lang w:val="en-US"/>
        </w:rPr>
        <w:t>default function approximation</w:t>
      </w:r>
      <w:r>
        <w:rPr>
          <w:rFonts w:cs="Times New Roman"/>
          <w:lang w:val="en-US"/>
        </w:rPr>
        <w:t xml:space="preserve"> </w:t>
      </w:r>
      <w:r w:rsidR="00D13E2E">
        <w:rPr>
          <w:rFonts w:cs="Times New Roman"/>
          <w:lang w:val="en-US"/>
        </w:rPr>
        <w:t xml:space="preserve">network. We can also use that network for the fault location estimation. </w:t>
      </w:r>
    </w:p>
    <w:p w:rsidR="0081059E" w:rsidRDefault="00353AEB" w:rsidP="000A6619">
      <w:pPr>
        <w:spacing w:line="240" w:lineRule="auto"/>
        <w:jc w:val="both"/>
        <w:rPr>
          <w:rFonts w:cs="Times New Roman"/>
          <w:lang w:val="en-US"/>
        </w:rPr>
      </w:pPr>
      <w:r>
        <w:rPr>
          <w:rFonts w:cs="Times New Roman"/>
          <w:lang w:val="en-US"/>
        </w:rPr>
        <w:tab/>
        <w:t>While training the network</w:t>
      </w:r>
      <w:r w:rsidR="00733A55">
        <w:rPr>
          <w:rFonts w:cs="Times New Roman"/>
          <w:lang w:val="en-US"/>
        </w:rPr>
        <w:t xml:space="preserve"> </w:t>
      </w:r>
      <w:r>
        <w:rPr>
          <w:rFonts w:cs="Times New Roman"/>
          <w:lang w:val="en-US"/>
        </w:rPr>
        <w:t xml:space="preserve">processing elements in each hidden layer are </w:t>
      </w:r>
      <w:r w:rsidR="007F5BCA">
        <w:rPr>
          <w:rFonts w:cs="Times New Roman"/>
          <w:lang w:val="en-US"/>
        </w:rPr>
        <w:t>affecting</w:t>
      </w:r>
      <w:r w:rsidR="00733A55">
        <w:rPr>
          <w:rFonts w:cs="Times New Roman"/>
          <w:lang w:val="en-US"/>
        </w:rPr>
        <w:t xml:space="preserve"> </w:t>
      </w:r>
      <w:r>
        <w:rPr>
          <w:rFonts w:cs="Times New Roman"/>
          <w:lang w:val="en-US"/>
        </w:rPr>
        <w:t>training time and</w:t>
      </w:r>
      <w:r w:rsidR="00733A55">
        <w:rPr>
          <w:rFonts w:cs="Times New Roman"/>
          <w:lang w:val="en-US"/>
        </w:rPr>
        <w:t xml:space="preserve"> the </w:t>
      </w:r>
      <w:r>
        <w:rPr>
          <w:rFonts w:cs="Times New Roman"/>
          <w:lang w:val="en-US"/>
        </w:rPr>
        <w:t>minimum number of epochs needed for results.</w:t>
      </w:r>
    </w:p>
    <w:tbl>
      <w:tblPr>
        <w:tblStyle w:val="TableGrid"/>
        <w:tblW w:w="90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66"/>
        <w:gridCol w:w="4460"/>
      </w:tblGrid>
      <w:tr w:rsidR="0007021B" w:rsidTr="00D13E2E">
        <w:trPr>
          <w:trHeight w:val="3206"/>
        </w:trPr>
        <w:tc>
          <w:tcPr>
            <w:tcW w:w="4566" w:type="dxa"/>
          </w:tcPr>
          <w:p w:rsidR="0081059E" w:rsidRDefault="00353AEB" w:rsidP="000A6619">
            <w:pPr>
              <w:jc w:val="both"/>
              <w:rPr>
                <w:rFonts w:cs="Times New Roman"/>
                <w:lang w:val="en-US"/>
              </w:rPr>
            </w:pPr>
            <w:r>
              <w:rPr>
                <w:noProof/>
              </w:rPr>
              <w:drawing>
                <wp:inline distT="0" distB="0" distL="0" distR="0">
                  <wp:extent cx="2751706" cy="1763395"/>
                  <wp:effectExtent l="0" t="0" r="10795" b="8255"/>
                  <wp:docPr id="3" name="Chart 3">
                    <a:extLst xmlns:a="http://schemas.openxmlformats.org/drawingml/2006/main">
                      <a:ext uri="{FF2B5EF4-FFF2-40B4-BE49-F238E27FC236}">
                        <a16:creationId xmlns:a16="http://schemas.microsoft.com/office/drawing/2014/main" id="{00000000-0008-0000-02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8E4425" w:rsidRDefault="008E4425" w:rsidP="008E4425">
            <w:pPr>
              <w:rPr>
                <w:rFonts w:cs="Times New Roman"/>
                <w:lang w:val="en-US"/>
              </w:rPr>
            </w:pPr>
          </w:p>
        </w:tc>
        <w:tc>
          <w:tcPr>
            <w:tcW w:w="4460" w:type="dxa"/>
          </w:tcPr>
          <w:p w:rsidR="0081059E" w:rsidRDefault="00353AEB" w:rsidP="00DF7BBB">
            <w:pPr>
              <w:rPr>
                <w:rFonts w:cs="Times New Roman"/>
                <w:lang w:val="en-US"/>
              </w:rPr>
            </w:pPr>
            <w:r>
              <w:rPr>
                <w:noProof/>
              </w:rPr>
              <w:drawing>
                <wp:inline distT="0" distB="0" distL="0" distR="0">
                  <wp:extent cx="2682875" cy="1763395"/>
                  <wp:effectExtent l="0" t="0" r="3175" b="8255"/>
                  <wp:docPr id="4" name="Chart 4">
                    <a:extLst xmlns:a="http://schemas.openxmlformats.org/drawingml/2006/main">
                      <a:ext uri="{FF2B5EF4-FFF2-40B4-BE49-F238E27FC236}">
                        <a16:creationId xmlns:a16="http://schemas.microsoft.com/office/drawing/2014/main" id="{00000000-0008-0000-02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8E4425" w:rsidRDefault="008E4425" w:rsidP="008E4425">
            <w:pPr>
              <w:rPr>
                <w:rFonts w:cs="Times New Roman"/>
                <w:lang w:val="en-US"/>
              </w:rPr>
            </w:pPr>
          </w:p>
        </w:tc>
      </w:tr>
      <w:tr w:rsidR="0007021B" w:rsidTr="00D13E2E">
        <w:trPr>
          <w:trHeight w:val="461"/>
        </w:trPr>
        <w:tc>
          <w:tcPr>
            <w:tcW w:w="4566" w:type="dxa"/>
          </w:tcPr>
          <w:p w:rsidR="008E4425" w:rsidRDefault="00353AEB" w:rsidP="008E4425">
            <w:pPr>
              <w:rPr>
                <w:rFonts w:cs="Times New Roman"/>
                <w:lang w:val="en-US"/>
              </w:rPr>
            </w:pPr>
            <w:r>
              <w:rPr>
                <w:rFonts w:cs="Times New Roman"/>
                <w:lang w:val="en-US"/>
              </w:rPr>
              <w:t xml:space="preserve">Fig.3 Training curve for the fault </w:t>
            </w:r>
            <w:r>
              <w:rPr>
                <w:rFonts w:cs="Times New Roman"/>
                <w:lang w:val="en-US"/>
              </w:rPr>
              <w:t>classification</w:t>
            </w:r>
          </w:p>
          <w:p w:rsidR="008E4425" w:rsidRDefault="008E4425" w:rsidP="000A6619">
            <w:pPr>
              <w:jc w:val="both"/>
              <w:rPr>
                <w:noProof/>
              </w:rPr>
            </w:pPr>
          </w:p>
        </w:tc>
        <w:tc>
          <w:tcPr>
            <w:tcW w:w="4460" w:type="dxa"/>
          </w:tcPr>
          <w:p w:rsidR="0071311B" w:rsidRDefault="00353AEB" w:rsidP="008E4425">
            <w:pPr>
              <w:rPr>
                <w:rFonts w:cs="Times New Roman"/>
                <w:lang w:val="en-US"/>
              </w:rPr>
            </w:pPr>
            <w:r>
              <w:rPr>
                <w:rFonts w:cs="Times New Roman"/>
                <w:lang w:val="en-US"/>
              </w:rPr>
              <w:t>Fig.4 Training curve for the fault location estimation</w:t>
            </w:r>
          </w:p>
          <w:p w:rsidR="00D13E2E" w:rsidRDefault="00D13E2E" w:rsidP="008E4425">
            <w:pPr>
              <w:rPr>
                <w:rFonts w:cs="Times New Roman"/>
                <w:lang w:val="en-US"/>
              </w:rPr>
            </w:pPr>
          </w:p>
          <w:p w:rsidR="008E4425" w:rsidRDefault="008E4425" w:rsidP="00DF7BBB">
            <w:pPr>
              <w:rPr>
                <w:noProof/>
              </w:rPr>
            </w:pPr>
          </w:p>
        </w:tc>
      </w:tr>
      <w:tr w:rsidR="0007021B" w:rsidTr="00D13E2E">
        <w:trPr>
          <w:trHeight w:val="461"/>
        </w:trPr>
        <w:tc>
          <w:tcPr>
            <w:tcW w:w="9026" w:type="dxa"/>
            <w:gridSpan w:val="2"/>
          </w:tcPr>
          <w:p w:rsidR="00D13E2E" w:rsidRDefault="00353AEB" w:rsidP="008E4425">
            <w:pPr>
              <w:rPr>
                <w:rFonts w:cs="Times New Roman"/>
                <w:lang w:val="en-US"/>
              </w:rPr>
            </w:pPr>
            <w:r>
              <w:rPr>
                <w:rFonts w:cs="Times New Roman"/>
                <w:lang w:val="en-US"/>
              </w:rPr>
              <w:t>Table 1. Performance table for fault classification</w:t>
            </w:r>
          </w:p>
        </w:tc>
      </w:tr>
      <w:tr w:rsidR="0007021B" w:rsidTr="00D13E2E">
        <w:trPr>
          <w:trHeight w:val="461"/>
        </w:trPr>
        <w:tc>
          <w:tcPr>
            <w:tcW w:w="9026" w:type="dxa"/>
            <w:gridSpan w:val="2"/>
          </w:tcPr>
          <w:tbl>
            <w:tblPr>
              <w:tblStyle w:val="TableGrid"/>
              <w:tblW w:w="5000" w:type="pct"/>
              <w:tblLayout w:type="fixed"/>
              <w:tblLook w:val="04A0" w:firstRow="1" w:lastRow="0" w:firstColumn="1" w:lastColumn="0" w:noHBand="0" w:noVBand="1"/>
            </w:tblPr>
            <w:tblGrid>
              <w:gridCol w:w="737"/>
              <w:gridCol w:w="735"/>
              <w:gridCol w:w="735"/>
              <w:gridCol w:w="733"/>
              <w:gridCol w:w="733"/>
              <w:gridCol w:w="733"/>
              <w:gridCol w:w="733"/>
              <w:gridCol w:w="733"/>
              <w:gridCol w:w="732"/>
              <w:gridCol w:w="732"/>
              <w:gridCol w:w="732"/>
              <w:gridCol w:w="732"/>
            </w:tblGrid>
            <w:tr w:rsidR="0007021B" w:rsidTr="001B4D1D">
              <w:trPr>
                <w:trHeight w:val="300"/>
              </w:trPr>
              <w:tc>
                <w:tcPr>
                  <w:tcW w:w="418" w:type="pct"/>
                  <w:hideMark/>
                </w:tcPr>
                <w:p w:rsidR="00D13E2E" w:rsidRPr="0071311B" w:rsidRDefault="00353AEB" w:rsidP="00D13E2E">
                  <w:pPr>
                    <w:rPr>
                      <w:rFonts w:ascii="Calibri" w:eastAsia="Times New Roman" w:hAnsi="Calibri" w:cs="Calibri"/>
                      <w:b/>
                      <w:bCs/>
                      <w:i/>
                      <w:iCs/>
                      <w:color w:val="800000"/>
                      <w:sz w:val="16"/>
                      <w:szCs w:val="16"/>
                      <w:lang w:eastAsia="en-IN"/>
                    </w:rPr>
                  </w:pPr>
                  <w:r w:rsidRPr="0071311B">
                    <w:rPr>
                      <w:rFonts w:ascii="Calibri" w:eastAsia="Times New Roman" w:hAnsi="Calibri" w:cs="Calibri"/>
                      <w:b/>
                      <w:bCs/>
                      <w:i/>
                      <w:iCs/>
                      <w:color w:val="800000"/>
                      <w:sz w:val="16"/>
                      <w:szCs w:val="16"/>
                      <w:lang w:eastAsia="en-IN"/>
                    </w:rPr>
                    <w:t>Performance</w:t>
                  </w:r>
                </w:p>
              </w:tc>
              <w:tc>
                <w:tcPr>
                  <w:tcW w:w="417" w:type="pct"/>
                  <w:hideMark/>
                </w:tcPr>
                <w:p w:rsidR="00D13E2E" w:rsidRPr="0071311B" w:rsidRDefault="00353AEB" w:rsidP="00D13E2E">
                  <w:pPr>
                    <w:jc w:val="center"/>
                    <w:rPr>
                      <w:rFonts w:ascii="Calibri" w:eastAsia="Times New Roman" w:hAnsi="Calibri" w:cs="Calibri"/>
                      <w:b/>
                      <w:bCs/>
                      <w:i/>
                      <w:iCs/>
                      <w:color w:val="800000"/>
                      <w:sz w:val="16"/>
                      <w:szCs w:val="16"/>
                      <w:lang w:eastAsia="en-IN"/>
                    </w:rPr>
                  </w:pPr>
                  <w:r w:rsidRPr="0071311B">
                    <w:rPr>
                      <w:rFonts w:ascii="Calibri" w:eastAsia="Times New Roman" w:hAnsi="Calibri" w:cs="Calibri"/>
                      <w:b/>
                      <w:bCs/>
                      <w:i/>
                      <w:iCs/>
                      <w:color w:val="800000"/>
                      <w:sz w:val="16"/>
                      <w:szCs w:val="16"/>
                      <w:lang w:eastAsia="en-IN"/>
                    </w:rPr>
                    <w:t>No</w:t>
                  </w:r>
                  <w:r>
                    <w:rPr>
                      <w:rFonts w:ascii="Calibri" w:eastAsia="Times New Roman" w:hAnsi="Calibri" w:cs="Calibri"/>
                      <w:b/>
                      <w:bCs/>
                      <w:i/>
                      <w:iCs/>
                      <w:color w:val="800000"/>
                      <w:sz w:val="16"/>
                      <w:szCs w:val="16"/>
                      <w:lang w:eastAsia="en-IN"/>
                    </w:rPr>
                    <w:t>-</w:t>
                  </w:r>
                  <w:r w:rsidRPr="0071311B">
                    <w:rPr>
                      <w:rFonts w:ascii="Calibri" w:eastAsia="Times New Roman" w:hAnsi="Calibri" w:cs="Calibri"/>
                      <w:b/>
                      <w:bCs/>
                      <w:i/>
                      <w:iCs/>
                      <w:color w:val="800000"/>
                      <w:sz w:val="16"/>
                      <w:szCs w:val="16"/>
                      <w:lang w:eastAsia="en-IN"/>
                    </w:rPr>
                    <w:t>Fault</w:t>
                  </w:r>
                </w:p>
              </w:tc>
              <w:tc>
                <w:tcPr>
                  <w:tcW w:w="417" w:type="pct"/>
                  <w:hideMark/>
                </w:tcPr>
                <w:p w:rsidR="00D13E2E" w:rsidRPr="0071311B" w:rsidRDefault="00353AEB" w:rsidP="00D13E2E">
                  <w:pPr>
                    <w:jc w:val="center"/>
                    <w:rPr>
                      <w:rFonts w:ascii="Calibri" w:eastAsia="Times New Roman" w:hAnsi="Calibri" w:cs="Calibri"/>
                      <w:b/>
                      <w:bCs/>
                      <w:i/>
                      <w:iCs/>
                      <w:color w:val="800000"/>
                      <w:sz w:val="16"/>
                      <w:szCs w:val="16"/>
                      <w:lang w:eastAsia="en-IN"/>
                    </w:rPr>
                  </w:pPr>
                  <w:r w:rsidRPr="0071311B">
                    <w:rPr>
                      <w:rFonts w:ascii="Calibri" w:eastAsia="Times New Roman" w:hAnsi="Calibri" w:cs="Calibri"/>
                      <w:b/>
                      <w:bCs/>
                      <w:i/>
                      <w:iCs/>
                      <w:color w:val="800000"/>
                      <w:sz w:val="16"/>
                      <w:szCs w:val="16"/>
                      <w:lang w:eastAsia="en-IN"/>
                    </w:rPr>
                    <w:t>AG</w:t>
                  </w:r>
                </w:p>
              </w:tc>
              <w:tc>
                <w:tcPr>
                  <w:tcW w:w="416" w:type="pct"/>
                  <w:hideMark/>
                </w:tcPr>
                <w:p w:rsidR="00D13E2E" w:rsidRPr="0071311B" w:rsidRDefault="00353AEB" w:rsidP="00D13E2E">
                  <w:pPr>
                    <w:jc w:val="center"/>
                    <w:rPr>
                      <w:rFonts w:ascii="Calibri" w:eastAsia="Times New Roman" w:hAnsi="Calibri" w:cs="Calibri"/>
                      <w:b/>
                      <w:bCs/>
                      <w:i/>
                      <w:iCs/>
                      <w:color w:val="800000"/>
                      <w:sz w:val="16"/>
                      <w:szCs w:val="16"/>
                      <w:lang w:eastAsia="en-IN"/>
                    </w:rPr>
                  </w:pPr>
                  <w:r w:rsidRPr="0071311B">
                    <w:rPr>
                      <w:rFonts w:ascii="Calibri" w:eastAsia="Times New Roman" w:hAnsi="Calibri" w:cs="Calibri"/>
                      <w:b/>
                      <w:bCs/>
                      <w:i/>
                      <w:iCs/>
                      <w:color w:val="800000"/>
                      <w:sz w:val="16"/>
                      <w:szCs w:val="16"/>
                      <w:lang w:eastAsia="en-IN"/>
                    </w:rPr>
                    <w:t>BG</w:t>
                  </w:r>
                </w:p>
              </w:tc>
              <w:tc>
                <w:tcPr>
                  <w:tcW w:w="416" w:type="pct"/>
                  <w:hideMark/>
                </w:tcPr>
                <w:p w:rsidR="00D13E2E" w:rsidRPr="0071311B" w:rsidRDefault="00353AEB" w:rsidP="00D13E2E">
                  <w:pPr>
                    <w:jc w:val="center"/>
                    <w:rPr>
                      <w:rFonts w:ascii="Calibri" w:eastAsia="Times New Roman" w:hAnsi="Calibri" w:cs="Calibri"/>
                      <w:b/>
                      <w:bCs/>
                      <w:i/>
                      <w:iCs/>
                      <w:color w:val="800000"/>
                      <w:sz w:val="16"/>
                      <w:szCs w:val="16"/>
                      <w:lang w:eastAsia="en-IN"/>
                    </w:rPr>
                  </w:pPr>
                  <w:r w:rsidRPr="0071311B">
                    <w:rPr>
                      <w:rFonts w:ascii="Calibri" w:eastAsia="Times New Roman" w:hAnsi="Calibri" w:cs="Calibri"/>
                      <w:b/>
                      <w:bCs/>
                      <w:i/>
                      <w:iCs/>
                      <w:color w:val="800000"/>
                      <w:sz w:val="16"/>
                      <w:szCs w:val="16"/>
                      <w:lang w:eastAsia="en-IN"/>
                    </w:rPr>
                    <w:t>CG</w:t>
                  </w:r>
                </w:p>
              </w:tc>
              <w:tc>
                <w:tcPr>
                  <w:tcW w:w="416" w:type="pct"/>
                  <w:hideMark/>
                </w:tcPr>
                <w:p w:rsidR="00D13E2E" w:rsidRPr="0071311B" w:rsidRDefault="00353AEB" w:rsidP="00D13E2E">
                  <w:pPr>
                    <w:jc w:val="center"/>
                    <w:rPr>
                      <w:rFonts w:ascii="Calibri" w:eastAsia="Times New Roman" w:hAnsi="Calibri" w:cs="Calibri"/>
                      <w:b/>
                      <w:bCs/>
                      <w:i/>
                      <w:iCs/>
                      <w:color w:val="800000"/>
                      <w:sz w:val="16"/>
                      <w:szCs w:val="16"/>
                      <w:lang w:eastAsia="en-IN"/>
                    </w:rPr>
                  </w:pPr>
                  <w:r w:rsidRPr="0071311B">
                    <w:rPr>
                      <w:rFonts w:ascii="Calibri" w:eastAsia="Times New Roman" w:hAnsi="Calibri" w:cs="Calibri"/>
                      <w:b/>
                      <w:bCs/>
                      <w:i/>
                      <w:iCs/>
                      <w:color w:val="800000"/>
                      <w:sz w:val="16"/>
                      <w:szCs w:val="16"/>
                      <w:lang w:eastAsia="en-IN"/>
                    </w:rPr>
                    <w:t>AC</w:t>
                  </w:r>
                </w:p>
              </w:tc>
              <w:tc>
                <w:tcPr>
                  <w:tcW w:w="416" w:type="pct"/>
                  <w:hideMark/>
                </w:tcPr>
                <w:p w:rsidR="00D13E2E" w:rsidRPr="0071311B" w:rsidRDefault="00353AEB" w:rsidP="00D13E2E">
                  <w:pPr>
                    <w:jc w:val="center"/>
                    <w:rPr>
                      <w:rFonts w:ascii="Calibri" w:eastAsia="Times New Roman" w:hAnsi="Calibri" w:cs="Calibri"/>
                      <w:b/>
                      <w:bCs/>
                      <w:i/>
                      <w:iCs/>
                      <w:color w:val="800000"/>
                      <w:sz w:val="16"/>
                      <w:szCs w:val="16"/>
                      <w:lang w:eastAsia="en-IN"/>
                    </w:rPr>
                  </w:pPr>
                  <w:r w:rsidRPr="0071311B">
                    <w:rPr>
                      <w:rFonts w:ascii="Calibri" w:eastAsia="Times New Roman" w:hAnsi="Calibri" w:cs="Calibri"/>
                      <w:b/>
                      <w:bCs/>
                      <w:i/>
                      <w:iCs/>
                      <w:color w:val="800000"/>
                      <w:sz w:val="16"/>
                      <w:szCs w:val="16"/>
                      <w:lang w:eastAsia="en-IN"/>
                    </w:rPr>
                    <w:t>BC</w:t>
                  </w:r>
                </w:p>
              </w:tc>
              <w:tc>
                <w:tcPr>
                  <w:tcW w:w="416" w:type="pct"/>
                  <w:hideMark/>
                </w:tcPr>
                <w:p w:rsidR="00D13E2E" w:rsidRPr="0071311B" w:rsidRDefault="00353AEB" w:rsidP="00D13E2E">
                  <w:pPr>
                    <w:jc w:val="center"/>
                    <w:rPr>
                      <w:rFonts w:ascii="Calibri" w:eastAsia="Times New Roman" w:hAnsi="Calibri" w:cs="Calibri"/>
                      <w:b/>
                      <w:bCs/>
                      <w:i/>
                      <w:iCs/>
                      <w:color w:val="800000"/>
                      <w:sz w:val="16"/>
                      <w:szCs w:val="16"/>
                      <w:lang w:eastAsia="en-IN"/>
                    </w:rPr>
                  </w:pPr>
                  <w:r w:rsidRPr="0071311B">
                    <w:rPr>
                      <w:rFonts w:ascii="Calibri" w:eastAsia="Times New Roman" w:hAnsi="Calibri" w:cs="Calibri"/>
                      <w:b/>
                      <w:bCs/>
                      <w:i/>
                      <w:iCs/>
                      <w:color w:val="800000"/>
                      <w:sz w:val="16"/>
                      <w:szCs w:val="16"/>
                      <w:lang w:eastAsia="en-IN"/>
                    </w:rPr>
                    <w:t>CA</w:t>
                  </w:r>
                </w:p>
              </w:tc>
              <w:tc>
                <w:tcPr>
                  <w:tcW w:w="416" w:type="pct"/>
                  <w:hideMark/>
                </w:tcPr>
                <w:p w:rsidR="00D13E2E" w:rsidRPr="0071311B" w:rsidRDefault="00353AEB" w:rsidP="00D13E2E">
                  <w:pPr>
                    <w:jc w:val="center"/>
                    <w:rPr>
                      <w:rFonts w:ascii="Calibri" w:eastAsia="Times New Roman" w:hAnsi="Calibri" w:cs="Calibri"/>
                      <w:b/>
                      <w:bCs/>
                      <w:i/>
                      <w:iCs/>
                      <w:color w:val="800000"/>
                      <w:sz w:val="16"/>
                      <w:szCs w:val="16"/>
                      <w:lang w:eastAsia="en-IN"/>
                    </w:rPr>
                  </w:pPr>
                  <w:r w:rsidRPr="0071311B">
                    <w:rPr>
                      <w:rFonts w:ascii="Calibri" w:eastAsia="Times New Roman" w:hAnsi="Calibri" w:cs="Calibri"/>
                      <w:b/>
                      <w:bCs/>
                      <w:i/>
                      <w:iCs/>
                      <w:color w:val="800000"/>
                      <w:sz w:val="16"/>
                      <w:szCs w:val="16"/>
                      <w:lang w:eastAsia="en-IN"/>
                    </w:rPr>
                    <w:t>ABG</w:t>
                  </w:r>
                </w:p>
              </w:tc>
              <w:tc>
                <w:tcPr>
                  <w:tcW w:w="416" w:type="pct"/>
                  <w:hideMark/>
                </w:tcPr>
                <w:p w:rsidR="00D13E2E" w:rsidRPr="0071311B" w:rsidRDefault="00353AEB" w:rsidP="00D13E2E">
                  <w:pPr>
                    <w:jc w:val="center"/>
                    <w:rPr>
                      <w:rFonts w:ascii="Calibri" w:eastAsia="Times New Roman" w:hAnsi="Calibri" w:cs="Calibri"/>
                      <w:b/>
                      <w:bCs/>
                      <w:i/>
                      <w:iCs/>
                      <w:color w:val="800000"/>
                      <w:sz w:val="16"/>
                      <w:szCs w:val="16"/>
                      <w:lang w:eastAsia="en-IN"/>
                    </w:rPr>
                  </w:pPr>
                  <w:r w:rsidRPr="0071311B">
                    <w:rPr>
                      <w:rFonts w:ascii="Calibri" w:eastAsia="Times New Roman" w:hAnsi="Calibri" w:cs="Calibri"/>
                      <w:b/>
                      <w:bCs/>
                      <w:i/>
                      <w:iCs/>
                      <w:color w:val="800000"/>
                      <w:sz w:val="16"/>
                      <w:szCs w:val="16"/>
                      <w:lang w:eastAsia="en-IN"/>
                    </w:rPr>
                    <w:t>BCG</w:t>
                  </w:r>
                </w:p>
              </w:tc>
              <w:tc>
                <w:tcPr>
                  <w:tcW w:w="416" w:type="pct"/>
                  <w:hideMark/>
                </w:tcPr>
                <w:p w:rsidR="00D13E2E" w:rsidRPr="0071311B" w:rsidRDefault="00353AEB" w:rsidP="00D13E2E">
                  <w:pPr>
                    <w:jc w:val="center"/>
                    <w:rPr>
                      <w:rFonts w:ascii="Calibri" w:eastAsia="Times New Roman" w:hAnsi="Calibri" w:cs="Calibri"/>
                      <w:b/>
                      <w:bCs/>
                      <w:i/>
                      <w:iCs/>
                      <w:color w:val="800000"/>
                      <w:sz w:val="16"/>
                      <w:szCs w:val="16"/>
                      <w:lang w:eastAsia="en-IN"/>
                    </w:rPr>
                  </w:pPr>
                  <w:r w:rsidRPr="0071311B">
                    <w:rPr>
                      <w:rFonts w:ascii="Calibri" w:eastAsia="Times New Roman" w:hAnsi="Calibri" w:cs="Calibri"/>
                      <w:b/>
                      <w:bCs/>
                      <w:i/>
                      <w:iCs/>
                      <w:color w:val="800000"/>
                      <w:sz w:val="16"/>
                      <w:szCs w:val="16"/>
                      <w:lang w:eastAsia="en-IN"/>
                    </w:rPr>
                    <w:t>CAG</w:t>
                  </w:r>
                </w:p>
              </w:tc>
              <w:tc>
                <w:tcPr>
                  <w:tcW w:w="416" w:type="pct"/>
                  <w:hideMark/>
                </w:tcPr>
                <w:p w:rsidR="00D13E2E" w:rsidRPr="0071311B" w:rsidRDefault="00353AEB" w:rsidP="00D13E2E">
                  <w:pPr>
                    <w:jc w:val="center"/>
                    <w:rPr>
                      <w:rFonts w:ascii="Calibri" w:eastAsia="Times New Roman" w:hAnsi="Calibri" w:cs="Calibri"/>
                      <w:b/>
                      <w:bCs/>
                      <w:i/>
                      <w:iCs/>
                      <w:color w:val="800000"/>
                      <w:sz w:val="16"/>
                      <w:szCs w:val="16"/>
                      <w:lang w:eastAsia="en-IN"/>
                    </w:rPr>
                  </w:pPr>
                  <w:r w:rsidRPr="0071311B">
                    <w:rPr>
                      <w:rFonts w:ascii="Calibri" w:eastAsia="Times New Roman" w:hAnsi="Calibri" w:cs="Calibri"/>
                      <w:b/>
                      <w:bCs/>
                      <w:i/>
                      <w:iCs/>
                      <w:color w:val="800000"/>
                      <w:sz w:val="16"/>
                      <w:szCs w:val="16"/>
                      <w:lang w:eastAsia="en-IN"/>
                    </w:rPr>
                    <w:t>ABC</w:t>
                  </w:r>
                </w:p>
              </w:tc>
            </w:tr>
            <w:tr w:rsidR="0007021B" w:rsidTr="001B4D1D">
              <w:trPr>
                <w:trHeight w:val="288"/>
              </w:trPr>
              <w:tc>
                <w:tcPr>
                  <w:tcW w:w="418" w:type="pct"/>
                  <w:hideMark/>
                </w:tcPr>
                <w:p w:rsidR="00D13E2E" w:rsidRPr="0071311B" w:rsidRDefault="00353AEB" w:rsidP="00D13E2E">
                  <w:pP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MSE</w:t>
                  </w:r>
                </w:p>
              </w:tc>
              <w:tc>
                <w:tcPr>
                  <w:tcW w:w="417" w:type="pct"/>
                  <w:hideMark/>
                </w:tcPr>
                <w:p w:rsidR="00D13E2E" w:rsidRPr="0071311B" w:rsidRDefault="00353AE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3.76583E-06</w:t>
                  </w:r>
                </w:p>
              </w:tc>
              <w:tc>
                <w:tcPr>
                  <w:tcW w:w="417" w:type="pct"/>
                  <w:hideMark/>
                </w:tcPr>
                <w:p w:rsidR="00D13E2E" w:rsidRPr="0071311B" w:rsidRDefault="00353AE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000258642</w:t>
                  </w:r>
                </w:p>
              </w:tc>
              <w:tc>
                <w:tcPr>
                  <w:tcW w:w="416" w:type="pct"/>
                  <w:hideMark/>
                </w:tcPr>
                <w:p w:rsidR="00D13E2E" w:rsidRPr="0071311B" w:rsidRDefault="00353AE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8.80984E-06</w:t>
                  </w:r>
                </w:p>
              </w:tc>
              <w:tc>
                <w:tcPr>
                  <w:tcW w:w="416" w:type="pct"/>
                  <w:hideMark/>
                </w:tcPr>
                <w:p w:rsidR="00D13E2E" w:rsidRPr="0071311B" w:rsidRDefault="00353AE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5.34328E-06</w:t>
                  </w:r>
                </w:p>
              </w:tc>
              <w:tc>
                <w:tcPr>
                  <w:tcW w:w="416" w:type="pct"/>
                  <w:hideMark/>
                </w:tcPr>
                <w:p w:rsidR="00D13E2E" w:rsidRPr="0071311B" w:rsidRDefault="00353AE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3.77744E-06</w:t>
                  </w:r>
                </w:p>
              </w:tc>
              <w:tc>
                <w:tcPr>
                  <w:tcW w:w="416" w:type="pct"/>
                  <w:hideMark/>
                </w:tcPr>
                <w:p w:rsidR="00D13E2E" w:rsidRPr="0071311B" w:rsidRDefault="00353AE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6.22469E-06</w:t>
                  </w:r>
                </w:p>
              </w:tc>
              <w:tc>
                <w:tcPr>
                  <w:tcW w:w="416" w:type="pct"/>
                  <w:hideMark/>
                </w:tcPr>
                <w:p w:rsidR="00D13E2E" w:rsidRPr="0071311B" w:rsidRDefault="00353AE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3.48316E-06</w:t>
                  </w:r>
                </w:p>
              </w:tc>
              <w:tc>
                <w:tcPr>
                  <w:tcW w:w="416" w:type="pct"/>
                  <w:hideMark/>
                </w:tcPr>
                <w:p w:rsidR="00D13E2E" w:rsidRPr="0071311B" w:rsidRDefault="00353AE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4.5409E-06</w:t>
                  </w:r>
                </w:p>
              </w:tc>
              <w:tc>
                <w:tcPr>
                  <w:tcW w:w="416" w:type="pct"/>
                  <w:hideMark/>
                </w:tcPr>
                <w:p w:rsidR="00D13E2E" w:rsidRPr="0071311B" w:rsidRDefault="00353AE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1.27944E-05</w:t>
                  </w:r>
                </w:p>
              </w:tc>
              <w:tc>
                <w:tcPr>
                  <w:tcW w:w="416" w:type="pct"/>
                  <w:hideMark/>
                </w:tcPr>
                <w:p w:rsidR="00D13E2E" w:rsidRPr="0071311B" w:rsidRDefault="00353AE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4.4779E-06</w:t>
                  </w:r>
                </w:p>
              </w:tc>
              <w:tc>
                <w:tcPr>
                  <w:tcW w:w="416" w:type="pct"/>
                  <w:hideMark/>
                </w:tcPr>
                <w:p w:rsidR="00D13E2E" w:rsidRPr="0071311B" w:rsidRDefault="00353AE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2.73689E-06</w:t>
                  </w:r>
                </w:p>
              </w:tc>
            </w:tr>
            <w:tr w:rsidR="0007021B" w:rsidTr="001B4D1D">
              <w:trPr>
                <w:trHeight w:val="288"/>
              </w:trPr>
              <w:tc>
                <w:tcPr>
                  <w:tcW w:w="418" w:type="pct"/>
                  <w:hideMark/>
                </w:tcPr>
                <w:p w:rsidR="00D13E2E" w:rsidRPr="0071311B" w:rsidRDefault="00353AEB" w:rsidP="00D13E2E">
                  <w:pP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MAE</w:t>
                  </w:r>
                </w:p>
              </w:tc>
              <w:tc>
                <w:tcPr>
                  <w:tcW w:w="417" w:type="pct"/>
                  <w:hideMark/>
                </w:tcPr>
                <w:p w:rsidR="00D13E2E" w:rsidRPr="0071311B" w:rsidRDefault="00353AE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001321413</w:t>
                  </w:r>
                </w:p>
              </w:tc>
              <w:tc>
                <w:tcPr>
                  <w:tcW w:w="417" w:type="pct"/>
                  <w:hideMark/>
                </w:tcPr>
                <w:p w:rsidR="00D13E2E" w:rsidRPr="0071311B" w:rsidRDefault="00353AE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006429595</w:t>
                  </w:r>
                </w:p>
              </w:tc>
              <w:tc>
                <w:tcPr>
                  <w:tcW w:w="416" w:type="pct"/>
                  <w:hideMark/>
                </w:tcPr>
                <w:p w:rsidR="00D13E2E" w:rsidRPr="0071311B" w:rsidRDefault="00353AE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001957132</w:t>
                  </w:r>
                </w:p>
              </w:tc>
              <w:tc>
                <w:tcPr>
                  <w:tcW w:w="416" w:type="pct"/>
                  <w:hideMark/>
                </w:tcPr>
                <w:p w:rsidR="00D13E2E" w:rsidRPr="0071311B" w:rsidRDefault="00353AE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001364944</w:t>
                  </w:r>
                </w:p>
              </w:tc>
              <w:tc>
                <w:tcPr>
                  <w:tcW w:w="416" w:type="pct"/>
                  <w:hideMark/>
                </w:tcPr>
                <w:p w:rsidR="00D13E2E" w:rsidRPr="0071311B" w:rsidRDefault="00353AE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001324566</w:t>
                  </w:r>
                </w:p>
              </w:tc>
              <w:tc>
                <w:tcPr>
                  <w:tcW w:w="416" w:type="pct"/>
                  <w:hideMark/>
                </w:tcPr>
                <w:p w:rsidR="00D13E2E" w:rsidRPr="0071311B" w:rsidRDefault="00353AE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001731786</w:t>
                  </w:r>
                </w:p>
              </w:tc>
              <w:tc>
                <w:tcPr>
                  <w:tcW w:w="416" w:type="pct"/>
                  <w:hideMark/>
                </w:tcPr>
                <w:p w:rsidR="00D13E2E" w:rsidRPr="0071311B" w:rsidRDefault="00353AE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001358941</w:t>
                  </w:r>
                </w:p>
              </w:tc>
              <w:tc>
                <w:tcPr>
                  <w:tcW w:w="416" w:type="pct"/>
                  <w:hideMark/>
                </w:tcPr>
                <w:p w:rsidR="00D13E2E" w:rsidRPr="0071311B" w:rsidRDefault="00353AE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001498223</w:t>
                  </w:r>
                </w:p>
              </w:tc>
              <w:tc>
                <w:tcPr>
                  <w:tcW w:w="416" w:type="pct"/>
                  <w:hideMark/>
                </w:tcPr>
                <w:p w:rsidR="00D13E2E" w:rsidRPr="0071311B" w:rsidRDefault="00353AE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002151007</w:t>
                  </w:r>
                </w:p>
              </w:tc>
              <w:tc>
                <w:tcPr>
                  <w:tcW w:w="416" w:type="pct"/>
                  <w:hideMark/>
                </w:tcPr>
                <w:p w:rsidR="00D13E2E" w:rsidRPr="0071311B" w:rsidRDefault="00353AE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001334154</w:t>
                  </w:r>
                </w:p>
              </w:tc>
              <w:tc>
                <w:tcPr>
                  <w:tcW w:w="416" w:type="pct"/>
                  <w:hideMark/>
                </w:tcPr>
                <w:p w:rsidR="00D13E2E" w:rsidRPr="0071311B" w:rsidRDefault="00353AE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001124385</w:t>
                  </w:r>
                </w:p>
              </w:tc>
            </w:tr>
            <w:tr w:rsidR="0007021B" w:rsidTr="001B4D1D">
              <w:trPr>
                <w:trHeight w:val="288"/>
              </w:trPr>
              <w:tc>
                <w:tcPr>
                  <w:tcW w:w="418" w:type="pct"/>
                  <w:hideMark/>
                </w:tcPr>
                <w:p w:rsidR="00D13E2E" w:rsidRPr="0071311B" w:rsidRDefault="00353AEB" w:rsidP="00D13E2E">
                  <w:pP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r</w:t>
                  </w:r>
                </w:p>
              </w:tc>
              <w:tc>
                <w:tcPr>
                  <w:tcW w:w="417" w:type="pct"/>
                  <w:hideMark/>
                </w:tcPr>
                <w:p w:rsidR="00D13E2E" w:rsidRPr="0071311B" w:rsidRDefault="00353AE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9999514</w:t>
                  </w:r>
                </w:p>
              </w:tc>
              <w:tc>
                <w:tcPr>
                  <w:tcW w:w="417" w:type="pct"/>
                  <w:hideMark/>
                </w:tcPr>
                <w:p w:rsidR="00D13E2E" w:rsidRPr="0071311B" w:rsidRDefault="00353AE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998652115</w:t>
                  </w:r>
                </w:p>
              </w:tc>
              <w:tc>
                <w:tcPr>
                  <w:tcW w:w="416" w:type="pct"/>
                  <w:hideMark/>
                </w:tcPr>
                <w:p w:rsidR="00D13E2E" w:rsidRPr="0071311B" w:rsidRDefault="00353AE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999953224</w:t>
                  </w:r>
                </w:p>
              </w:tc>
              <w:tc>
                <w:tcPr>
                  <w:tcW w:w="416" w:type="pct"/>
                  <w:hideMark/>
                </w:tcPr>
                <w:p w:rsidR="00D13E2E" w:rsidRPr="0071311B" w:rsidRDefault="00353AE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999970318</w:t>
                  </w:r>
                </w:p>
              </w:tc>
              <w:tc>
                <w:tcPr>
                  <w:tcW w:w="416" w:type="pct"/>
                  <w:hideMark/>
                </w:tcPr>
                <w:p w:rsidR="00D13E2E" w:rsidRPr="0071311B" w:rsidRDefault="00353AE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999979301</w:t>
                  </w:r>
                </w:p>
              </w:tc>
              <w:tc>
                <w:tcPr>
                  <w:tcW w:w="416" w:type="pct"/>
                  <w:hideMark/>
                </w:tcPr>
                <w:p w:rsidR="00D13E2E" w:rsidRPr="0071311B" w:rsidRDefault="00353AE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999964841</w:t>
                  </w:r>
                </w:p>
              </w:tc>
              <w:tc>
                <w:tcPr>
                  <w:tcW w:w="416" w:type="pct"/>
                  <w:hideMark/>
                </w:tcPr>
                <w:p w:rsidR="00D13E2E" w:rsidRPr="0071311B" w:rsidRDefault="00353AE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999980127</w:t>
                  </w:r>
                </w:p>
              </w:tc>
              <w:tc>
                <w:tcPr>
                  <w:tcW w:w="416" w:type="pct"/>
                  <w:hideMark/>
                </w:tcPr>
                <w:p w:rsidR="00D13E2E" w:rsidRPr="0071311B" w:rsidRDefault="00353AE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999973549</w:t>
                  </w:r>
                </w:p>
              </w:tc>
              <w:tc>
                <w:tcPr>
                  <w:tcW w:w="416" w:type="pct"/>
                  <w:hideMark/>
                </w:tcPr>
                <w:p w:rsidR="00D13E2E" w:rsidRPr="0071311B" w:rsidRDefault="00353AE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999985429</w:t>
                  </w:r>
                </w:p>
              </w:tc>
              <w:tc>
                <w:tcPr>
                  <w:tcW w:w="416" w:type="pct"/>
                  <w:hideMark/>
                </w:tcPr>
                <w:p w:rsidR="00D13E2E" w:rsidRPr="0071311B" w:rsidRDefault="00353AE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999971576</w:t>
                  </w:r>
                </w:p>
              </w:tc>
              <w:tc>
                <w:tcPr>
                  <w:tcW w:w="416" w:type="pct"/>
                  <w:hideMark/>
                </w:tcPr>
                <w:p w:rsidR="00D13E2E" w:rsidRPr="0071311B" w:rsidRDefault="00353AE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999984784</w:t>
                  </w:r>
                </w:p>
              </w:tc>
            </w:tr>
            <w:tr w:rsidR="0007021B" w:rsidTr="001B4D1D">
              <w:trPr>
                <w:trHeight w:val="300"/>
              </w:trPr>
              <w:tc>
                <w:tcPr>
                  <w:tcW w:w="418" w:type="pct"/>
                  <w:hideMark/>
                </w:tcPr>
                <w:p w:rsidR="00D13E2E" w:rsidRPr="0071311B" w:rsidRDefault="00353AEB" w:rsidP="00D13E2E">
                  <w:pP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Percent Correct</w:t>
                  </w:r>
                </w:p>
              </w:tc>
              <w:tc>
                <w:tcPr>
                  <w:tcW w:w="417" w:type="pct"/>
                  <w:hideMark/>
                </w:tcPr>
                <w:p w:rsidR="00D13E2E" w:rsidRPr="0071311B" w:rsidRDefault="00353AE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100</w:t>
                  </w:r>
                </w:p>
              </w:tc>
              <w:tc>
                <w:tcPr>
                  <w:tcW w:w="417" w:type="pct"/>
                  <w:hideMark/>
                </w:tcPr>
                <w:p w:rsidR="00D13E2E" w:rsidRPr="0071311B" w:rsidRDefault="00353AE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100</w:t>
                  </w:r>
                </w:p>
              </w:tc>
              <w:tc>
                <w:tcPr>
                  <w:tcW w:w="416" w:type="pct"/>
                  <w:hideMark/>
                </w:tcPr>
                <w:p w:rsidR="00D13E2E" w:rsidRPr="0071311B" w:rsidRDefault="00353AE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100</w:t>
                  </w:r>
                </w:p>
              </w:tc>
              <w:tc>
                <w:tcPr>
                  <w:tcW w:w="416" w:type="pct"/>
                  <w:hideMark/>
                </w:tcPr>
                <w:p w:rsidR="00D13E2E" w:rsidRPr="0071311B" w:rsidRDefault="00353AE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100</w:t>
                  </w:r>
                </w:p>
              </w:tc>
              <w:tc>
                <w:tcPr>
                  <w:tcW w:w="416" w:type="pct"/>
                  <w:hideMark/>
                </w:tcPr>
                <w:p w:rsidR="00D13E2E" w:rsidRPr="0071311B" w:rsidRDefault="00353AE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100</w:t>
                  </w:r>
                </w:p>
              </w:tc>
              <w:tc>
                <w:tcPr>
                  <w:tcW w:w="416" w:type="pct"/>
                  <w:hideMark/>
                </w:tcPr>
                <w:p w:rsidR="00D13E2E" w:rsidRPr="0071311B" w:rsidRDefault="00353AE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100</w:t>
                  </w:r>
                </w:p>
              </w:tc>
              <w:tc>
                <w:tcPr>
                  <w:tcW w:w="416" w:type="pct"/>
                  <w:hideMark/>
                </w:tcPr>
                <w:p w:rsidR="00D13E2E" w:rsidRPr="0071311B" w:rsidRDefault="00353AE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100</w:t>
                  </w:r>
                </w:p>
              </w:tc>
              <w:tc>
                <w:tcPr>
                  <w:tcW w:w="416" w:type="pct"/>
                  <w:hideMark/>
                </w:tcPr>
                <w:p w:rsidR="00D13E2E" w:rsidRPr="0071311B" w:rsidRDefault="00353AE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100</w:t>
                  </w:r>
                </w:p>
              </w:tc>
              <w:tc>
                <w:tcPr>
                  <w:tcW w:w="416" w:type="pct"/>
                  <w:hideMark/>
                </w:tcPr>
                <w:p w:rsidR="00D13E2E" w:rsidRPr="0071311B" w:rsidRDefault="00353AE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100</w:t>
                  </w:r>
                </w:p>
              </w:tc>
              <w:tc>
                <w:tcPr>
                  <w:tcW w:w="416" w:type="pct"/>
                  <w:hideMark/>
                </w:tcPr>
                <w:p w:rsidR="00D13E2E" w:rsidRPr="0071311B" w:rsidRDefault="00353AE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100</w:t>
                  </w:r>
                </w:p>
              </w:tc>
              <w:tc>
                <w:tcPr>
                  <w:tcW w:w="416" w:type="pct"/>
                  <w:hideMark/>
                </w:tcPr>
                <w:p w:rsidR="00D13E2E" w:rsidRPr="0071311B" w:rsidRDefault="00353AE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100</w:t>
                  </w:r>
                </w:p>
              </w:tc>
            </w:tr>
          </w:tbl>
          <w:p w:rsidR="00D13E2E" w:rsidRDefault="00D13E2E" w:rsidP="008E4425">
            <w:pPr>
              <w:rPr>
                <w:rFonts w:cs="Times New Roman"/>
                <w:lang w:val="en-US"/>
              </w:rPr>
            </w:pPr>
          </w:p>
        </w:tc>
      </w:tr>
    </w:tbl>
    <w:p w:rsidR="00183695" w:rsidRDefault="00183695" w:rsidP="000A6619">
      <w:pPr>
        <w:spacing w:line="240" w:lineRule="auto"/>
        <w:jc w:val="both"/>
        <w:rPr>
          <w:rFonts w:cs="Times New Roman"/>
          <w:lang w:val="en-US"/>
        </w:rPr>
      </w:pPr>
    </w:p>
    <w:p w:rsidR="00183695" w:rsidRDefault="00353AEB" w:rsidP="000A6619">
      <w:pPr>
        <w:spacing w:line="240" w:lineRule="auto"/>
        <w:jc w:val="both"/>
        <w:rPr>
          <w:rFonts w:cs="Times New Roman"/>
          <w:lang w:val="en-US"/>
        </w:rPr>
      </w:pPr>
      <w:r>
        <w:rPr>
          <w:rFonts w:cs="Times New Roman"/>
          <w:lang w:val="en-US"/>
        </w:rPr>
        <w:t>Table .1 shows the performance of</w:t>
      </w:r>
      <w:r>
        <w:rPr>
          <w:rFonts w:cs="Times New Roman"/>
          <w:lang w:val="en-US"/>
        </w:rPr>
        <w:t xml:space="preserve"> the classification network with testing data. Classification accuracy of classification network is 100%. Table. 2 shows the performance of the fault location estimation network, it shows mean absolute error as 1.2764 km.</w:t>
      </w:r>
    </w:p>
    <w:p w:rsidR="006D4E32" w:rsidRDefault="00353AEB" w:rsidP="00183695">
      <w:pPr>
        <w:spacing w:line="240" w:lineRule="auto"/>
        <w:jc w:val="center"/>
        <w:rPr>
          <w:rFonts w:cs="Times New Roman"/>
          <w:lang w:val="en-US"/>
        </w:rPr>
      </w:pPr>
      <w:r>
        <w:rPr>
          <w:rFonts w:cs="Times New Roman"/>
          <w:lang w:val="en-US"/>
        </w:rPr>
        <w:lastRenderedPageBreak/>
        <w:t>Table</w:t>
      </w:r>
      <w:r w:rsidR="0071311B">
        <w:rPr>
          <w:rFonts w:cs="Times New Roman"/>
          <w:lang w:val="en-US"/>
        </w:rPr>
        <w:t>. 2.</w:t>
      </w:r>
      <w:r>
        <w:rPr>
          <w:rFonts w:cs="Times New Roman"/>
          <w:lang w:val="en-US"/>
        </w:rPr>
        <w:t xml:space="preserve"> Fault location estimatio</w:t>
      </w:r>
      <w:r>
        <w:rPr>
          <w:rFonts w:cs="Times New Roman"/>
          <w:lang w:val="en-US"/>
        </w:rPr>
        <w:t>n results</w:t>
      </w:r>
    </w:p>
    <w:tbl>
      <w:tblPr>
        <w:tblStyle w:val="TableGrid"/>
        <w:tblW w:w="5000" w:type="pct"/>
        <w:jc w:val="center"/>
        <w:tblLook w:val="04A0" w:firstRow="1" w:lastRow="0" w:firstColumn="1" w:lastColumn="0" w:noHBand="0" w:noVBand="1"/>
      </w:tblPr>
      <w:tblGrid>
        <w:gridCol w:w="1549"/>
        <w:gridCol w:w="3637"/>
        <w:gridCol w:w="3830"/>
      </w:tblGrid>
      <w:tr w:rsidR="0007021B" w:rsidTr="003D564A">
        <w:trPr>
          <w:trHeight w:val="300"/>
          <w:jc w:val="center"/>
        </w:trPr>
        <w:tc>
          <w:tcPr>
            <w:tcW w:w="859" w:type="pct"/>
            <w:hideMark/>
          </w:tcPr>
          <w:p w:rsidR="003D564A" w:rsidRPr="00DB1A6B" w:rsidRDefault="00353AEB" w:rsidP="00DB1A6B">
            <w:pPr>
              <w:rPr>
                <w:rFonts w:ascii="Calibri" w:eastAsia="Times New Roman" w:hAnsi="Calibri" w:cs="Calibri"/>
                <w:b/>
                <w:bCs/>
                <w:i/>
                <w:iCs/>
                <w:color w:val="800000"/>
                <w:lang w:eastAsia="en-IN"/>
              </w:rPr>
            </w:pPr>
            <w:r w:rsidRPr="00DB1A6B">
              <w:rPr>
                <w:rFonts w:ascii="Calibri" w:eastAsia="Times New Roman" w:hAnsi="Calibri" w:cs="Calibri"/>
                <w:b/>
                <w:bCs/>
                <w:i/>
                <w:iCs/>
                <w:color w:val="800000"/>
                <w:lang w:eastAsia="en-IN"/>
              </w:rPr>
              <w:t>Performance</w:t>
            </w:r>
          </w:p>
        </w:tc>
        <w:tc>
          <w:tcPr>
            <w:tcW w:w="2017" w:type="pct"/>
          </w:tcPr>
          <w:p w:rsidR="003D564A" w:rsidRPr="00DB1A6B" w:rsidRDefault="00353AEB" w:rsidP="00DB1A6B">
            <w:pPr>
              <w:jc w:val="center"/>
              <w:rPr>
                <w:rFonts w:ascii="Calibri" w:eastAsia="Times New Roman" w:hAnsi="Calibri" w:cs="Calibri"/>
                <w:b/>
                <w:bCs/>
                <w:i/>
                <w:iCs/>
                <w:color w:val="800000"/>
                <w:lang w:eastAsia="en-IN"/>
              </w:rPr>
            </w:pPr>
            <w:r>
              <w:rPr>
                <w:rFonts w:ascii="Calibri" w:eastAsia="Times New Roman" w:hAnsi="Calibri" w:cs="Calibri"/>
                <w:b/>
                <w:bCs/>
                <w:i/>
                <w:iCs/>
                <w:color w:val="800000"/>
                <w:lang w:eastAsia="en-IN"/>
              </w:rPr>
              <w:t>Function Approximation Network</w:t>
            </w:r>
          </w:p>
        </w:tc>
        <w:tc>
          <w:tcPr>
            <w:tcW w:w="2124" w:type="pct"/>
            <w:hideMark/>
          </w:tcPr>
          <w:p w:rsidR="003D564A" w:rsidRPr="00DB1A6B" w:rsidRDefault="00353AEB" w:rsidP="00DB1A6B">
            <w:pPr>
              <w:jc w:val="center"/>
              <w:rPr>
                <w:rFonts w:ascii="Calibri" w:eastAsia="Times New Roman" w:hAnsi="Calibri" w:cs="Calibri"/>
                <w:b/>
                <w:bCs/>
                <w:i/>
                <w:iCs/>
                <w:color w:val="800000"/>
                <w:lang w:eastAsia="en-IN"/>
              </w:rPr>
            </w:pPr>
            <w:r>
              <w:rPr>
                <w:rFonts w:ascii="Calibri" w:eastAsia="Times New Roman" w:hAnsi="Calibri" w:cs="Calibri"/>
                <w:b/>
                <w:bCs/>
                <w:i/>
                <w:iCs/>
                <w:color w:val="800000"/>
                <w:lang w:eastAsia="en-IN"/>
              </w:rPr>
              <w:t>Partially Recurrent Neural Network</w:t>
            </w:r>
          </w:p>
        </w:tc>
      </w:tr>
      <w:tr w:rsidR="0007021B" w:rsidTr="003D564A">
        <w:trPr>
          <w:trHeight w:val="288"/>
          <w:jc w:val="center"/>
        </w:trPr>
        <w:tc>
          <w:tcPr>
            <w:tcW w:w="859" w:type="pct"/>
            <w:hideMark/>
          </w:tcPr>
          <w:p w:rsidR="003D564A" w:rsidRPr="00DB1A6B" w:rsidRDefault="00353AEB" w:rsidP="00DB1A6B">
            <w:pPr>
              <w:rPr>
                <w:rFonts w:ascii="Calibri" w:eastAsia="Times New Roman" w:hAnsi="Calibri" w:cs="Calibri"/>
                <w:color w:val="000000"/>
                <w:lang w:eastAsia="en-IN"/>
              </w:rPr>
            </w:pPr>
            <w:r w:rsidRPr="00DB1A6B">
              <w:rPr>
                <w:rFonts w:ascii="Calibri" w:eastAsia="Times New Roman" w:hAnsi="Calibri" w:cs="Calibri"/>
                <w:color w:val="000000"/>
                <w:lang w:eastAsia="en-IN"/>
              </w:rPr>
              <w:t>MSE</w:t>
            </w:r>
          </w:p>
        </w:tc>
        <w:tc>
          <w:tcPr>
            <w:tcW w:w="2017" w:type="pct"/>
          </w:tcPr>
          <w:p w:rsidR="003D564A" w:rsidRPr="003D564A" w:rsidRDefault="00353AEB" w:rsidP="003D564A">
            <w:pPr>
              <w:jc w:val="center"/>
              <w:rPr>
                <w:rFonts w:ascii="Calibri" w:hAnsi="Calibri" w:cs="Calibri"/>
                <w:color w:val="000000"/>
              </w:rPr>
            </w:pPr>
            <w:r>
              <w:rPr>
                <w:rFonts w:ascii="Calibri" w:hAnsi="Calibri" w:cs="Calibri"/>
                <w:color w:val="000000"/>
              </w:rPr>
              <w:t>13.83166315</w:t>
            </w:r>
          </w:p>
        </w:tc>
        <w:tc>
          <w:tcPr>
            <w:tcW w:w="2124" w:type="pct"/>
            <w:hideMark/>
          </w:tcPr>
          <w:p w:rsidR="003D564A" w:rsidRPr="00DB1A6B" w:rsidRDefault="00353AEB" w:rsidP="00DB1A6B">
            <w:pPr>
              <w:jc w:val="center"/>
              <w:rPr>
                <w:rFonts w:ascii="Calibri" w:eastAsia="Times New Roman" w:hAnsi="Calibri" w:cs="Calibri"/>
                <w:color w:val="000000"/>
                <w:lang w:eastAsia="en-IN"/>
              </w:rPr>
            </w:pPr>
            <w:r w:rsidRPr="00DB1A6B">
              <w:rPr>
                <w:rFonts w:ascii="Calibri" w:eastAsia="Times New Roman" w:hAnsi="Calibri" w:cs="Calibri"/>
                <w:color w:val="000000"/>
                <w:lang w:eastAsia="en-IN"/>
              </w:rPr>
              <w:t>3.158307138</w:t>
            </w:r>
          </w:p>
        </w:tc>
      </w:tr>
      <w:tr w:rsidR="0007021B" w:rsidTr="003D564A">
        <w:trPr>
          <w:trHeight w:val="288"/>
          <w:jc w:val="center"/>
        </w:trPr>
        <w:tc>
          <w:tcPr>
            <w:tcW w:w="859" w:type="pct"/>
            <w:hideMark/>
          </w:tcPr>
          <w:p w:rsidR="003D564A" w:rsidRPr="00DB1A6B" w:rsidRDefault="00353AEB" w:rsidP="00DB1A6B">
            <w:pPr>
              <w:rPr>
                <w:rFonts w:ascii="Calibri" w:eastAsia="Times New Roman" w:hAnsi="Calibri" w:cs="Calibri"/>
                <w:color w:val="000000"/>
                <w:lang w:eastAsia="en-IN"/>
              </w:rPr>
            </w:pPr>
            <w:r w:rsidRPr="00DB1A6B">
              <w:rPr>
                <w:rFonts w:ascii="Calibri" w:eastAsia="Times New Roman" w:hAnsi="Calibri" w:cs="Calibri"/>
                <w:color w:val="000000"/>
                <w:lang w:eastAsia="en-IN"/>
              </w:rPr>
              <w:t>MAE</w:t>
            </w:r>
          </w:p>
        </w:tc>
        <w:tc>
          <w:tcPr>
            <w:tcW w:w="2017" w:type="pct"/>
          </w:tcPr>
          <w:p w:rsidR="003D564A" w:rsidRPr="003D564A" w:rsidRDefault="00353AEB" w:rsidP="003D564A">
            <w:pPr>
              <w:jc w:val="center"/>
              <w:rPr>
                <w:rFonts w:ascii="Calibri" w:hAnsi="Calibri" w:cs="Calibri"/>
                <w:color w:val="000000"/>
              </w:rPr>
            </w:pPr>
            <w:r>
              <w:rPr>
                <w:rFonts w:ascii="Calibri" w:hAnsi="Calibri" w:cs="Calibri"/>
                <w:color w:val="000000"/>
              </w:rPr>
              <w:t>2.763306481</w:t>
            </w:r>
          </w:p>
        </w:tc>
        <w:tc>
          <w:tcPr>
            <w:tcW w:w="2124" w:type="pct"/>
            <w:hideMark/>
          </w:tcPr>
          <w:p w:rsidR="003D564A" w:rsidRPr="00DB1A6B" w:rsidRDefault="00353AEB" w:rsidP="00DB1A6B">
            <w:pPr>
              <w:jc w:val="center"/>
              <w:rPr>
                <w:rFonts w:ascii="Calibri" w:eastAsia="Times New Roman" w:hAnsi="Calibri" w:cs="Calibri"/>
                <w:color w:val="000000"/>
                <w:lang w:eastAsia="en-IN"/>
              </w:rPr>
            </w:pPr>
            <w:r w:rsidRPr="00DB1A6B">
              <w:rPr>
                <w:rFonts w:ascii="Calibri" w:eastAsia="Times New Roman" w:hAnsi="Calibri" w:cs="Calibri"/>
                <w:color w:val="000000"/>
                <w:lang w:eastAsia="en-IN"/>
              </w:rPr>
              <w:t>1.276490649</w:t>
            </w:r>
          </w:p>
        </w:tc>
      </w:tr>
      <w:tr w:rsidR="0007021B" w:rsidTr="003D564A">
        <w:trPr>
          <w:trHeight w:val="300"/>
          <w:jc w:val="center"/>
        </w:trPr>
        <w:tc>
          <w:tcPr>
            <w:tcW w:w="859" w:type="pct"/>
            <w:hideMark/>
          </w:tcPr>
          <w:p w:rsidR="003D564A" w:rsidRPr="00DB1A6B" w:rsidRDefault="00353AEB" w:rsidP="00DB1A6B">
            <w:pPr>
              <w:rPr>
                <w:rFonts w:ascii="Calibri" w:eastAsia="Times New Roman" w:hAnsi="Calibri" w:cs="Calibri"/>
                <w:color w:val="000000"/>
                <w:lang w:eastAsia="en-IN"/>
              </w:rPr>
            </w:pPr>
            <w:r>
              <w:rPr>
                <w:rFonts w:ascii="Calibri" w:eastAsia="Times New Roman" w:hAnsi="Calibri" w:cs="Calibri"/>
                <w:color w:val="000000"/>
                <w:lang w:eastAsia="en-IN"/>
              </w:rPr>
              <w:t>r</w:t>
            </w:r>
          </w:p>
        </w:tc>
        <w:tc>
          <w:tcPr>
            <w:tcW w:w="2017" w:type="pct"/>
          </w:tcPr>
          <w:p w:rsidR="003D564A" w:rsidRPr="003D564A" w:rsidRDefault="00353AEB" w:rsidP="003D564A">
            <w:pPr>
              <w:jc w:val="center"/>
              <w:rPr>
                <w:rFonts w:ascii="Calibri" w:hAnsi="Calibri" w:cs="Calibri"/>
                <w:color w:val="000000"/>
              </w:rPr>
            </w:pPr>
            <w:r>
              <w:rPr>
                <w:rFonts w:ascii="Calibri" w:hAnsi="Calibri" w:cs="Calibri"/>
                <w:color w:val="000000"/>
              </w:rPr>
              <w:t>0.99857872</w:t>
            </w:r>
          </w:p>
        </w:tc>
        <w:tc>
          <w:tcPr>
            <w:tcW w:w="2124" w:type="pct"/>
            <w:hideMark/>
          </w:tcPr>
          <w:p w:rsidR="003D564A" w:rsidRPr="00DB1A6B" w:rsidRDefault="00353AEB" w:rsidP="00DB1A6B">
            <w:pPr>
              <w:jc w:val="center"/>
              <w:rPr>
                <w:rFonts w:ascii="Calibri" w:eastAsia="Times New Roman" w:hAnsi="Calibri" w:cs="Calibri"/>
                <w:color w:val="000000"/>
                <w:lang w:eastAsia="en-IN"/>
              </w:rPr>
            </w:pPr>
            <w:r w:rsidRPr="00DB1A6B">
              <w:rPr>
                <w:rFonts w:ascii="Calibri" w:eastAsia="Times New Roman" w:hAnsi="Calibri" w:cs="Calibri"/>
                <w:color w:val="000000"/>
                <w:lang w:eastAsia="en-IN"/>
              </w:rPr>
              <w:t>0.99969047</w:t>
            </w:r>
          </w:p>
        </w:tc>
      </w:tr>
    </w:tbl>
    <w:p w:rsidR="006D4E32" w:rsidRDefault="00353AEB" w:rsidP="006D4E32">
      <w:pPr>
        <w:pStyle w:val="Heading1"/>
        <w:spacing w:line="240" w:lineRule="auto"/>
        <w:jc w:val="both"/>
        <w:rPr>
          <w:rFonts w:eastAsiaTheme="minorHAnsi" w:cs="Times New Roman"/>
          <w:b w:val="0"/>
          <w:sz w:val="24"/>
          <w:szCs w:val="24"/>
          <w:lang w:val="en-US"/>
        </w:rPr>
      </w:pPr>
      <w:r w:rsidRPr="00D13BE4">
        <w:rPr>
          <w:lang w:val="en-US"/>
        </w:rPr>
        <w:t>VI. Conclusions</w:t>
      </w:r>
      <w:r w:rsidR="00B6715B">
        <w:rPr>
          <w:lang w:val="en-US"/>
        </w:rPr>
        <w:t xml:space="preserve"> and Future Scope</w:t>
      </w:r>
      <w:r w:rsidRPr="00D13BE4">
        <w:rPr>
          <w:lang w:val="en-US"/>
        </w:rPr>
        <w:t>:</w:t>
      </w:r>
    </w:p>
    <w:p w:rsidR="00134EEC" w:rsidRDefault="00353AEB" w:rsidP="006D4E32">
      <w:pPr>
        <w:ind w:firstLine="720"/>
        <w:jc w:val="both"/>
        <w:rPr>
          <w:lang w:val="en-US"/>
        </w:rPr>
      </w:pPr>
      <w:r>
        <w:rPr>
          <w:lang w:val="en-US"/>
        </w:rPr>
        <w:t xml:space="preserve">The power system fault diagnosis is a very </w:t>
      </w:r>
      <w:r>
        <w:rPr>
          <w:lang w:val="en-US"/>
        </w:rPr>
        <w:t>large area to study. The traditional fault classification and fault location estimation techniques drawbacks can be overcom</w:t>
      </w:r>
      <w:r w:rsidR="00D27AB1">
        <w:rPr>
          <w:lang w:val="en-US"/>
        </w:rPr>
        <w:t>e</w:t>
      </w:r>
      <w:r>
        <w:rPr>
          <w:lang w:val="en-US"/>
        </w:rPr>
        <w:t xml:space="preserve"> by using deep learning techniques. Partially recurrent neural networks are </w:t>
      </w:r>
      <w:r w:rsidR="00BC4041">
        <w:rPr>
          <w:lang w:val="en-US"/>
        </w:rPr>
        <w:t>classifying</w:t>
      </w:r>
      <w:r>
        <w:rPr>
          <w:lang w:val="en-US"/>
        </w:rPr>
        <w:t xml:space="preserve"> </w:t>
      </w:r>
      <w:r w:rsidR="00D27AB1">
        <w:rPr>
          <w:lang w:val="en-US"/>
        </w:rPr>
        <w:t>with satisfactory accuracy</w:t>
      </w:r>
      <w:r>
        <w:rPr>
          <w:lang w:val="en-US"/>
        </w:rPr>
        <w:t>. The fault locati</w:t>
      </w:r>
      <w:r>
        <w:rPr>
          <w:lang w:val="en-US"/>
        </w:rPr>
        <w:t>on estimation is also good with partially recurrent neural networks</w:t>
      </w:r>
      <w:r w:rsidR="00D27AB1">
        <w:rPr>
          <w:lang w:val="en-US"/>
        </w:rPr>
        <w:t xml:space="preserve"> when compared to the default function approximation network in the NeuroSolutions software</w:t>
      </w:r>
      <w:r>
        <w:rPr>
          <w:lang w:val="en-US"/>
        </w:rPr>
        <w:t>.</w:t>
      </w:r>
    </w:p>
    <w:p w:rsidR="00BC4041" w:rsidRDefault="00353AEB" w:rsidP="00BC4041">
      <w:pPr>
        <w:ind w:firstLine="720"/>
        <w:jc w:val="both"/>
        <w:rPr>
          <w:lang w:val="en-US"/>
        </w:rPr>
      </w:pPr>
      <w:r>
        <w:rPr>
          <w:lang w:val="en-US"/>
        </w:rPr>
        <w:t xml:space="preserve">The future scope of this </w:t>
      </w:r>
      <w:r>
        <w:rPr>
          <w:lang w:val="en-US"/>
        </w:rPr>
        <w:t xml:space="preserve">paper is to analyze the system performance by varying the fault inception angle and the value of fault resistance. </w:t>
      </w:r>
      <w:r w:rsidR="006D4E32">
        <w:rPr>
          <w:lang w:val="en-US"/>
        </w:rPr>
        <w:t xml:space="preserve">  </w:t>
      </w:r>
      <w:r w:rsidR="002827B2">
        <w:rPr>
          <w:lang w:val="en-US"/>
        </w:rPr>
        <w:t xml:space="preserve"> </w:t>
      </w:r>
    </w:p>
    <w:p w:rsidR="002827B2" w:rsidRDefault="00353AEB" w:rsidP="00BC4041">
      <w:pPr>
        <w:pStyle w:val="Heading1"/>
        <w:rPr>
          <w:lang w:val="en-US"/>
        </w:rPr>
      </w:pPr>
      <w:r w:rsidRPr="002827B2">
        <w:rPr>
          <w:lang w:val="en-US"/>
        </w:rPr>
        <w:t xml:space="preserve">REFERENCES </w:t>
      </w:r>
    </w:p>
    <w:p w:rsidR="00D27AB1" w:rsidRPr="00D27AB1" w:rsidRDefault="00D27AB1" w:rsidP="00D27AB1">
      <w:pPr>
        <w:rPr>
          <w:sz w:val="4"/>
          <w:szCs w:val="4"/>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3"/>
        <w:gridCol w:w="8443"/>
      </w:tblGrid>
      <w:tr w:rsidR="0007021B" w:rsidTr="00B6715B">
        <w:tc>
          <w:tcPr>
            <w:tcW w:w="562" w:type="dxa"/>
          </w:tcPr>
          <w:p w:rsidR="0081059E" w:rsidRDefault="00353AEB" w:rsidP="00134EEC">
            <w:pPr>
              <w:rPr>
                <w:lang w:val="en-US"/>
              </w:rPr>
            </w:pPr>
            <w:r>
              <w:rPr>
                <w:lang w:val="en-US"/>
              </w:rPr>
              <w:t>[1]</w:t>
            </w:r>
          </w:p>
        </w:tc>
        <w:tc>
          <w:tcPr>
            <w:tcW w:w="8454" w:type="dxa"/>
          </w:tcPr>
          <w:p w:rsidR="0081059E" w:rsidRDefault="00353AEB" w:rsidP="0081059E">
            <w:pPr>
              <w:jc w:val="both"/>
              <w:rPr>
                <w:lang w:val="en-US"/>
              </w:rPr>
            </w:pPr>
            <w:r>
              <w:t xml:space="preserve">K. Chen, C. Huang, and J. L. He, “Fault detection, classification and location for transmission lines and </w:t>
            </w:r>
            <w:r>
              <w:t>distribution systems: A review on the methods,” High Voltage, vol. 1, no. 1, pp. 25–33, 2016.</w:t>
            </w:r>
          </w:p>
        </w:tc>
      </w:tr>
      <w:tr w:rsidR="0007021B" w:rsidTr="00B6715B">
        <w:tc>
          <w:tcPr>
            <w:tcW w:w="562" w:type="dxa"/>
          </w:tcPr>
          <w:p w:rsidR="0081059E" w:rsidRDefault="00353AEB" w:rsidP="00134EEC">
            <w:pPr>
              <w:rPr>
                <w:lang w:val="en-US"/>
              </w:rPr>
            </w:pPr>
            <w:r>
              <w:rPr>
                <w:lang w:val="en-US"/>
              </w:rPr>
              <w:t>[2]</w:t>
            </w:r>
          </w:p>
        </w:tc>
        <w:tc>
          <w:tcPr>
            <w:tcW w:w="8454" w:type="dxa"/>
          </w:tcPr>
          <w:p w:rsidR="0081059E" w:rsidRDefault="00353AEB" w:rsidP="0081059E">
            <w:pPr>
              <w:jc w:val="both"/>
              <w:rPr>
                <w:lang w:val="en-US"/>
              </w:rPr>
            </w:pPr>
            <w:r>
              <w:t xml:space="preserve">Ed Richard C. Dorf Boca Roton, The electrical engineering handbook, </w:t>
            </w:r>
            <w:r w:rsidRPr="006D0EF6">
              <w:rPr>
                <w:i/>
                <w:iCs/>
              </w:rPr>
              <w:t>CRC Press LLC</w:t>
            </w:r>
            <w:r>
              <w:t>, 2000.</w:t>
            </w:r>
          </w:p>
        </w:tc>
      </w:tr>
      <w:tr w:rsidR="0007021B" w:rsidTr="00B6715B">
        <w:tc>
          <w:tcPr>
            <w:tcW w:w="562" w:type="dxa"/>
          </w:tcPr>
          <w:p w:rsidR="0081059E" w:rsidRDefault="00353AEB" w:rsidP="00134EEC">
            <w:pPr>
              <w:rPr>
                <w:lang w:val="en-US"/>
              </w:rPr>
            </w:pPr>
            <w:r>
              <w:rPr>
                <w:lang w:val="en-US"/>
              </w:rPr>
              <w:t>[3]</w:t>
            </w:r>
          </w:p>
        </w:tc>
        <w:tc>
          <w:tcPr>
            <w:tcW w:w="8454" w:type="dxa"/>
          </w:tcPr>
          <w:p w:rsidR="0081059E" w:rsidRDefault="00353AEB" w:rsidP="0081059E">
            <w:pPr>
              <w:jc w:val="both"/>
              <w:rPr>
                <w:lang w:val="en-US"/>
              </w:rPr>
            </w:pPr>
            <w:r>
              <w:t xml:space="preserve">Valsan SP, Swarup KS. Fault detection and classification logic </w:t>
            </w:r>
            <w:r>
              <w:t>for transmission line using multi resolution wavelet analysis. Electric Power Comp Syst 2009; 36(4):321–44.</w:t>
            </w:r>
          </w:p>
        </w:tc>
      </w:tr>
      <w:tr w:rsidR="0007021B" w:rsidTr="00B6715B">
        <w:tc>
          <w:tcPr>
            <w:tcW w:w="562" w:type="dxa"/>
          </w:tcPr>
          <w:p w:rsidR="0081059E" w:rsidRDefault="00353AEB" w:rsidP="00134EEC">
            <w:pPr>
              <w:rPr>
                <w:lang w:val="en-US"/>
              </w:rPr>
            </w:pPr>
            <w:r>
              <w:rPr>
                <w:lang w:val="en-US"/>
              </w:rPr>
              <w:t>[4]</w:t>
            </w:r>
          </w:p>
        </w:tc>
        <w:tc>
          <w:tcPr>
            <w:tcW w:w="8454" w:type="dxa"/>
          </w:tcPr>
          <w:p w:rsidR="0081059E" w:rsidRDefault="00353AEB" w:rsidP="0081059E">
            <w:pPr>
              <w:jc w:val="both"/>
              <w:rPr>
                <w:lang w:val="en-US"/>
              </w:rPr>
            </w:pPr>
            <w:r>
              <w:t xml:space="preserve">K. M. Silva, B. A. Souza, and N. S. D. Brito, “Fault detection and classification in transmission lines based on wavelet transform and ANN,” </w:t>
            </w:r>
            <w:r w:rsidRPr="006D0EF6">
              <w:rPr>
                <w:i/>
                <w:iCs/>
              </w:rPr>
              <w:t>IE</w:t>
            </w:r>
            <w:r w:rsidRPr="006D0EF6">
              <w:rPr>
                <w:i/>
                <w:iCs/>
              </w:rPr>
              <w:t>EE Trans. Power Del.</w:t>
            </w:r>
            <w:r>
              <w:t>, vol. 21, no. 4, pp. 2058–2063, Oct. 2006.</w:t>
            </w:r>
          </w:p>
        </w:tc>
      </w:tr>
      <w:tr w:rsidR="0007021B" w:rsidTr="00B6715B">
        <w:tc>
          <w:tcPr>
            <w:tcW w:w="562" w:type="dxa"/>
          </w:tcPr>
          <w:p w:rsidR="0081059E" w:rsidRDefault="00353AEB" w:rsidP="00134EEC">
            <w:pPr>
              <w:rPr>
                <w:lang w:val="en-US"/>
              </w:rPr>
            </w:pPr>
            <w:r>
              <w:rPr>
                <w:lang w:val="en-US"/>
              </w:rPr>
              <w:t>[5]</w:t>
            </w:r>
          </w:p>
        </w:tc>
        <w:tc>
          <w:tcPr>
            <w:tcW w:w="8454" w:type="dxa"/>
          </w:tcPr>
          <w:p w:rsidR="0081059E" w:rsidRDefault="00353AEB" w:rsidP="0081059E">
            <w:pPr>
              <w:jc w:val="both"/>
              <w:rPr>
                <w:lang w:val="en-US"/>
              </w:rPr>
            </w:pPr>
            <w:r>
              <w:t>D. Thukaram, H. P. Khincha, and H. P. Vijaynarasimha</w:t>
            </w:r>
            <w:r>
              <w:t xml:space="preserve">, “Artificial neural network and support vector machine approach for locating faults in radial distribution systems,” </w:t>
            </w:r>
            <w:r w:rsidRPr="006D0EF6">
              <w:rPr>
                <w:i/>
                <w:iCs/>
              </w:rPr>
              <w:t>IEEE Trans. Power Del.</w:t>
            </w:r>
            <w:r>
              <w:t>, vol. 20, no. 2, pp. 710–721, Apr. 2005.</w:t>
            </w:r>
          </w:p>
        </w:tc>
      </w:tr>
      <w:tr w:rsidR="0007021B" w:rsidTr="00B6715B">
        <w:tc>
          <w:tcPr>
            <w:tcW w:w="562" w:type="dxa"/>
          </w:tcPr>
          <w:p w:rsidR="0081059E" w:rsidRDefault="00353AEB" w:rsidP="00134EEC">
            <w:pPr>
              <w:rPr>
                <w:lang w:val="en-US"/>
              </w:rPr>
            </w:pPr>
            <w:r>
              <w:rPr>
                <w:lang w:val="en-US"/>
              </w:rPr>
              <w:t>[6]</w:t>
            </w:r>
          </w:p>
        </w:tc>
        <w:tc>
          <w:tcPr>
            <w:tcW w:w="8454" w:type="dxa"/>
          </w:tcPr>
          <w:p w:rsidR="0081059E" w:rsidRDefault="00353AEB" w:rsidP="0081059E">
            <w:pPr>
              <w:jc w:val="both"/>
              <w:rPr>
                <w:lang w:val="en-US"/>
              </w:rPr>
            </w:pPr>
            <w:r>
              <w:t xml:space="preserve">R. N. Mahanty and P. B. D. Gupta, “Application of RBF neural network </w:t>
            </w:r>
            <w:r>
              <w:t xml:space="preserve">to fault classification and location in transmission lines,” </w:t>
            </w:r>
            <w:r w:rsidRPr="00687010">
              <w:rPr>
                <w:i/>
                <w:iCs/>
              </w:rPr>
              <w:t>IEEE Proc. Gener. Transm. Distrib.</w:t>
            </w:r>
            <w:r>
              <w:t>, vol. 151, no. 2, pp. 201–212, Mar. 2004.</w:t>
            </w:r>
          </w:p>
        </w:tc>
      </w:tr>
      <w:tr w:rsidR="0007021B" w:rsidTr="00B6715B">
        <w:tc>
          <w:tcPr>
            <w:tcW w:w="562" w:type="dxa"/>
          </w:tcPr>
          <w:p w:rsidR="0081059E" w:rsidRDefault="00353AEB" w:rsidP="00134EEC">
            <w:pPr>
              <w:rPr>
                <w:lang w:val="en-US"/>
              </w:rPr>
            </w:pPr>
            <w:r>
              <w:rPr>
                <w:lang w:val="en-US"/>
              </w:rPr>
              <w:t>[7]</w:t>
            </w:r>
          </w:p>
        </w:tc>
        <w:tc>
          <w:tcPr>
            <w:tcW w:w="8454" w:type="dxa"/>
          </w:tcPr>
          <w:p w:rsidR="0081059E" w:rsidRDefault="00353AEB" w:rsidP="0081059E">
            <w:pPr>
              <w:jc w:val="both"/>
              <w:rPr>
                <w:lang w:val="en-US"/>
              </w:rPr>
            </w:pPr>
            <w:r>
              <w:t>J. Upendar, C. P. Gupta, and G. K. Singh, “Discrete wavelet transform and probabilistic neural network based algo</w:t>
            </w:r>
            <w:r>
              <w:t xml:space="preserve">rithm for classification of fault on transmission systems,” in </w:t>
            </w:r>
            <w:r w:rsidRPr="00687010">
              <w:rPr>
                <w:i/>
                <w:iCs/>
              </w:rPr>
              <w:t>Proc. Annu. IEEE India Conf. (INDICON),</w:t>
            </w:r>
            <w:r>
              <w:t xml:space="preserve"> vol. 1. Kanpur, India, 2008, pp. 206–211.</w:t>
            </w:r>
          </w:p>
        </w:tc>
      </w:tr>
      <w:tr w:rsidR="0007021B" w:rsidTr="00B6715B">
        <w:tc>
          <w:tcPr>
            <w:tcW w:w="562" w:type="dxa"/>
          </w:tcPr>
          <w:p w:rsidR="0081059E" w:rsidRDefault="00353AEB" w:rsidP="00134EEC">
            <w:pPr>
              <w:rPr>
                <w:lang w:val="en-US"/>
              </w:rPr>
            </w:pPr>
            <w:r>
              <w:rPr>
                <w:lang w:val="en-US"/>
              </w:rPr>
              <w:t>[8]</w:t>
            </w:r>
          </w:p>
        </w:tc>
        <w:tc>
          <w:tcPr>
            <w:tcW w:w="8454" w:type="dxa"/>
          </w:tcPr>
          <w:p w:rsidR="0081059E" w:rsidRDefault="00353AEB" w:rsidP="0081059E">
            <w:pPr>
              <w:jc w:val="both"/>
              <w:rPr>
                <w:lang w:val="en-US"/>
              </w:rPr>
            </w:pPr>
            <w:r>
              <w:t>P. K. Dash, S. R. Samantaray, and G. Panda, “Fault classification and section identification of an advance</w:t>
            </w:r>
            <w:r>
              <w:t xml:space="preserve">d series-compensated transmission line using support vector machine,” </w:t>
            </w:r>
            <w:r w:rsidRPr="00687010">
              <w:rPr>
                <w:i/>
                <w:iCs/>
              </w:rPr>
              <w:t>IEEE Trans. Power Del.</w:t>
            </w:r>
            <w:r>
              <w:t>, vol. 22, no. 1, pp. 67–73, Jan. 2007</w:t>
            </w:r>
          </w:p>
        </w:tc>
      </w:tr>
      <w:tr w:rsidR="0007021B" w:rsidTr="00B6715B">
        <w:tc>
          <w:tcPr>
            <w:tcW w:w="562" w:type="dxa"/>
          </w:tcPr>
          <w:p w:rsidR="0081059E" w:rsidRDefault="00353AEB" w:rsidP="00134EEC">
            <w:pPr>
              <w:rPr>
                <w:lang w:val="en-US"/>
              </w:rPr>
            </w:pPr>
            <w:r>
              <w:rPr>
                <w:lang w:val="en-US"/>
              </w:rPr>
              <w:t>[9]</w:t>
            </w:r>
          </w:p>
        </w:tc>
        <w:tc>
          <w:tcPr>
            <w:tcW w:w="8454" w:type="dxa"/>
          </w:tcPr>
          <w:p w:rsidR="0081059E" w:rsidRDefault="00353AEB" w:rsidP="0081059E">
            <w:pPr>
              <w:jc w:val="both"/>
              <w:rPr>
                <w:lang w:val="en-US"/>
              </w:rPr>
            </w:pPr>
            <w:r>
              <w:t xml:space="preserve">U. B. Parikh, B. Das, and R. Maheshwari, “Fault classification technique for series compensated transmission line using </w:t>
            </w:r>
            <w:r>
              <w:t>support vector machine,” Int. J. Elect. Power Energy Syst., vol. 32, no. 6, pp. 629–636, 2010.</w:t>
            </w:r>
          </w:p>
        </w:tc>
      </w:tr>
      <w:tr w:rsidR="0007021B" w:rsidTr="00B6715B">
        <w:tc>
          <w:tcPr>
            <w:tcW w:w="562" w:type="dxa"/>
          </w:tcPr>
          <w:p w:rsidR="0081059E" w:rsidRDefault="00353AEB" w:rsidP="00134EEC">
            <w:pPr>
              <w:rPr>
                <w:lang w:val="en-US"/>
              </w:rPr>
            </w:pPr>
            <w:r>
              <w:rPr>
                <w:lang w:val="en-US"/>
              </w:rPr>
              <w:t>[10]</w:t>
            </w:r>
          </w:p>
        </w:tc>
        <w:tc>
          <w:tcPr>
            <w:tcW w:w="8454" w:type="dxa"/>
          </w:tcPr>
          <w:p w:rsidR="0081059E" w:rsidRDefault="00353AEB" w:rsidP="0081059E">
            <w:pPr>
              <w:jc w:val="both"/>
              <w:rPr>
                <w:lang w:val="en-US"/>
              </w:rPr>
            </w:pPr>
            <w:r>
              <w:t xml:space="preserve">A. Jamehbozorg and S. M. Shahrtash, “A decision tree-based method for fault classification in double-circuit transmission lines,” </w:t>
            </w:r>
            <w:r w:rsidRPr="002E1980">
              <w:rPr>
                <w:i/>
                <w:iCs/>
              </w:rPr>
              <w:t>IEEE Trans. Power Del.</w:t>
            </w:r>
            <w:r>
              <w:t>, v</w:t>
            </w:r>
            <w:r>
              <w:t>ol. 25, no. 4, pp. 2184–2189, Oct. 2010.</w:t>
            </w:r>
          </w:p>
        </w:tc>
      </w:tr>
      <w:tr w:rsidR="0007021B" w:rsidTr="00B6715B">
        <w:tc>
          <w:tcPr>
            <w:tcW w:w="562" w:type="dxa"/>
          </w:tcPr>
          <w:p w:rsidR="0081059E" w:rsidRDefault="00353AEB" w:rsidP="00134EEC">
            <w:pPr>
              <w:rPr>
                <w:lang w:val="en-US"/>
              </w:rPr>
            </w:pPr>
            <w:r>
              <w:rPr>
                <w:lang w:val="en-US"/>
              </w:rPr>
              <w:t>[11]</w:t>
            </w:r>
          </w:p>
        </w:tc>
        <w:tc>
          <w:tcPr>
            <w:tcW w:w="8454" w:type="dxa"/>
          </w:tcPr>
          <w:p w:rsidR="0081059E" w:rsidRDefault="00353AEB" w:rsidP="0081059E">
            <w:pPr>
              <w:jc w:val="both"/>
              <w:rPr>
                <w:lang w:val="en-US"/>
              </w:rPr>
            </w:pPr>
            <w:r>
              <w:t>M. K. Jena, L. N. Tripathy, and S. R. Samantray</w:t>
            </w:r>
            <w:r>
              <w:t xml:space="preserve">, “Intelligent relaying of UPFC based transmission lines using decision tree,” in </w:t>
            </w:r>
            <w:r w:rsidRPr="002E1980">
              <w:rPr>
                <w:i/>
                <w:iCs/>
              </w:rPr>
              <w:t>Proc. 1st Int. Conf. Emerg. Trends Appl. Comput. Sci. (ICETACS),</w:t>
            </w:r>
            <w:r>
              <w:t xml:space="preserve"> Shillong, India, 2013, pp. 224–229.</w:t>
            </w:r>
          </w:p>
        </w:tc>
      </w:tr>
      <w:tr w:rsidR="0007021B" w:rsidTr="00B6715B">
        <w:tc>
          <w:tcPr>
            <w:tcW w:w="562" w:type="dxa"/>
          </w:tcPr>
          <w:p w:rsidR="0081059E" w:rsidRDefault="00353AEB" w:rsidP="00134EEC">
            <w:pPr>
              <w:rPr>
                <w:lang w:val="en-US"/>
              </w:rPr>
            </w:pPr>
            <w:r>
              <w:rPr>
                <w:lang w:val="en-US"/>
              </w:rPr>
              <w:t>[12]</w:t>
            </w:r>
          </w:p>
        </w:tc>
        <w:tc>
          <w:tcPr>
            <w:tcW w:w="8454" w:type="dxa"/>
          </w:tcPr>
          <w:p w:rsidR="0081059E" w:rsidRDefault="00353AEB" w:rsidP="0081059E">
            <w:pPr>
              <w:jc w:val="both"/>
              <w:rPr>
                <w:lang w:val="en-US"/>
              </w:rPr>
            </w:pPr>
            <w:r>
              <w:t>A.A. Girgis, C.M. Fallon, D.L. Lubkeman, A fault location technique</w:t>
            </w:r>
            <w:r>
              <w:t xml:space="preserve"> for rural distribution feeders. IEEE Trans. Ind. Appl. 29(6), 1170–1175,1993.</w:t>
            </w:r>
          </w:p>
        </w:tc>
      </w:tr>
      <w:tr w:rsidR="0007021B" w:rsidTr="00B6715B">
        <w:tc>
          <w:tcPr>
            <w:tcW w:w="562" w:type="dxa"/>
          </w:tcPr>
          <w:p w:rsidR="0081059E" w:rsidRDefault="00353AEB" w:rsidP="00134EEC">
            <w:pPr>
              <w:rPr>
                <w:lang w:val="en-US"/>
              </w:rPr>
            </w:pPr>
            <w:r>
              <w:rPr>
                <w:lang w:val="en-US"/>
              </w:rPr>
              <w:t>[13]</w:t>
            </w:r>
          </w:p>
        </w:tc>
        <w:tc>
          <w:tcPr>
            <w:tcW w:w="8454" w:type="dxa"/>
          </w:tcPr>
          <w:p w:rsidR="0081059E" w:rsidRDefault="00353AEB" w:rsidP="0081059E">
            <w:pPr>
              <w:jc w:val="both"/>
              <w:rPr>
                <w:lang w:val="en-US"/>
              </w:rPr>
            </w:pPr>
            <w:r>
              <w:t>IEEE guide for determining fault location on ac transmission and distribution lines. IEEE Std C37.114-2004, 2005, pp: 1–36.</w:t>
            </w:r>
          </w:p>
        </w:tc>
      </w:tr>
      <w:tr w:rsidR="0007021B" w:rsidTr="00B6715B">
        <w:tc>
          <w:tcPr>
            <w:tcW w:w="562" w:type="dxa"/>
          </w:tcPr>
          <w:p w:rsidR="0081059E" w:rsidRPr="0081059E" w:rsidRDefault="00353AEB" w:rsidP="00134EEC">
            <w:pPr>
              <w:rPr>
                <w:b/>
                <w:bCs/>
                <w:lang w:val="en-US"/>
              </w:rPr>
            </w:pPr>
            <w:r>
              <w:rPr>
                <w:lang w:val="en-US"/>
              </w:rPr>
              <w:lastRenderedPageBreak/>
              <w:t>[14]</w:t>
            </w:r>
          </w:p>
        </w:tc>
        <w:tc>
          <w:tcPr>
            <w:tcW w:w="8454" w:type="dxa"/>
          </w:tcPr>
          <w:p w:rsidR="0081059E" w:rsidRDefault="00353AEB" w:rsidP="0081059E">
            <w:pPr>
              <w:jc w:val="both"/>
              <w:rPr>
                <w:lang w:val="en-US"/>
              </w:rPr>
            </w:pPr>
            <w:r>
              <w:t xml:space="preserve">H.W. Dommel, J.M. Michels, High </w:t>
            </w:r>
            <w:r>
              <w:t>speed relaying using traveling wave transient analysis, IEEE PES Winter Power Meeting (1978)</w:t>
            </w:r>
          </w:p>
        </w:tc>
      </w:tr>
      <w:tr w:rsidR="0007021B" w:rsidTr="00B6715B">
        <w:tc>
          <w:tcPr>
            <w:tcW w:w="562" w:type="dxa"/>
          </w:tcPr>
          <w:p w:rsidR="0081059E" w:rsidRDefault="00353AEB" w:rsidP="00134EEC">
            <w:pPr>
              <w:rPr>
                <w:lang w:val="en-US"/>
              </w:rPr>
            </w:pPr>
            <w:r>
              <w:rPr>
                <w:lang w:val="en-US"/>
              </w:rPr>
              <w:t>[15]</w:t>
            </w:r>
          </w:p>
        </w:tc>
        <w:tc>
          <w:tcPr>
            <w:tcW w:w="8454" w:type="dxa"/>
          </w:tcPr>
          <w:p w:rsidR="0081059E" w:rsidRDefault="00353AEB" w:rsidP="0081059E">
            <w:pPr>
              <w:jc w:val="both"/>
              <w:rPr>
                <w:lang w:val="en-US"/>
              </w:rPr>
            </w:pPr>
            <w:r>
              <w:t>R.H. Salim, K.C.O. Salim, A.S. Bretas, Further improvements on impedance-based fault location for power distribution systems. IET Gener. Trans. Distrib. 5(4)</w:t>
            </w:r>
            <w:r>
              <w:t>, 467–478 (2011)</w:t>
            </w:r>
          </w:p>
        </w:tc>
      </w:tr>
      <w:tr w:rsidR="0007021B" w:rsidTr="00B6715B">
        <w:tc>
          <w:tcPr>
            <w:tcW w:w="562" w:type="dxa"/>
          </w:tcPr>
          <w:p w:rsidR="0081059E" w:rsidRDefault="00353AEB" w:rsidP="00134EEC">
            <w:pPr>
              <w:rPr>
                <w:lang w:val="en-US"/>
              </w:rPr>
            </w:pPr>
            <w:r>
              <w:rPr>
                <w:lang w:val="en-US"/>
              </w:rPr>
              <w:t>[16]</w:t>
            </w:r>
          </w:p>
        </w:tc>
        <w:tc>
          <w:tcPr>
            <w:tcW w:w="8454" w:type="dxa"/>
          </w:tcPr>
          <w:p w:rsidR="0081059E" w:rsidRDefault="00353AEB" w:rsidP="0081059E">
            <w:pPr>
              <w:jc w:val="both"/>
              <w:rPr>
                <w:lang w:val="en-US"/>
              </w:rPr>
            </w:pPr>
            <w:r>
              <w:t>M.M Saha, J. Izykowski, E.Rosolowski, Fault location on power networks, Springer, 2010.</w:t>
            </w:r>
          </w:p>
        </w:tc>
      </w:tr>
      <w:tr w:rsidR="0007021B" w:rsidTr="00B6715B">
        <w:tc>
          <w:tcPr>
            <w:tcW w:w="562" w:type="dxa"/>
          </w:tcPr>
          <w:p w:rsidR="0081059E" w:rsidRDefault="00353AEB" w:rsidP="00134EEC">
            <w:pPr>
              <w:rPr>
                <w:lang w:val="en-US"/>
              </w:rPr>
            </w:pPr>
            <w:r>
              <w:rPr>
                <w:lang w:val="en-US"/>
              </w:rPr>
              <w:t>[17]</w:t>
            </w:r>
          </w:p>
        </w:tc>
        <w:tc>
          <w:tcPr>
            <w:tcW w:w="8454" w:type="dxa"/>
          </w:tcPr>
          <w:p w:rsidR="008E4425" w:rsidRPr="008E4425" w:rsidRDefault="00353AEB" w:rsidP="0081059E">
            <w:pPr>
              <w:jc w:val="both"/>
            </w:pPr>
            <w:r>
              <w:t>Y. LeCun, Y. Bengio, and G. Hinton, “Deep learning,” Nature, vol. 521, no. 7553, pp. 436–444, 2015.</w:t>
            </w:r>
          </w:p>
        </w:tc>
      </w:tr>
      <w:tr w:rsidR="0007021B" w:rsidTr="00B6715B">
        <w:tc>
          <w:tcPr>
            <w:tcW w:w="562" w:type="dxa"/>
          </w:tcPr>
          <w:p w:rsidR="008E4425" w:rsidRDefault="00353AEB" w:rsidP="00134EEC">
            <w:pPr>
              <w:rPr>
                <w:lang w:val="en-US"/>
              </w:rPr>
            </w:pPr>
            <w:r>
              <w:rPr>
                <w:lang w:val="en-US"/>
              </w:rPr>
              <w:t>[18]</w:t>
            </w:r>
          </w:p>
        </w:tc>
        <w:tc>
          <w:tcPr>
            <w:tcW w:w="8454" w:type="dxa"/>
          </w:tcPr>
          <w:p w:rsidR="008E4425" w:rsidRDefault="00353AEB" w:rsidP="0081059E">
            <w:pPr>
              <w:jc w:val="both"/>
            </w:pPr>
            <w:r>
              <w:t xml:space="preserve">NeuroDimension, Inc, </w:t>
            </w:r>
            <w:r>
              <w:t>“NeuroSolutions”, vol. Version 5.07, 2005.</w:t>
            </w:r>
          </w:p>
        </w:tc>
      </w:tr>
      <w:tr w:rsidR="0007021B" w:rsidTr="00B6715B">
        <w:tc>
          <w:tcPr>
            <w:tcW w:w="562" w:type="dxa"/>
          </w:tcPr>
          <w:p w:rsidR="00B850F0" w:rsidRDefault="00353AEB" w:rsidP="00134EEC">
            <w:pPr>
              <w:rPr>
                <w:lang w:val="en-US"/>
              </w:rPr>
            </w:pPr>
            <w:r>
              <w:rPr>
                <w:lang w:val="en-US"/>
              </w:rPr>
              <w:t>[19]</w:t>
            </w:r>
          </w:p>
        </w:tc>
        <w:tc>
          <w:tcPr>
            <w:tcW w:w="8454" w:type="dxa"/>
          </w:tcPr>
          <w:p w:rsidR="00B850F0" w:rsidRPr="00B850F0" w:rsidRDefault="00353AEB" w:rsidP="0081059E">
            <w:pPr>
              <w:jc w:val="both"/>
              <w:rPr>
                <w:rFonts w:cs="Times New Roman"/>
              </w:rPr>
            </w:pPr>
            <w:r w:rsidRPr="00B850F0">
              <w:rPr>
                <w:rFonts w:cs="Times New Roman"/>
                <w:shd w:val="clear" w:color="auto" w:fill="FFFFFF"/>
              </w:rPr>
              <w:t> K. Chen, J. Hu, J. He, "Detection and classification of transmission line faults based on unsupervised feature learning and convolutional sparse autoencoder", </w:t>
            </w:r>
            <w:r w:rsidRPr="00B850F0">
              <w:rPr>
                <w:rStyle w:val="Emphasis"/>
                <w:rFonts w:cs="Times New Roman"/>
                <w:shd w:val="clear" w:color="auto" w:fill="FFFFFF"/>
              </w:rPr>
              <w:t>IEEE Trans. Smart Grid</w:t>
            </w:r>
            <w:r w:rsidRPr="00B850F0">
              <w:rPr>
                <w:rFonts w:cs="Times New Roman"/>
                <w:shd w:val="clear" w:color="auto" w:fill="FFFFFF"/>
              </w:rPr>
              <w:t>, vol. PP, no. 99, pp. 1,</w:t>
            </w:r>
            <w:r w:rsidRPr="00B850F0">
              <w:rPr>
                <w:rFonts w:cs="Times New Roman"/>
                <w:shd w:val="clear" w:color="auto" w:fill="FFFFFF"/>
              </w:rPr>
              <w:t xml:space="preserve"> Aug. 2016.</w:t>
            </w:r>
          </w:p>
        </w:tc>
      </w:tr>
      <w:tr w:rsidR="0007021B" w:rsidTr="00B6715B">
        <w:tc>
          <w:tcPr>
            <w:tcW w:w="562" w:type="dxa"/>
          </w:tcPr>
          <w:p w:rsidR="00B850F0" w:rsidRDefault="00B850F0" w:rsidP="00134EEC">
            <w:pPr>
              <w:rPr>
                <w:lang w:val="en-US"/>
              </w:rPr>
            </w:pPr>
          </w:p>
        </w:tc>
        <w:tc>
          <w:tcPr>
            <w:tcW w:w="8454" w:type="dxa"/>
          </w:tcPr>
          <w:p w:rsidR="00B850F0" w:rsidRPr="00B850F0" w:rsidRDefault="00B850F0" w:rsidP="0081059E">
            <w:pPr>
              <w:jc w:val="both"/>
              <w:rPr>
                <w:rFonts w:cs="Times New Roman"/>
                <w:shd w:val="clear" w:color="auto" w:fill="FFFFFF"/>
              </w:rPr>
            </w:pPr>
          </w:p>
        </w:tc>
      </w:tr>
    </w:tbl>
    <w:p w:rsidR="00134EEC" w:rsidRPr="00134EEC" w:rsidRDefault="00134EEC" w:rsidP="00134EEC">
      <w:pPr>
        <w:rPr>
          <w:lang w:val="en-US"/>
        </w:rPr>
      </w:pPr>
    </w:p>
    <w:sectPr w:rsidR="00134EEC" w:rsidRPr="00134EE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9A4397"/>
    <w:multiLevelType w:val="hybridMultilevel"/>
    <w:tmpl w:val="32CE6EDA"/>
    <w:lvl w:ilvl="0" w:tplc="C582AE3E">
      <w:start w:val="1"/>
      <w:numFmt w:val="upperRoman"/>
      <w:lvlText w:val="%1."/>
      <w:lvlJc w:val="left"/>
      <w:pPr>
        <w:ind w:left="1080" w:hanging="720"/>
      </w:pPr>
      <w:rPr>
        <w:rFonts w:hint="default"/>
        <w:sz w:val="28"/>
      </w:rPr>
    </w:lvl>
    <w:lvl w:ilvl="1" w:tplc="0B484EAA" w:tentative="1">
      <w:start w:val="1"/>
      <w:numFmt w:val="lowerLetter"/>
      <w:lvlText w:val="%2."/>
      <w:lvlJc w:val="left"/>
      <w:pPr>
        <w:ind w:left="1440" w:hanging="360"/>
      </w:pPr>
    </w:lvl>
    <w:lvl w:ilvl="2" w:tplc="57A84B56" w:tentative="1">
      <w:start w:val="1"/>
      <w:numFmt w:val="lowerRoman"/>
      <w:lvlText w:val="%3."/>
      <w:lvlJc w:val="right"/>
      <w:pPr>
        <w:ind w:left="2160" w:hanging="180"/>
      </w:pPr>
    </w:lvl>
    <w:lvl w:ilvl="3" w:tplc="84D8EE4A" w:tentative="1">
      <w:start w:val="1"/>
      <w:numFmt w:val="decimal"/>
      <w:lvlText w:val="%4."/>
      <w:lvlJc w:val="left"/>
      <w:pPr>
        <w:ind w:left="2880" w:hanging="360"/>
      </w:pPr>
    </w:lvl>
    <w:lvl w:ilvl="4" w:tplc="43E2B83C" w:tentative="1">
      <w:start w:val="1"/>
      <w:numFmt w:val="lowerLetter"/>
      <w:lvlText w:val="%5."/>
      <w:lvlJc w:val="left"/>
      <w:pPr>
        <w:ind w:left="3600" w:hanging="360"/>
      </w:pPr>
    </w:lvl>
    <w:lvl w:ilvl="5" w:tplc="5D1448FE" w:tentative="1">
      <w:start w:val="1"/>
      <w:numFmt w:val="lowerRoman"/>
      <w:lvlText w:val="%6."/>
      <w:lvlJc w:val="right"/>
      <w:pPr>
        <w:ind w:left="4320" w:hanging="180"/>
      </w:pPr>
    </w:lvl>
    <w:lvl w:ilvl="6" w:tplc="CDA243A4" w:tentative="1">
      <w:start w:val="1"/>
      <w:numFmt w:val="decimal"/>
      <w:lvlText w:val="%7."/>
      <w:lvlJc w:val="left"/>
      <w:pPr>
        <w:ind w:left="5040" w:hanging="360"/>
      </w:pPr>
    </w:lvl>
    <w:lvl w:ilvl="7" w:tplc="54CA572E" w:tentative="1">
      <w:start w:val="1"/>
      <w:numFmt w:val="lowerLetter"/>
      <w:lvlText w:val="%8."/>
      <w:lvlJc w:val="left"/>
      <w:pPr>
        <w:ind w:left="5760" w:hanging="360"/>
      </w:pPr>
    </w:lvl>
    <w:lvl w:ilvl="8" w:tplc="F908552A" w:tentative="1">
      <w:start w:val="1"/>
      <w:numFmt w:val="lowerRoman"/>
      <w:lvlText w:val="%9."/>
      <w:lvlJc w:val="right"/>
      <w:pPr>
        <w:ind w:left="6480" w:hanging="180"/>
      </w:pPr>
    </w:lvl>
  </w:abstractNum>
  <w:abstractNum w:abstractNumId="1" w15:restartNumberingAfterBreak="0">
    <w:nsid w:val="5100300F"/>
    <w:multiLevelType w:val="hybridMultilevel"/>
    <w:tmpl w:val="C3066140"/>
    <w:lvl w:ilvl="0" w:tplc="7B8054F6">
      <w:start w:val="1"/>
      <w:numFmt w:val="decimal"/>
      <w:lvlText w:val="[%1]."/>
      <w:lvlJc w:val="left"/>
      <w:pPr>
        <w:ind w:left="720" w:hanging="360"/>
      </w:pPr>
      <w:rPr>
        <w:rFonts w:hint="default"/>
      </w:rPr>
    </w:lvl>
    <w:lvl w:ilvl="1" w:tplc="EDB84B1A" w:tentative="1">
      <w:start w:val="1"/>
      <w:numFmt w:val="lowerLetter"/>
      <w:lvlText w:val="%2."/>
      <w:lvlJc w:val="left"/>
      <w:pPr>
        <w:ind w:left="1440" w:hanging="360"/>
      </w:pPr>
    </w:lvl>
    <w:lvl w:ilvl="2" w:tplc="94C4CED0" w:tentative="1">
      <w:start w:val="1"/>
      <w:numFmt w:val="lowerRoman"/>
      <w:lvlText w:val="%3."/>
      <w:lvlJc w:val="right"/>
      <w:pPr>
        <w:ind w:left="2160" w:hanging="180"/>
      </w:pPr>
    </w:lvl>
    <w:lvl w:ilvl="3" w:tplc="790C49A8" w:tentative="1">
      <w:start w:val="1"/>
      <w:numFmt w:val="decimal"/>
      <w:lvlText w:val="%4."/>
      <w:lvlJc w:val="left"/>
      <w:pPr>
        <w:ind w:left="2880" w:hanging="360"/>
      </w:pPr>
    </w:lvl>
    <w:lvl w:ilvl="4" w:tplc="1AB03A32" w:tentative="1">
      <w:start w:val="1"/>
      <w:numFmt w:val="lowerLetter"/>
      <w:lvlText w:val="%5."/>
      <w:lvlJc w:val="left"/>
      <w:pPr>
        <w:ind w:left="3600" w:hanging="360"/>
      </w:pPr>
    </w:lvl>
    <w:lvl w:ilvl="5" w:tplc="18421F0E" w:tentative="1">
      <w:start w:val="1"/>
      <w:numFmt w:val="lowerRoman"/>
      <w:lvlText w:val="%6."/>
      <w:lvlJc w:val="right"/>
      <w:pPr>
        <w:ind w:left="4320" w:hanging="180"/>
      </w:pPr>
    </w:lvl>
    <w:lvl w:ilvl="6" w:tplc="D05A8494" w:tentative="1">
      <w:start w:val="1"/>
      <w:numFmt w:val="decimal"/>
      <w:lvlText w:val="%7."/>
      <w:lvlJc w:val="left"/>
      <w:pPr>
        <w:ind w:left="5040" w:hanging="360"/>
      </w:pPr>
    </w:lvl>
    <w:lvl w:ilvl="7" w:tplc="C25E1002" w:tentative="1">
      <w:start w:val="1"/>
      <w:numFmt w:val="lowerLetter"/>
      <w:lvlText w:val="%8."/>
      <w:lvlJc w:val="left"/>
      <w:pPr>
        <w:ind w:left="5760" w:hanging="360"/>
      </w:pPr>
    </w:lvl>
    <w:lvl w:ilvl="8" w:tplc="9A9602A0" w:tentative="1">
      <w:start w:val="1"/>
      <w:numFmt w:val="lowerRoman"/>
      <w:lvlText w:val="%9."/>
      <w:lvlJc w:val="right"/>
      <w:pPr>
        <w:ind w:left="6480" w:hanging="180"/>
      </w:pPr>
    </w:lvl>
  </w:abstractNum>
  <w:abstractNum w:abstractNumId="2" w15:restartNumberingAfterBreak="0">
    <w:nsid w:val="6C2A4F99"/>
    <w:multiLevelType w:val="hybridMultilevel"/>
    <w:tmpl w:val="AD621B38"/>
    <w:lvl w:ilvl="0" w:tplc="A1FCB57A">
      <w:start w:val="1"/>
      <w:numFmt w:val="decimal"/>
      <w:lvlText w:val="[%1]."/>
      <w:lvlJc w:val="left"/>
      <w:pPr>
        <w:ind w:left="720" w:hanging="360"/>
      </w:pPr>
      <w:rPr>
        <w:rFonts w:hint="default"/>
      </w:rPr>
    </w:lvl>
    <w:lvl w:ilvl="1" w:tplc="8318A036" w:tentative="1">
      <w:start w:val="1"/>
      <w:numFmt w:val="lowerLetter"/>
      <w:lvlText w:val="%2."/>
      <w:lvlJc w:val="left"/>
      <w:pPr>
        <w:ind w:left="1440" w:hanging="360"/>
      </w:pPr>
    </w:lvl>
    <w:lvl w:ilvl="2" w:tplc="B8BA70F6" w:tentative="1">
      <w:start w:val="1"/>
      <w:numFmt w:val="lowerRoman"/>
      <w:lvlText w:val="%3."/>
      <w:lvlJc w:val="right"/>
      <w:pPr>
        <w:ind w:left="2160" w:hanging="180"/>
      </w:pPr>
    </w:lvl>
    <w:lvl w:ilvl="3" w:tplc="2D36CDAC" w:tentative="1">
      <w:start w:val="1"/>
      <w:numFmt w:val="decimal"/>
      <w:lvlText w:val="%4."/>
      <w:lvlJc w:val="left"/>
      <w:pPr>
        <w:ind w:left="2880" w:hanging="360"/>
      </w:pPr>
    </w:lvl>
    <w:lvl w:ilvl="4" w:tplc="CD083EAE" w:tentative="1">
      <w:start w:val="1"/>
      <w:numFmt w:val="lowerLetter"/>
      <w:lvlText w:val="%5."/>
      <w:lvlJc w:val="left"/>
      <w:pPr>
        <w:ind w:left="3600" w:hanging="360"/>
      </w:pPr>
    </w:lvl>
    <w:lvl w:ilvl="5" w:tplc="19286232" w:tentative="1">
      <w:start w:val="1"/>
      <w:numFmt w:val="lowerRoman"/>
      <w:lvlText w:val="%6."/>
      <w:lvlJc w:val="right"/>
      <w:pPr>
        <w:ind w:left="4320" w:hanging="180"/>
      </w:pPr>
    </w:lvl>
    <w:lvl w:ilvl="6" w:tplc="AA8403D2" w:tentative="1">
      <w:start w:val="1"/>
      <w:numFmt w:val="decimal"/>
      <w:lvlText w:val="%7."/>
      <w:lvlJc w:val="left"/>
      <w:pPr>
        <w:ind w:left="5040" w:hanging="360"/>
      </w:pPr>
    </w:lvl>
    <w:lvl w:ilvl="7" w:tplc="EE7C902A" w:tentative="1">
      <w:start w:val="1"/>
      <w:numFmt w:val="lowerLetter"/>
      <w:lvlText w:val="%8."/>
      <w:lvlJc w:val="left"/>
      <w:pPr>
        <w:ind w:left="5760" w:hanging="360"/>
      </w:pPr>
    </w:lvl>
    <w:lvl w:ilvl="8" w:tplc="1290990A" w:tentative="1">
      <w:start w:val="1"/>
      <w:numFmt w:val="lowerRoman"/>
      <w:lvlText w:val="%9."/>
      <w:lvlJc w:val="right"/>
      <w:pPr>
        <w:ind w:left="6480" w:hanging="180"/>
      </w:pPr>
    </w:lvl>
  </w:abstractNum>
  <w:abstractNum w:abstractNumId="3" w15:restartNumberingAfterBreak="0">
    <w:nsid w:val="6DE828E9"/>
    <w:multiLevelType w:val="hybridMultilevel"/>
    <w:tmpl w:val="66C88424"/>
    <w:lvl w:ilvl="0" w:tplc="A9A0E1D0">
      <w:start w:val="1"/>
      <w:numFmt w:val="upperRoman"/>
      <w:lvlText w:val="%1."/>
      <w:lvlJc w:val="left"/>
      <w:pPr>
        <w:ind w:left="1080" w:hanging="720"/>
      </w:pPr>
      <w:rPr>
        <w:rFonts w:hint="default"/>
        <w:sz w:val="28"/>
      </w:rPr>
    </w:lvl>
    <w:lvl w:ilvl="1" w:tplc="8196FD3E" w:tentative="1">
      <w:start w:val="1"/>
      <w:numFmt w:val="lowerLetter"/>
      <w:lvlText w:val="%2."/>
      <w:lvlJc w:val="left"/>
      <w:pPr>
        <w:ind w:left="1440" w:hanging="360"/>
      </w:pPr>
    </w:lvl>
    <w:lvl w:ilvl="2" w:tplc="C3B2FDDA" w:tentative="1">
      <w:start w:val="1"/>
      <w:numFmt w:val="lowerRoman"/>
      <w:lvlText w:val="%3."/>
      <w:lvlJc w:val="right"/>
      <w:pPr>
        <w:ind w:left="2160" w:hanging="180"/>
      </w:pPr>
    </w:lvl>
    <w:lvl w:ilvl="3" w:tplc="26E0BA60" w:tentative="1">
      <w:start w:val="1"/>
      <w:numFmt w:val="decimal"/>
      <w:lvlText w:val="%4."/>
      <w:lvlJc w:val="left"/>
      <w:pPr>
        <w:ind w:left="2880" w:hanging="360"/>
      </w:pPr>
    </w:lvl>
    <w:lvl w:ilvl="4" w:tplc="939AF4CE" w:tentative="1">
      <w:start w:val="1"/>
      <w:numFmt w:val="lowerLetter"/>
      <w:lvlText w:val="%5."/>
      <w:lvlJc w:val="left"/>
      <w:pPr>
        <w:ind w:left="3600" w:hanging="360"/>
      </w:pPr>
    </w:lvl>
    <w:lvl w:ilvl="5" w:tplc="3A261880" w:tentative="1">
      <w:start w:val="1"/>
      <w:numFmt w:val="lowerRoman"/>
      <w:lvlText w:val="%6."/>
      <w:lvlJc w:val="right"/>
      <w:pPr>
        <w:ind w:left="4320" w:hanging="180"/>
      </w:pPr>
    </w:lvl>
    <w:lvl w:ilvl="6" w:tplc="47CCC492" w:tentative="1">
      <w:start w:val="1"/>
      <w:numFmt w:val="decimal"/>
      <w:lvlText w:val="%7."/>
      <w:lvlJc w:val="left"/>
      <w:pPr>
        <w:ind w:left="5040" w:hanging="360"/>
      </w:pPr>
    </w:lvl>
    <w:lvl w:ilvl="7" w:tplc="9F7A718A" w:tentative="1">
      <w:start w:val="1"/>
      <w:numFmt w:val="lowerLetter"/>
      <w:lvlText w:val="%8."/>
      <w:lvlJc w:val="left"/>
      <w:pPr>
        <w:ind w:left="5760" w:hanging="360"/>
      </w:pPr>
    </w:lvl>
    <w:lvl w:ilvl="8" w:tplc="2D880B74" w:tentative="1">
      <w:start w:val="1"/>
      <w:numFmt w:val="lowerRoman"/>
      <w:lvlText w:val="%9."/>
      <w:lvlJc w:val="right"/>
      <w:pPr>
        <w:ind w:left="6480" w:hanging="18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3"/>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NDc2NDQxsrQwszRS0lEKTi0uzszPAymwrAUANumo8CwAAAA="/>
  </w:docVars>
  <w:rsids>
    <w:rsidRoot w:val="00E24C9D"/>
    <w:rsid w:val="00006A18"/>
    <w:rsid w:val="00066837"/>
    <w:rsid w:val="0007021B"/>
    <w:rsid w:val="0007239A"/>
    <w:rsid w:val="0008343E"/>
    <w:rsid w:val="00091B39"/>
    <w:rsid w:val="000A6619"/>
    <w:rsid w:val="000A712C"/>
    <w:rsid w:val="000B4B2A"/>
    <w:rsid w:val="000E0062"/>
    <w:rsid w:val="00113DD0"/>
    <w:rsid w:val="00134EEC"/>
    <w:rsid w:val="00166EF2"/>
    <w:rsid w:val="00183695"/>
    <w:rsid w:val="001D75E8"/>
    <w:rsid w:val="001E5D1B"/>
    <w:rsid w:val="0020176A"/>
    <w:rsid w:val="002055D5"/>
    <w:rsid w:val="00255D11"/>
    <w:rsid w:val="002827B2"/>
    <w:rsid w:val="00283F63"/>
    <w:rsid w:val="00287C08"/>
    <w:rsid w:val="002C52BC"/>
    <w:rsid w:val="002E1980"/>
    <w:rsid w:val="002E3727"/>
    <w:rsid w:val="00301BE7"/>
    <w:rsid w:val="003106C8"/>
    <w:rsid w:val="0033246B"/>
    <w:rsid w:val="003365D0"/>
    <w:rsid w:val="0035099A"/>
    <w:rsid w:val="00353AEB"/>
    <w:rsid w:val="003A0A05"/>
    <w:rsid w:val="003B3F5D"/>
    <w:rsid w:val="003D564A"/>
    <w:rsid w:val="003D69DE"/>
    <w:rsid w:val="003F0089"/>
    <w:rsid w:val="0042310F"/>
    <w:rsid w:val="00427D8B"/>
    <w:rsid w:val="00433393"/>
    <w:rsid w:val="00464973"/>
    <w:rsid w:val="00465460"/>
    <w:rsid w:val="004707CA"/>
    <w:rsid w:val="0048427D"/>
    <w:rsid w:val="004D7C39"/>
    <w:rsid w:val="004E11BF"/>
    <w:rsid w:val="005A12B0"/>
    <w:rsid w:val="005F0462"/>
    <w:rsid w:val="006654D0"/>
    <w:rsid w:val="006762CD"/>
    <w:rsid w:val="00687010"/>
    <w:rsid w:val="006A0026"/>
    <w:rsid w:val="006A4FC6"/>
    <w:rsid w:val="006C0A7F"/>
    <w:rsid w:val="006D0EF6"/>
    <w:rsid w:val="006D4CB7"/>
    <w:rsid w:val="006D4E32"/>
    <w:rsid w:val="007014FA"/>
    <w:rsid w:val="0071311B"/>
    <w:rsid w:val="00733A55"/>
    <w:rsid w:val="00746671"/>
    <w:rsid w:val="00796C60"/>
    <w:rsid w:val="007B13B2"/>
    <w:rsid w:val="007D7607"/>
    <w:rsid w:val="007E3C44"/>
    <w:rsid w:val="007F26B8"/>
    <w:rsid w:val="007F4FE9"/>
    <w:rsid w:val="007F5BCA"/>
    <w:rsid w:val="00805E97"/>
    <w:rsid w:val="0081059E"/>
    <w:rsid w:val="00845953"/>
    <w:rsid w:val="00855198"/>
    <w:rsid w:val="00855E5E"/>
    <w:rsid w:val="00881DB1"/>
    <w:rsid w:val="00895C15"/>
    <w:rsid w:val="008E4425"/>
    <w:rsid w:val="0090110F"/>
    <w:rsid w:val="00967BCC"/>
    <w:rsid w:val="00A36E7A"/>
    <w:rsid w:val="00A4271E"/>
    <w:rsid w:val="00A461CB"/>
    <w:rsid w:val="00A57B1B"/>
    <w:rsid w:val="00A64FB9"/>
    <w:rsid w:val="00AE0C28"/>
    <w:rsid w:val="00AE5D37"/>
    <w:rsid w:val="00AF468A"/>
    <w:rsid w:val="00B4732F"/>
    <w:rsid w:val="00B518E8"/>
    <w:rsid w:val="00B6715B"/>
    <w:rsid w:val="00B701AE"/>
    <w:rsid w:val="00B850F0"/>
    <w:rsid w:val="00BB29FA"/>
    <w:rsid w:val="00BB30FA"/>
    <w:rsid w:val="00BB5993"/>
    <w:rsid w:val="00BC4041"/>
    <w:rsid w:val="00BD2E1B"/>
    <w:rsid w:val="00C25D88"/>
    <w:rsid w:val="00C536F3"/>
    <w:rsid w:val="00CE109A"/>
    <w:rsid w:val="00D13832"/>
    <w:rsid w:val="00D13BE4"/>
    <w:rsid w:val="00D13E2E"/>
    <w:rsid w:val="00D27AB1"/>
    <w:rsid w:val="00D35BD8"/>
    <w:rsid w:val="00D56166"/>
    <w:rsid w:val="00D92814"/>
    <w:rsid w:val="00DB1A6B"/>
    <w:rsid w:val="00DF7BBB"/>
    <w:rsid w:val="00DF7E90"/>
    <w:rsid w:val="00E24C9D"/>
    <w:rsid w:val="00E26A90"/>
    <w:rsid w:val="00E66371"/>
    <w:rsid w:val="00E707CF"/>
    <w:rsid w:val="00EB4E16"/>
    <w:rsid w:val="00EC232B"/>
    <w:rsid w:val="00EC3327"/>
    <w:rsid w:val="00EE1E6D"/>
    <w:rsid w:val="00F3112A"/>
    <w:rsid w:val="00F51C69"/>
    <w:rsid w:val="00F756EE"/>
    <w:rsid w:val="00F860E2"/>
    <w:rsid w:val="00FA2812"/>
    <w:rsid w:val="00FB5868"/>
    <w:rsid w:val="00FD594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7F2F4F"/>
  <w15:chartTrackingRefBased/>
  <w15:docId w15:val="{32F72B0D-93C8-4C82-A59F-8C8DA46C3A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C232B"/>
    <w:rPr>
      <w:rFonts w:ascii="Times New Roman" w:hAnsi="Times New Roman"/>
    </w:rPr>
  </w:style>
  <w:style w:type="paragraph" w:styleId="Heading1">
    <w:name w:val="heading 1"/>
    <w:basedOn w:val="Normal"/>
    <w:next w:val="Normal"/>
    <w:link w:val="Heading1Char"/>
    <w:uiPriority w:val="9"/>
    <w:qFormat/>
    <w:rsid w:val="001E5D1B"/>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1E5D1B"/>
    <w:pPr>
      <w:keepNext/>
      <w:keepLines/>
      <w:spacing w:before="40" w:after="0"/>
      <w:outlineLvl w:val="1"/>
    </w:pPr>
    <w:rPr>
      <w:rFonts w:eastAsiaTheme="majorEastAsia" w:cstheme="majorBidi"/>
      <w:i/>
      <w:color w:val="000000" w:themeColor="text1"/>
      <w:sz w:val="26"/>
      <w:szCs w:val="26"/>
    </w:rPr>
  </w:style>
  <w:style w:type="paragraph" w:styleId="Heading3">
    <w:name w:val="heading 3"/>
    <w:basedOn w:val="Normal"/>
    <w:next w:val="Normal"/>
    <w:link w:val="Heading3Char"/>
    <w:uiPriority w:val="9"/>
    <w:unhideWhenUsed/>
    <w:qFormat/>
    <w:rsid w:val="00113DD0"/>
    <w:pPr>
      <w:keepNext/>
      <w:keepLines/>
      <w:spacing w:before="40" w:after="0"/>
      <w:outlineLvl w:val="2"/>
    </w:pPr>
    <w:rPr>
      <w:rFonts w:eastAsiaTheme="majorEastAsia" w:cstheme="majorBid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13BE4"/>
    <w:pPr>
      <w:ind w:left="720"/>
      <w:contextualSpacing/>
    </w:pPr>
  </w:style>
  <w:style w:type="character" w:customStyle="1" w:styleId="Heading1Char">
    <w:name w:val="Heading 1 Char"/>
    <w:basedOn w:val="DefaultParagraphFont"/>
    <w:link w:val="Heading1"/>
    <w:uiPriority w:val="9"/>
    <w:rsid w:val="001E5D1B"/>
    <w:rPr>
      <w:rFonts w:ascii="Times New Roman" w:eastAsiaTheme="majorEastAsia" w:hAnsi="Times New Roman" w:cstheme="majorBidi"/>
      <w:b/>
      <w:sz w:val="28"/>
      <w:szCs w:val="32"/>
    </w:rPr>
  </w:style>
  <w:style w:type="paragraph" w:styleId="NoSpacing">
    <w:name w:val="No Spacing"/>
    <w:uiPriority w:val="1"/>
    <w:qFormat/>
    <w:rsid w:val="001E5D1B"/>
    <w:pPr>
      <w:spacing w:after="0" w:line="240" w:lineRule="auto"/>
    </w:pPr>
  </w:style>
  <w:style w:type="character" w:customStyle="1" w:styleId="Heading2Char">
    <w:name w:val="Heading 2 Char"/>
    <w:basedOn w:val="DefaultParagraphFont"/>
    <w:link w:val="Heading2"/>
    <w:uiPriority w:val="9"/>
    <w:rsid w:val="001E5D1B"/>
    <w:rPr>
      <w:rFonts w:ascii="Times New Roman" w:eastAsiaTheme="majorEastAsia" w:hAnsi="Times New Roman" w:cstheme="majorBidi"/>
      <w:i/>
      <w:color w:val="000000" w:themeColor="text1"/>
      <w:sz w:val="26"/>
      <w:szCs w:val="26"/>
    </w:rPr>
  </w:style>
  <w:style w:type="character" w:customStyle="1" w:styleId="Heading3Char">
    <w:name w:val="Heading 3 Char"/>
    <w:basedOn w:val="DefaultParagraphFont"/>
    <w:link w:val="Heading3"/>
    <w:uiPriority w:val="9"/>
    <w:rsid w:val="00113DD0"/>
    <w:rPr>
      <w:rFonts w:ascii="Times New Roman" w:eastAsiaTheme="majorEastAsia" w:hAnsi="Times New Roman" w:cstheme="majorBidi"/>
      <w:sz w:val="24"/>
      <w:szCs w:val="24"/>
    </w:rPr>
  </w:style>
  <w:style w:type="table" w:styleId="TableGrid">
    <w:name w:val="Table Grid"/>
    <w:basedOn w:val="TableNormal"/>
    <w:uiPriority w:val="39"/>
    <w:rsid w:val="00DB1A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B850F0"/>
    <w:rPr>
      <w:i/>
      <w:iCs/>
    </w:rPr>
  </w:style>
  <w:style w:type="table" w:styleId="TableGridLight">
    <w:name w:val="Grid Table Light"/>
    <w:basedOn w:val="TableNormal"/>
    <w:uiPriority w:val="40"/>
    <w:rsid w:val="0071311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chart" Target="charts/chart2.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chart" Target="charts/chart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file:///E:\Project\Trails\Trails\Classification\PRNN\21\Data.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E:\Project\Trails\Trails\Location\PRNN\4\Dat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pPr>
            <a:r>
              <a:rPr lang="en-US"/>
              <a:t>MSE versus Epoch</a:t>
            </a:r>
          </a:p>
        </c:rich>
      </c:tx>
      <c:overlay val="0"/>
    </c:title>
    <c:autoTitleDeleted val="0"/>
    <c:plotArea>
      <c:layout>
        <c:manualLayout>
          <c:layoutTarget val="inner"/>
          <c:xMode val="edge"/>
          <c:yMode val="edge"/>
          <c:x val="0.13414617767373674"/>
          <c:y val="0.13717289660002438"/>
          <c:w val="0.67688653228617168"/>
          <c:h val="0.67834678477690291"/>
        </c:manualLayout>
      </c:layout>
      <c:lineChart>
        <c:grouping val="standard"/>
        <c:varyColors val="0"/>
        <c:ser>
          <c:idx val="0"/>
          <c:order val="0"/>
          <c:tx>
            <c:strRef>
              <c:f>'Train2 MSE'!$A$1</c:f>
              <c:strCache>
                <c:ptCount val="1"/>
                <c:pt idx="0">
                  <c:v>Training MSE</c:v>
                </c:pt>
              </c:strCache>
            </c:strRef>
          </c:tx>
          <c:marker>
            <c:symbol val="none"/>
          </c:marker>
          <c:val>
            <c:numRef>
              <c:f>'Train2 MSE'!$A$2:$A$1001</c:f>
              <c:numCache>
                <c:formatCode>General</c:formatCode>
                <c:ptCount val="1000"/>
                <c:pt idx="0">
                  <c:v>7.256386476974401E-2</c:v>
                </c:pt>
                <c:pt idx="1">
                  <c:v>2.1476134332169768E-2</c:v>
                </c:pt>
                <c:pt idx="2">
                  <c:v>1.4742593850896206E-2</c:v>
                </c:pt>
                <c:pt idx="3">
                  <c:v>1.1092754999827268E-2</c:v>
                </c:pt>
                <c:pt idx="4">
                  <c:v>9.0743540177255777E-3</c:v>
                </c:pt>
                <c:pt idx="5">
                  <c:v>7.730432451226431E-3</c:v>
                </c:pt>
                <c:pt idx="6">
                  <c:v>6.7607202086417033E-3</c:v>
                </c:pt>
                <c:pt idx="7">
                  <c:v>6.0328257750685149E-3</c:v>
                </c:pt>
                <c:pt idx="8">
                  <c:v>5.4613129005258139E-3</c:v>
                </c:pt>
                <c:pt idx="9">
                  <c:v>4.9940754643524E-3</c:v>
                </c:pt>
                <c:pt idx="10">
                  <c:v>4.6011130076279334E-3</c:v>
                </c:pt>
                <c:pt idx="11">
                  <c:v>4.2640822756656472E-3</c:v>
                </c:pt>
                <c:pt idx="12">
                  <c:v>3.9708022647951128E-3</c:v>
                </c:pt>
                <c:pt idx="13">
                  <c:v>3.7133386768031587E-3</c:v>
                </c:pt>
                <c:pt idx="14">
                  <c:v>3.486218504513282E-3</c:v>
                </c:pt>
                <c:pt idx="15">
                  <c:v>3.2851355507662466E-3</c:v>
                </c:pt>
                <c:pt idx="16">
                  <c:v>3.106406018955888E-3</c:v>
                </c:pt>
                <c:pt idx="17">
                  <c:v>2.9468290357649472E-3</c:v>
                </c:pt>
                <c:pt idx="18">
                  <c:v>2.8036527983576033E-3</c:v>
                </c:pt>
                <c:pt idx="19">
                  <c:v>2.674535309054581E-3</c:v>
                </c:pt>
                <c:pt idx="20">
                  <c:v>2.5574916853067652E-3</c:v>
                </c:pt>
                <c:pt idx="21">
                  <c:v>2.4508418956294417E-3</c:v>
                </c:pt>
                <c:pt idx="22">
                  <c:v>2.3531655839286653E-3</c:v>
                </c:pt>
                <c:pt idx="23">
                  <c:v>2.2632641766977889E-3</c:v>
                </c:pt>
                <c:pt idx="24">
                  <c:v>2.1801298299805932E-3</c:v>
                </c:pt>
                <c:pt idx="25">
                  <c:v>2.1029214530399192E-3</c:v>
                </c:pt>
                <c:pt idx="26">
                  <c:v>2.0309461932728149E-3</c:v>
                </c:pt>
                <c:pt idx="27">
                  <c:v>1.9636404970185591E-3</c:v>
                </c:pt>
                <c:pt idx="28">
                  <c:v>1.9005436924644558E-3</c:v>
                </c:pt>
                <c:pt idx="29">
                  <c:v>1.8412648998280409E-3</c:v>
                </c:pt>
                <c:pt idx="30">
                  <c:v>1.78545423785386E-3</c:v>
                </c:pt>
                <c:pt idx="31">
                  <c:v>1.7327873891870315E-3</c:v>
                </c:pt>
                <c:pt idx="32">
                  <c:v>1.68296144194031E-3</c:v>
                </c:pt>
                <c:pt idx="33">
                  <c:v>1.6356989735770745E-3</c:v>
                </c:pt>
                <c:pt idx="34">
                  <c:v>1.5907795723787384E-3</c:v>
                </c:pt>
                <c:pt idx="35">
                  <c:v>1.5481122200256595E-3</c:v>
                </c:pt>
                <c:pt idx="36">
                  <c:v>1.5077019109425117E-3</c:v>
                </c:pt>
                <c:pt idx="37">
                  <c:v>1.4694788347072907E-3</c:v>
                </c:pt>
                <c:pt idx="38">
                  <c:v>1.433291478678618E-3</c:v>
                </c:pt>
                <c:pt idx="39">
                  <c:v>1.398978795991259E-3</c:v>
                </c:pt>
                <c:pt idx="40">
                  <c:v>1.366392931456467E-3</c:v>
                </c:pt>
                <c:pt idx="41">
                  <c:v>1.3354011449535018E-3</c:v>
                </c:pt>
                <c:pt idx="42">
                  <c:v>1.3058842574976061E-3</c:v>
                </c:pt>
                <c:pt idx="43">
                  <c:v>1.2777347425597656E-3</c:v>
                </c:pt>
                <c:pt idx="44">
                  <c:v>1.2508550646755192E-3</c:v>
                </c:pt>
                <c:pt idx="45">
                  <c:v>1.225156345619901E-3</c:v>
                </c:pt>
                <c:pt idx="46">
                  <c:v>1.2005573083249867E-3</c:v>
                </c:pt>
                <c:pt idx="47">
                  <c:v>1.176983429916576E-3</c:v>
                </c:pt>
                <c:pt idx="48">
                  <c:v>1.1543662470114937E-3</c:v>
                </c:pt>
                <c:pt idx="49">
                  <c:v>1.1326427728997979E-3</c:v>
                </c:pt>
                <c:pt idx="50">
                  <c:v>1.1117549999410405E-3</c:v>
                </c:pt>
                <c:pt idx="51">
                  <c:v>1.0916494700707719E-3</c:v>
                </c:pt>
                <c:pt idx="52">
                  <c:v>1.0722769022298271E-3</c:v>
                </c:pt>
                <c:pt idx="53">
                  <c:v>1.0535918686564278E-3</c:v>
                </c:pt>
                <c:pt idx="54">
                  <c:v>1.0355525131098371E-3</c:v>
                </c:pt>
                <c:pt idx="55">
                  <c:v>1.0181203038989227E-3</c:v>
                </c:pt>
                <c:pt idx="56">
                  <c:v>1.0012598137066969E-3</c:v>
                </c:pt>
                <c:pt idx="57">
                  <c:v>9.8493851730696884E-4</c:v>
                </c:pt>
                <c:pt idx="58">
                  <c:v>9.6912659807109314E-4</c:v>
                </c:pt>
                <c:pt idx="59">
                  <c:v>9.537967552591982E-4</c:v>
                </c:pt>
                <c:pt idx="60">
                  <c:v>9.3892400674196142E-4</c:v>
                </c:pt>
                <c:pt idx="61">
                  <c:v>9.2448548571119973E-4</c:v>
                </c:pt>
                <c:pt idx="62">
                  <c:v>9.1046023425037483E-4</c:v>
                </c:pt>
                <c:pt idx="63">
                  <c:v>8.9682900018184936E-4</c:v>
                </c:pt>
                <c:pt idx="64">
                  <c:v>8.8357404537677171E-4</c:v>
                </c:pt>
                <c:pt idx="65">
                  <c:v>8.7067897326733321E-4</c:v>
                </c:pt>
                <c:pt idx="66">
                  <c:v>8.5812858091955909E-4</c:v>
                </c:pt>
                <c:pt idx="67">
                  <c:v>8.4590873752541447E-4</c:v>
                </c:pt>
                <c:pt idx="68">
                  <c:v>8.3400628754920936E-4</c:v>
                </c:pt>
                <c:pt idx="69">
                  <c:v>8.2240897383881943E-4</c:v>
                </c:pt>
                <c:pt idx="70">
                  <c:v>8.1110537426385874E-4</c:v>
                </c:pt>
                <c:pt idx="71">
                  <c:v>8.0008484498977786E-4</c:v>
                </c:pt>
                <c:pt idx="72">
                  <c:v>7.8933746419910199E-4</c:v>
                </c:pt>
                <c:pt idx="73">
                  <c:v>7.7885397164504635E-4</c:v>
                </c:pt>
                <c:pt idx="74">
                  <c:v>7.6862570152538151E-4</c:v>
                </c:pt>
                <c:pt idx="75">
                  <c:v>7.5864450843421709E-4</c:v>
                </c:pt>
                <c:pt idx="76">
                  <c:v>7.4890268823079773E-4</c:v>
                </c:pt>
                <c:pt idx="77">
                  <c:v>7.3939289724013859E-4</c:v>
                </c:pt>
                <c:pt idx="78">
                  <c:v>7.301080740384076E-4</c:v>
                </c:pt>
                <c:pt idx="79">
                  <c:v>7.2104136808350807E-4</c:v>
                </c:pt>
                <c:pt idx="80">
                  <c:v>7.121860787029431E-4</c:v>
                </c:pt>
                <c:pt idx="81">
                  <c:v>7.0353560667182132E-4</c:v>
                </c:pt>
                <c:pt idx="82">
                  <c:v>6.9508341911412176E-4</c:v>
                </c:pt>
                <c:pt idx="83">
                  <c:v>6.868230270483857E-4</c:v>
                </c:pt>
                <c:pt idx="84">
                  <c:v>6.7874797380554721E-4</c:v>
                </c:pt>
                <c:pt idx="85">
                  <c:v>6.708518318811823E-4</c:v>
                </c:pt>
                <c:pt idx="86">
                  <c:v>6.6312820554364582E-4</c:v>
                </c:pt>
                <c:pt idx="87">
                  <c:v>6.5557073661731864E-4</c:v>
                </c:pt>
                <c:pt idx="88">
                  <c:v>6.481731111764535E-4</c:v>
                </c:pt>
                <c:pt idx="89">
                  <c:v>6.4092906530118464E-4</c:v>
                </c:pt>
                <c:pt idx="90">
                  <c:v>6.3383238847109728E-4</c:v>
                </c:pt>
                <c:pt idx="91">
                  <c:v>6.2687692354544179E-4</c:v>
                </c:pt>
                <c:pt idx="92">
                  <c:v>6.2005656257154264E-4</c:v>
                </c:pt>
                <c:pt idx="93">
                  <c:v>6.133652378697927E-4</c:v>
                </c:pt>
                <c:pt idx="94">
                  <c:v>6.0679690796930569E-4</c:v>
                </c:pt>
                <c:pt idx="95">
                  <c:v>6.0034553802692495E-4</c:v>
                </c:pt>
                <c:pt idx="96">
                  <c:v>5.9400507437046377E-4</c:v>
                </c:pt>
                <c:pt idx="97">
                  <c:v>5.8776941278138007E-4</c:v>
                </c:pt>
                <c:pt idx="98">
                  <c:v>5.8163236009621045E-4</c:v>
                </c:pt>
                <c:pt idx="99">
                  <c:v>5.75587588685594E-4</c:v>
                </c:pt>
                <c:pt idx="100">
                  <c:v>5.6962858340775405E-4</c:v>
                </c:pt>
                <c:pt idx="101">
                  <c:v>5.6374858078934228E-4</c:v>
                </c:pt>
                <c:pt idx="102">
                  <c:v>5.5794050055808255E-4</c:v>
                </c:pt>
                <c:pt idx="103">
                  <c:v>5.5219687038023416E-4</c:v>
                </c:pt>
                <c:pt idx="104">
                  <c:v>5.4650974595135628E-4</c:v>
                </c:pt>
                <c:pt idx="105">
                  <c:v>5.4087063073068452E-4</c:v>
                </c:pt>
                <c:pt idx="106">
                  <c:v>5.352704029316503E-4</c:v>
                </c:pt>
                <c:pt idx="107">
                  <c:v>5.2969926218017233E-4</c:v>
                </c:pt>
                <c:pt idx="108">
                  <c:v>5.2414671457490692E-4</c:v>
                </c:pt>
                <c:pt idx="109">
                  <c:v>5.186016221308664E-4</c:v>
                </c:pt>
                <c:pt idx="110">
                  <c:v>5.1305234902306138E-4</c:v>
                </c:pt>
                <c:pt idx="111">
                  <c:v>5.0748703963231321E-4</c:v>
                </c:pt>
                <c:pt idx="112">
                  <c:v>5.0189405896552183E-4</c:v>
                </c:pt>
                <c:pt idx="113">
                  <c:v>4.9626261482866782E-4</c:v>
                </c:pt>
                <c:pt idx="114">
                  <c:v>4.9058357116169731E-4</c:v>
                </c:pt>
                <c:pt idx="115">
                  <c:v>4.8485046577545233E-4</c:v>
                </c:pt>
                <c:pt idx="116">
                  <c:v>4.7906075935160808E-4</c:v>
                </c:pt>
                <c:pt idx="117">
                  <c:v>4.7321732283878018E-4</c:v>
                </c:pt>
                <c:pt idx="118">
                  <c:v>4.6733008184196784E-4</c:v>
                </c:pt>
                <c:pt idx="119">
                  <c:v>4.6141768114379218E-4</c:v>
                </c:pt>
                <c:pt idx="120">
                  <c:v>4.5550917483121368E-4</c:v>
                </c:pt>
                <c:pt idx="121">
                  <c:v>4.4964575066676408E-4</c:v>
                </c:pt>
                <c:pt idx="122">
                  <c:v>4.4388133051053282E-4</c:v>
                </c:pt>
                <c:pt idx="123">
                  <c:v>4.3827862725137146E-4</c:v>
                </c:pt>
                <c:pt idx="124">
                  <c:v>4.3289745280199909E-4</c:v>
                </c:pt>
                <c:pt idx="125">
                  <c:v>4.2777846118189028E-4</c:v>
                </c:pt>
                <c:pt idx="126">
                  <c:v>4.2293265155875584E-4</c:v>
                </c:pt>
                <c:pt idx="127">
                  <c:v>4.1834386740925266E-4</c:v>
                </c:pt>
                <c:pt idx="128">
                  <c:v>4.1398061409074136E-4</c:v>
                </c:pt>
                <c:pt idx="129">
                  <c:v>4.0980826791403178E-4</c:v>
                </c:pt>
                <c:pt idx="130">
                  <c:v>4.0579639994617041E-4</c:v>
                </c:pt>
                <c:pt idx="131">
                  <c:v>4.0192117495021731E-4</c:v>
                </c:pt>
                <c:pt idx="132">
                  <c:v>3.9816494321959385E-4</c:v>
                </c:pt>
                <c:pt idx="133">
                  <c:v>3.9451486548696627E-4</c:v>
                </c:pt>
                <c:pt idx="134">
                  <c:v>3.9096152179299629E-4</c:v>
                </c:pt>
                <c:pt idx="135">
                  <c:v>3.8749781959466931E-4</c:v>
                </c:pt>
                <c:pt idx="136">
                  <c:v>3.8411822293068284E-4</c:v>
                </c:pt>
                <c:pt idx="137">
                  <c:v>3.8081823386782512E-4</c:v>
                </c:pt>
                <c:pt idx="138">
                  <c:v>3.7759405077945543E-4</c:v>
                </c:pt>
                <c:pt idx="139">
                  <c:v>3.74442345057184E-4</c:v>
                </c:pt>
                <c:pt idx="140">
                  <c:v>3.7136011609234629E-4</c:v>
                </c:pt>
                <c:pt idx="141">
                  <c:v>3.6834459802121913E-4</c:v>
                </c:pt>
                <c:pt idx="142">
                  <c:v>3.6539320080074462E-4</c:v>
                </c:pt>
                <c:pt idx="143">
                  <c:v>3.6250347397463625E-4</c:v>
                </c:pt>
                <c:pt idx="144">
                  <c:v>3.5967308521024221E-4</c:v>
                </c:pt>
                <c:pt idx="145">
                  <c:v>3.5689980815383691E-4</c:v>
                </c:pt>
                <c:pt idx="146">
                  <c:v>3.5418151585714689E-4</c:v>
                </c:pt>
                <c:pt idx="147">
                  <c:v>3.5151617724485113E-4</c:v>
                </c:pt>
                <c:pt idx="148">
                  <c:v>3.4890185497432467E-4</c:v>
                </c:pt>
                <c:pt idx="149">
                  <c:v>3.463367036731666E-4</c:v>
                </c:pt>
                <c:pt idx="150">
                  <c:v>3.4381896798647263E-4</c:v>
                </c:pt>
                <c:pt idx="151">
                  <c:v>3.4134698016759284E-4</c:v>
                </c:pt>
                <c:pt idx="152">
                  <c:v>3.3891915713930355E-4</c:v>
                </c:pt>
                <c:pt idx="153">
                  <c:v>3.3653399706610077E-4</c:v>
                </c:pt>
                <c:pt idx="154">
                  <c:v>3.3419007553678472E-4</c:v>
                </c:pt>
                <c:pt idx="155">
                  <c:v>3.3188604147838424E-4</c:v>
                </c:pt>
                <c:pt idx="156">
                  <c:v>3.2962061292182677E-4</c:v>
                </c:pt>
                <c:pt idx="157">
                  <c:v>3.2739257272683929E-4</c:v>
                </c:pt>
                <c:pt idx="158">
                  <c:v>3.2520076435479147E-4</c:v>
                </c:pt>
                <c:pt idx="159">
                  <c:v>3.2304408775832251E-4</c:v>
                </c:pt>
                <c:pt idx="160">
                  <c:v>3.2092149543774476E-4</c:v>
                </c:pt>
                <c:pt idx="161">
                  <c:v>3.1883198869794312E-4</c:v>
                </c:pt>
                <c:pt idx="162">
                  <c:v>3.1677461412596284E-4</c:v>
                </c:pt>
                <c:pt idx="163">
                  <c:v>3.1474846029907978E-4</c:v>
                </c:pt>
                <c:pt idx="164">
                  <c:v>3.1275265472510688E-4</c:v>
                </c:pt>
                <c:pt idx="165">
                  <c:v>3.1078636101103396E-4</c:v>
                </c:pt>
                <c:pt idx="166">
                  <c:v>3.088487762522545E-4</c:v>
                </c:pt>
                <c:pt idx="167">
                  <c:v>3.0693912863195713E-4</c:v>
                </c:pt>
                <c:pt idx="168">
                  <c:v>3.050566752190191E-4</c:v>
                </c:pt>
                <c:pt idx="169">
                  <c:v>3.0320069995182805E-4</c:v>
                </c:pt>
                <c:pt idx="170">
                  <c:v>3.0137051179536544E-4</c:v>
                </c:pt>
                <c:pt idx="171">
                  <c:v>2.9956544305908791E-4</c:v>
                </c:pt>
                <c:pt idx="172">
                  <c:v>2.977848478633783E-4</c:v>
                </c:pt>
                <c:pt idx="173">
                  <c:v>2.9602810074304259E-4</c:v>
                </c:pt>
                <c:pt idx="174">
                  <c:v>2.9429459537662009E-4</c:v>
                </c:pt>
                <c:pt idx="175">
                  <c:v>2.9258374343111573E-4</c:v>
                </c:pt>
                <c:pt idx="176">
                  <c:v>2.9089497351213883E-4</c:v>
                </c:pt>
                <c:pt idx="177">
                  <c:v>2.8922773021012617E-4</c:v>
                </c:pt>
                <c:pt idx="178">
                  <c:v>2.8758147323378568E-4</c:v>
                </c:pt>
                <c:pt idx="179">
                  <c:v>2.8595567662250077E-4</c:v>
                </c:pt>
                <c:pt idx="180">
                  <c:v>2.8434982802998858E-4</c:v>
                </c:pt>
                <c:pt idx="181">
                  <c:v>2.8276342807192958E-4</c:v>
                </c:pt>
                <c:pt idx="182">
                  <c:v>2.8119598973097755E-4</c:v>
                </c:pt>
                <c:pt idx="183">
                  <c:v>2.7964703781300289E-4</c:v>
                </c:pt>
                <c:pt idx="184">
                  <c:v>2.7811610844894965E-4</c:v>
                </c:pt>
                <c:pt idx="185">
                  <c:v>2.7660274863732773E-4</c:v>
                </c:pt>
                <c:pt idx="186">
                  <c:v>2.7510651582278082E-4</c:v>
                </c:pt>
                <c:pt idx="187">
                  <c:v>2.7362697750679443E-4</c:v>
                </c:pt>
                <c:pt idx="188">
                  <c:v>2.7216371088709611E-4</c:v>
                </c:pt>
                <c:pt idx="189">
                  <c:v>2.7071630252273115E-4</c:v>
                </c:pt>
                <c:pt idx="190">
                  <c:v>2.6928434802245965E-4</c:v>
                </c:pt>
                <c:pt idx="191">
                  <c:v>2.6786745175429725E-4</c:v>
                </c:pt>
                <c:pt idx="192">
                  <c:v>2.6646522657474135E-4</c:v>
                </c:pt>
                <c:pt idx="193">
                  <c:v>2.6507729357638012E-4</c:v>
                </c:pt>
                <c:pt idx="194">
                  <c:v>2.6370328185311925E-4</c:v>
                </c:pt>
                <c:pt idx="195">
                  <c:v>2.6234282828244116E-4</c:v>
                </c:pt>
                <c:pt idx="196">
                  <c:v>2.6099557732460352E-4</c:v>
                </c:pt>
                <c:pt idx="197">
                  <c:v>2.5966118083875473E-4</c:v>
                </c:pt>
                <c:pt idx="198">
                  <c:v>2.5833929791639978E-4</c:v>
                </c:pt>
                <c:pt idx="199">
                  <c:v>2.5702959473272415E-4</c:v>
                </c:pt>
                <c:pt idx="200">
                  <c:v>2.5573174441659757E-4</c:v>
                </c:pt>
                <c:pt idx="201">
                  <c:v>2.5444542694022813E-4</c:v>
                </c:pt>
                <c:pt idx="202">
                  <c:v>2.5317032902963008E-4</c:v>
                </c:pt>
                <c:pt idx="203">
                  <c:v>2.5190614409721201E-4</c:v>
                </c:pt>
                <c:pt idx="204">
                  <c:v>2.5065257219796292E-4</c:v>
                </c:pt>
                <c:pt idx="205">
                  <c:v>2.494093200108361E-4</c:v>
                </c:pt>
                <c:pt idx="206">
                  <c:v>2.4817610084699494E-4</c:v>
                </c:pt>
                <c:pt idx="207">
                  <c:v>2.4695263468674407E-4</c:v>
                </c:pt>
                <c:pt idx="208">
                  <c:v>2.4573864824695992E-4</c:v>
                </c:pt>
                <c:pt idx="209">
                  <c:v>2.4453387508089854E-4</c:v>
                </c:pt>
                <c:pt idx="210">
                  <c:v>2.4333805571221474E-4</c:v>
                </c:pt>
                <c:pt idx="211">
                  <c:v>2.4215093780494173E-4</c:v>
                </c:pt>
                <c:pt idx="212">
                  <c:v>2.4097227637109861E-4</c:v>
                </c:pt>
                <c:pt idx="213">
                  <c:v>2.3980183401727767E-4</c:v>
                </c:pt>
                <c:pt idx="214">
                  <c:v>2.3863938123134114E-4</c:v>
                </c:pt>
                <c:pt idx="215">
                  <c:v>2.3748469670988219E-4</c:v>
                </c:pt>
                <c:pt idx="216">
                  <c:v>2.3633756772649002E-4</c:v>
                </c:pt>
                <c:pt idx="217">
                  <c:v>2.3519779054027902E-4</c:v>
                </c:pt>
                <c:pt idx="218">
                  <c:v>2.3406517084310839E-4</c:v>
                </c:pt>
                <c:pt idx="219">
                  <c:v>2.3293952424292076E-4</c:v>
                </c:pt>
                <c:pt idx="220">
                  <c:v>2.3182067677933311E-4</c:v>
                </c:pt>
                <c:pt idx="221">
                  <c:v>2.3070846546611605E-4</c:v>
                </c:pt>
                <c:pt idx="222">
                  <c:v>2.2960273885345758E-4</c:v>
                </c:pt>
                <c:pt idx="223">
                  <c:v>2.285033576010967E-4</c:v>
                </c:pt>
                <c:pt idx="224">
                  <c:v>2.2741019505119014E-4</c:v>
                </c:pt>
                <c:pt idx="225">
                  <c:v>2.2632313778771668E-4</c:v>
                </c:pt>
                <c:pt idx="226">
                  <c:v>2.2524208616687665E-4</c:v>
                </c:pt>
                <c:pt idx="227">
                  <c:v>2.2416695480070755E-4</c:v>
                </c:pt>
                <c:pt idx="228">
                  <c:v>2.2309767297417523E-4</c:v>
                </c:pt>
                <c:pt idx="229">
                  <c:v>2.2203418497412783E-4</c:v>
                </c:pt>
                <c:pt idx="230">
                  <c:v>2.2097645030730138E-4</c:v>
                </c:pt>
                <c:pt idx="231">
                  <c:v>2.1992444378401188E-4</c:v>
                </c:pt>
                <c:pt idx="232">
                  <c:v>2.1887815544435139E-4</c:v>
                </c:pt>
                <c:pt idx="233">
                  <c:v>2.1783759030519258E-4</c:v>
                </c:pt>
                <c:pt idx="234">
                  <c:v>2.1680276790881888E-4</c:v>
                </c:pt>
                <c:pt idx="235">
                  <c:v>2.1577372165796916E-4</c:v>
                </c:pt>
                <c:pt idx="236">
                  <c:v>2.147504979274276E-4</c:v>
                </c:pt>
                <c:pt idx="237">
                  <c:v>2.1373315494890052E-4</c:v>
                </c:pt>
                <c:pt idx="238">
                  <c:v>2.1272176147376761E-4</c:v>
                </c:pt>
                <c:pt idx="239">
                  <c:v>2.1171639522683816E-4</c:v>
                </c:pt>
                <c:pt idx="240">
                  <c:v>2.1071714117336138E-4</c:v>
                </c:pt>
                <c:pt idx="241">
                  <c:v>2.0972408963032299E-4</c:v>
                </c:pt>
                <c:pt idx="242">
                  <c:v>2.087373342612595E-4</c:v>
                </c:pt>
                <c:pt idx="243">
                  <c:v>2.0775697000061211E-4</c:v>
                </c:pt>
                <c:pt idx="244">
                  <c:v>2.0678309095837317E-4</c:v>
                </c:pt>
                <c:pt idx="245">
                  <c:v>2.0581578835832963E-4</c:v>
                </c:pt>
                <c:pt idx="246">
                  <c:v>2.0485514856280934E-4</c:v>
                </c:pt>
                <c:pt idx="247">
                  <c:v>2.0390125123388115E-4</c:v>
                </c:pt>
                <c:pt idx="248">
                  <c:v>2.0295416767519188E-4</c:v>
                </c:pt>
                <c:pt idx="249">
                  <c:v>2.020139593907887E-4</c:v>
                </c:pt>
                <c:pt idx="250">
                  <c:v>2.0108067688764209E-4</c:v>
                </c:pt>
                <c:pt idx="251">
                  <c:v>2.0015435873813568E-4</c:v>
                </c:pt>
                <c:pt idx="252">
                  <c:v>1.9923503090797372E-4</c:v>
                </c:pt>
                <c:pt idx="253">
                  <c:v>1.9832270634486703E-4</c:v>
                </c:pt>
                <c:pt idx="254">
                  <c:v>1.9741738481418467E-4</c:v>
                </c:pt>
                <c:pt idx="255">
                  <c:v>1.9651905296047678E-4</c:v>
                </c:pt>
                <c:pt idx="256">
                  <c:v>1.9562768456809161E-4</c:v>
                </c:pt>
                <c:pt idx="257">
                  <c:v>1.9474324099075552E-4</c:v>
                </c:pt>
                <c:pt idx="258">
                  <c:v>1.9386567171827133E-4</c:v>
                </c:pt>
                <c:pt idx="259">
                  <c:v>1.9299491504868522E-4</c:v>
                </c:pt>
                <c:pt idx="260">
                  <c:v>1.9213089883580452E-4</c:v>
                </c:pt>
                <c:pt idx="261">
                  <c:v>1.9127354128454146E-4</c:v>
                </c:pt>
                <c:pt idx="262">
                  <c:v>1.9042275176991828E-4</c:v>
                </c:pt>
                <c:pt idx="263">
                  <c:v>1.8957843165919421E-4</c:v>
                </c:pt>
                <c:pt idx="264">
                  <c:v>1.8874047512040787E-4</c:v>
                </c:pt>
                <c:pt idx="265">
                  <c:v>1.8790876990427564E-4</c:v>
                </c:pt>
                <c:pt idx="266">
                  <c:v>1.8708319808976532E-4</c:v>
                </c:pt>
                <c:pt idx="267">
                  <c:v>1.8626363678657393E-4</c:v>
                </c:pt>
                <c:pt idx="268">
                  <c:v>1.8544995879041674E-4</c:v>
                </c:pt>
                <c:pt idx="269">
                  <c:v>1.8464203318897758E-4</c:v>
                </c:pt>
                <c:pt idx="270">
                  <c:v>1.8383972591818528E-4</c:v>
                </c:pt>
                <c:pt idx="271">
                  <c:v>1.830429002696362E-4</c:v>
                </c:pt>
                <c:pt idx="272">
                  <c:v>1.8225141735103562E-4</c:v>
                </c:pt>
                <c:pt idx="273">
                  <c:v>1.81465136502101E-4</c:v>
                </c:pt>
                <c:pt idx="274">
                  <c:v>1.8068391566887187E-4</c:v>
                </c:pt>
                <c:pt idx="275">
                  <c:v>1.7990761173954659E-4</c:v>
                </c:pt>
                <c:pt idx="276">
                  <c:v>1.791360808451045E-4</c:v>
                </c:pt>
                <c:pt idx="277">
                  <c:v>1.7836917862796745E-4</c:v>
                </c:pt>
                <c:pt idx="278">
                  <c:v>1.776067604818473E-4</c:v>
                </c:pt>
                <c:pt idx="279">
                  <c:v>1.7684868176579709E-4</c:v>
                </c:pt>
                <c:pt idx="280">
                  <c:v>1.7609479799539235E-4</c:v>
                </c:pt>
                <c:pt idx="281">
                  <c:v>1.7534496501365925E-4</c:v>
                </c:pt>
                <c:pt idx="282">
                  <c:v>1.745990391442888E-4</c:v>
                </c:pt>
                <c:pt idx="283">
                  <c:v>1.7385687732947137E-4</c:v>
                </c:pt>
                <c:pt idx="284">
                  <c:v>1.7311833725445162E-4</c:v>
                </c:pt>
                <c:pt idx="285">
                  <c:v>1.7238327746081996E-4</c:v>
                </c:pt>
                <c:pt idx="286">
                  <c:v>1.7165155745032547E-4</c:v>
                </c:pt>
                <c:pt idx="287">
                  <c:v>1.709230377809424E-4</c:v>
                </c:pt>
                <c:pt idx="288">
                  <c:v>1.7019758015669509E-4</c:v>
                </c:pt>
                <c:pt idx="289">
                  <c:v>1.6947504751275901E-4</c:v>
                </c:pt>
                <c:pt idx="290">
                  <c:v>1.6875530409715705E-4</c:v>
                </c:pt>
                <c:pt idx="291">
                  <c:v>1.6803821555037138E-4</c:v>
                </c:pt>
                <c:pt idx="292">
                  <c:v>1.673236489841074E-4</c:v>
                </c:pt>
                <c:pt idx="293">
                  <c:v>1.666114730603905E-4</c:v>
                </c:pt>
                <c:pt idx="294">
                  <c:v>1.6590155807219337E-4</c:v>
                </c:pt>
                <c:pt idx="295">
                  <c:v>1.6519377602671528E-4</c:v>
                </c:pt>
                <c:pt idx="296">
                  <c:v>1.6448800073251541E-4</c:v>
                </c:pt>
                <c:pt idx="297">
                  <c:v>1.6378410789165347E-4</c:v>
                </c:pt>
                <c:pt idx="298">
                  <c:v>1.6308197519807291E-4</c:v>
                </c:pt>
                <c:pt idx="299">
                  <c:v>1.6238148244346188E-4</c:v>
                </c:pt>
                <c:pt idx="300">
                  <c:v>1.616825116319405E-4</c:v>
                </c:pt>
                <c:pt idx="301">
                  <c:v>1.6098494710491964E-4</c:v>
                </c:pt>
                <c:pt idx="302">
                  <c:v>1.6028867567762341E-4</c:v>
                </c:pt>
                <c:pt idx="303">
                  <c:v>1.5959358678878648E-4</c:v>
                </c:pt>
                <c:pt idx="304">
                  <c:v>1.5889957266518391E-4</c:v>
                </c:pt>
                <c:pt idx="305">
                  <c:v>1.5820652850266615E-4</c:v>
                </c:pt>
                <c:pt idx="306">
                  <c:v>1.5751435266551635E-4</c:v>
                </c:pt>
                <c:pt idx="307">
                  <c:v>1.5682294690595502E-4</c:v>
                </c:pt>
                <c:pt idx="308">
                  <c:v>1.5613221660568994E-4</c:v>
                </c:pt>
                <c:pt idx="309">
                  <c:v>1.5544207104143849E-4</c:v>
                </c:pt>
                <c:pt idx="310">
                  <c:v>1.5475242367625575E-4</c:v>
                </c:pt>
                <c:pt idx="311">
                  <c:v>1.5406319247848803E-4</c:v>
                </c:pt>
                <c:pt idx="312">
                  <c:v>1.5337430027000888E-4</c:v>
                </c:pt>
                <c:pt idx="313">
                  <c:v>1.5268567510505883E-4</c:v>
                </c:pt>
                <c:pt idx="314">
                  <c:v>1.5199725068082925E-4</c:v>
                </c:pt>
                <c:pt idx="315">
                  <c:v>1.5130896678026685E-4</c:v>
                </c:pt>
                <c:pt idx="316">
                  <c:v>1.5062076974710028E-4</c:v>
                </c:pt>
                <c:pt idx="317">
                  <c:v>1.4993261299218013E-4</c:v>
                </c:pt>
                <c:pt idx="318">
                  <c:v>1.4924445752933553E-4</c:v>
                </c:pt>
                <c:pt idx="319">
                  <c:v>1.4855627253765484E-4</c:v>
                </c:pt>
                <c:pt idx="320">
                  <c:v>1.4786803594577162E-4</c:v>
                </c:pt>
                <c:pt idx="321">
                  <c:v>1.4717973503210253E-4</c:v>
                </c:pt>
                <c:pt idx="322">
                  <c:v>1.4649136703312287E-4</c:v>
                </c:pt>
                <c:pt idx="323">
                  <c:v>1.4580293974985874E-4</c:v>
                </c:pt>
                <c:pt idx="324">
                  <c:v>1.4511447214060207E-4</c:v>
                </c:pt>
                <c:pt idx="325">
                  <c:v>1.444259948858017E-4</c:v>
                </c:pt>
                <c:pt idx="326">
                  <c:v>1.4373755090894594E-4</c:v>
                </c:pt>
                <c:pt idx="327">
                  <c:v>1.4304919583545968E-4</c:v>
                </c:pt>
                <c:pt idx="328">
                  <c:v>1.4236099837005957E-4</c:v>
                </c:pt>
                <c:pt idx="329">
                  <c:v>1.4167304057210596E-4</c:v>
                </c:pt>
                <c:pt idx="330">
                  <c:v>1.4098541800816922E-4</c:v>
                </c:pt>
                <c:pt idx="331">
                  <c:v>1.402982397616725E-4</c:v>
                </c:pt>
                <c:pt idx="332">
                  <c:v>1.3961162828114905E-4</c:v>
                </c:pt>
                <c:pt idx="333">
                  <c:v>1.3892571905149204E-4</c:v>
                </c:pt>
                <c:pt idx="334">
                  <c:v>1.3824066007654342E-4</c:v>
                </c:pt>
                <c:pt idx="335">
                  <c:v>1.3755661116658343E-4</c:v>
                </c:pt>
                <c:pt idx="336">
                  <c:v>1.3687374303044146E-4</c:v>
                </c:pt>
                <c:pt idx="337">
                  <c:v>1.3619223617880539E-4</c:v>
                </c:pt>
                <c:pt idx="338">
                  <c:v>1.3551227965268633E-4</c:v>
                </c:pt>
                <c:pt idx="339">
                  <c:v>1.3483406959811673E-4</c:v>
                </c:pt>
                <c:pt idx="340">
                  <c:v>1.3415780771497667E-4</c:v>
                </c:pt>
                <c:pt idx="341">
                  <c:v>1.3348369961344372E-4</c:v>
                </c:pt>
                <c:pt idx="342">
                  <c:v>1.3281195311578011E-4</c:v>
                </c:pt>
                <c:pt idx="343">
                  <c:v>1.3214277654367707E-4</c:v>
                </c:pt>
                <c:pt idx="344">
                  <c:v>1.3147637703164961E-4</c:v>
                </c:pt>
                <c:pt idx="345">
                  <c:v>1.3081295890553151E-4</c:v>
                </c:pt>
                <c:pt idx="346">
                  <c:v>1.3015272216144357E-4</c:v>
                </c:pt>
                <c:pt idx="347">
                  <c:v>1.2949586107561549E-4</c:v>
                </c:pt>
                <c:pt idx="348">
                  <c:v>1.2884256296898775E-4</c:v>
                </c:pt>
                <c:pt idx="349">
                  <c:v>1.2819300714355734E-4</c:v>
                </c:pt>
                <c:pt idx="350">
                  <c:v>1.2754736400008758E-4</c:v>
                </c:pt>
                <c:pt idx="351">
                  <c:v>1.2690579433985452E-4</c:v>
                </c:pt>
                <c:pt idx="352">
                  <c:v>1.26268448846689E-4</c:v>
                </c:pt>
                <c:pt idx="353">
                  <c:v>1.2563546774024587E-4</c:v>
                </c:pt>
                <c:pt idx="354">
                  <c:v>1.2500698058716059E-4</c:v>
                </c:pt>
                <c:pt idx="355">
                  <c:v>1.2438310625375519E-4</c:v>
                </c:pt>
                <c:pt idx="356">
                  <c:v>1.2376395298211554E-4</c:v>
                </c:pt>
                <c:pt idx="357">
                  <c:v>1.2314961857064346E-4</c:v>
                </c:pt>
                <c:pt idx="358">
                  <c:v>1.2254019064026933E-4</c:v>
                </c:pt>
                <c:pt idx="359">
                  <c:v>1.2193574696852232E-4</c:v>
                </c:pt>
                <c:pt idx="360">
                  <c:v>1.2133635587492773E-4</c:v>
                </c:pt>
                <c:pt idx="361">
                  <c:v>1.2074207664302971E-4</c:v>
                </c:pt>
                <c:pt idx="362">
                  <c:v>1.2015295996620567E-4</c:v>
                </c:pt>
                <c:pt idx="363">
                  <c:v>1.1956904840642041E-4</c:v>
                </c:pt>
                <c:pt idx="364">
                  <c:v>1.1899037685691292E-4</c:v>
                </c:pt>
                <c:pt idx="365">
                  <c:v>1.1841697300162384E-4</c:v>
                </c:pt>
                <c:pt idx="366">
                  <c:v>1.1784885776569796E-4</c:v>
                </c:pt>
                <c:pt idx="367">
                  <c:v>1.1728604575280815E-4</c:v>
                </c:pt>
                <c:pt idx="368">
                  <c:v>1.1672854566623198E-4</c:v>
                </c:pt>
                <c:pt idx="369">
                  <c:v>1.1617636071158832E-4</c:v>
                </c:pt>
                <c:pt idx="370">
                  <c:v>1.1562948897994842E-4</c:v>
                </c:pt>
                <c:pt idx="371">
                  <c:v>1.15087923810697E-4</c:v>
                </c:pt>
                <c:pt idx="372">
                  <c:v>1.1455165413399665E-4</c:v>
                </c:pt>
                <c:pt idx="373">
                  <c:v>1.140206647931389E-4</c:v>
                </c:pt>
                <c:pt idx="374">
                  <c:v>1.1349493684731277E-4</c:v>
                </c:pt>
                <c:pt idx="375">
                  <c:v>1.1297444785554926E-4</c:v>
                </c:pt>
                <c:pt idx="376">
                  <c:v>1.1245917214273151E-4</c:v>
                </c:pt>
                <c:pt idx="377">
                  <c:v>1.1194908104866835E-4</c:v>
                </c:pt>
                <c:pt idx="378">
                  <c:v>1.1144414316123344E-4</c:v>
                </c:pt>
                <c:pt idx="379">
                  <c:v>1.1094432453463373E-4</c:v>
                </c:pt>
                <c:pt idx="380">
                  <c:v>1.1044958889382091E-4</c:v>
                </c:pt>
                <c:pt idx="381">
                  <c:v>1.0995989782606672E-4</c:v>
                </c:pt>
                <c:pt idx="382">
                  <c:v>1.0947521096062506E-4</c:v>
                </c:pt>
                <c:pt idx="383">
                  <c:v>1.0899548613743204E-4</c:v>
                </c:pt>
                <c:pt idx="384">
                  <c:v>1.0852067956565444E-4</c:v>
                </c:pt>
                <c:pt idx="385">
                  <c:v>1.0805074597289309E-4</c:v>
                </c:pt>
                <c:pt idx="386">
                  <c:v>1.0758563874575776E-4</c:v>
                </c:pt>
                <c:pt idx="387">
                  <c:v>1.0712531006248296E-4</c:v>
                </c:pt>
                <c:pt idx="388">
                  <c:v>1.0666971101815839E-4</c:v>
                </c:pt>
                <c:pt idx="389">
                  <c:v>1.0621879174314474E-4</c:v>
                </c:pt>
                <c:pt idx="390">
                  <c:v>1.0577250151513596E-4</c:v>
                </c:pt>
                <c:pt idx="391">
                  <c:v>1.0533078886531257E-4</c:v>
                </c:pt>
                <c:pt idx="392">
                  <c:v>1.048936016789363E-4</c:v>
                </c:pt>
                <c:pt idx="393">
                  <c:v>1.0446088729077038E-4</c:v>
                </c:pt>
                <c:pt idx="394">
                  <c:v>1.0403259257556855E-4</c:v>
                </c:pt>
                <c:pt idx="395">
                  <c:v>1.0360866403392449E-4</c:v>
                </c:pt>
                <c:pt idx="396">
                  <c:v>1.0318904787368702E-4</c:v>
                </c:pt>
                <c:pt idx="397">
                  <c:v>1.0277369008715634E-4</c:v>
                </c:pt>
                <c:pt idx="398">
                  <c:v>1.0236253652420986E-4</c:v>
                </c:pt>
                <c:pt idx="399">
                  <c:v>1.0195553296152819E-4</c:v>
                </c:pt>
                <c:pt idx="400">
                  <c:v>1.0155262516804745E-4</c:v>
                </c:pt>
                <c:pt idx="401">
                  <c:v>1.0115375896675293E-4</c:v>
                </c:pt>
                <c:pt idx="402">
                  <c:v>1.0075888029293373E-4</c:v>
                </c:pt>
                <c:pt idx="403">
                  <c:v>1.0036793524898353E-4</c:v>
                </c:pt>
                <c:pt idx="404">
                  <c:v>9.9980870155855778E-5</c:v>
                </c:pt>
                <c:pt idx="405">
                  <c:v>9.9597631601242012E-5</c:v>
                </c:pt>
                <c:pt idx="406">
                  <c:v>9.9218166484586301E-5</c:v>
                </c:pt>
                <c:pt idx="407">
                  <c:v>9.884242205899485E-5</c:v>
                </c:pt>
                <c:pt idx="408">
                  <c:v>9.8470345970133304E-5</c:v>
                </c:pt>
                <c:pt idx="409">
                  <c:v>9.8101886292213707E-5</c:v>
                </c:pt>
                <c:pt idx="410">
                  <c:v>9.773699156112329E-5</c:v>
                </c:pt>
                <c:pt idx="411">
                  <c:v>9.7375610804816226E-5</c:v>
                </c:pt>
                <c:pt idx="412">
                  <c:v>9.701769357104765E-5</c:v>
                </c:pt>
                <c:pt idx="413">
                  <c:v>9.6663189952531941E-5</c:v>
                </c:pt>
                <c:pt idx="414">
                  <c:v>9.6312050609636079E-5</c:v>
                </c:pt>
                <c:pt idx="415">
                  <c:v>9.5964226790702298E-5</c:v>
                </c:pt>
                <c:pt idx="416">
                  <c:v>9.5619670350083975E-5</c:v>
                </c:pt>
                <c:pt idx="417">
                  <c:v>9.527833376402223E-5</c:v>
                </c:pt>
                <c:pt idx="418">
                  <c:v>9.4940170144443316E-5</c:v>
                </c:pt>
                <c:pt idx="419">
                  <c:v>9.4605133250781387E-5</c:v>
                </c:pt>
                <c:pt idx="420">
                  <c:v>9.4273177499945836E-5</c:v>
                </c:pt>
                <c:pt idx="421">
                  <c:v>9.3944257974508651E-5</c:v>
                </c:pt>
                <c:pt idx="422">
                  <c:v>9.3618330429244185E-5</c:v>
                </c:pt>
                <c:pt idx="423">
                  <c:v>9.3295351296098257E-5</c:v>
                </c:pt>
                <c:pt idx="424">
                  <c:v>9.2975277687695453E-5</c:v>
                </c:pt>
                <c:pt idx="425">
                  <c:v>9.265806739948025E-5</c:v>
                </c:pt>
                <c:pt idx="426">
                  <c:v>9.2343678910589144E-5</c:v>
                </c:pt>
                <c:pt idx="427">
                  <c:v>9.2032071383547418E-5</c:v>
                </c:pt>
                <c:pt idx="428">
                  <c:v>9.1723204662869838E-5</c:v>
                </c:pt>
                <c:pt idx="429">
                  <c:v>9.1417039272664774E-5</c:v>
                </c:pt>
                <c:pt idx="430">
                  <c:v>9.1113536413318678E-5</c:v>
                </c:pt>
                <c:pt idx="431">
                  <c:v>9.0812657957338973E-5</c:v>
                </c:pt>
                <c:pt idx="432">
                  <c:v>9.0514366444440514E-5</c:v>
                </c:pt>
                <c:pt idx="433">
                  <c:v>9.0218625075928066E-5</c:v>
                </c:pt>
                <c:pt idx="434">
                  <c:v>8.9925397708469866E-5</c:v>
                </c:pt>
                <c:pt idx="435">
                  <c:v>8.9634648847310247E-5</c:v>
                </c:pt>
                <c:pt idx="436">
                  <c:v>8.9346343638980818E-5</c:v>
                </c:pt>
                <c:pt idx="437">
                  <c:v>8.9060447863576958E-5</c:v>
                </c:pt>
                <c:pt idx="438">
                  <c:v>8.8776927926656837E-5</c:v>
                </c:pt>
                <c:pt idx="439">
                  <c:v>8.8495750850792741E-5</c:v>
                </c:pt>
                <c:pt idx="440">
                  <c:v>8.8216884266840019E-5</c:v>
                </c:pt>
                <c:pt idx="441">
                  <c:v>8.7940296404969459E-5</c:v>
                </c:pt>
                <c:pt idx="442">
                  <c:v>8.7665956085488132E-5</c:v>
                </c:pt>
                <c:pt idx="443">
                  <c:v>8.7393832709493151E-5</c:v>
                </c:pt>
                <c:pt idx="444">
                  <c:v>8.7123896249396705E-5</c:v>
                </c:pt>
                <c:pt idx="445">
                  <c:v>8.6856117239349681E-5</c:v>
                </c:pt>
                <c:pt idx="446">
                  <c:v>8.6590466765594013E-5</c:v>
                </c:pt>
                <c:pt idx="447">
                  <c:v>8.6326916456766514E-5</c:v>
                </c:pt>
                <c:pt idx="448">
                  <c:v>8.6065438474178146E-5</c:v>
                </c:pt>
                <c:pt idx="449">
                  <c:v>8.5806005502104792E-5</c:v>
                </c:pt>
                <c:pt idx="450">
                  <c:v>8.5548590738080213E-5</c:v>
                </c:pt>
                <c:pt idx="451">
                  <c:v>8.5293167883240158E-5</c:v>
                </c:pt>
                <c:pt idx="452">
                  <c:v>8.5039711132709966E-5</c:v>
                </c:pt>
                <c:pt idx="453">
                  <c:v>8.4788195166062268E-5</c:v>
                </c:pt>
                <c:pt idx="454">
                  <c:v>8.4538595137855063E-5</c:v>
                </c:pt>
                <c:pt idx="455">
                  <c:v>8.4290886668253652E-5</c:v>
                </c:pt>
                <c:pt idx="456">
                  <c:v>8.4045045833761468E-5</c:v>
                </c:pt>
                <c:pt idx="457">
                  <c:v>8.3801049158046021E-5</c:v>
                </c:pt>
                <c:pt idx="458">
                  <c:v>8.355887360289856E-5</c:v>
                </c:pt>
                <c:pt idx="459">
                  <c:v>8.3318496559296832E-5</c:v>
                </c:pt>
                <c:pt idx="460">
                  <c:v>8.3079895838608449E-5</c:v>
                </c:pt>
                <c:pt idx="461">
                  <c:v>8.284304966392169E-5</c:v>
                </c:pt>
                <c:pt idx="462">
                  <c:v>8.2607936661507989E-5</c:v>
                </c:pt>
                <c:pt idx="463">
                  <c:v>8.2374535852431228E-5</c:v>
                </c:pt>
                <c:pt idx="464">
                  <c:v>8.2142826644288612E-5</c:v>
                </c:pt>
                <c:pt idx="465">
                  <c:v>8.1912788823107675E-5</c:v>
                </c:pt>
                <c:pt idx="466">
                  <c:v>8.1684402545367915E-5</c:v>
                </c:pt>
                <c:pt idx="467">
                  <c:v>8.14576483301917E-5</c:v>
                </c:pt>
                <c:pt idx="468">
                  <c:v>8.1232507051659094E-5</c:v>
                </c:pt>
                <c:pt idx="469">
                  <c:v>8.1008959931279086E-5</c:v>
                </c:pt>
                <c:pt idx="470">
                  <c:v>8.0786988530607477E-5</c:v>
                </c:pt>
                <c:pt idx="471">
                  <c:v>8.0566574744002988E-5</c:v>
                </c:pt>
                <c:pt idx="472">
                  <c:v>8.0347700791531991E-5</c:v>
                </c:pt>
                <c:pt idx="473">
                  <c:v>8.0130349212014239E-5</c:v>
                </c:pt>
                <c:pt idx="474">
                  <c:v>7.9914502856210157E-5</c:v>
                </c:pt>
                <c:pt idx="475">
                  <c:v>7.9700144880148879E-5</c:v>
                </c:pt>
                <c:pt idx="476">
                  <c:v>7.9487258738596174E-5</c:v>
                </c:pt>
                <c:pt idx="477">
                  <c:v>7.9275828178654157E-5</c:v>
                </c:pt>
                <c:pt idx="478">
                  <c:v>7.9065837233502026E-5</c:v>
                </c:pt>
                <c:pt idx="479">
                  <c:v>7.8857270216266484E-5</c:v>
                </c:pt>
                <c:pt idx="480">
                  <c:v>7.8650111714023517E-5</c:v>
                </c:pt>
                <c:pt idx="481">
                  <c:v>7.8444346581927338E-5</c:v>
                </c:pt>
                <c:pt idx="482">
                  <c:v>7.823995993747339E-5</c:v>
                </c:pt>
                <c:pt idx="483">
                  <c:v>7.8036937154875441E-5</c:v>
                </c:pt>
                <c:pt idx="484">
                  <c:v>7.7835263859571009E-5</c:v>
                </c:pt>
                <c:pt idx="485">
                  <c:v>7.763492592285153E-5</c:v>
                </c:pt>
                <c:pt idx="486">
                  <c:v>7.7435909456597752E-5</c:v>
                </c:pt>
                <c:pt idx="487">
                  <c:v>7.7238200808142746E-5</c:v>
                </c:pt>
                <c:pt idx="488">
                  <c:v>7.7041786555243853E-5</c:v>
                </c:pt>
                <c:pt idx="489">
                  <c:v>7.6846653501165944E-5</c:v>
                </c:pt>
                <c:pt idx="490">
                  <c:v>7.6652788669869765E-5</c:v>
                </c:pt>
                <c:pt idx="491">
                  <c:v>7.6460179301317266E-5</c:v>
                </c:pt>
                <c:pt idx="492">
                  <c:v>7.6268812846870266E-5</c:v>
                </c:pt>
                <c:pt idx="493">
                  <c:v>7.6078676964798535E-5</c:v>
                </c:pt>
                <c:pt idx="494">
                  <c:v>7.5889759515886156E-5</c:v>
                </c:pt>
                <c:pt idx="495">
                  <c:v>7.5702048559135663E-5</c:v>
                </c:pt>
                <c:pt idx="496">
                  <c:v>7.5515532347566105E-5</c:v>
                </c:pt>
                <c:pt idx="497">
                  <c:v>7.533019932411033E-5</c:v>
                </c:pt>
                <c:pt idx="498">
                  <c:v>7.5146038117602013E-5</c:v>
                </c:pt>
                <c:pt idx="499">
                  <c:v>7.4963037538845832E-5</c:v>
                </c:pt>
                <c:pt idx="500">
                  <c:v>7.4781186576787373E-5</c:v>
                </c:pt>
                <c:pt idx="501">
                  <c:v>7.4600474394761684E-5</c:v>
                </c:pt>
                <c:pt idx="502">
                  <c:v>7.4420890326826569E-5</c:v>
                </c:pt>
                <c:pt idx="503">
                  <c:v>7.4242423874177496E-5</c:v>
                </c:pt>
                <c:pt idx="504">
                  <c:v>7.4065064701645913E-5</c:v>
                </c:pt>
                <c:pt idx="505">
                  <c:v>7.3888802634275417E-5</c:v>
                </c:pt>
                <c:pt idx="506">
                  <c:v>7.3713627653972569E-5</c:v>
                </c:pt>
                <c:pt idx="507">
                  <c:v>7.3539529896233854E-5</c:v>
                </c:pt>
                <c:pt idx="508">
                  <c:v>7.3366499646946391E-5</c:v>
                </c:pt>
                <c:pt idx="509">
                  <c:v>7.3194527339261333E-5</c:v>
                </c:pt>
                <c:pt idx="510">
                  <c:v>7.3023603550535784E-5</c:v>
                </c:pt>
                <c:pt idx="511">
                  <c:v>7.2853718999343247E-5</c:v>
                </c:pt>
                <c:pt idx="512">
                  <c:v>7.2684864542553782E-5</c:v>
                </c:pt>
                <c:pt idx="513">
                  <c:v>7.2517031172474836E-5</c:v>
                </c:pt>
                <c:pt idx="514">
                  <c:v>7.2350210014061219E-5</c:v>
                </c:pt>
                <c:pt idx="515">
                  <c:v>7.2184392322184734E-5</c:v>
                </c:pt>
                <c:pt idx="516">
                  <c:v>7.2019569478965967E-5</c:v>
                </c:pt>
                <c:pt idx="517">
                  <c:v>7.1855732991164139E-5</c:v>
                </c:pt>
                <c:pt idx="518">
                  <c:v>7.1692874487627945E-5</c:v>
                </c:pt>
                <c:pt idx="519">
                  <c:v>7.1530985716804473E-5</c:v>
                </c:pt>
                <c:pt idx="520">
                  <c:v>7.1370058544296746E-5</c:v>
                </c:pt>
                <c:pt idx="521">
                  <c:v>7.1210084950485574E-5</c:v>
                </c:pt>
                <c:pt idx="522">
                  <c:v>7.1051057028197466E-5</c:v>
                </c:pt>
                <c:pt idx="523">
                  <c:v>7.0892966980429429E-5</c:v>
                </c:pt>
                <c:pt idx="524">
                  <c:v>7.0735807118120188E-5</c:v>
                </c:pt>
                <c:pt idx="525">
                  <c:v>7.0579569857974573E-5</c:v>
                </c:pt>
                <c:pt idx="526">
                  <c:v>7.0424247720337639E-5</c:v>
                </c:pt>
                <c:pt idx="527">
                  <c:v>7.0269833327110009E-5</c:v>
                </c:pt>
                <c:pt idx="528">
                  <c:v>7.0116319399717819E-5</c:v>
                </c:pt>
                <c:pt idx="529">
                  <c:v>6.9963698757123405E-5</c:v>
                </c:pt>
                <c:pt idx="530">
                  <c:v>6.9811964313880401E-5</c:v>
                </c:pt>
                <c:pt idx="531">
                  <c:v>6.9661109078233217E-5</c:v>
                </c:pt>
                <c:pt idx="532">
                  <c:v>6.9511126150260789E-5</c:v>
                </c:pt>
                <c:pt idx="533">
                  <c:v>6.936200872005829E-5</c:v>
                </c:pt>
                <c:pt idx="534">
                  <c:v>6.9213750065961249E-5</c:v>
                </c:pt>
                <c:pt idx="535">
                  <c:v>6.9066343552810785E-5</c:v>
                </c:pt>
                <c:pt idx="536">
                  <c:v>6.8919782630253676E-5</c:v>
                </c:pt>
                <c:pt idx="537">
                  <c:v>6.8774060831084977E-5</c:v>
                </c:pt>
                <c:pt idx="538">
                  <c:v>6.8629171769623546E-5</c:v>
                </c:pt>
                <c:pt idx="539">
                  <c:v>6.8485109140127524E-5</c:v>
                </c:pt>
                <c:pt idx="540">
                  <c:v>6.8341866715241096E-5</c:v>
                </c:pt>
                <c:pt idx="541">
                  <c:v>6.8199438344480439E-5</c:v>
                </c:pt>
                <c:pt idx="542">
                  <c:v>6.8057817952749521E-5</c:v>
                </c:pt>
                <c:pt idx="543">
                  <c:v>6.7916999538891371E-5</c:v>
                </c:pt>
                <c:pt idx="544">
                  <c:v>6.7776977174269869E-5</c:v>
                </c:pt>
                <c:pt idx="545">
                  <c:v>6.7637745001388031E-5</c:v>
                </c:pt>
                <c:pt idx="546">
                  <c:v>6.7499297232527774E-5</c:v>
                </c:pt>
                <c:pt idx="547">
                  <c:v>6.7361628148427026E-5</c:v>
                </c:pt>
                <c:pt idx="548">
                  <c:v>6.7224732096990444E-5</c:v>
                </c:pt>
                <c:pt idx="549">
                  <c:v>6.7088603492015318E-5</c:v>
                </c:pt>
                <c:pt idx="550">
                  <c:v>6.6953236811960118E-5</c:v>
                </c:pt>
                <c:pt idx="551">
                  <c:v>6.6818626598728954E-5</c:v>
                </c:pt>
                <c:pt idx="552">
                  <c:v>6.6684767456494867E-5</c:v>
                </c:pt>
                <c:pt idx="553">
                  <c:v>6.6551654050534537E-5</c:v>
                </c:pt>
                <c:pt idx="554">
                  <c:v>6.6419281106106737E-5</c:v>
                </c:pt>
                <c:pt idx="555">
                  <c:v>6.6287643407340777E-5</c:v>
                </c:pt>
                <c:pt idx="556">
                  <c:v>6.6156735796152856E-5</c:v>
                </c:pt>
                <c:pt idx="557">
                  <c:v>6.602655317119652E-5</c:v>
                </c:pt>
                <c:pt idx="558">
                  <c:v>6.5897090486823E-5</c:v>
                </c:pt>
                <c:pt idx="559">
                  <c:v>6.5768342752073547E-5</c:v>
                </c:pt>
                <c:pt idx="560">
                  <c:v>6.5640305029689185E-5</c:v>
                </c:pt>
                <c:pt idx="561">
                  <c:v>6.5512972435147941E-5</c:v>
                </c:pt>
                <c:pt idx="562">
                  <c:v>6.5386340135717037E-5</c:v>
                </c:pt>
                <c:pt idx="563">
                  <c:v>6.5260403349530569E-5</c:v>
                </c:pt>
                <c:pt idx="564">
                  <c:v>6.5135157344686046E-5</c:v>
                </c:pt>
                <c:pt idx="565">
                  <c:v>6.5010597438363148E-5</c:v>
                </c:pt>
                <c:pt idx="566">
                  <c:v>6.4886718995958882E-5</c:v>
                </c:pt>
                <c:pt idx="567">
                  <c:v>6.4763517430242495E-5</c:v>
                </c:pt>
                <c:pt idx="568">
                  <c:v>6.464098820053272E-5</c:v>
                </c:pt>
                <c:pt idx="569">
                  <c:v>6.4519126811888623E-5</c:v>
                </c:pt>
                <c:pt idx="570">
                  <c:v>6.4397928814321733E-5</c:v>
                </c:pt>
                <c:pt idx="571">
                  <c:v>6.4277389802022388E-5</c:v>
                </c:pt>
                <c:pt idx="572">
                  <c:v>6.4157505412608103E-5</c:v>
                </c:pt>
                <c:pt idx="573">
                  <c:v>6.4038271326382273E-5</c:v>
                </c:pt>
                <c:pt idx="574">
                  <c:v>6.3919683265615984E-5</c:v>
                </c:pt>
                <c:pt idx="575">
                  <c:v>6.3801736993839188E-5</c:v>
                </c:pt>
                <c:pt idx="576">
                  <c:v>6.368442831515485E-5</c:v>
                </c:pt>
                <c:pt idx="577">
                  <c:v>6.3567753073559183E-5</c:v>
                </c:pt>
                <c:pt idx="578">
                  <c:v>6.3451707152286244E-5</c:v>
                </c:pt>
                <c:pt idx="579">
                  <c:v>6.3336286473159408E-5</c:v>
                </c:pt>
                <c:pt idx="580">
                  <c:v>6.3221486995960658E-5</c:v>
                </c:pt>
                <c:pt idx="581">
                  <c:v>6.3107304717816942E-5</c:v>
                </c:pt>
                <c:pt idx="582">
                  <c:v>6.2993735672591393E-5</c:v>
                </c:pt>
                <c:pt idx="583">
                  <c:v>6.288077593029607E-5</c:v>
                </c:pt>
                <c:pt idx="584">
                  <c:v>6.276842159651381E-5</c:v>
                </c:pt>
                <c:pt idx="585">
                  <c:v>6.2656668811832459E-5</c:v>
                </c:pt>
                <c:pt idx="586">
                  <c:v>6.2545513751293465E-5</c:v>
                </c:pt>
                <c:pt idx="587">
                  <c:v>6.2434952623851241E-5</c:v>
                </c:pt>
                <c:pt idx="588">
                  <c:v>6.2324981671844015E-5</c:v>
                </c:pt>
                <c:pt idx="589">
                  <c:v>6.2215597170475463E-5</c:v>
                </c:pt>
                <c:pt idx="590">
                  <c:v>6.2106795427313688E-5</c:v>
                </c:pt>
                <c:pt idx="591">
                  <c:v>6.1998572781789946E-5</c:v>
                </c:pt>
                <c:pt idx="592">
                  <c:v>6.1890925604716983E-5</c:v>
                </c:pt>
                <c:pt idx="593">
                  <c:v>6.1783850297818824E-5</c:v>
                </c:pt>
                <c:pt idx="594">
                  <c:v>6.1677343293259406E-5</c:v>
                </c:pt>
                <c:pt idx="595">
                  <c:v>6.1571401053196211E-5</c:v>
                </c:pt>
                <c:pt idx="596">
                  <c:v>6.1466020069332912E-5</c:v>
                </c:pt>
                <c:pt idx="597">
                  <c:v>6.1361196862484238E-5</c:v>
                </c:pt>
                <c:pt idx="598">
                  <c:v>6.1256927982155268E-5</c:v>
                </c:pt>
                <c:pt idx="599">
                  <c:v>6.1153210006118793E-5</c:v>
                </c:pt>
                <c:pt idx="600">
                  <c:v>6.1050039540014011E-5</c:v>
                </c:pt>
                <c:pt idx="601">
                  <c:v>6.0947413216943712E-5</c:v>
                </c:pt>
                <c:pt idx="602">
                  <c:v>6.0845327697088517E-5</c:v>
                </c:pt>
                <c:pt idx="603">
                  <c:v>6.0743779667319541E-5</c:v>
                </c:pt>
                <c:pt idx="604">
                  <c:v>6.0642765840829026E-5</c:v>
                </c:pt>
                <c:pt idx="605">
                  <c:v>6.0542282956761209E-5</c:v>
                </c:pt>
                <c:pt idx="606">
                  <c:v>6.0442327779854815E-5</c:v>
                </c:pt>
                <c:pt idx="607">
                  <c:v>6.0342897100093693E-5</c:v>
                </c:pt>
                <c:pt idx="608">
                  <c:v>6.0243987732360704E-5</c:v>
                </c:pt>
                <c:pt idx="609">
                  <c:v>6.0145596516101503E-5</c:v>
                </c:pt>
                <c:pt idx="610">
                  <c:v>6.0047720314995018E-5</c:v>
                </c:pt>
                <c:pt idx="611">
                  <c:v>5.9950356016630036E-5</c:v>
                </c:pt>
                <c:pt idx="612">
                  <c:v>5.9853500532190922E-5</c:v>
                </c:pt>
                <c:pt idx="613">
                  <c:v>5.9757150796143893E-5</c:v>
                </c:pt>
                <c:pt idx="614">
                  <c:v>5.9661303765936569E-5</c:v>
                </c:pt>
                <c:pt idx="615">
                  <c:v>5.9565956421696279E-5</c:v>
                </c:pt>
                <c:pt idx="616">
                  <c:v>5.9471105765944234E-5</c:v>
                </c:pt>
                <c:pt idx="617">
                  <c:v>5.9376748823303036E-5</c:v>
                </c:pt>
                <c:pt idx="618">
                  <c:v>5.9282882640222811E-5</c:v>
                </c:pt>
                <c:pt idx="619">
                  <c:v>5.9189504284700192E-5</c:v>
                </c:pt>
                <c:pt idx="620">
                  <c:v>5.909661084601337E-5</c:v>
                </c:pt>
                <c:pt idx="621">
                  <c:v>5.9004199434456172E-5</c:v>
                </c:pt>
                <c:pt idx="622">
                  <c:v>5.891226718107946E-5</c:v>
                </c:pt>
                <c:pt idx="623">
                  <c:v>5.882081123743737E-5</c:v>
                </c:pt>
                <c:pt idx="624">
                  <c:v>5.8729828775335577E-5</c:v>
                </c:pt>
                <c:pt idx="625">
                  <c:v>5.8639316986592457E-5</c:v>
                </c:pt>
                <c:pt idx="626">
                  <c:v>5.8549273082791689E-5</c:v>
                </c:pt>
                <c:pt idx="627">
                  <c:v>5.8459694295054985E-5</c:v>
                </c:pt>
                <c:pt idx="628">
                  <c:v>5.837057787380359E-5</c:v>
                </c:pt>
                <c:pt idx="629">
                  <c:v>5.8281921088537195E-5</c:v>
                </c:pt>
                <c:pt idx="630">
                  <c:v>5.8193721227608042E-5</c:v>
                </c:pt>
                <c:pt idx="631">
                  <c:v>5.810597559800476E-5</c:v>
                </c:pt>
                <c:pt idx="632">
                  <c:v>5.8018681525135059E-5</c:v>
                </c:pt>
                <c:pt idx="633">
                  <c:v>5.7931836352618337E-5</c:v>
                </c:pt>
                <c:pt idx="634">
                  <c:v>5.7845437442075712E-5</c:v>
                </c:pt>
                <c:pt idx="635">
                  <c:v>5.7759482172929243E-5</c:v>
                </c:pt>
                <c:pt idx="636">
                  <c:v>5.7673967942201165E-5</c:v>
                </c:pt>
                <c:pt idx="637">
                  <c:v>5.7588892164316001E-5</c:v>
                </c:pt>
                <c:pt idx="638">
                  <c:v>5.750425227091104E-5</c:v>
                </c:pt>
                <c:pt idx="639">
                  <c:v>5.7420045710644358E-5</c:v>
                </c:pt>
                <c:pt idx="640">
                  <c:v>5.7336269949008406E-5</c:v>
                </c:pt>
                <c:pt idx="641">
                  <c:v>5.7252922468148864E-5</c:v>
                </c:pt>
                <c:pt idx="642">
                  <c:v>5.717000076668209E-5</c:v>
                </c:pt>
                <c:pt idx="643">
                  <c:v>5.7087502359518788E-5</c:v>
                </c:pt>
                <c:pt idx="644">
                  <c:v>5.7005424777690568E-5</c:v>
                </c:pt>
                <c:pt idx="645">
                  <c:v>5.6923765568177039E-5</c:v>
                </c:pt>
                <c:pt idx="646">
                  <c:v>5.6842522293737782E-5</c:v>
                </c:pt>
                <c:pt idx="647">
                  <c:v>5.6761692532746672E-5</c:v>
                </c:pt>
                <c:pt idx="648">
                  <c:v>5.6681273879027105E-5</c:v>
                </c:pt>
                <c:pt idx="649">
                  <c:v>5.6601263941692669E-5</c:v>
                </c:pt>
                <c:pt idx="650">
                  <c:v>5.652166034498616E-5</c:v>
                </c:pt>
                <c:pt idx="651">
                  <c:v>5.6442460728128764E-5</c:v>
                </c:pt>
                <c:pt idx="652">
                  <c:v>5.6363662745159644E-5</c:v>
                </c:pt>
                <c:pt idx="653">
                  <c:v>5.6285264064788557E-5</c:v>
                </c:pt>
                <c:pt idx="654">
                  <c:v>5.6207262370246439E-5</c:v>
                </c:pt>
                <c:pt idx="655">
                  <c:v>5.6129655359138056E-5</c:v>
                </c:pt>
                <c:pt idx="656">
                  <c:v>5.6052440743296661E-5</c:v>
                </c:pt>
                <c:pt idx="657">
                  <c:v>5.5975616248640759E-5</c:v>
                </c:pt>
                <c:pt idx="658">
                  <c:v>5.5899179615035832E-5</c:v>
                </c:pt>
                <c:pt idx="659">
                  <c:v>5.5823128596153133E-5</c:v>
                </c:pt>
                <c:pt idx="660">
                  <c:v>5.5747460959332777E-5</c:v>
                </c:pt>
                <c:pt idx="661">
                  <c:v>5.5672174485450724E-5</c:v>
                </c:pt>
                <c:pt idx="662">
                  <c:v>5.5597266968784058E-5</c:v>
                </c:pt>
                <c:pt idx="663">
                  <c:v>5.5522736216879081E-5</c:v>
                </c:pt>
                <c:pt idx="664">
                  <c:v>5.5448580050424998E-5</c:v>
                </c:pt>
                <c:pt idx="665">
                  <c:v>5.5374796303121629E-5</c:v>
                </c:pt>
                <c:pt idx="666">
                  <c:v>5.5301382821555283E-5</c:v>
                </c:pt>
                <c:pt idx="667">
                  <c:v>5.5228337465075267E-5</c:v>
                </c:pt>
                <c:pt idx="668">
                  <c:v>5.5155658105667566E-5</c:v>
                </c:pt>
                <c:pt idx="669">
                  <c:v>5.5083342627838591E-5</c:v>
                </c:pt>
                <c:pt idx="670">
                  <c:v>5.5011388928488874E-5</c:v>
                </c:pt>
                <c:pt idx="671">
                  <c:v>5.4939794916799869E-5</c:v>
                </c:pt>
                <c:pt idx="672">
                  <c:v>5.4868558514113285E-5</c:v>
                </c:pt>
                <c:pt idx="673">
                  <c:v>5.4797677653819117E-5</c:v>
                </c:pt>
                <c:pt idx="674">
                  <c:v>5.4727150281236992E-5</c:v>
                </c:pt>
                <c:pt idx="675">
                  <c:v>5.465697435350749E-5</c:v>
                </c:pt>
                <c:pt idx="676">
                  <c:v>5.4587147839477318E-5</c:v>
                </c:pt>
                <c:pt idx="677">
                  <c:v>5.4517668719592409E-5</c:v>
                </c:pt>
                <c:pt idx="678">
                  <c:v>5.444853498578542E-5</c:v>
                </c:pt>
                <c:pt idx="679">
                  <c:v>5.4379744641371678E-5</c:v>
                </c:pt>
                <c:pt idx="680">
                  <c:v>5.4311295700938869E-5</c:v>
                </c:pt>
                <c:pt idx="681">
                  <c:v>5.4243186190245298E-5</c:v>
                </c:pt>
                <c:pt idx="682">
                  <c:v>5.4175414146113639E-5</c:v>
                </c:pt>
                <c:pt idx="683">
                  <c:v>5.4107977616329505E-5</c:v>
                </c:pt>
                <c:pt idx="684">
                  <c:v>5.4040874659538954E-5</c:v>
                </c:pt>
                <c:pt idx="685">
                  <c:v>5.3974103345146394E-5</c:v>
                </c:pt>
                <c:pt idx="686">
                  <c:v>5.3907661753219094E-5</c:v>
                </c:pt>
                <c:pt idx="687">
                  <c:v>5.3841547974384661E-5</c:v>
                </c:pt>
                <c:pt idx="688">
                  <c:v>5.3775760109735949E-5</c:v>
                </c:pt>
                <c:pt idx="689">
                  <c:v>5.3710296270732908E-5</c:v>
                </c:pt>
                <c:pt idx="690">
                  <c:v>5.3645154579110917E-5</c:v>
                </c:pt>
                <c:pt idx="691">
                  <c:v>5.3580333166782125E-5</c:v>
                </c:pt>
                <c:pt idx="692">
                  <c:v>5.3515830175745488E-5</c:v>
                </c:pt>
                <c:pt idx="693">
                  <c:v>5.345164375799285E-5</c:v>
                </c:pt>
                <c:pt idx="694">
                  <c:v>5.3387772075418432E-5</c:v>
                </c:pt>
                <c:pt idx="695">
                  <c:v>5.3324213299728432E-5</c:v>
                </c:pt>
                <c:pt idx="696">
                  <c:v>5.3260965612352191E-5</c:v>
                </c:pt>
                <c:pt idx="697">
                  <c:v>5.3198027204350292E-5</c:v>
                </c:pt>
                <c:pt idx="698">
                  <c:v>5.3135396276334316E-5</c:v>
                </c:pt>
                <c:pt idx="699">
                  <c:v>5.3073071038374095E-5</c:v>
                </c:pt>
                <c:pt idx="700">
                  <c:v>5.3011049709912738E-5</c:v>
                </c:pt>
                <c:pt idx="701">
                  <c:v>5.2949330519686257E-5</c:v>
                </c:pt>
                <c:pt idx="702">
                  <c:v>5.2887911705635334E-5</c:v>
                </c:pt>
                <c:pt idx="703">
                  <c:v>5.2826791514822623E-5</c:v>
                </c:pt>
                <c:pt idx="704">
                  <c:v>5.2765968203354743E-5</c:v>
                </c:pt>
                <c:pt idx="705">
                  <c:v>5.2705440036297084E-5</c:v>
                </c:pt>
                <c:pt idx="706">
                  <c:v>5.2645205287593858E-5</c:v>
                </c:pt>
                <c:pt idx="707">
                  <c:v>5.2585262239991033E-5</c:v>
                </c:pt>
                <c:pt idx="708">
                  <c:v>5.2525609184956382E-5</c:v>
                </c:pt>
                <c:pt idx="709">
                  <c:v>5.2466244422600902E-5</c:v>
                </c:pt>
                <c:pt idx="710">
                  <c:v>5.2407166261603899E-5</c:v>
                </c:pt>
                <c:pt idx="711">
                  <c:v>5.234837301913535E-5</c:v>
                </c:pt>
                <c:pt idx="712">
                  <c:v>5.2289863020781073E-5</c:v>
                </c:pt>
                <c:pt idx="713">
                  <c:v>5.2231634600468286E-5</c:v>
                </c:pt>
                <c:pt idx="714">
                  <c:v>5.2173686100393645E-5</c:v>
                </c:pt>
                <c:pt idx="715">
                  <c:v>5.2116015870946959E-5</c:v>
                </c:pt>
                <c:pt idx="716">
                  <c:v>5.2058622270643727E-5</c:v>
                </c:pt>
                <c:pt idx="717">
                  <c:v>5.2001503666049208E-5</c:v>
                </c:pt>
                <c:pt idx="718">
                  <c:v>5.1944658431713614E-5</c:v>
                </c:pt>
                <c:pt idx="719">
                  <c:v>5.1888084950095829E-5</c:v>
                </c:pt>
                <c:pt idx="720">
                  <c:v>5.1831781611503336E-5</c:v>
                </c:pt>
                <c:pt idx="721">
                  <c:v>5.1775746814014822E-5</c:v>
                </c:pt>
                <c:pt idx="722">
                  <c:v>5.17199789634198E-5</c:v>
                </c:pt>
                <c:pt idx="723">
                  <c:v>5.1664476473151162E-5</c:v>
                </c:pt>
                <c:pt idx="724">
                  <c:v>5.1609237764216728E-5</c:v>
                </c:pt>
                <c:pt idx="725">
                  <c:v>5.1554261265137794E-5</c:v>
                </c:pt>
                <c:pt idx="726">
                  <c:v>5.1499545411883601E-5</c:v>
                </c:pt>
                <c:pt idx="727">
                  <c:v>5.1445088647807058E-5</c:v>
                </c:pt>
                <c:pt idx="728">
                  <c:v>5.1390889423586147E-5</c:v>
                </c:pt>
                <c:pt idx="729">
                  <c:v>5.1336946197158898E-5</c:v>
                </c:pt>
                <c:pt idx="730">
                  <c:v>5.1283257433661455E-5</c:v>
                </c:pt>
                <c:pt idx="731">
                  <c:v>5.1229821605372814E-5</c:v>
                </c:pt>
                <c:pt idx="732">
                  <c:v>5.1176637191653295E-5</c:v>
                </c:pt>
                <c:pt idx="733">
                  <c:v>5.112370267888168E-5</c:v>
                </c:pt>
                <c:pt idx="734">
                  <c:v>5.1071016560404835E-5</c:v>
                </c:pt>
                <c:pt idx="735">
                  <c:v>5.1018577336476036E-5</c:v>
                </c:pt>
                <c:pt idx="736">
                  <c:v>5.0966383514199185E-5</c:v>
                </c:pt>
                <c:pt idx="737">
                  <c:v>5.0914433607475067E-5</c:v>
                </c:pt>
                <c:pt idx="738">
                  <c:v>5.086272613694471E-5</c:v>
                </c:pt>
                <c:pt idx="739">
                  <c:v>5.081125962993738E-5</c:v>
                </c:pt>
                <c:pt idx="740">
                  <c:v>5.0760032620414415E-5</c:v>
                </c:pt>
                <c:pt idx="741">
                  <c:v>5.0709043648921695E-5</c:v>
                </c:pt>
                <c:pt idx="742">
                  <c:v>5.0658291262531402E-5</c:v>
                </c:pt>
                <c:pt idx="743">
                  <c:v>5.060777401479674E-5</c:v>
                </c:pt>
                <c:pt idx="744">
                  <c:v>5.0557490465699972E-5</c:v>
                </c:pt>
                <c:pt idx="745">
                  <c:v>5.0507439181600574E-5</c:v>
                </c:pt>
                <c:pt idx="746">
                  <c:v>5.0457618735189557E-5</c:v>
                </c:pt>
                <c:pt idx="747">
                  <c:v>5.0408027705440639E-5</c:v>
                </c:pt>
                <c:pt idx="748">
                  <c:v>5.0358664677562327E-5</c:v>
                </c:pt>
                <c:pt idx="749">
                  <c:v>5.0309528242951323E-5</c:v>
                </c:pt>
                <c:pt idx="750">
                  <c:v>5.0260616999147855E-5</c:v>
                </c:pt>
                <c:pt idx="751">
                  <c:v>5.021192954979003E-5</c:v>
                </c:pt>
                <c:pt idx="752">
                  <c:v>5.016346450456826E-5</c:v>
                </c:pt>
                <c:pt idx="753">
                  <c:v>5.0115220479183241E-5</c:v>
                </c:pt>
                <c:pt idx="754">
                  <c:v>5.0067196095302384E-5</c:v>
                </c:pt>
                <c:pt idx="755">
                  <c:v>5.0019389980518266E-5</c:v>
                </c:pt>
                <c:pt idx="756">
                  <c:v>4.9971800768305566E-5</c:v>
                </c:pt>
                <c:pt idx="757">
                  <c:v>4.9924427097980719E-5</c:v>
                </c:pt>
                <c:pt idx="758">
                  <c:v>4.9877267614664089E-5</c:v>
                </c:pt>
                <c:pt idx="759">
                  <c:v>4.983032096923594E-5</c:v>
                </c:pt>
                <c:pt idx="760">
                  <c:v>4.9783585818302844E-5</c:v>
                </c:pt>
                <c:pt idx="761">
                  <c:v>4.9737060824155386E-5</c:v>
                </c:pt>
                <c:pt idx="762">
                  <c:v>4.969074465473276E-5</c:v>
                </c:pt>
                <c:pt idx="763">
                  <c:v>4.9644635983586E-5</c:v>
                </c:pt>
                <c:pt idx="764">
                  <c:v>4.9598733489842521E-5</c:v>
                </c:pt>
                <c:pt idx="765">
                  <c:v>4.9553035858167135E-5</c:v>
                </c:pt>
                <c:pt idx="766">
                  <c:v>4.9507541778733406E-5</c:v>
                </c:pt>
                <c:pt idx="767">
                  <c:v>4.9462249947183388E-5</c:v>
                </c:pt>
                <c:pt idx="768">
                  <c:v>4.9417159064597944E-5</c:v>
                </c:pt>
                <c:pt idx="769">
                  <c:v>4.9372267837462347E-5</c:v>
                </c:pt>
                <c:pt idx="770">
                  <c:v>4.9327574977635386E-5</c:v>
                </c:pt>
                <c:pt idx="771">
                  <c:v>4.9283079202316461E-5</c:v>
                </c:pt>
                <c:pt idx="772">
                  <c:v>4.9238779234015196E-5</c:v>
                </c:pt>
                <c:pt idx="773">
                  <c:v>4.919467380052034E-5</c:v>
                </c:pt>
                <c:pt idx="774">
                  <c:v>4.9150761634871872E-5</c:v>
                </c:pt>
                <c:pt idx="775">
                  <c:v>4.910704147532927E-5</c:v>
                </c:pt>
                <c:pt idx="776">
                  <c:v>4.9063512065346479E-5</c:v>
                </c:pt>
                <c:pt idx="777">
                  <c:v>4.9020172153539188E-5</c:v>
                </c:pt>
                <c:pt idx="778">
                  <c:v>4.8977020493661295E-5</c:v>
                </c:pt>
                <c:pt idx="779">
                  <c:v>4.8934055844576992E-5</c:v>
                </c:pt>
                <c:pt idx="780">
                  <c:v>4.8891276970234748E-5</c:v>
                </c:pt>
                <c:pt idx="781">
                  <c:v>4.8848682639640165E-5</c:v>
                </c:pt>
                <c:pt idx="782">
                  <c:v>4.880627162683106E-5</c:v>
                </c:pt>
                <c:pt idx="783">
                  <c:v>4.8764042710854712E-5</c:v>
                </c:pt>
                <c:pt idx="784">
                  <c:v>4.8721994675742484E-5</c:v>
                </c:pt>
                <c:pt idx="785">
                  <c:v>4.868012631048673E-5</c:v>
                </c:pt>
                <c:pt idx="786">
                  <c:v>4.8638436409015354E-5</c:v>
                </c:pt>
                <c:pt idx="787">
                  <c:v>4.8596923770173921E-5</c:v>
                </c:pt>
                <c:pt idx="788">
                  <c:v>4.8555587197697189E-5</c:v>
                </c:pt>
                <c:pt idx="789">
                  <c:v>4.8514425500194307E-5</c:v>
                </c:pt>
                <c:pt idx="790">
                  <c:v>4.8473437491122324E-5</c:v>
                </c:pt>
                <c:pt idx="791">
                  <c:v>4.8432621988769435E-5</c:v>
                </c:pt>
                <c:pt idx="792">
                  <c:v>4.839197781623154E-5</c:v>
                </c:pt>
                <c:pt idx="793">
                  <c:v>4.8351503801393939E-5</c:v>
                </c:pt>
                <c:pt idx="794">
                  <c:v>4.8311198776913751E-5</c:v>
                </c:pt>
                <c:pt idx="795">
                  <c:v>4.8271061580197151E-5</c:v>
                </c:pt>
                <c:pt idx="796">
                  <c:v>4.8231091053383671E-5</c:v>
                </c:pt>
                <c:pt idx="797">
                  <c:v>4.8191286043328536E-5</c:v>
                </c:pt>
                <c:pt idx="798">
                  <c:v>4.8151645401582885E-5</c:v>
                </c:pt>
                <c:pt idx="799">
                  <c:v>4.8112167984378811E-5</c:v>
                </c:pt>
                <c:pt idx="800">
                  <c:v>4.8072852652610324E-5</c:v>
                </c:pt>
                <c:pt idx="801">
                  <c:v>4.8033698271817306E-5</c:v>
                </c:pt>
                <c:pt idx="802">
                  <c:v>4.7994703712173055E-5</c:v>
                </c:pt>
                <c:pt idx="803">
                  <c:v>4.7955867848462037E-5</c:v>
                </c:pt>
                <c:pt idx="804">
                  <c:v>4.7917189560068762E-5</c:v>
                </c:pt>
                <c:pt idx="805">
                  <c:v>4.7878667730962602E-5</c:v>
                </c:pt>
                <c:pt idx="806">
                  <c:v>4.784030124968314E-5</c:v>
                </c:pt>
                <c:pt idx="807">
                  <c:v>4.7802089009323276E-5</c:v>
                </c:pt>
                <c:pt idx="808">
                  <c:v>4.7764029907517135E-5</c:v>
                </c:pt>
                <c:pt idx="809">
                  <c:v>4.7726122846425879E-5</c:v>
                </c:pt>
                <c:pt idx="810">
                  <c:v>4.7688366732725339E-5</c:v>
                </c:pt>
                <c:pt idx="811">
                  <c:v>4.765076047759033E-5</c:v>
                </c:pt>
                <c:pt idx="812">
                  <c:v>4.7613302996683502E-5</c:v>
                </c:pt>
                <c:pt idx="813">
                  <c:v>4.7575993210141536E-5</c:v>
                </c:pt>
                <c:pt idx="814">
                  <c:v>4.7538830042565142E-5</c:v>
                </c:pt>
                <c:pt idx="815">
                  <c:v>4.7501812423002649E-5</c:v>
                </c:pt>
                <c:pt idx="816">
                  <c:v>4.7464939284943002E-5</c:v>
                </c:pt>
                <c:pt idx="817">
                  <c:v>4.7428209566299231E-5</c:v>
                </c:pt>
                <c:pt idx="818">
                  <c:v>4.7391622209399395E-5</c:v>
                </c:pt>
                <c:pt idx="819">
                  <c:v>4.7355176160977302E-5</c:v>
                </c:pt>
                <c:pt idx="820">
                  <c:v>4.7318870372156099E-5</c:v>
                </c:pt>
                <c:pt idx="821">
                  <c:v>4.7282703798443243E-5</c:v>
                </c:pt>
                <c:pt idx="822">
                  <c:v>4.7246675399714937E-5</c:v>
                </c:pt>
                <c:pt idx="823">
                  <c:v>4.7210784140208715E-5</c:v>
                </c:pt>
                <c:pt idx="824">
                  <c:v>4.717502898851231E-5</c:v>
                </c:pt>
                <c:pt idx="825">
                  <c:v>4.713940891755197E-5</c:v>
                </c:pt>
                <c:pt idx="826">
                  <c:v>4.7103922904583437E-5</c:v>
                </c:pt>
                <c:pt idx="827">
                  <c:v>4.7068569931182994E-5</c:v>
                </c:pt>
                <c:pt idx="828">
                  <c:v>4.7033348983237431E-5</c:v>
                </c:pt>
                <c:pt idx="829">
                  <c:v>4.699825905093172E-5</c:v>
                </c:pt>
                <c:pt idx="830">
                  <c:v>4.6963299128741746E-5</c:v>
                </c:pt>
                <c:pt idx="831">
                  <c:v>4.6928468215426651E-5</c:v>
                </c:pt>
                <c:pt idx="832">
                  <c:v>4.6893765314014615E-5</c:v>
                </c:pt>
                <c:pt idx="833">
                  <c:v>4.6859189431798054E-5</c:v>
                </c:pt>
                <c:pt idx="834">
                  <c:v>4.6824739580321807E-5</c:v>
                </c:pt>
                <c:pt idx="835">
                  <c:v>4.6790414775375217E-5</c:v>
                </c:pt>
                <c:pt idx="836">
                  <c:v>4.6756214036982979E-5</c:v>
                </c:pt>
                <c:pt idx="837">
                  <c:v>4.6722136389396519E-5</c:v>
                </c:pt>
                <c:pt idx="838">
                  <c:v>4.6688180861082347E-5</c:v>
                </c:pt>
                <c:pt idx="839">
                  <c:v>4.6654346484718457E-5</c:v>
                </c:pt>
                <c:pt idx="840">
                  <c:v>4.6620632297181333E-5</c:v>
                </c:pt>
                <c:pt idx="841">
                  <c:v>4.6587037339537339E-5</c:v>
                </c:pt>
                <c:pt idx="842">
                  <c:v>4.655356065703651E-5</c:v>
                </c:pt>
                <c:pt idx="843">
                  <c:v>4.6520201299100945E-5</c:v>
                </c:pt>
                <c:pt idx="844">
                  <c:v>4.6486958319318217E-5</c:v>
                </c:pt>
                <c:pt idx="845">
                  <c:v>4.6453830775431627E-5</c:v>
                </c:pt>
                <c:pt idx="846">
                  <c:v>4.6420817729332563E-5</c:v>
                </c:pt>
                <c:pt idx="847">
                  <c:v>4.6387918247049098E-5</c:v>
                </c:pt>
                <c:pt idx="848">
                  <c:v>4.6355131398741848E-5</c:v>
                </c:pt>
                <c:pt idx="849">
                  <c:v>4.6322456258690898E-5</c:v>
                </c:pt>
                <c:pt idx="850">
                  <c:v>4.6289891905288513E-5</c:v>
                </c:pt>
                <c:pt idx="851">
                  <c:v>4.6257437421031899E-5</c:v>
                </c:pt>
                <c:pt idx="852">
                  <c:v>4.6225091892512539E-5</c:v>
                </c:pt>
                <c:pt idx="853">
                  <c:v>4.6192854410407863E-5</c:v>
                </c:pt>
                <c:pt idx="854">
                  <c:v>4.6160724069473492E-5</c:v>
                </c:pt>
                <c:pt idx="855">
                  <c:v>4.612869996853227E-5</c:v>
                </c:pt>
                <c:pt idx="856">
                  <c:v>4.6096781210467687E-5</c:v>
                </c:pt>
                <c:pt idx="857">
                  <c:v>4.6064966902211696E-5</c:v>
                </c:pt>
                <c:pt idx="858">
                  <c:v>4.6033256154740707E-5</c:v>
                </c:pt>
                <c:pt idx="859">
                  <c:v>4.6001648083060391E-5</c:v>
                </c:pt>
                <c:pt idx="860">
                  <c:v>4.5970141806201549E-5</c:v>
                </c:pt>
                <c:pt idx="861">
                  <c:v>4.5938736447208574E-5</c:v>
                </c:pt>
                <c:pt idx="862">
                  <c:v>4.5907431133129508E-5</c:v>
                </c:pt>
                <c:pt idx="863">
                  <c:v>4.5876224995008328E-5</c:v>
                </c:pt>
                <c:pt idx="864">
                  <c:v>4.5845117167875539E-5</c:v>
                </c:pt>
                <c:pt idx="865">
                  <c:v>4.5814106790736287E-5</c:v>
                </c:pt>
                <c:pt idx="866">
                  <c:v>4.5783193006562791E-5</c:v>
                </c:pt>
                <c:pt idx="867">
                  <c:v>4.5752374962284873E-5</c:v>
                </c:pt>
                <c:pt idx="868">
                  <c:v>4.5721651808779237E-5</c:v>
                </c:pt>
                <c:pt idx="869">
                  <c:v>4.569102270085951E-5</c:v>
                </c:pt>
                <c:pt idx="870">
                  <c:v>4.5660486797266275E-5</c:v>
                </c:pt>
                <c:pt idx="871">
                  <c:v>4.5630043260657767E-5</c:v>
                </c:pt>
                <c:pt idx="872">
                  <c:v>4.5599691257599421E-5</c:v>
                </c:pt>
                <c:pt idx="873">
                  <c:v>4.556942995855253E-5</c:v>
                </c:pt>
                <c:pt idx="874">
                  <c:v>4.5539258537865269E-5</c:v>
                </c:pt>
                <c:pt idx="875">
                  <c:v>4.5509176173761297E-5</c:v>
                </c:pt>
                <c:pt idx="876">
                  <c:v>4.5479182048329905E-5</c:v>
                </c:pt>
                <c:pt idx="877">
                  <c:v>4.5449275347514393E-5</c:v>
                </c:pt>
                <c:pt idx="878">
                  <c:v>4.5419455261102437E-5</c:v>
                </c:pt>
                <c:pt idx="879">
                  <c:v>4.5389720982713753E-5</c:v>
                </c:pt>
                <c:pt idx="880">
                  <c:v>4.5360071709790029E-5</c:v>
                </c:pt>
                <c:pt idx="881">
                  <c:v>4.53305066435831E-5</c:v>
                </c:pt>
                <c:pt idx="882">
                  <c:v>4.5301024989145192E-5</c:v>
                </c:pt>
                <c:pt idx="883">
                  <c:v>4.527162595531542E-5</c:v>
                </c:pt>
                <c:pt idx="884">
                  <c:v>4.5242308754710301E-5</c:v>
                </c:pt>
                <c:pt idx="885">
                  <c:v>4.5213072603709519E-5</c:v>
                </c:pt>
                <c:pt idx="886">
                  <c:v>4.5183916722447713E-5</c:v>
                </c:pt>
                <c:pt idx="887">
                  <c:v>4.515484033479957E-5</c:v>
                </c:pt>
                <c:pt idx="888">
                  <c:v>4.5125842668369401E-5</c:v>
                </c:pt>
                <c:pt idx="889">
                  <c:v>4.5096922954477408E-5</c:v>
                </c:pt>
                <c:pt idx="890">
                  <c:v>4.5068080428151812E-5</c:v>
                </c:pt>
                <c:pt idx="891">
                  <c:v>4.5039314328110632E-5</c:v>
                </c:pt>
                <c:pt idx="892">
                  <c:v>4.5010623896752401E-5</c:v>
                </c:pt>
                <c:pt idx="893">
                  <c:v>4.4982008380145127E-5</c:v>
                </c:pt>
                <c:pt idx="894">
                  <c:v>4.4953467028009183E-5</c:v>
                </c:pt>
                <c:pt idx="895">
                  <c:v>4.4924999093709435E-5</c:v>
                </c:pt>
                <c:pt idx="896">
                  <c:v>4.4896603834237845E-5</c:v>
                </c:pt>
                <c:pt idx="897">
                  <c:v>4.4868280510204594E-5</c:v>
                </c:pt>
                <c:pt idx="898">
                  <c:v>4.4840028385821496E-5</c:v>
                </c:pt>
                <c:pt idx="899">
                  <c:v>4.4811846728890001E-5</c:v>
                </c:pt>
                <c:pt idx="900">
                  <c:v>4.4783734810789088E-5</c:v>
                </c:pt>
                <c:pt idx="901">
                  <c:v>4.4755691906459997E-5</c:v>
                </c:pt>
                <c:pt idx="902">
                  <c:v>4.4727717294393486E-5</c:v>
                </c:pt>
                <c:pt idx="903">
                  <c:v>4.4699810256614753E-5</c:v>
                </c:pt>
                <c:pt idx="904">
                  <c:v>4.4671970078672677E-5</c:v>
                </c:pt>
                <c:pt idx="905">
                  <c:v>4.4644196049622779E-5</c:v>
                </c:pt>
                <c:pt idx="906">
                  <c:v>4.4616487462013904E-5</c:v>
                </c:pt>
                <c:pt idx="907">
                  <c:v>4.4588843611875446E-5</c:v>
                </c:pt>
                <c:pt idx="908">
                  <c:v>4.4561263798702062E-5</c:v>
                </c:pt>
                <c:pt idx="909">
                  <c:v>4.4533747325438155E-5</c:v>
                </c:pt>
                <c:pt idx="910">
                  <c:v>4.4506293498466088E-5</c:v>
                </c:pt>
                <c:pt idx="911">
                  <c:v>4.4478901627590375E-5</c:v>
                </c:pt>
                <c:pt idx="912">
                  <c:v>4.4451571026020114E-5</c:v>
                </c:pt>
                <c:pt idx="913">
                  <c:v>4.4424301010360172E-5</c:v>
                </c:pt>
                <c:pt idx="914">
                  <c:v>4.4397090900590239E-5</c:v>
                </c:pt>
                <c:pt idx="915">
                  <c:v>4.4369940020055368E-5</c:v>
                </c:pt>
                <c:pt idx="916">
                  <c:v>4.434284769544581E-5</c:v>
                </c:pt>
                <c:pt idx="917">
                  <c:v>4.4315813256784986E-5</c:v>
                </c:pt>
                <c:pt idx="918">
                  <c:v>4.4288836037414299E-5</c:v>
                </c:pt>
                <c:pt idx="919">
                  <c:v>4.4261915373975649E-5</c:v>
                </c:pt>
                <c:pt idx="920">
                  <c:v>4.4235050606397889E-5</c:v>
                </c:pt>
                <c:pt idx="921">
                  <c:v>4.4208241077881366E-5</c:v>
                </c:pt>
                <c:pt idx="922">
                  <c:v>4.4181486134880671E-5</c:v>
                </c:pt>
                <c:pt idx="923">
                  <c:v>4.4154785127090299E-5</c:v>
                </c:pt>
                <c:pt idx="924">
                  <c:v>4.4128137407429254E-5</c:v>
                </c:pt>
                <c:pt idx="925">
                  <c:v>4.4101542332024291E-5</c:v>
                </c:pt>
                <c:pt idx="926">
                  <c:v>4.4074999260193862E-5</c:v>
                </c:pt>
                <c:pt idx="927">
                  <c:v>4.4048507554432228E-5</c:v>
                </c:pt>
                <c:pt idx="928">
                  <c:v>4.4022066580395636E-5</c:v>
                </c:pt>
                <c:pt idx="929">
                  <c:v>4.3995675706882132E-5</c:v>
                </c:pt>
                <c:pt idx="930">
                  <c:v>4.3969334305818703E-5</c:v>
                </c:pt>
                <c:pt idx="931">
                  <c:v>4.3943041752243423E-5</c:v>
                </c:pt>
                <c:pt idx="932">
                  <c:v>4.3916797424289474E-5</c:v>
                </c:pt>
                <c:pt idx="933">
                  <c:v>4.3890600703169818E-5</c:v>
                </c:pt>
                <c:pt idx="934">
                  <c:v>4.3864450973159273E-5</c:v>
                </c:pt>
                <c:pt idx="935">
                  <c:v>4.3838347621577265E-5</c:v>
                </c:pt>
                <c:pt idx="936">
                  <c:v>4.3812290038775E-5</c:v>
                </c:pt>
                <c:pt idx="937">
                  <c:v>4.3786277618114604E-5</c:v>
                </c:pt>
                <c:pt idx="938">
                  <c:v>4.3760309755954632E-5</c:v>
                </c:pt>
                <c:pt idx="939">
                  <c:v>4.3734385851633832E-5</c:v>
                </c:pt>
                <c:pt idx="940">
                  <c:v>4.370850530745256E-5</c:v>
                </c:pt>
                <c:pt idx="941">
                  <c:v>4.368266752865779E-5</c:v>
                </c:pt>
                <c:pt idx="942">
                  <c:v>4.3656871923424741E-5</c:v>
                </c:pt>
                <c:pt idx="943">
                  <c:v>4.3631117902841735E-5</c:v>
                </c:pt>
                <c:pt idx="944">
                  <c:v>4.3605404880891421E-5</c:v>
                </c:pt>
                <c:pt idx="945">
                  <c:v>4.3579732274435605E-5</c:v>
                </c:pt>
                <c:pt idx="946">
                  <c:v>4.3554099503196776E-5</c:v>
                </c:pt>
                <c:pt idx="947">
                  <c:v>4.352850598974146E-5</c:v>
                </c:pt>
                <c:pt idx="948">
                  <c:v>4.3502951159463981E-5</c:v>
                </c:pt>
                <c:pt idx="949">
                  <c:v>4.3477434440569278E-5</c:v>
                </c:pt>
                <c:pt idx="950">
                  <c:v>4.3451955264054085E-5</c:v>
                </c:pt>
                <c:pt idx="951">
                  <c:v>4.3426513063692274E-5</c:v>
                </c:pt>
                <c:pt idx="952">
                  <c:v>4.3401107276016392E-5</c:v>
                </c:pt>
                <c:pt idx="953">
                  <c:v>4.3375737340299518E-5</c:v>
                </c:pt>
                <c:pt idx="954">
                  <c:v>4.3350402698541278E-5</c:v>
                </c:pt>
                <c:pt idx="955">
                  <c:v>4.3325102795446779E-5</c:v>
                </c:pt>
                <c:pt idx="956">
                  <c:v>4.3299837078412411E-5</c:v>
                </c:pt>
                <c:pt idx="957">
                  <c:v>4.327460499750658E-5</c:v>
                </c:pt>
                <c:pt idx="958">
                  <c:v>4.3249406005454644E-5</c:v>
                </c:pt>
                <c:pt idx="959">
                  <c:v>4.322423955761921E-5</c:v>
                </c:pt>
                <c:pt idx="960">
                  <c:v>4.3199105111984462E-5</c:v>
                </c:pt>
                <c:pt idx="961">
                  <c:v>4.3174002129139581E-5</c:v>
                </c:pt>
                <c:pt idx="962">
                  <c:v>4.314893007225964E-5</c:v>
                </c:pt>
                <c:pt idx="963">
                  <c:v>4.3123888407089045E-5</c:v>
                </c:pt>
                <c:pt idx="964">
                  <c:v>4.3098876601925583E-5</c:v>
                </c:pt>
                <c:pt idx="965">
                  <c:v>4.30738941276011E-5</c:v>
                </c:pt>
                <c:pt idx="966">
                  <c:v>4.3048940457466655E-5</c:v>
                </c:pt>
                <c:pt idx="967">
                  <c:v>4.3024015067372948E-5</c:v>
                </c:pt>
                <c:pt idx="968">
                  <c:v>4.2999117435654191E-5</c:v>
                </c:pt>
                <c:pt idx="969">
                  <c:v>4.2974247043112176E-5</c:v>
                </c:pt>
                <c:pt idx="970">
                  <c:v>4.2949403372996739E-5</c:v>
                </c:pt>
                <c:pt idx="971">
                  <c:v>4.2924585910989828E-5</c:v>
                </c:pt>
                <c:pt idx="972">
                  <c:v>4.2899794145189405E-5</c:v>
                </c:pt>
                <c:pt idx="973">
                  <c:v>4.287502756609019E-5</c:v>
                </c:pt>
                <c:pt idx="974">
                  <c:v>4.2850285666568401E-5</c:v>
                </c:pt>
                <c:pt idx="975">
                  <c:v>4.2825567941862983E-5</c:v>
                </c:pt>
                <c:pt idx="976">
                  <c:v>4.2800873889560715E-5</c:v>
                </c:pt>
                <c:pt idx="977">
                  <c:v>4.2776203009576894E-5</c:v>
                </c:pt>
                <c:pt idx="978">
                  <c:v>4.275155480414071E-5</c:v>
                </c:pt>
                <c:pt idx="979">
                  <c:v>4.2726928777775809E-5</c:v>
                </c:pt>
                <c:pt idx="980">
                  <c:v>4.2702324437285941E-5</c:v>
                </c:pt>
                <c:pt idx="981">
                  <c:v>4.2677741291735954E-5</c:v>
                </c:pt>
                <c:pt idx="982">
                  <c:v>4.2653178852435398E-5</c:v>
                </c:pt>
                <c:pt idx="983">
                  <c:v>4.2628636632922926E-5</c:v>
                </c:pt>
                <c:pt idx="984">
                  <c:v>4.2604114148949171E-5</c:v>
                </c:pt>
                <c:pt idx="985">
                  <c:v>4.2579610918457383E-5</c:v>
                </c:pt>
                <c:pt idx="986">
                  <c:v>4.2555126461571007E-5</c:v>
                </c:pt>
                <c:pt idx="987">
                  <c:v>4.2530660300574235E-5</c:v>
                </c:pt>
                <c:pt idx="988">
                  <c:v>4.2506211959895263E-5</c:v>
                </c:pt>
                <c:pt idx="989">
                  <c:v>4.2481780966092084E-5</c:v>
                </c:pt>
                <c:pt idx="990">
                  <c:v>4.2457366847832524E-5</c:v>
                </c:pt>
                <c:pt idx="991">
                  <c:v>4.2432969135880728E-5</c:v>
                </c:pt>
                <c:pt idx="992">
                  <c:v>4.2408587363080433E-5</c:v>
                </c:pt>
                <c:pt idx="993">
                  <c:v>4.2384221064335992E-5</c:v>
                </c:pt>
                <c:pt idx="994">
                  <c:v>4.2359869776598996E-5</c:v>
                </c:pt>
                <c:pt idx="995">
                  <c:v>4.2335533038851021E-5</c:v>
                </c:pt>
                <c:pt idx="996">
                  <c:v>4.2311210392087306E-5</c:v>
                </c:pt>
                <c:pt idx="997">
                  <c:v>4.228690137929993E-5</c:v>
                </c:pt>
                <c:pt idx="998">
                  <c:v>4.2262605545462456E-5</c:v>
                </c:pt>
                <c:pt idx="999">
                  <c:v>4.2238322437514817E-5</c:v>
                </c:pt>
              </c:numCache>
            </c:numRef>
          </c:val>
          <c:smooth val="0"/>
          <c:extLst>
            <c:ext xmlns:c16="http://schemas.microsoft.com/office/drawing/2014/chart" uri="{C3380CC4-5D6E-409C-BE32-E72D297353CC}">
              <c16:uniqueId val="{00000000-F45C-4100-81A3-5963A98D456B}"/>
            </c:ext>
          </c:extLst>
        </c:ser>
        <c:ser>
          <c:idx val="1"/>
          <c:order val="1"/>
          <c:tx>
            <c:strRef>
              <c:f>'Train2 MSE'!$B$1</c:f>
              <c:strCache>
                <c:ptCount val="1"/>
                <c:pt idx="0">
                  <c:v>Cross Validation MSE</c:v>
                </c:pt>
              </c:strCache>
            </c:strRef>
          </c:tx>
          <c:marker>
            <c:symbol val="none"/>
          </c:marker>
          <c:val>
            <c:numRef>
              <c:f>'Train2 MSE'!$B$2:$B$1001</c:f>
              <c:numCache>
                <c:formatCode>General</c:formatCode>
                <c:ptCount val="1000"/>
                <c:pt idx="0">
                  <c:v>2.7957068945925628E-2</c:v>
                </c:pt>
                <c:pt idx="1">
                  <c:v>1.7085761429959701E-2</c:v>
                </c:pt>
                <c:pt idx="2">
                  <c:v>1.2234893306814714E-2</c:v>
                </c:pt>
                <c:pt idx="3">
                  <c:v>9.665084515889039E-3</c:v>
                </c:pt>
                <c:pt idx="4">
                  <c:v>8.0957047965962373E-3</c:v>
                </c:pt>
                <c:pt idx="5">
                  <c:v>6.9932573357715001E-3</c:v>
                </c:pt>
                <c:pt idx="6">
                  <c:v>6.1832837031063634E-3</c:v>
                </c:pt>
                <c:pt idx="7">
                  <c:v>5.5625092246751268E-3</c:v>
                </c:pt>
                <c:pt idx="8">
                  <c:v>5.06514149126195E-3</c:v>
                </c:pt>
                <c:pt idx="9">
                  <c:v>4.6522459615789416E-3</c:v>
                </c:pt>
                <c:pt idx="10">
                  <c:v>4.3012681096293824E-3</c:v>
                </c:pt>
                <c:pt idx="11">
                  <c:v>3.9976444911144137E-3</c:v>
                </c:pt>
                <c:pt idx="12">
                  <c:v>3.7319188164618078E-3</c:v>
                </c:pt>
                <c:pt idx="13">
                  <c:v>3.4979139584665822E-3</c:v>
                </c:pt>
                <c:pt idx="14">
                  <c:v>3.2910577113332974E-3</c:v>
                </c:pt>
                <c:pt idx="15">
                  <c:v>3.1075306494635375E-3</c:v>
                </c:pt>
                <c:pt idx="16">
                  <c:v>2.9440076927060234E-3</c:v>
                </c:pt>
                <c:pt idx="17">
                  <c:v>2.7976105113706714E-3</c:v>
                </c:pt>
                <c:pt idx="18">
                  <c:v>2.6658801273379594E-3</c:v>
                </c:pt>
                <c:pt idx="19">
                  <c:v>2.5467306077774183E-3</c:v>
                </c:pt>
                <c:pt idx="20">
                  <c:v>2.4383962423371801E-3</c:v>
                </c:pt>
                <c:pt idx="21">
                  <c:v>2.3393840148606829E-3</c:v>
                </c:pt>
                <c:pt idx="22">
                  <c:v>2.2484336500447435E-3</c:v>
                </c:pt>
                <c:pt idx="23">
                  <c:v>2.1644843492424288E-3</c:v>
                </c:pt>
                <c:pt idx="24">
                  <c:v>2.0866482920893861E-3</c:v>
                </c:pt>
                <c:pt idx="25">
                  <c:v>2.0141906969704014E-3</c:v>
                </c:pt>
                <c:pt idx="26">
                  <c:v>1.946512581265338E-3</c:v>
                </c:pt>
                <c:pt idx="27">
                  <c:v>1.8831284736630721E-3</c:v>
                </c:pt>
                <c:pt idx="28">
                  <c:v>1.8236350799699847E-3</c:v>
                </c:pt>
                <c:pt idx="29">
                  <c:v>1.7676788296001548E-3</c:v>
                </c:pt>
                <c:pt idx="30">
                  <c:v>1.7149350160715747E-3</c:v>
                </c:pt>
                <c:pt idx="31">
                  <c:v>1.6651010180496577E-3</c:v>
                </c:pt>
                <c:pt idx="32">
                  <c:v>1.6178968434941638E-3</c:v>
                </c:pt>
                <c:pt idx="33">
                  <c:v>1.5730767862326463E-3</c:v>
                </c:pt>
                <c:pt idx="34">
                  <c:v>1.5304829255274079E-3</c:v>
                </c:pt>
                <c:pt idx="35">
                  <c:v>1.4900952297172742E-3</c:v>
                </c:pt>
                <c:pt idx="36">
                  <c:v>1.4518881073797812E-3</c:v>
                </c:pt>
                <c:pt idx="37">
                  <c:v>1.4157276886734664E-3</c:v>
                </c:pt>
                <c:pt idx="38">
                  <c:v>1.3814540186253201E-3</c:v>
                </c:pt>
                <c:pt idx="39">
                  <c:v>1.3489197594160301E-3</c:v>
                </c:pt>
                <c:pt idx="40">
                  <c:v>1.3179919479712899E-3</c:v>
                </c:pt>
                <c:pt idx="41">
                  <c:v>1.2885504361797343E-3</c:v>
                </c:pt>
                <c:pt idx="42">
                  <c:v>1.2604863866620408E-3</c:v>
                </c:pt>
                <c:pt idx="43">
                  <c:v>1.2337008770014399E-3</c:v>
                </c:pt>
                <c:pt idx="44">
                  <c:v>1.2081036896377626E-3</c:v>
                </c:pt>
                <c:pt idx="45">
                  <c:v>1.1836123051713991E-3</c:v>
                </c:pt>
                <c:pt idx="46">
                  <c:v>1.1601510709575752E-3</c:v>
                </c:pt>
                <c:pt idx="47">
                  <c:v>1.1376505065568796E-3</c:v>
                </c:pt>
                <c:pt idx="48">
                  <c:v>1.1160467135016968E-3</c:v>
                </c:pt>
                <c:pt idx="49">
                  <c:v>1.0952808662001764E-3</c:v>
                </c:pt>
                <c:pt idx="50">
                  <c:v>1.0752987687379545E-3</c:v>
                </c:pt>
                <c:pt idx="51">
                  <c:v>1.0560504677191735E-3</c:v>
                </c:pt>
                <c:pt idx="52">
                  <c:v>1.0374899143058218E-3</c:v>
                </c:pt>
                <c:pt idx="53">
                  <c:v>1.0195746697804664E-3</c:v>
                </c:pt>
                <c:pt idx="54">
                  <c:v>1.0022656487916866E-3</c:v>
                </c:pt>
                <c:pt idx="55">
                  <c:v>9.8552689345181885E-4</c:v>
                </c:pt>
                <c:pt idx="56">
                  <c:v>9.6932537020495116E-4</c:v>
                </c:pt>
                <c:pt idx="57">
                  <c:v>9.5363078052091495E-4</c:v>
                </c:pt>
                <c:pt idx="58">
                  <c:v>9.384153766610132E-4</c:v>
                </c:pt>
                <c:pt idx="59">
                  <c:v>9.2365377547723904E-4</c:v>
                </c:pt>
                <c:pt idx="60">
                  <c:v>9.0932276647257948E-4</c:v>
                </c:pt>
                <c:pt idx="61">
                  <c:v>8.954011145870898E-4</c:v>
                </c:pt>
                <c:pt idx="62">
                  <c:v>8.8186936230664201E-4</c:v>
                </c:pt>
                <c:pt idx="63">
                  <c:v>8.6870963853228483E-4</c:v>
                </c:pt>
                <c:pt idx="64">
                  <c:v>8.5590548239188155E-4</c:v>
                </c:pt>
                <c:pt idx="65">
                  <c:v>8.4344168871760953E-4</c:v>
                </c:pt>
                <c:pt idx="66">
                  <c:v>8.3130417883687548E-4</c:v>
                </c:pt>
                <c:pt idx="67">
                  <c:v>8.194798965973463E-4</c:v>
                </c:pt>
                <c:pt idx="68">
                  <c:v>8.0795672613024239E-4</c:v>
                </c:pt>
                <c:pt idx="69">
                  <c:v>7.9672342542799822E-4</c:v>
                </c:pt>
                <c:pt idx="70">
                  <c:v>7.8576956867675246E-4</c:v>
                </c:pt>
                <c:pt idx="71">
                  <c:v>7.7508549043236248E-4</c:v>
                </c:pt>
                <c:pt idx="72">
                  <c:v>7.64662225952452E-4</c:v>
                </c:pt>
                <c:pt idx="73">
                  <c:v>7.5449144398657725E-4</c:v>
                </c:pt>
                <c:pt idx="74">
                  <c:v>7.4456537072445947E-4</c:v>
                </c:pt>
                <c:pt idx="75">
                  <c:v>7.3487670602467327E-4</c:v>
                </c:pt>
                <c:pt idx="76">
                  <c:v>7.2541853511283786E-4</c:v>
                </c:pt>
                <c:pt idx="77">
                  <c:v>7.1618424031983708E-4</c:v>
                </c:pt>
                <c:pt idx="78">
                  <c:v>7.0716741791885618E-4</c:v>
                </c:pt>
                <c:pt idx="79">
                  <c:v>6.9836180468601367E-4</c:v>
                </c:pt>
                <c:pt idx="80">
                  <c:v>6.8976121761819874E-4</c:v>
                </c:pt>
                <c:pt idx="81">
                  <c:v>6.8135950860600506E-4</c:v>
                </c:pt>
                <c:pt idx="82">
                  <c:v>6.7315053414638421E-4</c:v>
                </c:pt>
                <c:pt idx="83">
                  <c:v>6.6512813870979036E-4</c:v>
                </c:pt>
                <c:pt idx="84">
                  <c:v>6.5728614935067883E-4</c:v>
                </c:pt>
                <c:pt idx="85">
                  <c:v>6.4961837862819447E-4</c:v>
                </c:pt>
                <c:pt idx="86">
                  <c:v>6.4211863282919953E-4</c:v>
                </c:pt>
                <c:pt idx="87">
                  <c:v>6.3478072273328201E-4</c:v>
                </c:pt>
                <c:pt idx="88">
                  <c:v>6.2759847458821946E-4</c:v>
                </c:pt>
                <c:pt idx="89">
                  <c:v>6.2056573945184102E-4</c:v>
                </c:pt>
                <c:pt idx="90">
                  <c:v>6.1367639951609237E-4</c:v>
                </c:pt>
                <c:pt idx="91">
                  <c:v>6.0692437041287139E-4</c:v>
                </c:pt>
                <c:pt idx="92">
                  <c:v>6.0030359878998402E-4</c:v>
                </c:pt>
                <c:pt idx="93">
                  <c:v>5.9380805464078E-4</c:v>
                </c:pt>
                <c:pt idx="94">
                  <c:v>5.8743171798425605E-4</c:v>
                </c:pt>
                <c:pt idx="95">
                  <c:v>5.8116855954059373E-4</c:v>
                </c:pt>
                <c:pt idx="96">
                  <c:v>5.7501251504807826E-4</c:v>
                </c:pt>
                <c:pt idx="97">
                  <c:v>5.6895745284146564E-4</c:v>
                </c:pt>
                <c:pt idx="98">
                  <c:v>5.6299713428305947E-4</c:v>
                </c:pt>
                <c:pt idx="99">
                  <c:v>5.5712516663864147E-4</c:v>
                </c:pt>
                <c:pt idx="100">
                  <c:v>5.5133494806946658E-4</c:v>
                </c:pt>
                <c:pt idx="101">
                  <c:v>5.456196046424996E-4</c:v>
                </c:pt>
                <c:pt idx="102">
                  <c:v>5.39971919757655E-4</c:v>
                </c:pt>
                <c:pt idx="103">
                  <c:v>5.3438425732142095E-4</c:v>
                </c:pt>
                <c:pt idx="104">
                  <c:v>5.2884848159961886E-4</c:v>
                </c:pt>
                <c:pt idx="105">
                  <c:v>5.2335587926607724E-4</c:v>
                </c:pt>
                <c:pt idx="106">
                  <c:v>5.1789709306338471E-4</c:v>
                </c:pt>
                <c:pt idx="107">
                  <c:v>5.1246208193383427E-4</c:v>
                </c:pt>
                <c:pt idx="108">
                  <c:v>5.0704012929265617E-4</c:v>
                </c:pt>
                <c:pt idx="109">
                  <c:v>5.0161992827364558E-4</c:v>
                </c:pt>
                <c:pt idx="110">
                  <c:v>4.9618977795788134E-4</c:v>
                </c:pt>
                <c:pt idx="111">
                  <c:v>4.9073792446920907E-4</c:v>
                </c:pt>
                <c:pt idx="112">
                  <c:v>4.8525307326897839E-4</c:v>
                </c:pt>
                <c:pt idx="113">
                  <c:v>4.797250876815658E-4</c:v>
                </c:pt>
                <c:pt idx="114">
                  <c:v>4.7414588570793699E-4</c:v>
                </c:pt>
                <c:pt idx="115">
                  <c:v>4.6851056178086857E-4</c:v>
                </c:pt>
                <c:pt idx="116">
                  <c:v>4.6281876860485699E-4</c:v>
                </c:pt>
                <c:pt idx="117">
                  <c:v>4.5707633520446927E-4</c:v>
                </c:pt>
                <c:pt idx="118">
                  <c:v>4.5129697729379825E-4</c:v>
                </c:pt>
                <c:pt idx="119">
                  <c:v>4.4550396885598506E-4</c:v>
                </c:pt>
                <c:pt idx="120">
                  <c:v>4.3973185655949847E-4</c:v>
                </c:pt>
                <c:pt idx="121">
                  <c:v>4.3402795622144759E-4</c:v>
                </c:pt>
                <c:pt idx="122">
                  <c:v>4.2845145570453546E-4</c:v>
                </c:pt>
                <c:pt idx="123">
                  <c:v>4.2306601176847979E-4</c:v>
                </c:pt>
                <c:pt idx="124">
                  <c:v>4.1792472482175754E-4</c:v>
                </c:pt>
                <c:pt idx="125">
                  <c:v>4.1305490108822877E-4</c:v>
                </c:pt>
                <c:pt idx="126">
                  <c:v>4.0845343887288712E-4</c:v>
                </c:pt>
                <c:pt idx="127">
                  <c:v>4.040949700990011E-4</c:v>
                </c:pt>
                <c:pt idx="128">
                  <c:v>3.9994498716458164E-4</c:v>
                </c:pt>
                <c:pt idx="129">
                  <c:v>3.9596999209118923E-4</c:v>
                </c:pt>
                <c:pt idx="130">
                  <c:v>3.921422548456718E-4</c:v>
                </c:pt>
                <c:pt idx="131">
                  <c:v>3.8844063726234932E-4</c:v>
                </c:pt>
                <c:pt idx="132">
                  <c:v>3.8484961111633163E-4</c:v>
                </c:pt>
                <c:pt idx="133">
                  <c:v>3.8135784718858169E-4</c:v>
                </c:pt>
                <c:pt idx="134">
                  <c:v>3.7795696575241677E-4</c:v>
                </c:pt>
                <c:pt idx="135">
                  <c:v>3.7464059651703496E-4</c:v>
                </c:pt>
                <c:pt idx="136">
                  <c:v>3.7140372128361473E-4</c:v>
                </c:pt>
                <c:pt idx="137">
                  <c:v>3.6824222974090373E-4</c:v>
                </c:pt>
                <c:pt idx="138">
                  <c:v>3.651526240334074E-4</c:v>
                </c:pt>
                <c:pt idx="139">
                  <c:v>3.6213182402852762E-4</c:v>
                </c:pt>
                <c:pt idx="140">
                  <c:v>3.5917704011784933E-4</c:v>
                </c:pt>
                <c:pt idx="141">
                  <c:v>3.5628569126746284E-4</c:v>
                </c:pt>
                <c:pt idx="142">
                  <c:v>3.5345535334257419E-4</c:v>
                </c:pt>
                <c:pt idx="143">
                  <c:v>3.5068372752500396E-4</c:v>
                </c:pt>
                <c:pt idx="144">
                  <c:v>3.4796862181281336E-4</c:v>
                </c:pt>
                <c:pt idx="145">
                  <c:v>3.4530794074662073E-4</c:v>
                </c:pt>
                <c:pt idx="146">
                  <c:v>3.4269968001967611E-4</c:v>
                </c:pt>
                <c:pt idx="147">
                  <c:v>3.4014192371616722E-4</c:v>
                </c:pt>
                <c:pt idx="148">
                  <c:v>3.3763284271073592E-4</c:v>
                </c:pt>
                <c:pt idx="149">
                  <c:v>3.3517069332966081E-4</c:v>
                </c:pt>
                <c:pt idx="150">
                  <c:v>3.3275381577271861E-4</c:v>
                </c:pt>
                <c:pt idx="151">
                  <c:v>3.3038063206438685E-4</c:v>
                </c:pt>
                <c:pt idx="152">
                  <c:v>3.2804964347551437E-4</c:v>
                </c:pt>
                <c:pt idx="153">
                  <c:v>3.2575942745834228E-4</c:v>
                </c:pt>
                <c:pt idx="154">
                  <c:v>3.2350863419001351E-4</c:v>
                </c:pt>
                <c:pt idx="155">
                  <c:v>3.2129598283930569E-4</c:v>
                </c:pt>
                <c:pt idx="156">
                  <c:v>3.1912025767061222E-4</c:v>
                </c:pt>
                <c:pt idx="157">
                  <c:v>3.1698030408729025E-4</c:v>
                </c:pt>
                <c:pt idx="158">
                  <c:v>3.1487502469941487E-4</c:v>
                </c:pt>
                <c:pt idx="159">
                  <c:v>3.1280337548262867E-4</c:v>
                </c:pt>
                <c:pt idx="160">
                  <c:v>3.1076436207737898E-4</c:v>
                </c:pt>
                <c:pt idx="161">
                  <c:v>3.0875703626271185E-4</c:v>
                </c:pt>
                <c:pt idx="162">
                  <c:v>3.067804926261245E-4</c:v>
                </c:pt>
                <c:pt idx="163">
                  <c:v>3.0483386544111175E-4</c:v>
                </c:pt>
                <c:pt idx="164">
                  <c:v>3.0291632575641053E-4</c:v>
                </c:pt>
                <c:pt idx="165">
                  <c:v>3.0102707869542197E-4</c:v>
                </c:pt>
                <c:pt idx="166">
                  <c:v>2.9916536096043217E-4</c:v>
                </c:pt>
                <c:pt idx="167">
                  <c:v>2.9733043853363871E-4</c:v>
                </c:pt>
                <c:pt idx="168">
                  <c:v>2.955216045654238E-4</c:v>
                </c:pt>
                <c:pt idx="169">
                  <c:v>2.9373817743936153E-4</c:v>
                </c:pt>
                <c:pt idx="170">
                  <c:v>2.9197949900310537E-4</c:v>
                </c:pt>
                <c:pt idx="171">
                  <c:v>2.9024493295418607E-4</c:v>
                </c:pt>
                <c:pt idx="172">
                  <c:v>2.8853386336991717E-4</c:v>
                </c:pt>
                <c:pt idx="173">
                  <c:v>2.868456933708748E-4</c:v>
                </c:pt>
                <c:pt idx="174">
                  <c:v>2.8517984390771871E-4</c:v>
                </c:pt>
                <c:pt idx="175">
                  <c:v>2.8353575266155728E-4</c:v>
                </c:pt>
                <c:pt idx="176">
                  <c:v>2.8191287304839534E-4</c:v>
                </c:pt>
                <c:pt idx="177">
                  <c:v>2.803106733186404E-4</c:v>
                </c:pt>
                <c:pt idx="178">
                  <c:v>2.7872863574305245E-4</c:v>
                </c:pt>
                <c:pt idx="179">
                  <c:v>2.7716625587693549E-4</c:v>
                </c:pt>
                <c:pt idx="180">
                  <c:v>2.7562304189486395E-4</c:v>
                </c:pt>
                <c:pt idx="181">
                  <c:v>2.7409851398862859E-4</c:v>
                </c:pt>
                <c:pt idx="182">
                  <c:v>2.7259220382166559E-4</c:v>
                </c:pt>
                <c:pt idx="183">
                  <c:v>2.7110365403368043E-4</c:v>
                </c:pt>
                <c:pt idx="184">
                  <c:v>2.6963241778973451E-4</c:v>
                </c:pt>
                <c:pt idx="185">
                  <c:v>2.6817805836859267E-4</c:v>
                </c:pt>
                <c:pt idx="186">
                  <c:v>2.6674014878569412E-4</c:v>
                </c:pt>
                <c:pt idx="187">
                  <c:v>2.6531827144664696E-4</c:v>
                </c:pt>
                <c:pt idx="188">
                  <c:v>2.6391201782767005E-4</c:v>
                </c:pt>
                <c:pt idx="189">
                  <c:v>2.6252098817997337E-4</c:v>
                </c:pt>
                <c:pt idx="190">
                  <c:v>2.6114479125550534E-4</c:v>
                </c:pt>
                <c:pt idx="191">
                  <c:v>2.5978304405206145E-4</c:v>
                </c:pt>
                <c:pt idx="192">
                  <c:v>2.5843537157609726E-4</c:v>
                </c:pt>
                <c:pt idx="193">
                  <c:v>2.5710140662209475E-4</c:v>
                </c:pt>
                <c:pt idx="194">
                  <c:v>2.5578078956766808E-4</c:v>
                </c:pt>
                <c:pt idx="195">
                  <c:v>2.5447316818394058E-4</c:v>
                </c:pt>
                <c:pt idx="196">
                  <c:v>2.5317819746108856E-4</c:v>
                </c:pt>
                <c:pt idx="197">
                  <c:v>2.5189553944920441E-4</c:v>
                </c:pt>
                <c:pt idx="198">
                  <c:v>2.5062486311489056E-4</c:v>
                </c:pt>
                <c:pt idx="199">
                  <c:v>2.4936584421427036E-4</c:v>
                </c:pt>
                <c:pt idx="200">
                  <c:v>2.4811816518327838E-4</c:v>
                </c:pt>
                <c:pt idx="201">
                  <c:v>2.4688151504631583E-4</c:v>
                </c:pt>
                <c:pt idx="202">
                  <c:v>2.4565558934450978E-4</c:v>
                </c:pt>
                <c:pt idx="203">
                  <c:v>2.4444009008499525E-4</c:v>
                </c:pt>
                <c:pt idx="204">
                  <c:v>2.4323472571274556E-4</c:v>
                </c:pt>
                <c:pt idx="205">
                  <c:v>2.4203921110663374E-4</c:v>
                </c:pt>
                <c:pt idx="206">
                  <c:v>2.4085326760146539E-4</c:v>
                </c:pt>
                <c:pt idx="207">
                  <c:v>2.396766230378221E-4</c:v>
                </c:pt>
                <c:pt idx="208">
                  <c:v>2.3850901184158715E-4</c:v>
                </c:pt>
                <c:pt idx="209">
                  <c:v>2.3735017513500713E-4</c:v>
                </c:pt>
                <c:pt idx="210">
                  <c:v>2.3619986088113863E-4</c:v>
                </c:pt>
                <c:pt idx="211">
                  <c:v>2.3505782406339087E-4</c:v>
                </c:pt>
                <c:pt idx="212">
                  <c:v>2.339238269017225E-4</c:v>
                </c:pt>
                <c:pt idx="213">
                  <c:v>2.3279763910679654E-4</c:v>
                </c:pt>
                <c:pt idx="214">
                  <c:v>2.3167903817303265E-4</c:v>
                </c:pt>
                <c:pt idx="215">
                  <c:v>2.305678097110314E-4</c:v>
                </c:pt>
                <c:pt idx="216">
                  <c:v>2.2946374781923192E-4</c:v>
                </c:pt>
                <c:pt idx="217">
                  <c:v>2.2836665549388392E-4</c:v>
                </c:pt>
                <c:pt idx="218">
                  <c:v>2.2727634507550682E-4</c:v>
                </c:pt>
                <c:pt idx="219">
                  <c:v>2.2619263872883174E-4</c:v>
                </c:pt>
                <c:pt idx="220">
                  <c:v>2.2511536895192767E-4</c:v>
                </c:pt>
                <c:pt idx="221">
                  <c:v>2.2404437910864604E-4</c:v>
                </c:pt>
                <c:pt idx="222">
                  <c:v>2.2297952397678489E-4</c:v>
                </c:pt>
                <c:pt idx="223">
                  <c:v>2.2192067030243464E-4</c:v>
                </c:pt>
                <c:pt idx="224">
                  <c:v>2.2086769734890556E-4</c:v>
                </c:pt>
                <c:pt idx="225">
                  <c:v>2.198204974264331E-4</c:v>
                </c:pt>
                <c:pt idx="226">
                  <c:v>2.1877897638666855E-4</c:v>
                </c:pt>
                <c:pt idx="227">
                  <c:v>2.177430540638703E-4</c:v>
                </c:pt>
                <c:pt idx="228">
                  <c:v>2.1671266464274721E-4</c:v>
                </c:pt>
                <c:pt idx="229">
                  <c:v>2.1568775693146171E-4</c:v>
                </c:pt>
                <c:pt idx="230">
                  <c:v>2.1466829451723059E-4</c:v>
                </c:pt>
                <c:pt idx="231">
                  <c:v>2.136542557817903E-4</c:v>
                </c:pt>
                <c:pt idx="232">
                  <c:v>2.1264563375463544E-4</c:v>
                </c:pt>
                <c:pt idx="233">
                  <c:v>2.1164243578377268E-4</c:v>
                </c:pt>
                <c:pt idx="234">
                  <c:v>2.1064468300677802E-4</c:v>
                </c:pt>
                <c:pt idx="235">
                  <c:v>2.0965240960934823E-4</c:v>
                </c:pt>
                <c:pt idx="236">
                  <c:v>2.0866566186425079E-4</c:v>
                </c:pt>
                <c:pt idx="237">
                  <c:v>2.0768449695055067E-4</c:v>
                </c:pt>
                <c:pt idx="238">
                  <c:v>2.0670898156094865E-4</c:v>
                </c:pt>
                <c:pt idx="239">
                  <c:v>2.0573919031365823E-4</c:v>
                </c:pt>
                <c:pt idx="240">
                  <c:v>2.0477520399407359E-4</c:v>
                </c:pt>
                <c:pt idx="241">
                  <c:v>2.038171076598691E-4</c:v>
                </c:pt>
                <c:pt idx="242">
                  <c:v>2.0286498865066337E-4</c:v>
                </c:pt>
                <c:pt idx="243">
                  <c:v>2.0191893454924112E-4</c:v>
                </c:pt>
                <c:pt idx="244">
                  <c:v>2.0097903114512332E-4</c:v>
                </c:pt>
                <c:pt idx="245">
                  <c:v>2.0004536045261823E-4</c:v>
                </c:pt>
                <c:pt idx="246">
                  <c:v>1.991179988340914E-4</c:v>
                </c:pt>
                <c:pt idx="247">
                  <c:v>1.9819701527518921E-4</c:v>
                </c:pt>
                <c:pt idx="248">
                  <c:v>1.9728246985228047E-4</c:v>
                </c:pt>
                <c:pt idx="249">
                  <c:v>1.9637441242395976E-4</c:v>
                </c:pt>
                <c:pt idx="250">
                  <c:v>1.95472881568705E-4</c:v>
                </c:pt>
                <c:pt idx="251">
                  <c:v>1.9457790378034234E-4</c:v>
                </c:pt>
                <c:pt idx="252">
                  <c:v>1.9368949292266271E-4</c:v>
                </c:pt>
                <c:pt idx="253">
                  <c:v>1.9280764993494074E-4</c:v>
                </c:pt>
                <c:pt idx="254">
                  <c:v>1.9193236277188295E-4</c:v>
                </c:pt>
                <c:pt idx="255">
                  <c:v>1.9106360655493212E-4</c:v>
                </c:pt>
                <c:pt idx="256">
                  <c:v>1.902013439072322E-4</c:v>
                </c:pt>
                <c:pt idx="257">
                  <c:v>1.8934552544183118E-4</c:v>
                </c:pt>
                <c:pt idx="258">
                  <c:v>1.8849609037178158E-4</c:v>
                </c:pt>
                <c:pt idx="259">
                  <c:v>1.8765296721148529E-4</c:v>
                </c:pt>
                <c:pt idx="260">
                  <c:v>1.8681607454052785E-4</c:v>
                </c:pt>
                <c:pt idx="261">
                  <c:v>1.8598532180409932E-4</c:v>
                </c:pt>
                <c:pt idx="262">
                  <c:v>1.8516061012749773E-4</c:v>
                </c:pt>
                <c:pt idx="263">
                  <c:v>1.8434183312588336E-4</c:v>
                </c:pt>
                <c:pt idx="264">
                  <c:v>1.8352887769415124E-4</c:v>
                </c:pt>
                <c:pt idx="265">
                  <c:v>1.8272162476530617E-4</c:v>
                </c:pt>
                <c:pt idx="266">
                  <c:v>1.8191995002889757E-4</c:v>
                </c:pt>
                <c:pt idx="267">
                  <c:v>1.8112372460390544E-4</c:v>
                </c:pt>
                <c:pt idx="268">
                  <c:v>1.8033281566281727E-4</c:v>
                </c:pt>
                <c:pt idx="269">
                  <c:v>1.7954708700557032E-4</c:v>
                </c:pt>
                <c:pt idx="270">
                  <c:v>1.7876639958357824E-4</c:v>
                </c:pt>
                <c:pt idx="271">
                  <c:v>1.7799061197522236E-4</c:v>
                </c:pt>
                <c:pt idx="272">
                  <c:v>1.7721958081500118E-4</c:v>
                </c:pt>
                <c:pt idx="273">
                  <c:v>1.7645316117915704E-4</c:v>
                </c:pt>
                <c:pt idx="274">
                  <c:v>1.7569120693091826E-4</c:v>
                </c:pt>
                <c:pt idx="275">
                  <c:v>1.7493357102868671E-4</c:v>
                </c:pt>
                <c:pt idx="276">
                  <c:v>1.7418010580058386E-4</c:v>
                </c:pt>
                <c:pt idx="277">
                  <c:v>1.7343066318869173E-4</c:v>
                </c:pt>
                <c:pt idx="278">
                  <c:v>1.7268509496624123E-4</c:v>
                </c:pt>
                <c:pt idx="279">
                  <c:v>1.7194325293083657E-4</c:v>
                </c:pt>
                <c:pt idx="280">
                  <c:v>1.7120498907663412E-4</c:v>
                </c:pt>
                <c:pt idx="281">
                  <c:v>1.7047015574818441E-4</c:v>
                </c:pt>
                <c:pt idx="282">
                  <c:v>1.6973860577845676E-4</c:v>
                </c:pt>
                <c:pt idx="283">
                  <c:v>1.6901019261338478E-4</c:v>
                </c:pt>
                <c:pt idx="284">
                  <c:v>1.6828477042506661E-4</c:v>
                </c:pt>
                <c:pt idx="285">
                  <c:v>1.6756219421560587E-4</c:v>
                </c:pt>
                <c:pt idx="286">
                  <c:v>1.6684231991339612E-4</c:v>
                </c:pt>
                <c:pt idx="287">
                  <c:v>1.6612500446356319E-4</c:v>
                </c:pt>
                <c:pt idx="288">
                  <c:v>1.6541010591409821E-4</c:v>
                </c:pt>
                <c:pt idx="289">
                  <c:v>1.6469748349917087E-4</c:v>
                </c:pt>
                <c:pt idx="290">
                  <c:v>1.6398699772099447E-4</c:v>
                </c:pt>
                <c:pt idx="291">
                  <c:v>1.6327851043155769E-4</c:v>
                </c:pt>
                <c:pt idx="292">
                  <c:v>1.6257188491550022E-4</c:v>
                </c:pt>
                <c:pt idx="293">
                  <c:v>1.6186698597537175E-4</c:v>
                </c:pt>
                <c:pt idx="294">
                  <c:v>1.6116368002050405E-4</c:v>
                </c:pt>
                <c:pt idx="295">
                  <c:v>1.6046183516073032E-4</c:v>
                </c:pt>
                <c:pt idx="296">
                  <c:v>1.597613213062099E-4</c:v>
                </c:pt>
                <c:pt idx="297">
                  <c:v>1.5906201027464907E-4</c:v>
                </c:pt>
                <c:pt idx="298">
                  <c:v>1.5836377590727066E-4</c:v>
                </c:pt>
                <c:pt idx="299">
                  <c:v>1.5766649419493198E-4</c:v>
                </c:pt>
                <c:pt idx="300">
                  <c:v>1.5697004341589803E-4</c:v>
                </c:pt>
                <c:pt idx="301">
                  <c:v>1.5627430428683366E-4</c:v>
                </c:pt>
                <c:pt idx="302">
                  <c:v>1.5557916012871067E-4</c:v>
                </c:pt>
                <c:pt idx="303">
                  <c:v>1.5488449704939851E-4</c:v>
                </c:pt>
                <c:pt idx="304">
                  <c:v>1.5419020414483305E-4</c:v>
                </c:pt>
                <c:pt idx="305">
                  <c:v>1.5349617372074751E-4</c:v>
                </c:pt>
                <c:pt idx="306">
                  <c:v>1.5280230153704306E-4</c:v>
                </c:pt>
                <c:pt idx="307">
                  <c:v>1.5210848707695261E-4</c:v>
                </c:pt>
                <c:pt idx="308">
                  <c:v>1.5141463384318106E-4</c:v>
                </c:pt>
                <c:pt idx="309">
                  <c:v>1.5072064968321453E-4</c:v>
                </c:pt>
                <c:pt idx="310">
                  <c:v>1.5002644714594269E-4</c:v>
                </c:pt>
                <c:pt idx="311">
                  <c:v>1.4933194387159999E-4</c:v>
                </c:pt>
                <c:pt idx="312">
                  <c:v>1.4863706301681981E-4</c:v>
                </c:pt>
                <c:pt idx="313">
                  <c:v>1.4794173371627557E-4</c:v>
                </c:pt>
                <c:pt idx="314">
                  <c:v>1.4724589158188984E-4</c:v>
                </c:pt>
                <c:pt idx="315">
                  <c:v>1.4654947924000011E-4</c:v>
                </c:pt>
                <c:pt idx="316">
                  <c:v>1.4585244690602962E-4</c:v>
                </c:pt>
                <c:pt idx="317">
                  <c:v>1.4515475299519486E-4</c:v>
                </c:pt>
                <c:pt idx="318">
                  <c:v>1.4445636476653279E-4</c:v>
                </c:pt>
                <c:pt idx="319">
                  <c:v>1.4375725899601715E-4</c:v>
                </c:pt>
                <c:pt idx="320">
                  <c:v>1.4305742267277816E-4</c:v>
                </c:pt>
                <c:pt idx="321">
                  <c:v>1.423568537104594E-4</c:v>
                </c:pt>
                <c:pt idx="322">
                  <c:v>1.4165556166349292E-4</c:v>
                </c:pt>
                <c:pt idx="323">
                  <c:v>1.4095356843571238E-4</c:v>
                </c:pt>
                <c:pt idx="324">
                  <c:v>1.4025090896621712E-4</c:v>
                </c:pt>
                <c:pt idx="325">
                  <c:v>1.3954763187492625E-4</c:v>
                </c:pt>
                <c:pt idx="326">
                  <c:v>1.3884380004791722E-4</c:v>
                </c:pt>
                <c:pt idx="327">
                  <c:v>1.381394911406281E-4</c:v>
                </c:pt>
                <c:pt idx="328">
                  <c:v>1.3743479797547148E-4</c:v>
                </c:pt>
                <c:pt idx="329">
                  <c:v>1.3672982880962714E-4</c:v>
                </c:pt>
                <c:pt idx="330">
                  <c:v>1.3602470744889083E-4</c:v>
                </c:pt>
                <c:pt idx="331">
                  <c:v>1.353195731847497E-4</c:v>
                </c:pt>
                <c:pt idx="332">
                  <c:v>1.3461458053440684E-4</c:v>
                </c:pt>
                <c:pt idx="333">
                  <c:v>1.3390989876741453E-4</c:v>
                </c:pt>
                <c:pt idx="334">
                  <c:v>1.3320571120793793E-4</c:v>
                </c:pt>
                <c:pt idx="335">
                  <c:v>1.3250221430824921E-4</c:v>
                </c:pt>
                <c:pt idx="336">
                  <c:v>1.3179961649675096E-4</c:v>
                </c:pt>
                <c:pt idx="337">
                  <c:v>1.3109813681213252E-4</c:v>
                </c:pt>
                <c:pt idx="338">
                  <c:v>1.3039800334384218E-4</c:v>
                </c:pt>
                <c:pt idx="339">
                  <c:v>1.2969945150728381E-4</c:v>
                </c:pt>
                <c:pt idx="340">
                  <c:v>1.2900272218946608E-4</c:v>
                </c:pt>
                <c:pt idx="341">
                  <c:v>1.2830805980671659E-4</c:v>
                </c:pt>
                <c:pt idx="342">
                  <c:v>1.2761571032002375E-4</c:v>
                </c:pt>
                <c:pt idx="343">
                  <c:v>1.2692591925530665E-4</c:v>
                </c:pt>
                <c:pt idx="344">
                  <c:v>1.2623892977524408E-4</c:v>
                </c:pt>
                <c:pt idx="345">
                  <c:v>1.2555498084632958E-4</c:v>
                </c:pt>
                <c:pt idx="346">
                  <c:v>1.2487430553976769E-4</c:v>
                </c:pt>
                <c:pt idx="347">
                  <c:v>1.2419712949809998E-4</c:v>
                </c:pt>
                <c:pt idx="348">
                  <c:v>1.2352366959162756E-4</c:v>
                </c:pt>
                <c:pt idx="349">
                  <c:v>1.2285413278028071E-4</c:v>
                </c:pt>
                <c:pt idx="350">
                  <c:v>1.2218871518824458E-4</c:v>
                </c:pt>
                <c:pt idx="351">
                  <c:v>1.2152760139081696E-4</c:v>
                </c:pt>
                <c:pt idx="352">
                  <c:v>1.208709639061383E-4</c:v>
                </c:pt>
                <c:pt idx="353">
                  <c:v>1.2021896287881106E-4</c:v>
                </c:pt>
                <c:pt idx="354">
                  <c:v>1.1957174593819999E-4</c:v>
                </c:pt>
                <c:pt idx="355">
                  <c:v>1.1892944821140465E-4</c:v>
                </c:pt>
                <c:pt idx="356">
                  <c:v>1.182921924693877E-4</c:v>
                </c:pt>
                <c:pt idx="357">
                  <c:v>1.1766008938440954E-4</c:v>
                </c:pt>
                <c:pt idx="358">
                  <c:v>1.1703323787753943E-4</c:v>
                </c:pt>
                <c:pt idx="359">
                  <c:v>1.1641172553633916E-4</c:v>
                </c:pt>
                <c:pt idx="360">
                  <c:v>1.1579562908462669E-4</c:v>
                </c:pt>
                <c:pt idx="361">
                  <c:v>1.1518501488836053E-4</c:v>
                </c:pt>
                <c:pt idx="362">
                  <c:v>1.1457993948389204E-4</c:v>
                </c:pt>
                <c:pt idx="363">
                  <c:v>1.1398045011706571E-4</c:v>
                </c:pt>
                <c:pt idx="364">
                  <c:v>1.1338658528373156E-4</c:v>
                </c:pt>
                <c:pt idx="365">
                  <c:v>1.1279837526415733E-4</c:v>
                </c:pt>
                <c:pt idx="366">
                  <c:v>1.122158426455426E-4</c:v>
                </c:pt>
                <c:pt idx="367">
                  <c:v>1.1163900282828622E-4</c:v>
                </c:pt>
                <c:pt idx="368">
                  <c:v>1.1106786451292543E-4</c:v>
                </c:pt>
                <c:pt idx="369">
                  <c:v>1.105024301656876E-4</c:v>
                </c:pt>
                <c:pt idx="370">
                  <c:v>1.0994269646142096E-4</c:v>
                </c:pt>
                <c:pt idx="371">
                  <c:v>1.0938865470334983E-4</c:v>
                </c:pt>
                <c:pt idx="372">
                  <c:v>1.0884029121960494E-4</c:v>
                </c:pt>
                <c:pt idx="373">
                  <c:v>1.0829758773687003E-4</c:v>
                </c:pt>
                <c:pt idx="374">
                  <c:v>1.0776052173178048E-4</c:v>
                </c:pt>
                <c:pt idx="375">
                  <c:v>1.0722906676091389E-4</c:v>
                </c:pt>
                <c:pt idx="376">
                  <c:v>1.0670319277034035E-4</c:v>
                </c:pt>
                <c:pt idx="377">
                  <c:v>1.0618286638579897E-4</c:v>
                </c:pt>
                <c:pt idx="378">
                  <c:v>1.0566805118460032E-4</c:v>
                </c:pt>
                <c:pt idx="379">
                  <c:v>1.0515870795036597E-4</c:v>
                </c:pt>
                <c:pt idx="380">
                  <c:v>1.0465479491170867E-4</c:v>
                </c:pt>
                <c:pt idx="381">
                  <c:v>1.0415626796591714E-4</c:v>
                </c:pt>
                <c:pt idx="382">
                  <c:v>1.0366308088867485E-4</c:v>
                </c:pt>
                <c:pt idx="383">
                  <c:v>1.0317518553078378E-4</c:v>
                </c:pt>
                <c:pt idx="384">
                  <c:v>1.0269253200280369E-4</c:v>
                </c:pt>
                <c:pt idx="385">
                  <c:v>1.0221506884845967E-4</c:v>
                </c:pt>
                <c:pt idx="386">
                  <c:v>1.017427432076126E-4</c:v>
                </c:pt>
                <c:pt idx="387">
                  <c:v>1.0127550096950998E-4</c:v>
                </c:pt>
                <c:pt idx="388">
                  <c:v>1.0081328691699035E-4</c:v>
                </c:pt>
                <c:pt idx="389">
                  <c:v>1.0035604486224205E-4</c:v>
                </c:pt>
                <c:pt idx="390">
                  <c:v>9.9903717774674816E-5</c:v>
                </c:pt>
                <c:pt idx="391">
                  <c:v>9.9456247901392859E-5</c:v>
                </c:pt>
                <c:pt idx="392">
                  <c:v>9.9013576880729935E-5</c:v>
                </c:pt>
                <c:pt idx="393">
                  <c:v>9.8575645849246124E-5</c:v>
                </c:pt>
                <c:pt idx="394">
                  <c:v>9.8142395542550749E-5</c:v>
                </c:pt>
                <c:pt idx="395">
                  <c:v>9.7713766390283854E-5</c:v>
                </c:pt>
                <c:pt idx="396">
                  <c:v>9.728969860554838E-5</c:v>
                </c:pt>
                <c:pt idx="397">
                  <c:v>9.6870132269062537E-5</c:v>
                </c:pt>
                <c:pt idx="398">
                  <c:v>9.6455007408270202E-5</c:v>
                </c:pt>
                <c:pt idx="399">
                  <c:v>9.6044264071634409E-5</c:v>
                </c:pt>
                <c:pt idx="400">
                  <c:v>9.5637842398310036E-5</c:v>
                </c:pt>
                <c:pt idx="401">
                  <c:v>9.5235682683382432E-5</c:v>
                </c:pt>
                <c:pt idx="402">
                  <c:v>9.4837725438848288E-5</c:v>
                </c:pt>
                <c:pt idx="403">
                  <c:v>9.4443911450489983E-5</c:v>
                </c:pt>
                <c:pt idx="404">
                  <c:v>9.4054181830808403E-5</c:v>
                </c:pt>
                <c:pt idx="405">
                  <c:v>9.3668478068150698E-5</c:v>
                </c:pt>
                <c:pt idx="406">
                  <c:v>9.328674207217747E-5</c:v>
                </c:pt>
                <c:pt idx="407">
                  <c:v>9.2908916215804152E-5</c:v>
                </c:pt>
                <c:pt idx="408">
                  <c:v>9.2534943373751748E-5</c:v>
                </c:pt>
                <c:pt idx="409">
                  <c:v>9.2164766957835559E-5</c:v>
                </c:pt>
                <c:pt idx="410">
                  <c:v>9.1798330949124501E-5</c:v>
                </c:pt>
                <c:pt idx="411">
                  <c:v>9.1435579927093443E-5</c:v>
                </c:pt>
                <c:pt idx="412">
                  <c:v>9.1076459095909123E-5</c:v>
                </c:pt>
                <c:pt idx="413">
                  <c:v>9.0720914307958404E-5</c:v>
                </c:pt>
                <c:pt idx="414">
                  <c:v>9.0368892084760445E-5</c:v>
                </c:pt>
                <c:pt idx="415">
                  <c:v>9.0020339635382815E-5</c:v>
                </c:pt>
                <c:pt idx="416">
                  <c:v>8.9675204872483939E-5</c:v>
                </c:pt>
                <c:pt idx="417">
                  <c:v>8.9333436426108773E-5</c:v>
                </c:pt>
                <c:pt idx="418">
                  <c:v>8.8994983655361451E-5</c:v>
                </c:pt>
                <c:pt idx="419">
                  <c:v>8.8659796658070614E-5</c:v>
                </c:pt>
                <c:pt idx="420">
                  <c:v>8.832782627856633E-5</c:v>
                </c:pt>
                <c:pt idx="421">
                  <c:v>8.7999024113695425E-5</c:v>
                </c:pt>
                <c:pt idx="422">
                  <c:v>8.7673342517173179E-5</c:v>
                </c:pt>
                <c:pt idx="423">
                  <c:v>8.7350734602396256E-5</c:v>
                </c:pt>
                <c:pt idx="424">
                  <c:v>8.7031154243814092E-5</c:v>
                </c:pt>
                <c:pt idx="425">
                  <c:v>8.6714556076971671E-5</c:v>
                </c:pt>
                <c:pt idx="426">
                  <c:v>8.6400895497319201E-5</c:v>
                </c:pt>
                <c:pt idx="427">
                  <c:v>8.6090128657890423E-5</c:v>
                </c:pt>
                <c:pt idx="428">
                  <c:v>8.578221246593612E-5</c:v>
                </c:pt>
                <c:pt idx="429">
                  <c:v>8.5477104578609846E-5</c:v>
                </c:pt>
                <c:pt idx="430">
                  <c:v>8.5174763397784435E-5</c:v>
                </c:pt>
                <c:pt idx="431">
                  <c:v>8.4875148064084379E-5</c:v>
                </c:pt>
                <c:pt idx="432">
                  <c:v>8.457821845021014E-5</c:v>
                </c:pt>
                <c:pt idx="433">
                  <c:v>8.4283935153622473E-5</c:v>
                </c:pt>
                <c:pt idx="434">
                  <c:v>8.3992259488662374E-5</c:v>
                </c:pt>
                <c:pt idx="435">
                  <c:v>8.370315347816462E-5</c:v>
                </c:pt>
                <c:pt idx="436">
                  <c:v>8.341657984462925E-5</c:v>
                </c:pt>
                <c:pt idx="437">
                  <c:v>8.3132502001003405E-5</c:v>
                </c:pt>
                <c:pt idx="438">
                  <c:v>8.2850884041129764E-5</c:v>
                </c:pt>
                <c:pt idx="439">
                  <c:v>8.2571690729906926E-5</c:v>
                </c:pt>
                <c:pt idx="440">
                  <c:v>8.2294887493208896E-5</c:v>
                </c:pt>
                <c:pt idx="441">
                  <c:v>8.2020440407604202E-5</c:v>
                </c:pt>
                <c:pt idx="442">
                  <c:v>8.1748316189917663E-5</c:v>
                </c:pt>
                <c:pt idx="443">
                  <c:v>8.1478482186660007E-5</c:v>
                </c:pt>
                <c:pt idx="444">
                  <c:v>8.1210906363367297E-5</c:v>
                </c:pt>
                <c:pt idx="445">
                  <c:v>8.0945557293878883E-5</c:v>
                </c:pt>
                <c:pt idx="446">
                  <c:v>8.0682404149574183E-5</c:v>
                </c:pt>
                <c:pt idx="447">
                  <c:v>8.042141668859912E-5</c:v>
                </c:pt>
                <c:pt idx="448">
                  <c:v>8.0162565245104299E-5</c:v>
                </c:pt>
                <c:pt idx="449">
                  <c:v>7.9905820718509011E-5</c:v>
                </c:pt>
                <c:pt idx="450">
                  <c:v>7.9651154562818694E-5</c:v>
                </c:pt>
                <c:pt idx="451">
                  <c:v>7.9398538776001164E-5</c:v>
                </c:pt>
                <c:pt idx="452">
                  <c:v>7.9147945889446487E-5</c:v>
                </c:pt>
                <c:pt idx="453">
                  <c:v>7.8899348957515978E-5</c:v>
                </c:pt>
                <c:pt idx="454">
                  <c:v>7.8652721547192768E-5</c:v>
                </c:pt>
                <c:pt idx="455">
                  <c:v>7.8408037727849665E-5</c:v>
                </c:pt>
                <c:pt idx="456">
                  <c:v>7.8165272061133246E-5</c:v>
                </c:pt>
                <c:pt idx="457">
                  <c:v>7.7924399590980714E-5</c:v>
                </c:pt>
                <c:pt idx="458">
                  <c:v>7.768539583377331E-5</c:v>
                </c:pt>
                <c:pt idx="459">
                  <c:v>7.7448236768626252E-5</c:v>
                </c:pt>
                <c:pt idx="460">
                  <c:v>7.7212898827830096E-5</c:v>
                </c:pt>
                <c:pt idx="461">
                  <c:v>7.6979358887437315E-5</c:v>
                </c:pt>
                <c:pt idx="462">
                  <c:v>7.6747594258004122E-5</c:v>
                </c:pt>
                <c:pt idx="463">
                  <c:v>7.6517582675487774E-5</c:v>
                </c:pt>
                <c:pt idx="464">
                  <c:v>7.6289302292299849E-5</c:v>
                </c:pt>
                <c:pt idx="465">
                  <c:v>7.6062731668517444E-5</c:v>
                </c:pt>
                <c:pt idx="466">
                  <c:v>7.5837849763256437E-5</c:v>
                </c:pt>
                <c:pt idx="467">
                  <c:v>7.5614635926201805E-5</c:v>
                </c:pt>
                <c:pt idx="468">
                  <c:v>7.5393069889299441E-5</c:v>
                </c:pt>
                <c:pt idx="469">
                  <c:v>7.5173131758605403E-5</c:v>
                </c:pt>
                <c:pt idx="470">
                  <c:v>7.4954802006296553E-5</c:v>
                </c:pt>
                <c:pt idx="471">
                  <c:v>7.4738061462836436E-5</c:v>
                </c:pt>
                <c:pt idx="472">
                  <c:v>7.4522891309300633E-5</c:v>
                </c:pt>
                <c:pt idx="473">
                  <c:v>7.4309273069855664E-5</c:v>
                </c:pt>
                <c:pt idx="474">
                  <c:v>7.4097188604389788E-5</c:v>
                </c:pt>
                <c:pt idx="475">
                  <c:v>7.3886620101302464E-5</c:v>
                </c:pt>
                <c:pt idx="476">
                  <c:v>7.3677550070436188E-5</c:v>
                </c:pt>
                <c:pt idx="477">
                  <c:v>7.3469961336161254E-5</c:v>
                </c:pt>
                <c:pt idx="478">
                  <c:v>7.3263837030607213E-5</c:v>
                </c:pt>
                <c:pt idx="479">
                  <c:v>7.3059160587034819E-5</c:v>
                </c:pt>
                <c:pt idx="480">
                  <c:v>7.2855915733353627E-5</c:v>
                </c:pt>
                <c:pt idx="481">
                  <c:v>7.2654086485775978E-5</c:v>
                </c:pt>
                <c:pt idx="482">
                  <c:v>7.2453657142611505E-5</c:v>
                </c:pt>
                <c:pt idx="483">
                  <c:v>7.2254612278192031E-5</c:v>
                </c:pt>
                <c:pt idx="484">
                  <c:v>7.2056936736934063E-5</c:v>
                </c:pt>
                <c:pt idx="485">
                  <c:v>7.1860615627527275E-5</c:v>
                </c:pt>
                <c:pt idx="486">
                  <c:v>7.1665634317252667E-5</c:v>
                </c:pt>
                <c:pt idx="487">
                  <c:v>7.1471978426425445E-5</c:v>
                </c:pt>
                <c:pt idx="488">
                  <c:v>7.1279633822960188E-5</c:v>
                </c:pt>
                <c:pt idx="489">
                  <c:v>7.108858661705675E-5</c:v>
                </c:pt>
                <c:pt idx="490">
                  <c:v>7.089882315600481E-5</c:v>
                </c:pt>
                <c:pt idx="491">
                  <c:v>7.0710330019101814E-5</c:v>
                </c:pt>
                <c:pt idx="492">
                  <c:v>7.0523094012687475E-5</c:v>
                </c:pt>
                <c:pt idx="493">
                  <c:v>7.0337102165285822E-5</c:v>
                </c:pt>
                <c:pt idx="494">
                  <c:v>7.0152341722857641E-5</c:v>
                </c:pt>
                <c:pt idx="495">
                  <c:v>6.9968800144158699E-5</c:v>
                </c:pt>
                <c:pt idx="496">
                  <c:v>6.9786465096200863E-5</c:v>
                </c:pt>
                <c:pt idx="497">
                  <c:v>6.9605324449818488E-5</c:v>
                </c:pt>
                <c:pt idx="498">
                  <c:v>6.9425366275329165E-5</c:v>
                </c:pt>
                <c:pt idx="499">
                  <c:v>6.9246578838295703E-5</c:v>
                </c:pt>
                <c:pt idx="500">
                  <c:v>6.9068950595382192E-5</c:v>
                </c:pt>
                <c:pt idx="501">
                  <c:v>6.8892470190303674E-5</c:v>
                </c:pt>
                <c:pt idx="502">
                  <c:v>6.8717126449865918E-5</c:v>
                </c:pt>
                <c:pt idx="503">
                  <c:v>6.8542908380094759E-5</c:v>
                </c:pt>
                <c:pt idx="504">
                  <c:v>6.8369805162453551E-5</c:v>
                </c:pt>
                <c:pt idx="505">
                  <c:v>6.8197806150143979E-5</c:v>
                </c:pt>
                <c:pt idx="506">
                  <c:v>6.8026900864492191E-5</c:v>
                </c:pt>
                <c:pt idx="507">
                  <c:v>6.7857078991414698E-5</c:v>
                </c:pt>
                <c:pt idx="508">
                  <c:v>6.7688330377964264E-5</c:v>
                </c:pt>
                <c:pt idx="509">
                  <c:v>6.7520645028954732E-5</c:v>
                </c:pt>
                <c:pt idx="510">
                  <c:v>6.7354013103660483E-5</c:v>
                </c:pt>
                <c:pt idx="511">
                  <c:v>6.7188424912590825E-5</c:v>
                </c:pt>
                <c:pt idx="512">
                  <c:v>6.7023870914336632E-5</c:v>
                </c:pt>
                <c:pt idx="513">
                  <c:v>6.6860341712489163E-5</c:v>
                </c:pt>
                <c:pt idx="514">
                  <c:v>6.6697828052627336E-5</c:v>
                </c:pt>
                <c:pt idx="515">
                  <c:v>6.6536320819372127E-5</c:v>
                </c:pt>
                <c:pt idx="516">
                  <c:v>6.6375811033509449E-5</c:v>
                </c:pt>
                <c:pt idx="517">
                  <c:v>6.6216289849176078E-5</c:v>
                </c:pt>
                <c:pt idx="518">
                  <c:v>6.6057748551109113E-5</c:v>
                </c:pt>
                <c:pt idx="519">
                  <c:v>6.5900178551957673E-5</c:v>
                </c:pt>
                <c:pt idx="520">
                  <c:v>6.5743571389655992E-5</c:v>
                </c:pt>
                <c:pt idx="521">
                  <c:v>6.5587918724853512E-5</c:v>
                </c:pt>
                <c:pt idx="522">
                  <c:v>6.543321233840468E-5</c:v>
                </c:pt>
                <c:pt idx="523">
                  <c:v>6.5279444128913723E-5</c:v>
                </c:pt>
                <c:pt idx="524">
                  <c:v>6.5126606110336996E-5</c:v>
                </c:pt>
                <c:pt idx="525">
                  <c:v>6.4974690409635378E-5</c:v>
                </c:pt>
                <c:pt idx="526">
                  <c:v>6.4823689264483501E-5</c:v>
                </c:pt>
                <c:pt idx="527">
                  <c:v>6.4673595021027779E-5</c:v>
                </c:pt>
                <c:pt idx="528">
                  <c:v>6.4524400131695824E-5</c:v>
                </c:pt>
                <c:pt idx="529">
                  <c:v>6.4376097153055168E-5</c:v>
                </c:pt>
                <c:pt idx="530">
                  <c:v>6.4228678743719685E-5</c:v>
                </c:pt>
                <c:pt idx="531">
                  <c:v>6.4082137662302863E-5</c:v>
                </c:pt>
                <c:pt idx="532">
                  <c:v>6.3936466765416919E-5</c:v>
                </c:pt>
                <c:pt idx="533">
                  <c:v>6.3791659005718959E-5</c:v>
                </c:pt>
                <c:pt idx="534">
                  <c:v>6.3647707429996794E-5</c:v>
                </c:pt>
                <c:pt idx="535">
                  <c:v>6.350460517730285E-5</c:v>
                </c:pt>
                <c:pt idx="536">
                  <c:v>6.3362345477124496E-5</c:v>
                </c:pt>
                <c:pt idx="537">
                  <c:v>6.3220921647599799E-5</c:v>
                </c:pt>
                <c:pt idx="538">
                  <c:v>6.3080327093771447E-5</c:v>
                </c:pt>
                <c:pt idx="539">
                  <c:v>6.2940555305879869E-5</c:v>
                </c:pt>
                <c:pt idx="540">
                  <c:v>6.280159985769414E-5</c:v>
                </c:pt>
                <c:pt idx="541">
                  <c:v>6.2663454404881608E-5</c:v>
                </c:pt>
                <c:pt idx="542">
                  <c:v>6.2526112683413413E-5</c:v>
                </c:pt>
                <c:pt idx="543">
                  <c:v>6.2389568508004753E-5</c:v>
                </c:pt>
                <c:pt idx="544">
                  <c:v>6.2253815770592179E-5</c:v>
                </c:pt>
                <c:pt idx="545">
                  <c:v>6.2118848438842651E-5</c:v>
                </c:pt>
                <c:pt idx="546">
                  <c:v>6.1984660554697822E-5</c:v>
                </c:pt>
                <c:pt idx="547">
                  <c:v>6.1851246232950494E-5</c:v>
                </c:pt>
                <c:pt idx="548">
                  <c:v>6.1718599659850876E-5</c:v>
                </c:pt>
                <c:pt idx="549">
                  <c:v>6.1586715091748473E-5</c:v>
                </c:pt>
                <c:pt idx="550">
                  <c:v>6.145558685375968E-5</c:v>
                </c:pt>
                <c:pt idx="551">
                  <c:v>6.1325209338467635E-5</c:v>
                </c:pt>
                <c:pt idx="552">
                  <c:v>6.119557700465109E-5</c:v>
                </c:pt>
                <c:pt idx="553">
                  <c:v>6.1066684376041028E-5</c:v>
                </c:pt>
                <c:pt idx="554">
                  <c:v>6.0938526040106302E-5</c:v>
                </c:pt>
                <c:pt idx="555">
                  <c:v>6.0811096646862962E-5</c:v>
                </c:pt>
                <c:pt idx="556">
                  <c:v>6.0684390907715903E-5</c:v>
                </c:pt>
                <c:pt idx="557">
                  <c:v>6.0558403594320452E-5</c:v>
                </c:pt>
                <c:pt idx="558">
                  <c:v>6.043312953747452E-5</c:v>
                </c:pt>
                <c:pt idx="559">
                  <c:v>6.0308563626030822E-5</c:v>
                </c:pt>
                <c:pt idx="560">
                  <c:v>6.0184700805837337E-5</c:v>
                </c:pt>
                <c:pt idx="561">
                  <c:v>6.0061536078699281E-5</c:v>
                </c:pt>
                <c:pt idx="562">
                  <c:v>5.9939064501363963E-5</c:v>
                </c:pt>
                <c:pt idx="563">
                  <c:v>5.9817281184529518E-5</c:v>
                </c:pt>
                <c:pt idx="564">
                  <c:v>5.9696181291875499E-5</c:v>
                </c:pt>
                <c:pt idx="565">
                  <c:v>5.9575760039114237E-5</c:v>
                </c:pt>
                <c:pt idx="566">
                  <c:v>5.94560126930643E-5</c:v>
                </c:pt>
                <c:pt idx="567">
                  <c:v>5.9336934570743476E-5</c:v>
                </c:pt>
                <c:pt idx="568">
                  <c:v>5.92185210384836E-5</c:v>
                </c:pt>
                <c:pt idx="569">
                  <c:v>5.9100767511062829E-5</c:v>
                </c:pt>
                <c:pt idx="570">
                  <c:v>5.8983669450859156E-5</c:v>
                </c:pt>
                <c:pt idx="571">
                  <c:v>5.8867222367022234E-5</c:v>
                </c:pt>
                <c:pt idx="572">
                  <c:v>5.875142181466306E-5</c:v>
                </c:pt>
                <c:pt idx="573">
                  <c:v>5.8636263394060888E-5</c:v>
                </c:pt>
                <c:pt idx="574">
                  <c:v>5.852174274989134E-5</c:v>
                </c:pt>
                <c:pt idx="575">
                  <c:v>5.8407855570465222E-5</c:v>
                </c:pt>
                <c:pt idx="576">
                  <c:v>5.8294597586992465E-5</c:v>
                </c:pt>
                <c:pt idx="577">
                  <c:v>5.8181964572854096E-5</c:v>
                </c:pt>
                <c:pt idx="578">
                  <c:v>5.8069952342896305E-5</c:v>
                </c:pt>
                <c:pt idx="579">
                  <c:v>5.7958556752736033E-5</c:v>
                </c:pt>
                <c:pt idx="580">
                  <c:v>5.7847773698085935E-5</c:v>
                </c:pt>
                <c:pt idx="581">
                  <c:v>5.7737599114090315E-5</c:v>
                </c:pt>
                <c:pt idx="582">
                  <c:v>5.7628028974677602E-5</c:v>
                </c:pt>
                <c:pt idx="583">
                  <c:v>5.7519059291927307E-5</c:v>
                </c:pt>
                <c:pt idx="584">
                  <c:v>5.7410686115449849E-5</c:v>
                </c:pt>
                <c:pt idx="585">
                  <c:v>5.7302905531780779E-5</c:v>
                </c:pt>
                <c:pt idx="586">
                  <c:v>5.7195713663787595E-5</c:v>
                </c:pt>
                <c:pt idx="587">
                  <c:v>5.7089106670090257E-5</c:v>
                </c:pt>
                <c:pt idx="588">
                  <c:v>5.6983080744493963E-5</c:v>
                </c:pt>
                <c:pt idx="589">
                  <c:v>5.6877632115434124E-5</c:v>
                </c:pt>
                <c:pt idx="590">
                  <c:v>5.6772757045433955E-5</c:v>
                </c:pt>
                <c:pt idx="591">
                  <c:v>5.6668451830572801E-5</c:v>
                </c:pt>
                <c:pt idx="592">
                  <c:v>5.6564712799966799E-5</c:v>
                </c:pt>
                <c:pt idx="593">
                  <c:v>5.6461536315262593E-5</c:v>
                </c:pt>
                <c:pt idx="594">
                  <c:v>5.6358918770136365E-5</c:v>
                </c:pt>
                <c:pt idx="595">
                  <c:v>5.6256856589810854E-5</c:v>
                </c:pt>
                <c:pt idx="596">
                  <c:v>5.6155346230577452E-5</c:v>
                </c:pt>
                <c:pt idx="597">
                  <c:v>5.6054384179330169E-5</c:v>
                </c:pt>
                <c:pt idx="598">
                  <c:v>5.5953966953110631E-5</c:v>
                </c:pt>
                <c:pt idx="599">
                  <c:v>5.5854091098661964E-5</c:v>
                </c:pt>
                <c:pt idx="600">
                  <c:v>5.575475319199139E-5</c:v>
                </c:pt>
                <c:pt idx="601">
                  <c:v>5.5655949837943089E-5</c:v>
                </c:pt>
                <c:pt idx="602">
                  <c:v>5.5557677669780151E-5</c:v>
                </c:pt>
                <c:pt idx="603">
                  <c:v>5.5459933348775185E-5</c:v>
                </c:pt>
                <c:pt idx="604">
                  <c:v>5.536271356380844E-5</c:v>
                </c:pt>
                <c:pt idx="605">
                  <c:v>5.5266015030976744E-5</c:v>
                </c:pt>
                <c:pt idx="606">
                  <c:v>5.5169834493208333E-5</c:v>
                </c:pt>
                <c:pt idx="607">
                  <c:v>5.5074168719887218E-5</c:v>
                </c:pt>
                <c:pt idx="608">
                  <c:v>5.4979014506484159E-5</c:v>
                </c:pt>
                <c:pt idx="609">
                  <c:v>5.4884368674195866E-5</c:v>
                </c:pt>
                <c:pt idx="610">
                  <c:v>5.4790228069592301E-5</c:v>
                </c:pt>
                <c:pt idx="611">
                  <c:v>5.4696589564269779E-5</c:v>
                </c:pt>
                <c:pt idx="612">
                  <c:v>5.4603450054513255E-5</c:v>
                </c:pt>
                <c:pt idx="613">
                  <c:v>5.4510806460962482E-5</c:v>
                </c:pt>
                <c:pt idx="614">
                  <c:v>5.441865572828764E-5</c:v>
                </c:pt>
                <c:pt idx="615">
                  <c:v>5.4326994824870547E-5</c:v>
                </c:pt>
                <c:pt idx="616">
                  <c:v>5.4235820742492393E-5</c:v>
                </c:pt>
                <c:pt idx="617">
                  <c:v>5.4145130496027183E-5</c:v>
                </c:pt>
                <c:pt idx="618">
                  <c:v>5.4054921123141908E-5</c:v>
                </c:pt>
                <c:pt idx="619">
                  <c:v>5.396518968400215E-5</c:v>
                </c:pt>
                <c:pt idx="620">
                  <c:v>5.3875933260984492E-5</c:v>
                </c:pt>
                <c:pt idx="621">
                  <c:v>5.3787148958393023E-5</c:v>
                </c:pt>
                <c:pt idx="622">
                  <c:v>5.369883390218322E-5</c:v>
                </c:pt>
                <c:pt idx="623">
                  <c:v>5.3610985239689485E-5</c:v>
                </c:pt>
                <c:pt idx="624">
                  <c:v>5.3523600139358465E-5</c:v>
                </c:pt>
                <c:pt idx="625">
                  <c:v>5.3436675790488376E-5</c:v>
                </c:pt>
                <c:pt idx="626">
                  <c:v>5.3350209402971745E-5</c:v>
                </c:pt>
                <c:pt idx="627">
                  <c:v>5.3264198207045032E-5</c:v>
                </c:pt>
                <c:pt idx="628">
                  <c:v>5.3178639453040315E-5</c:v>
                </c:pt>
                <c:pt idx="629">
                  <c:v>5.3093530411144085E-5</c:v>
                </c:pt>
                <c:pt idx="630">
                  <c:v>5.3008868371159415E-5</c:v>
                </c:pt>
                <c:pt idx="631">
                  <c:v>5.2924650642272282E-5</c:v>
                </c:pt>
                <c:pt idx="632">
                  <c:v>5.2840874552822788E-5</c:v>
                </c:pt>
                <c:pt idx="633">
                  <c:v>5.2757537450080056E-5</c:v>
                </c:pt>
                <c:pt idx="634">
                  <c:v>5.2674636700021181E-5</c:v>
                </c:pt>
                <c:pt idx="635">
                  <c:v>5.259216968711519E-5</c:v>
                </c:pt>
                <c:pt idx="636">
                  <c:v>5.251013381410915E-5</c:v>
                </c:pt>
                <c:pt idx="637">
                  <c:v>5.242852650181918E-5</c:v>
                </c:pt>
                <c:pt idx="638">
                  <c:v>5.234734518892463E-5</c:v>
                </c:pt>
                <c:pt idx="639">
                  <c:v>5.2266587331766837E-5</c:v>
                </c:pt>
                <c:pt idx="640">
                  <c:v>5.2186250404148776E-5</c:v>
                </c:pt>
                <c:pt idx="641">
                  <c:v>5.2106331897142248E-5</c:v>
                </c:pt>
                <c:pt idx="642">
                  <c:v>5.2026829318893553E-5</c:v>
                </c:pt>
                <c:pt idx="643">
                  <c:v>5.194774019443684E-5</c:v>
                </c:pt>
                <c:pt idx="644">
                  <c:v>5.1869062065507248E-5</c:v>
                </c:pt>
                <c:pt idx="645">
                  <c:v>5.1790792490359527E-5</c:v>
                </c:pt>
                <c:pt idx="646">
                  <c:v>5.1712929043586733E-5</c:v>
                </c:pt>
                <c:pt idx="647">
                  <c:v>5.1635469315945965E-5</c:v>
                </c:pt>
                <c:pt idx="648">
                  <c:v>5.1558410914182648E-5</c:v>
                </c:pt>
                <c:pt idx="649">
                  <c:v>5.1481751460860657E-5</c:v>
                </c:pt>
                <c:pt idx="650">
                  <c:v>5.1405488594193147E-5</c:v>
                </c:pt>
                <c:pt idx="651">
                  <c:v>5.1329619967877785E-5</c:v>
                </c:pt>
                <c:pt idx="652">
                  <c:v>5.125414325093275E-5</c:v>
                </c:pt>
                <c:pt idx="653">
                  <c:v>5.1179056127536266E-5</c:v>
                </c:pt>
                <c:pt idx="654">
                  <c:v>5.1104356296869128E-5</c:v>
                </c:pt>
                <c:pt idx="655">
                  <c:v>5.1030041472957444E-5</c:v>
                </c:pt>
                <c:pt idx="656">
                  <c:v>5.0956109384519988E-5</c:v>
                </c:pt>
                <c:pt idx="657">
                  <c:v>5.088255777481696E-5</c:v>
                </c:pt>
                <c:pt idx="658">
                  <c:v>5.0809384401500452E-5</c:v>
                </c:pt>
                <c:pt idx="659">
                  <c:v>5.0736587036467827E-5</c:v>
                </c:pt>
                <c:pt idx="660">
                  <c:v>5.0664163465716442E-5</c:v>
                </c:pt>
                <c:pt idx="661">
                  <c:v>5.0592111489200785E-5</c:v>
                </c:pt>
                <c:pt idx="662">
                  <c:v>5.0520428920692262E-5</c:v>
                </c:pt>
                <c:pt idx="663">
                  <c:v>5.044911358763957E-5</c:v>
                </c:pt>
                <c:pt idx="664">
                  <c:v>5.0378163331031898E-5</c:v>
                </c:pt>
                <c:pt idx="665">
                  <c:v>5.0307576005264527E-5</c:v>
                </c:pt>
                <c:pt idx="666">
                  <c:v>5.023734947800355E-5</c:v>
                </c:pt>
                <c:pt idx="667">
                  <c:v>5.0167481630056044E-5</c:v>
                </c:pt>
                <c:pt idx="668">
                  <c:v>5.0097970355240358E-5</c:v>
                </c:pt>
                <c:pt idx="669">
                  <c:v>5.0028813560256519E-5</c:v>
                </c:pt>
                <c:pt idx="670">
                  <c:v>4.9960009164560389E-5</c:v>
                </c:pt>
                <c:pt idx="671">
                  <c:v>4.9891555100239111E-5</c:v>
                </c:pt>
                <c:pt idx="672">
                  <c:v>4.9823449311887176E-5</c:v>
                </c:pt>
                <c:pt idx="673">
                  <c:v>4.9755689756484914E-5</c:v>
                </c:pt>
                <c:pt idx="674">
                  <c:v>4.9688274403278619E-5</c:v>
                </c:pt>
                <c:pt idx="675">
                  <c:v>4.9621201233660342E-5</c:v>
                </c:pt>
                <c:pt idx="676">
                  <c:v>4.955446824105237E-5</c:v>
                </c:pt>
                <c:pt idx="677">
                  <c:v>4.9488073430790472E-5</c:v>
                </c:pt>
                <c:pt idx="678">
                  <c:v>4.9422014820008504E-5</c:v>
                </c:pt>
                <c:pt idx="679">
                  <c:v>4.9356290437526222E-5</c:v>
                </c:pt>
                <c:pt idx="680">
                  <c:v>4.9290898323737423E-5</c:v>
                </c:pt>
                <c:pt idx="681">
                  <c:v>4.9225836530498582E-5</c:v>
                </c:pt>
                <c:pt idx="682">
                  <c:v>4.9161103121020511E-5</c:v>
                </c:pt>
                <c:pt idx="683">
                  <c:v>4.9096696169760164E-5</c:v>
                </c:pt>
                <c:pt idx="684">
                  <c:v>4.903261376231294E-5</c:v>
                </c:pt>
                <c:pt idx="685">
                  <c:v>4.8968853995307863E-5</c:v>
                </c:pt>
                <c:pt idx="686">
                  <c:v>4.8905414976303917E-5</c:v>
                </c:pt>
                <c:pt idx="687">
                  <c:v>4.8842294823685069E-5</c:v>
                </c:pt>
                <c:pt idx="688">
                  <c:v>4.8779491666559627E-5</c:v>
                </c:pt>
                <c:pt idx="689">
                  <c:v>4.871700364465868E-5</c:v>
                </c:pt>
                <c:pt idx="690">
                  <c:v>4.8654828908236557E-5</c:v>
                </c:pt>
                <c:pt idx="691">
                  <c:v>4.8592965617972305E-5</c:v>
                </c:pt>
                <c:pt idx="692">
                  <c:v>4.853141194487183E-5</c:v>
                </c:pt>
                <c:pt idx="693">
                  <c:v>4.8470166070170685E-5</c:v>
                </c:pt>
                <c:pt idx="694">
                  <c:v>4.8409226185239934E-5</c:v>
                </c:pt>
                <c:pt idx="695">
                  <c:v>4.8348590491490589E-5</c:v>
                </c:pt>
                <c:pt idx="696">
                  <c:v>4.8288257200281007E-5</c:v>
                </c:pt>
                <c:pt idx="697">
                  <c:v>4.8228224532823208E-5</c:v>
                </c:pt>
                <c:pt idx="698">
                  <c:v>4.8168490720093172E-5</c:v>
                </c:pt>
                <c:pt idx="699">
                  <c:v>4.8109054002738909E-5</c:v>
                </c:pt>
                <c:pt idx="700">
                  <c:v>4.8049912630991585E-5</c:v>
                </c:pt>
                <c:pt idx="701">
                  <c:v>4.7991064864577097E-5</c:v>
                </c:pt>
                <c:pt idx="702">
                  <c:v>4.7932508972628754E-5</c:v>
                </c:pt>
                <c:pt idx="703">
                  <c:v>4.7874243233599924E-5</c:v>
                </c:pt>
                <c:pt idx="704">
                  <c:v>4.7816265935178986E-5</c:v>
                </c:pt>
                <c:pt idx="705">
                  <c:v>4.7758575374204145E-5</c:v>
                </c:pt>
                <c:pt idx="706">
                  <c:v>4.7701169856580044E-5</c:v>
                </c:pt>
                <c:pt idx="707">
                  <c:v>4.7644047697194657E-5</c:v>
                </c:pt>
                <c:pt idx="708">
                  <c:v>4.758720721983745E-5</c:v>
                </c:pt>
                <c:pt idx="709">
                  <c:v>4.7530646757117569E-5</c:v>
                </c:pt>
                <c:pt idx="710">
                  <c:v>4.7474364650384601E-5</c:v>
                </c:pt>
                <c:pt idx="711">
                  <c:v>4.7418359249648847E-5</c:v>
                </c:pt>
                <c:pt idx="712">
                  <c:v>4.7362628913501984E-5</c:v>
                </c:pt>
                <c:pt idx="713">
                  <c:v>4.7307172009041389E-5</c:v>
                </c:pt>
                <c:pt idx="714">
                  <c:v>4.7251986911791329E-5</c:v>
                </c:pt>
                <c:pt idx="715">
                  <c:v>4.7197072005627903E-5</c:v>
                </c:pt>
                <c:pt idx="716">
                  <c:v>4.7142425682704997E-5</c:v>
                </c:pt>
                <c:pt idx="717">
                  <c:v>4.7088046343378957E-5</c:v>
                </c:pt>
                <c:pt idx="718">
                  <c:v>4.7033932396135054E-5</c:v>
                </c:pt>
                <c:pt idx="719">
                  <c:v>4.6980082257515565E-5</c:v>
                </c:pt>
                <c:pt idx="720">
                  <c:v>4.6926494352048349E-5</c:v>
                </c:pt>
                <c:pt idx="721">
                  <c:v>4.6873167112175358E-5</c:v>
                </c:pt>
                <c:pt idx="722">
                  <c:v>4.6820098978183433E-5</c:v>
                </c:pt>
                <c:pt idx="723">
                  <c:v>4.6767288398134077E-5</c:v>
                </c:pt>
                <c:pt idx="724">
                  <c:v>4.6714733827795947E-5</c:v>
                </c:pt>
                <c:pt idx="725">
                  <c:v>4.666243373057709E-5</c:v>
                </c:pt>
                <c:pt idx="726">
                  <c:v>4.66103865774583E-5</c:v>
                </c:pt>
                <c:pt idx="727">
                  <c:v>4.6558590846926924E-5</c:v>
                </c:pt>
                <c:pt idx="728">
                  <c:v>4.6507045024912096E-5</c:v>
                </c:pt>
                <c:pt idx="729">
                  <c:v>4.6455747604720299E-5</c:v>
                </c:pt>
                <c:pt idx="730">
                  <c:v>4.6404697086971464E-5</c:v>
                </c:pt>
                <c:pt idx="731">
                  <c:v>4.6353891979537685E-5</c:v>
                </c:pt>
                <c:pt idx="732">
                  <c:v>4.630333079747947E-5</c:v>
                </c:pt>
                <c:pt idx="733">
                  <c:v>4.6253012062986087E-5</c:v>
                </c:pt>
                <c:pt idx="734">
                  <c:v>4.6202934305313843E-5</c:v>
                </c:pt>
                <c:pt idx="735">
                  <c:v>4.6153096060728426E-5</c:v>
                </c:pt>
                <c:pt idx="736">
                  <c:v>4.6103495872444657E-5</c:v>
                </c:pt>
                <c:pt idx="737">
                  <c:v>4.6054132290569026E-5</c:v>
                </c:pt>
                <c:pt idx="738">
                  <c:v>4.6005003872043044E-5</c:v>
                </c:pt>
                <c:pt idx="739">
                  <c:v>4.5956109180585801E-5</c:v>
                </c:pt>
                <c:pt idx="740">
                  <c:v>4.5907446786639491E-5</c:v>
                </c:pt>
                <c:pt idx="741">
                  <c:v>4.5859015267313193E-5</c:v>
                </c:pt>
                <c:pt idx="742">
                  <c:v>4.581081320633062E-5</c:v>
                </c:pt>
                <c:pt idx="743">
                  <c:v>4.5762839193975276E-5</c:v>
                </c:pt>
                <c:pt idx="744">
                  <c:v>4.57150918270386E-5</c:v>
                </c:pt>
                <c:pt idx="745">
                  <c:v>4.566756970876822E-5</c:v>
                </c:pt>
                <c:pt idx="746">
                  <c:v>4.5620271448816509E-5</c:v>
                </c:pt>
                <c:pt idx="747">
                  <c:v>4.5573195663190882E-5</c:v>
                </c:pt>
                <c:pt idx="748">
                  <c:v>4.5526340974203785E-5</c:v>
                </c:pt>
                <c:pt idx="749">
                  <c:v>4.5479706010424544E-5</c:v>
                </c:pt>
                <c:pt idx="750">
                  <c:v>4.5433289406630507E-5</c:v>
                </c:pt>
                <c:pt idx="751">
                  <c:v>4.5387089803760725E-5</c:v>
                </c:pt>
                <c:pt idx="752">
                  <c:v>4.5341105848868128E-5</c:v>
                </c:pt>
                <c:pt idx="753">
                  <c:v>4.5295336195075528E-5</c:v>
                </c:pt>
                <c:pt idx="754">
                  <c:v>4.524977950152847E-5</c:v>
                </c:pt>
                <c:pt idx="755">
                  <c:v>4.5204434433352962E-5</c:v>
                </c:pt>
                <c:pt idx="756">
                  <c:v>4.5159299661610331E-5</c:v>
                </c:pt>
                <c:pt idx="757">
                  <c:v>4.5114373863254681E-5</c:v>
                </c:pt>
                <c:pt idx="758">
                  <c:v>4.5069655721090671E-5</c:v>
                </c:pt>
                <c:pt idx="759">
                  <c:v>4.5025143923732636E-5</c:v>
                </c:pt>
                <c:pt idx="760">
                  <c:v>4.4980837165562899E-5</c:v>
                </c:pt>
                <c:pt idx="761">
                  <c:v>4.4936734146692004E-5</c:v>
                </c:pt>
                <c:pt idx="762">
                  <c:v>4.4892833572920009E-5</c:v>
                </c:pt>
                <c:pt idx="763">
                  <c:v>4.4849134155696226E-5</c:v>
                </c:pt>
                <c:pt idx="764">
                  <c:v>4.4805634612082748E-5</c:v>
                </c:pt>
                <c:pt idx="765">
                  <c:v>4.4762333664716255E-5</c:v>
                </c:pt>
                <c:pt idx="766">
                  <c:v>4.4719230041771381E-5</c:v>
                </c:pt>
                <c:pt idx="767">
                  <c:v>4.467632247692467E-5</c:v>
                </c:pt>
                <c:pt idx="768">
                  <c:v>4.4633609709319861E-5</c:v>
                </c:pt>
                <c:pt idx="769">
                  <c:v>4.4591090483532038E-5</c:v>
                </c:pt>
                <c:pt idx="770">
                  <c:v>4.4548763549534629E-5</c:v>
                </c:pt>
                <c:pt idx="771">
                  <c:v>4.4506627662664943E-5</c:v>
                </c:pt>
                <c:pt idx="772">
                  <c:v>4.4464681583592585E-5</c:v>
                </c:pt>
                <c:pt idx="773">
                  <c:v>4.4422924078286156E-5</c:v>
                </c:pt>
                <c:pt idx="774">
                  <c:v>4.438135391798229E-5</c:v>
                </c:pt>
                <c:pt idx="775">
                  <c:v>4.4339969879154843E-5</c:v>
                </c:pt>
                <c:pt idx="776">
                  <c:v>4.4298770743483733E-5</c:v>
                </c:pt>
                <c:pt idx="777">
                  <c:v>4.4257755297826392E-5</c:v>
                </c:pt>
                <c:pt idx="778">
                  <c:v>4.4216922334187891E-5</c:v>
                </c:pt>
                <c:pt idx="779">
                  <c:v>4.4176270649692082E-5</c:v>
                </c:pt>
                <c:pt idx="780">
                  <c:v>4.4135799046554417E-5</c:v>
                </c:pt>
                <c:pt idx="781">
                  <c:v>4.4095506332054155E-5</c:v>
                </c:pt>
                <c:pt idx="782">
                  <c:v>4.4055391318506954E-5</c:v>
                </c:pt>
                <c:pt idx="783">
                  <c:v>4.4015452823239664E-5</c:v>
                </c:pt>
                <c:pt idx="784">
                  <c:v>4.3975689668563718E-5</c:v>
                </c:pt>
                <c:pt idx="785">
                  <c:v>4.3936100681750115E-5</c:v>
                </c:pt>
                <c:pt idx="786">
                  <c:v>4.3896684695005237E-5</c:v>
                </c:pt>
                <c:pt idx="787">
                  <c:v>4.38574405454456E-5</c:v>
                </c:pt>
                <c:pt idx="788">
                  <c:v>4.3818367075074993E-5</c:v>
                </c:pt>
                <c:pt idx="789">
                  <c:v>4.3779463130761303E-5</c:v>
                </c:pt>
                <c:pt idx="790">
                  <c:v>4.3740727564213478E-5</c:v>
                </c:pt>
                <c:pt idx="791">
                  <c:v>4.3702159231959069E-5</c:v>
                </c:pt>
                <c:pt idx="792">
                  <c:v>4.3663756995323798E-5</c:v>
                </c:pt>
                <c:pt idx="793">
                  <c:v>4.3625519720409019E-5</c:v>
                </c:pt>
                <c:pt idx="794">
                  <c:v>4.3587446278071214E-5</c:v>
                </c:pt>
                <c:pt idx="795">
                  <c:v>4.3549535543902091E-5</c:v>
                </c:pt>
                <c:pt idx="796">
                  <c:v>4.3511786398208207E-5</c:v>
                </c:pt>
                <c:pt idx="797">
                  <c:v>4.3474197725991793E-5</c:v>
                </c:pt>
                <c:pt idx="798">
                  <c:v>4.3436768416931724E-5</c:v>
                </c:pt>
                <c:pt idx="799">
                  <c:v>4.3399497365364418E-5</c:v>
                </c:pt>
                <c:pt idx="800">
                  <c:v>4.3362383470266028E-5</c:v>
                </c:pt>
                <c:pt idx="801">
                  <c:v>4.3325425635235231E-5</c:v>
                </c:pt>
                <c:pt idx="802">
                  <c:v>4.3288622768474061E-5</c:v>
                </c:pt>
                <c:pt idx="803">
                  <c:v>4.3251973782772249E-5</c:v>
                </c:pt>
                <c:pt idx="804">
                  <c:v>4.3215477595490247E-5</c:v>
                </c:pt>
                <c:pt idx="805">
                  <c:v>4.3179133128542459E-5</c:v>
                </c:pt>
                <c:pt idx="806">
                  <c:v>4.3142939308382046E-5</c:v>
                </c:pt>
                <c:pt idx="807">
                  <c:v>4.3106895065984387E-5</c:v>
                </c:pt>
                <c:pt idx="808">
                  <c:v>4.3070999336831764E-5</c:v>
                </c:pt>
                <c:pt idx="809">
                  <c:v>4.3035251060899206E-5</c:v>
                </c:pt>
                <c:pt idx="810">
                  <c:v>4.2999649182638831E-5</c:v>
                </c:pt>
                <c:pt idx="811">
                  <c:v>4.2964192650966046E-5</c:v>
                </c:pt>
                <c:pt idx="812">
                  <c:v>4.2928880419245219E-5</c:v>
                </c:pt>
                <c:pt idx="813">
                  <c:v>4.289371144527596E-5</c:v>
                </c:pt>
                <c:pt idx="814">
                  <c:v>4.2858684691279404E-5</c:v>
                </c:pt>
                <c:pt idx="815">
                  <c:v>4.2823799123884679E-5</c:v>
                </c:pt>
                <c:pt idx="816">
                  <c:v>4.2789053714116549E-5</c:v>
                </c:pt>
                <c:pt idx="817">
                  <c:v>4.2754447437381868E-5</c:v>
                </c:pt>
                <c:pt idx="818">
                  <c:v>4.271997927345815E-5</c:v>
                </c:pt>
                <c:pt idx="819">
                  <c:v>4.2685648206479075E-5</c:v>
                </c:pt>
                <c:pt idx="820">
                  <c:v>4.2651453224925108E-5</c:v>
                </c:pt>
                <c:pt idx="821">
                  <c:v>4.2617393321609977E-5</c:v>
                </c:pt>
                <c:pt idx="822">
                  <c:v>4.2583467493669009E-5</c:v>
                </c:pt>
                <c:pt idx="823">
                  <c:v>4.2549674742547854E-5</c:v>
                </c:pt>
                <c:pt idx="824">
                  <c:v>4.2516014073991434E-5</c:v>
                </c:pt>
                <c:pt idx="825">
                  <c:v>4.2482484498032837E-5</c:v>
                </c:pt>
                <c:pt idx="826">
                  <c:v>4.2449085028981245E-5</c:v>
                </c:pt>
                <c:pt idx="827">
                  <c:v>4.241581468541286E-5</c:v>
                </c:pt>
                <c:pt idx="828">
                  <c:v>4.238267249015902E-5</c:v>
                </c:pt>
                <c:pt idx="829">
                  <c:v>4.2349657470295807E-5</c:v>
                </c:pt>
                <c:pt idx="830">
                  <c:v>4.2316768657134408E-5</c:v>
                </c:pt>
                <c:pt idx="831">
                  <c:v>4.2284005086209696E-5</c:v>
                </c:pt>
                <c:pt idx="832">
                  <c:v>4.2251365797271094E-5</c:v>
                </c:pt>
                <c:pt idx="833">
                  <c:v>4.2218849834271973E-5</c:v>
                </c:pt>
                <c:pt idx="834">
                  <c:v>4.2186456245360094E-5</c:v>
                </c:pt>
                <c:pt idx="835">
                  <c:v>4.2154184082867435E-5</c:v>
                </c:pt>
                <c:pt idx="836">
                  <c:v>4.2122032403301153E-5</c:v>
                </c:pt>
                <c:pt idx="837">
                  <c:v>4.2090000267332718E-5</c:v>
                </c:pt>
                <c:pt idx="838">
                  <c:v>4.2058086739789406E-5</c:v>
                </c:pt>
                <c:pt idx="839">
                  <c:v>4.2026290889644512E-5</c:v>
                </c:pt>
                <c:pt idx="840">
                  <c:v>4.1994611790007792E-5</c:v>
                </c:pt>
                <c:pt idx="841">
                  <c:v>4.1963048518116023E-5</c:v>
                </c:pt>
                <c:pt idx="842">
                  <c:v>4.1931600155323701E-5</c:v>
                </c:pt>
                <c:pt idx="843">
                  <c:v>4.1900265787093989E-5</c:v>
                </c:pt>
                <c:pt idx="844">
                  <c:v>4.1869044502989146E-5</c:v>
                </c:pt>
                <c:pt idx="845">
                  <c:v>4.1837935396661223E-5</c:v>
                </c:pt>
                <c:pt idx="846">
                  <c:v>4.1806937565843199E-5</c:v>
                </c:pt>
                <c:pt idx="847">
                  <c:v>4.1776050112339735E-5</c:v>
                </c:pt>
                <c:pt idx="848">
                  <c:v>4.1745272142017452E-5</c:v>
                </c:pt>
                <c:pt idx="849">
                  <c:v>4.1714602764796837E-5</c:v>
                </c:pt>
                <c:pt idx="850">
                  <c:v>4.1684041094641473E-5</c:v>
                </c:pt>
                <c:pt idx="851">
                  <c:v>4.1653586249550799E-5</c:v>
                </c:pt>
                <c:pt idx="852">
                  <c:v>4.1623237351548935E-5</c:v>
                </c:pt>
                <c:pt idx="853">
                  <c:v>4.1592993526677233E-5</c:v>
                </c:pt>
                <c:pt idx="854">
                  <c:v>4.1562853904983783E-5</c:v>
                </c:pt>
                <c:pt idx="855">
                  <c:v>4.1532817620514704E-5</c:v>
                </c:pt>
                <c:pt idx="856">
                  <c:v>4.1502883811304873E-5</c:v>
                </c:pt>
                <c:pt idx="857">
                  <c:v>4.1473051619368692E-5</c:v>
                </c:pt>
                <c:pt idx="858">
                  <c:v>4.1443320190690208E-5</c:v>
                </c:pt>
                <c:pt idx="859">
                  <c:v>4.1413688675214449E-5</c:v>
                </c:pt>
                <c:pt idx="860">
                  <c:v>4.1384156226837228E-5</c:v>
                </c:pt>
                <c:pt idx="861">
                  <c:v>4.1354722003396384E-5</c:v>
                </c:pt>
                <c:pt idx="862">
                  <c:v>4.1325385166661933E-5</c:v>
                </c:pt>
                <c:pt idx="863">
                  <c:v>4.1296144882326275E-5</c:v>
                </c:pt>
                <c:pt idx="864">
                  <c:v>4.1267000319994563E-5</c:v>
                </c:pt>
                <c:pt idx="865">
                  <c:v>4.1237950653175258E-5</c:v>
                </c:pt>
                <c:pt idx="866">
                  <c:v>4.1208995059270071E-5</c:v>
                </c:pt>
                <c:pt idx="867">
                  <c:v>4.1180132719564121E-5</c:v>
                </c:pt>
                <c:pt idx="868">
                  <c:v>4.1151362819216639E-5</c:v>
                </c:pt>
                <c:pt idx="869">
                  <c:v>4.1122684547249537E-5</c:v>
                </c:pt>
                <c:pt idx="870">
                  <c:v>4.1094097096538671E-5</c:v>
                </c:pt>
                <c:pt idx="871">
                  <c:v>4.1065599663803138E-5</c:v>
                </c:pt>
                <c:pt idx="872">
                  <c:v>4.1037191449594832E-5</c:v>
                </c:pt>
                <c:pt idx="873">
                  <c:v>4.100887165828844E-5</c:v>
                </c:pt>
                <c:pt idx="874">
                  <c:v>4.0980639498070727E-5</c:v>
                </c:pt>
                <c:pt idx="875">
                  <c:v>4.0952494180930081E-5</c:v>
                </c:pt>
                <c:pt idx="876">
                  <c:v>4.0924434922646227E-5</c:v>
                </c:pt>
                <c:pt idx="877">
                  <c:v>4.0896460942778985E-5</c:v>
                </c:pt>
                <c:pt idx="878">
                  <c:v>4.0868571464657824E-5</c:v>
                </c:pt>
                <c:pt idx="879">
                  <c:v>4.084076571537094E-5</c:v>
                </c:pt>
                <c:pt idx="880">
                  <c:v>4.0813042925753681E-5</c:v>
                </c:pt>
                <c:pt idx="881">
                  <c:v>4.078540233037836E-5</c:v>
                </c:pt>
                <c:pt idx="882">
                  <c:v>4.075784316754257E-5</c:v>
                </c:pt>
                <c:pt idx="883">
                  <c:v>4.0730364679257757E-5</c:v>
                </c:pt>
                <c:pt idx="884">
                  <c:v>4.0702966111237984E-5</c:v>
                </c:pt>
                <c:pt idx="885">
                  <c:v>4.0675646712888183E-5</c:v>
                </c:pt>
                <c:pt idx="886">
                  <c:v>4.0648405737293184E-5</c:v>
                </c:pt>
                <c:pt idx="887">
                  <c:v>4.0621242441205345E-5</c:v>
                </c:pt>
                <c:pt idx="888">
                  <c:v>4.0594156085032599E-5</c:v>
                </c:pt>
                <c:pt idx="889">
                  <c:v>4.0567145932827298E-5</c:v>
                </c:pt>
                <c:pt idx="890">
                  <c:v>4.0540211252273421E-5</c:v>
                </c:pt>
                <c:pt idx="891">
                  <c:v>4.0513351314674729E-5</c:v>
                </c:pt>
                <c:pt idx="892">
                  <c:v>4.0486565394942749E-5</c:v>
                </c:pt>
                <c:pt idx="893">
                  <c:v>4.0459852771583797E-5</c:v>
                </c:pt>
                <c:pt idx="894">
                  <c:v>4.0433212726686862E-5</c:v>
                </c:pt>
                <c:pt idx="895">
                  <c:v>4.0406644545911122E-5</c:v>
                </c:pt>
                <c:pt idx="896">
                  <c:v>4.0380147518473392E-5</c:v>
                </c:pt>
                <c:pt idx="897">
                  <c:v>4.0353720937134486E-5</c:v>
                </c:pt>
                <c:pt idx="898">
                  <c:v>4.0327364098187494E-5</c:v>
                </c:pt>
                <c:pt idx="899">
                  <c:v>4.0301076301443732E-5</c:v>
                </c:pt>
                <c:pt idx="900">
                  <c:v>4.0274856850220633E-5</c:v>
                </c:pt>
                <c:pt idx="901">
                  <c:v>4.0248705051327581E-5</c:v>
                </c:pt>
                <c:pt idx="902">
                  <c:v>4.0222620215052895E-5</c:v>
                </c:pt>
                <c:pt idx="903">
                  <c:v>4.0196601655150871E-5</c:v>
                </c:pt>
                <c:pt idx="904">
                  <c:v>4.0170648688828127E-5</c:v>
                </c:pt>
                <c:pt idx="905">
                  <c:v>4.0144760636729282E-5</c:v>
                </c:pt>
                <c:pt idx="906">
                  <c:v>4.0118936822923833E-5</c:v>
                </c:pt>
                <c:pt idx="907">
                  <c:v>4.0093176574892258E-5</c:v>
                </c:pt>
                <c:pt idx="908">
                  <c:v>4.0067479223512328E-5</c:v>
                </c:pt>
                <c:pt idx="909">
                  <c:v>4.0041844103044628E-5</c:v>
                </c:pt>
                <c:pt idx="910">
                  <c:v>4.0016270551118399E-5</c:v>
                </c:pt>
                <c:pt idx="911">
                  <c:v>3.9990757908717823E-5</c:v>
                </c:pt>
                <c:pt idx="912">
                  <c:v>3.9965305520167529E-5</c:v>
                </c:pt>
                <c:pt idx="913">
                  <c:v>3.9939912733117986E-5</c:v>
                </c:pt>
                <c:pt idx="914">
                  <c:v>3.991457889853139E-5</c:v>
                </c:pt>
                <c:pt idx="915">
                  <c:v>3.9889303370666381E-5</c:v>
                </c:pt>
                <c:pt idx="916">
                  <c:v>3.986408550706475E-5</c:v>
                </c:pt>
                <c:pt idx="917">
                  <c:v>3.9838924668535026E-5</c:v>
                </c:pt>
                <c:pt idx="918">
                  <c:v>3.9813820219138804E-5</c:v>
                </c:pt>
                <c:pt idx="919">
                  <c:v>3.9788771526175398E-5</c:v>
                </c:pt>
                <c:pt idx="920">
                  <c:v>3.9763777960167049E-5</c:v>
                </c:pt>
                <c:pt idx="921">
                  <c:v>3.9738838894843509E-5</c:v>
                </c:pt>
                <c:pt idx="922">
                  <c:v>3.9713953707127449E-5</c:v>
                </c:pt>
                <c:pt idx="923">
                  <c:v>3.9689121777118655E-5</c:v>
                </c:pt>
                <c:pt idx="924">
                  <c:v>3.9664342488078782E-5</c:v>
                </c:pt>
                <c:pt idx="925">
                  <c:v>3.9639615226416765E-5</c:v>
                </c:pt>
                <c:pt idx="926">
                  <c:v>3.9614939381672239E-5</c:v>
                </c:pt>
                <c:pt idx="927">
                  <c:v>3.9590314346500814E-5</c:v>
                </c:pt>
                <c:pt idx="928">
                  <c:v>3.9565739516658175E-5</c:v>
                </c:pt>
                <c:pt idx="929">
                  <c:v>3.9541214290984662E-5</c:v>
                </c:pt>
                <c:pt idx="930">
                  <c:v>3.9516738071389168E-5</c:v>
                </c:pt>
                <c:pt idx="931">
                  <c:v>3.9492310262833716E-5</c:v>
                </c:pt>
                <c:pt idx="932">
                  <c:v>3.9467930273317797E-5</c:v>
                </c:pt>
                <c:pt idx="933">
                  <c:v>3.9443597513861585E-5</c:v>
                </c:pt>
                <c:pt idx="934">
                  <c:v>3.9419311398491482E-5</c:v>
                </c:pt>
                <c:pt idx="935">
                  <c:v>3.9395071344222513E-5</c:v>
                </c:pt>
                <c:pt idx="936">
                  <c:v>3.9370876771043386E-5</c:v>
                </c:pt>
                <c:pt idx="937">
                  <c:v>3.9346727101900253E-5</c:v>
                </c:pt>
                <c:pt idx="938">
                  <c:v>3.9322621762679937E-5</c:v>
                </c:pt>
                <c:pt idx="939">
                  <c:v>3.9298560182194253E-5</c:v>
                </c:pt>
                <c:pt idx="940">
                  <c:v>3.9274541792164007E-5</c:v>
                </c:pt>
                <c:pt idx="941">
                  <c:v>3.9250566027202091E-5</c:v>
                </c:pt>
                <c:pt idx="942">
                  <c:v>3.9226632324797707E-5</c:v>
                </c:pt>
                <c:pt idx="943">
                  <c:v>3.9202740125299516E-5</c:v>
                </c:pt>
                <c:pt idx="944">
                  <c:v>3.9178888871899957E-5</c:v>
                </c:pt>
                <c:pt idx="945">
                  <c:v>3.9155078010618012E-5</c:v>
                </c:pt>
                <c:pt idx="946">
                  <c:v>3.9131306990283334E-5</c:v>
                </c:pt>
                <c:pt idx="947">
                  <c:v>3.9107575262519617E-5</c:v>
                </c:pt>
                <c:pt idx="948">
                  <c:v>3.908388228172773E-5</c:v>
                </c:pt>
                <c:pt idx="949">
                  <c:v>3.9060227505070042E-5</c:v>
                </c:pt>
                <c:pt idx="950">
                  <c:v>3.9036610392452969E-5</c:v>
                </c:pt>
                <c:pt idx="951">
                  <c:v>3.9013030406510806E-5</c:v>
                </c:pt>
                <c:pt idx="952">
                  <c:v>3.8989487012588984E-5</c:v>
                </c:pt>
                <c:pt idx="953">
                  <c:v>3.8965979678728018E-5</c:v>
                </c:pt>
                <c:pt idx="954">
                  <c:v>3.8942507875645694E-5</c:v>
                </c:pt>
                <c:pt idx="955">
                  <c:v>3.8919071076721533E-5</c:v>
                </c:pt>
                <c:pt idx="956">
                  <c:v>3.889566875797984E-5</c:v>
                </c:pt>
                <c:pt idx="957">
                  <c:v>3.8872300398072848E-5</c:v>
                </c:pt>
                <c:pt idx="958">
                  <c:v>3.8848965478263823E-5</c:v>
                </c:pt>
                <c:pt idx="959">
                  <c:v>3.882566348241109E-5</c:v>
                </c:pt>
                <c:pt idx="960">
                  <c:v>3.8802393896950761E-5</c:v>
                </c:pt>
                <c:pt idx="961">
                  <c:v>3.8779156210880334E-5</c:v>
                </c:pt>
                <c:pt idx="962">
                  <c:v>3.8755949915741658E-5</c:v>
                </c:pt>
                <c:pt idx="963">
                  <c:v>3.873277450560499E-5</c:v>
                </c:pt>
                <c:pt idx="964">
                  <c:v>3.8709629477051143E-5</c:v>
                </c:pt>
                <c:pt idx="965">
                  <c:v>3.8686514329156002E-5</c:v>
                </c:pt>
                <c:pt idx="966">
                  <c:v>3.8663428563473174E-5</c:v>
                </c:pt>
                <c:pt idx="967">
                  <c:v>3.8640371684017361E-5</c:v>
                </c:pt>
                <c:pt idx="968">
                  <c:v>3.8617343197248025E-5</c:v>
                </c:pt>
                <c:pt idx="969">
                  <c:v>3.8594342612052129E-5</c:v>
                </c:pt>
                <c:pt idx="970">
                  <c:v>3.8571369439728647E-5</c:v>
                </c:pt>
                <c:pt idx="971">
                  <c:v>3.854842319397075E-5</c:v>
                </c:pt>
                <c:pt idx="972">
                  <c:v>3.8525503390849561E-5</c:v>
                </c:pt>
                <c:pt idx="973">
                  <c:v>3.8502609548798207E-5</c:v>
                </c:pt>
                <c:pt idx="974">
                  <c:v>3.8479741188594118E-5</c:v>
                </c:pt>
                <c:pt idx="975">
                  <c:v>3.8456897833343715E-5</c:v>
                </c:pt>
                <c:pt idx="976">
                  <c:v>3.8434079008464977E-5</c:v>
                </c:pt>
                <c:pt idx="977">
                  <c:v>3.8411284241671862E-5</c:v>
                </c:pt>
                <c:pt idx="978">
                  <c:v>3.8388513062956173E-5</c:v>
                </c:pt>
                <c:pt idx="979">
                  <c:v>3.8365765004573228E-5</c:v>
                </c:pt>
                <c:pt idx="980">
                  <c:v>3.8343039601024197E-5</c:v>
                </c:pt>
                <c:pt idx="981">
                  <c:v>3.8320336389039988E-5</c:v>
                </c:pt>
                <c:pt idx="982">
                  <c:v>3.8297654907564814E-5</c:v>
                </c:pt>
                <c:pt idx="983">
                  <c:v>3.8274994697740367E-5</c:v>
                </c:pt>
                <c:pt idx="984">
                  <c:v>3.8252355302888692E-5</c:v>
                </c:pt>
                <c:pt idx="985">
                  <c:v>3.8229736268496945E-5</c:v>
                </c:pt>
                <c:pt idx="986">
                  <c:v>3.8207137142200254E-5</c:v>
                </c:pt>
                <c:pt idx="987">
                  <c:v>3.8184557473766435E-5</c:v>
                </c:pt>
                <c:pt idx="988">
                  <c:v>3.8161996815079152E-5</c:v>
                </c:pt>
                <c:pt idx="989">
                  <c:v>3.8139454720122059E-5</c:v>
                </c:pt>
                <c:pt idx="990">
                  <c:v>3.8116930744963468E-5</c:v>
                </c:pt>
                <c:pt idx="991">
                  <c:v>3.8094424447739195E-5</c:v>
                </c:pt>
                <c:pt idx="992">
                  <c:v>3.8071935388637662E-5</c:v>
                </c:pt>
                <c:pt idx="993">
                  <c:v>3.8049463129883051E-5</c:v>
                </c:pt>
                <c:pt idx="994">
                  <c:v>3.8027007235720297E-5</c:v>
                </c:pt>
                <c:pt idx="995">
                  <c:v>3.8004567272398981E-5</c:v>
                </c:pt>
                <c:pt idx="996">
                  <c:v>3.7982142808157759E-5</c:v>
                </c:pt>
                <c:pt idx="997">
                  <c:v>3.7959733413208041E-5</c:v>
                </c:pt>
                <c:pt idx="998">
                  <c:v>3.7937338659719238E-5</c:v>
                </c:pt>
                <c:pt idx="999">
                  <c:v>3.7914958121802671E-5</c:v>
                </c:pt>
              </c:numCache>
            </c:numRef>
          </c:val>
          <c:smooth val="0"/>
          <c:extLst>
            <c:ext xmlns:c16="http://schemas.microsoft.com/office/drawing/2014/chart" uri="{C3380CC4-5D6E-409C-BE32-E72D297353CC}">
              <c16:uniqueId val="{00000001-F45C-4100-81A3-5963A98D456B}"/>
            </c:ext>
          </c:extLst>
        </c:ser>
        <c:dLbls>
          <c:showLegendKey val="0"/>
          <c:showVal val="0"/>
          <c:showCatName val="0"/>
          <c:showSerName val="0"/>
          <c:showPercent val="0"/>
          <c:showBubbleSize val="0"/>
        </c:dLbls>
        <c:smooth val="0"/>
        <c:axId val="119880320"/>
        <c:axId val="143508992"/>
      </c:lineChart>
      <c:catAx>
        <c:axId val="119880320"/>
        <c:scaling>
          <c:orientation val="minMax"/>
        </c:scaling>
        <c:delete val="0"/>
        <c:axPos val="b"/>
        <c:title>
          <c:tx>
            <c:rich>
              <a:bodyPr/>
              <a:lstStyle/>
              <a:p>
                <a:pPr>
                  <a:defRPr sz="1000"/>
                </a:pPr>
                <a:r>
                  <a:rPr lang="en-US"/>
                  <a:t>Epoch</a:t>
                </a:r>
              </a:p>
            </c:rich>
          </c:tx>
          <c:overlay val="0"/>
        </c:title>
        <c:majorTickMark val="out"/>
        <c:minorTickMark val="none"/>
        <c:tickLblPos val="nextTo"/>
        <c:txPr>
          <a:bodyPr/>
          <a:lstStyle/>
          <a:p>
            <a:pPr>
              <a:defRPr sz="800"/>
            </a:pPr>
            <a:endParaRPr lang="en-US"/>
          </a:p>
        </c:txPr>
        <c:crossAx val="143508992"/>
        <c:crosses val="autoZero"/>
        <c:auto val="1"/>
        <c:lblAlgn val="ctr"/>
        <c:lblOffset val="100"/>
        <c:tickLblSkip val="99"/>
        <c:tickMarkSkip val="99"/>
        <c:noMultiLvlLbl val="0"/>
      </c:catAx>
      <c:valAx>
        <c:axId val="143508992"/>
        <c:scaling>
          <c:orientation val="minMax"/>
        </c:scaling>
        <c:delete val="0"/>
        <c:axPos val="l"/>
        <c:title>
          <c:tx>
            <c:rich>
              <a:bodyPr/>
              <a:lstStyle/>
              <a:p>
                <a:pPr>
                  <a:defRPr sz="1000"/>
                </a:pPr>
                <a:r>
                  <a:rPr lang="en-US"/>
                  <a:t>MSE</a:t>
                </a:r>
              </a:p>
            </c:rich>
          </c:tx>
          <c:overlay val="0"/>
        </c:title>
        <c:numFmt formatCode="General" sourceLinked="1"/>
        <c:majorTickMark val="out"/>
        <c:minorTickMark val="none"/>
        <c:tickLblPos val="nextTo"/>
        <c:txPr>
          <a:bodyPr/>
          <a:lstStyle/>
          <a:p>
            <a:pPr>
              <a:defRPr sz="800"/>
            </a:pPr>
            <a:endParaRPr lang="en-US"/>
          </a:p>
        </c:txPr>
        <c:crossAx val="119880320"/>
        <c:crosses val="autoZero"/>
        <c:crossBetween val="midCat"/>
      </c:valAx>
    </c:plotArea>
    <c:legend>
      <c:legendPos val="r"/>
      <c:layout>
        <c:manualLayout>
          <c:xMode val="edge"/>
          <c:yMode val="edge"/>
          <c:x val="0.54490987495706822"/>
          <c:y val="0.39069522143365498"/>
          <c:w val="0.43662716635380189"/>
          <c:h val="0.29531103354608579"/>
        </c:manualLayout>
      </c:layout>
      <c:overlay val="0"/>
      <c:txPr>
        <a:bodyPr/>
        <a:lstStyle/>
        <a:p>
          <a:pPr>
            <a:defRPr sz="800"/>
          </a:pPr>
          <a:endParaRPr lang="en-US"/>
        </a:p>
      </c:txPr>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pPr>
            <a:r>
              <a:rPr lang="en-US"/>
              <a:t>MSE versus Epoch</a:t>
            </a:r>
          </a:p>
        </c:rich>
      </c:tx>
      <c:overlay val="0"/>
    </c:title>
    <c:autoTitleDeleted val="0"/>
    <c:plotArea>
      <c:layout>
        <c:manualLayout>
          <c:layoutTarget val="inner"/>
          <c:xMode val="edge"/>
          <c:yMode val="edge"/>
          <c:x val="0.16027433257233381"/>
          <c:y val="0.24217035888158917"/>
          <c:w val="0.69891495780600643"/>
          <c:h val="0.52465042085256586"/>
        </c:manualLayout>
      </c:layout>
      <c:lineChart>
        <c:grouping val="standard"/>
        <c:varyColors val="0"/>
        <c:ser>
          <c:idx val="0"/>
          <c:order val="0"/>
          <c:tx>
            <c:strRef>
              <c:f>'Train2 MSE'!$A$1</c:f>
              <c:strCache>
                <c:ptCount val="1"/>
                <c:pt idx="0">
                  <c:v>Training MSE</c:v>
                </c:pt>
              </c:strCache>
            </c:strRef>
          </c:tx>
          <c:marker>
            <c:symbol val="none"/>
          </c:marker>
          <c:val>
            <c:numRef>
              <c:f>'Train2 MSE'!$A$2:$A$1001</c:f>
              <c:numCache>
                <c:formatCode>General</c:formatCode>
                <c:ptCount val="1000"/>
                <c:pt idx="0">
                  <c:v>0.68645881448610258</c:v>
                </c:pt>
                <c:pt idx="1">
                  <c:v>0.69367554541511522</c:v>
                </c:pt>
                <c:pt idx="2">
                  <c:v>0.69341991662013946</c:v>
                </c:pt>
                <c:pt idx="3">
                  <c:v>0.69062821575803002</c:v>
                </c:pt>
                <c:pt idx="4">
                  <c:v>0.28739484804938614</c:v>
                </c:pt>
                <c:pt idx="5">
                  <c:v>7.8388333713558675E-2</c:v>
                </c:pt>
                <c:pt idx="6">
                  <c:v>3.0343848625389046E-2</c:v>
                </c:pt>
                <c:pt idx="7">
                  <c:v>1.8865294072530601E-2</c:v>
                </c:pt>
                <c:pt idx="8">
                  <c:v>1.2707033150346939E-2</c:v>
                </c:pt>
                <c:pt idx="9">
                  <c:v>1.0807760032944296E-2</c:v>
                </c:pt>
                <c:pt idx="10">
                  <c:v>9.9231061552266433E-3</c:v>
                </c:pt>
                <c:pt idx="11">
                  <c:v>9.4786093949832968E-3</c:v>
                </c:pt>
                <c:pt idx="12">
                  <c:v>9.1065439768397306E-3</c:v>
                </c:pt>
                <c:pt idx="13">
                  <c:v>8.4989365892636382E-3</c:v>
                </c:pt>
                <c:pt idx="14">
                  <c:v>7.953376403764853E-3</c:v>
                </c:pt>
                <c:pt idx="15">
                  <c:v>7.5596597619355249E-3</c:v>
                </c:pt>
                <c:pt idx="16">
                  <c:v>7.2584076661509475E-3</c:v>
                </c:pt>
                <c:pt idx="17">
                  <c:v>7.0154619566166927E-3</c:v>
                </c:pt>
                <c:pt idx="18">
                  <c:v>6.8119408348417312E-3</c:v>
                </c:pt>
                <c:pt idx="19">
                  <c:v>6.6343401835887821E-3</c:v>
                </c:pt>
                <c:pt idx="20">
                  <c:v>6.4740736668799639E-3</c:v>
                </c:pt>
                <c:pt idx="21">
                  <c:v>6.3267677143171719E-3</c:v>
                </c:pt>
                <c:pt idx="22">
                  <c:v>6.1904716949067592E-3</c:v>
                </c:pt>
                <c:pt idx="23">
                  <c:v>6.064137217843729E-3</c:v>
                </c:pt>
                <c:pt idx="24">
                  <c:v>5.9468594594423527E-3</c:v>
                </c:pt>
                <c:pt idx="25">
                  <c:v>5.8376673376827008E-3</c:v>
                </c:pt>
                <c:pt idx="26">
                  <c:v>5.735555061467828E-3</c:v>
                </c:pt>
                <c:pt idx="27">
                  <c:v>5.6395667891255882E-3</c:v>
                </c:pt>
                <c:pt idx="28">
                  <c:v>5.5488552242673453E-3</c:v>
                </c:pt>
                <c:pt idx="29">
                  <c:v>5.4626989134060697E-3</c:v>
                </c:pt>
                <c:pt idx="30">
                  <c:v>5.3804926650094839E-3</c:v>
                </c:pt>
                <c:pt idx="31">
                  <c:v>5.3017312038344169E-3</c:v>
                </c:pt>
                <c:pt idx="32">
                  <c:v>5.225997967515072E-3</c:v>
                </c:pt>
                <c:pt idx="33">
                  <c:v>5.1529598890643503E-3</c:v>
                </c:pt>
                <c:pt idx="34">
                  <c:v>5.082362838125974E-3</c:v>
                </c:pt>
                <c:pt idx="35">
                  <c:v>5.0140226516200564E-3</c:v>
                </c:pt>
                <c:pt idx="36">
                  <c:v>4.9478104406369223E-3</c:v>
                </c:pt>
                <c:pt idx="37">
                  <c:v>4.8836344813580112E-3</c:v>
                </c:pt>
                <c:pt idx="38">
                  <c:v>4.8214225223879286E-3</c:v>
                </c:pt>
                <c:pt idx="39">
                  <c:v>4.7611077358826427E-3</c:v>
                </c:pt>
                <c:pt idx="40">
                  <c:v>4.7026198345631138E-3</c:v>
                </c:pt>
                <c:pt idx="41">
                  <c:v>4.6458811869405621E-3</c:v>
                </c:pt>
                <c:pt idx="42">
                  <c:v>4.5908067233958886E-3</c:v>
                </c:pt>
                <c:pt idx="43">
                  <c:v>4.5373061204212256E-3</c:v>
                </c:pt>
                <c:pt idx="44">
                  <c:v>4.4852869427270004E-3</c:v>
                </c:pt>
                <c:pt idx="45">
                  <c:v>4.4346578174915283E-3</c:v>
                </c:pt>
                <c:pt idx="46">
                  <c:v>4.3853311053620126E-3</c:v>
                </c:pt>
                <c:pt idx="47">
                  <c:v>4.3372248293666628E-3</c:v>
                </c:pt>
                <c:pt idx="48">
                  <c:v>4.2902638170668212E-3</c:v>
                </c:pt>
                <c:pt idx="49">
                  <c:v>4.2443801281612436E-3</c:v>
                </c:pt>
                <c:pt idx="50">
                  <c:v>4.1995129060039063E-3</c:v>
                </c:pt>
                <c:pt idx="51">
                  <c:v>4.1556078232248125E-3</c:v>
                </c:pt>
                <c:pt idx="52">
                  <c:v>4.1126162960389715E-3</c:v>
                </c:pt>
                <c:pt idx="53">
                  <c:v>4.0704946235062813E-3</c:v>
                </c:pt>
                <c:pt idx="54">
                  <c:v>4.0292031734238858E-3</c:v>
                </c:pt>
                <c:pt idx="55">
                  <c:v>3.9887056943679298E-3</c:v>
                </c:pt>
                <c:pt idx="56">
                  <c:v>3.9489687922920694E-3</c:v>
                </c:pt>
                <c:pt idx="57">
                  <c:v>3.9099615761909456E-3</c:v>
                </c:pt>
                <c:pt idx="58">
                  <c:v>3.8716554533045739E-3</c:v>
                </c:pt>
                <c:pt idx="59">
                  <c:v>3.8340240399273272E-3</c:v>
                </c:pt>
                <c:pt idx="60">
                  <c:v>3.7970431472970929E-3</c:v>
                </c:pt>
                <c:pt idx="61">
                  <c:v>3.76069080127075E-3</c:v>
                </c:pt>
                <c:pt idx="62">
                  <c:v>3.7249472580306495E-3</c:v>
                </c:pt>
                <c:pt idx="63">
                  <c:v>3.6897949850012253E-3</c:v>
                </c:pt>
                <c:pt idx="64">
                  <c:v>3.6552185857931796E-3</c:v>
                </c:pt>
                <c:pt idx="65">
                  <c:v>3.6212046594273537E-3</c:v>
                </c:pt>
                <c:pt idx="66">
                  <c:v>3.5877415959234683E-3</c:v>
                </c:pt>
                <c:pt idx="67">
                  <c:v>3.5548193207821854E-3</c:v>
                </c:pt>
                <c:pt idx="68">
                  <c:v>3.5224290081996698E-3</c:v>
                </c:pt>
                <c:pt idx="69">
                  <c:v>3.4905627859013679E-3</c:v>
                </c:pt>
                <c:pt idx="70">
                  <c:v>3.4592134531441026E-3</c:v>
                </c:pt>
                <c:pt idx="71">
                  <c:v>3.4283742286493201E-3</c:v>
                </c:pt>
                <c:pt idx="72">
                  <c:v>3.3980385386230614E-3</c:v>
                </c:pt>
                <c:pt idx="73">
                  <c:v>3.3681998483530494E-3</c:v>
                </c:pt>
                <c:pt idx="74">
                  <c:v>3.3388515355248756E-3</c:v>
                </c:pt>
                <c:pt idx="75">
                  <c:v>3.3099868000657467E-3</c:v>
                </c:pt>
                <c:pt idx="76">
                  <c:v>3.2815986040310705E-3</c:v>
                </c:pt>
                <c:pt idx="77">
                  <c:v>3.2536796353394705E-3</c:v>
                </c:pt>
                <c:pt idx="78">
                  <c:v>3.2262222903740295E-3</c:v>
                </c:pt>
                <c:pt idx="79">
                  <c:v>3.1992186719645372E-3</c:v>
                </c:pt>
                <c:pt idx="80">
                  <c:v>3.1726606005714952E-3</c:v>
                </c:pt>
                <c:pt idx="81">
                  <c:v>3.146539637349492E-3</c:v>
                </c:pt>
                <c:pt idx="82">
                  <c:v>3.1208471181004439E-3</c:v>
                </c:pt>
                <c:pt idx="83">
                  <c:v>3.0955741970045475E-3</c:v>
                </c:pt>
                <c:pt idx="84">
                  <c:v>3.0707118985802691E-3</c:v>
                </c:pt>
                <c:pt idx="85">
                  <c:v>3.0462511757436629E-3</c:v>
                </c:pt>
                <c:pt idx="86">
                  <c:v>3.0221829712711473E-3</c:v>
                </c:pt>
                <c:pt idx="87">
                  <c:v>2.9984982795461627E-3</c:v>
                </c:pt>
                <c:pt idx="88">
                  <c:v>2.9751882052786892E-3</c:v>
                </c:pt>
                <c:pt idx="89">
                  <c:v>2.9522440159725307E-3</c:v>
                </c:pt>
                <c:pt idx="90">
                  <c:v>2.9296571852848916E-3</c:v>
                </c:pt>
                <c:pt idx="91">
                  <c:v>2.9074194250467526E-3</c:v>
                </c:pt>
                <c:pt idx="92">
                  <c:v>2.8855227045329686E-3</c:v>
                </c:pt>
                <c:pt idx="93">
                  <c:v>2.8639592565069582E-3</c:v>
                </c:pt>
                <c:pt idx="94">
                  <c:v>2.8427215705224469E-3</c:v>
                </c:pt>
                <c:pt idx="95">
                  <c:v>2.8218023748490303E-3</c:v>
                </c:pt>
                <c:pt idx="96">
                  <c:v>2.801194609113464E-3</c:v>
                </c:pt>
                <c:pt idx="97">
                  <c:v>2.7808913902456702E-3</c:v>
                </c:pt>
                <c:pt idx="98">
                  <c:v>2.7608859745571561E-3</c:v>
                </c:pt>
                <c:pt idx="99">
                  <c:v>2.741171718749622E-3</c:v>
                </c:pt>
                <c:pt idx="100">
                  <c:v>2.7217420423869274E-3</c:v>
                </c:pt>
                <c:pt idx="101">
                  <c:v>2.7025903939199574E-3</c:v>
                </c:pt>
                <c:pt idx="102">
                  <c:v>2.6837102217984999E-3</c:v>
                </c:pt>
                <c:pt idx="103">
                  <c:v>2.6650949516149806E-3</c:v>
                </c:pt>
                <c:pt idx="104">
                  <c:v>2.6467379696657883E-3</c:v>
                </c:pt>
                <c:pt idx="105">
                  <c:v>2.6286326128377841E-3</c:v>
                </c:pt>
                <c:pt idx="106">
                  <c:v>2.6107721643602137E-3</c:v>
                </c:pt>
                <c:pt idx="107">
                  <c:v>2.5931498547155873E-3</c:v>
                </c:pt>
                <c:pt idx="108">
                  <c:v>2.5757588668716283E-3</c:v>
                </c:pt>
                <c:pt idx="109">
                  <c:v>2.5585923449595294E-3</c:v>
                </c:pt>
                <c:pt idx="110">
                  <c:v>2.5416434055609239E-3</c:v>
                </c:pt>
                <c:pt idx="111">
                  <c:v>2.5249051508490152E-3</c:v>
                </c:pt>
                <c:pt idx="112">
                  <c:v>2.5083706829377101E-3</c:v>
                </c:pt>
                <c:pt idx="113">
                  <c:v>2.4920331189065923E-3</c:v>
                </c:pt>
                <c:pt idx="114">
                  <c:v>2.475885606078546E-3</c:v>
                </c:pt>
                <c:pt idx="115">
                  <c:v>2.4599213372189701E-3</c:v>
                </c:pt>
                <c:pt idx="116">
                  <c:v>2.4441335654013024E-3</c:v>
                </c:pt>
                <c:pt idx="117">
                  <c:v>2.4285156183396213E-3</c:v>
                </c:pt>
                <c:pt idx="118">
                  <c:v>2.4130609120272934E-3</c:v>
                </c:pt>
                <c:pt idx="119">
                  <c:v>2.3977629635458394E-3</c:v>
                </c:pt>
                <c:pt idx="120">
                  <c:v>2.3826154029207708E-3</c:v>
                </c:pt>
                <c:pt idx="121">
                  <c:v>2.3676119839087834E-3</c:v>
                </c:pt>
                <c:pt idx="122">
                  <c:v>2.3527465936027244E-3</c:v>
                </c:pt>
                <c:pt idx="123">
                  <c:v>2.3380132607448488E-3</c:v>
                </c:pt>
                <c:pt idx="124">
                  <c:v>2.3234061626430584E-3</c:v>
                </c:pt>
                <c:pt idx="125">
                  <c:v>2.3089196305964444E-3</c:v>
                </c:pt>
                <c:pt idx="126">
                  <c:v>2.2945481537521872E-3</c:v>
                </c:pt>
                <c:pt idx="127">
                  <c:v>2.2802863813392144E-3</c:v>
                </c:pt>
                <c:pt idx="128">
                  <c:v>2.266129123257066E-3</c:v>
                </c:pt>
                <c:pt idx="129">
                  <c:v>2.2520713490348479E-3</c:v>
                </c:pt>
                <c:pt idx="130">
                  <c:v>2.2381081852226371E-3</c:v>
                </c:pt>
                <c:pt idx="131">
                  <c:v>2.2242349113265848E-3</c:v>
                </c:pt>
                <c:pt idx="132">
                  <c:v>2.2104469544554483E-3</c:v>
                </c:pt>
                <c:pt idx="133">
                  <c:v>2.1967398829010891E-3</c:v>
                </c:pt>
                <c:pt idx="134">
                  <c:v>2.1831093989351379E-3</c:v>
                </c:pt>
                <c:pt idx="135">
                  <c:v>2.1695513311585915E-3</c:v>
                </c:pt>
                <c:pt idx="136">
                  <c:v>2.1560616267958812E-3</c:v>
                </c:pt>
                <c:pt idx="137">
                  <c:v>2.1426363443739749E-3</c:v>
                </c:pt>
                <c:pt idx="138">
                  <c:v>2.1292716472709819E-3</c:v>
                </c:pt>
                <c:pt idx="139">
                  <c:v>2.1159637986556817E-3</c:v>
                </c:pt>
                <c:pt idx="140">
                  <c:v>2.1027091583651811E-3</c:v>
                </c:pt>
                <c:pt idx="141">
                  <c:v>2.089504182282674E-3</c:v>
                </c:pt>
                <c:pt idx="142">
                  <c:v>2.0763454247721951E-3</c:v>
                </c:pt>
                <c:pt idx="143">
                  <c:v>2.063229544699007E-3</c:v>
                </c:pt>
                <c:pt idx="144">
                  <c:v>2.050153315503447E-3</c:v>
                </c:pt>
                <c:pt idx="145">
                  <c:v>2.0371136396915481E-3</c:v>
                </c:pt>
                <c:pt idx="146">
                  <c:v>2.0241075679487798E-3</c:v>
                </c:pt>
                <c:pt idx="147">
                  <c:v>2.0111323228623082E-3</c:v>
                </c:pt>
                <c:pt idx="148">
                  <c:v>1.998185326945426E-3</c:v>
                </c:pt>
                <c:pt idx="149">
                  <c:v>1.9852642342958939E-3</c:v>
                </c:pt>
                <c:pt idx="150">
                  <c:v>1.9723669647971763E-3</c:v>
                </c:pt>
                <c:pt idx="151">
                  <c:v>1.959491739311352E-3</c:v>
                </c:pt>
                <c:pt idx="152">
                  <c:v>1.9466371138588368E-3</c:v>
                </c:pt>
                <c:pt idx="153">
                  <c:v>1.9338020103869512E-3</c:v>
                </c:pt>
                <c:pt idx="154">
                  <c:v>1.9209857414718247E-3</c:v>
                </c:pt>
                <c:pt idx="155">
                  <c:v>1.9081880262471461E-3</c:v>
                </c:pt>
                <c:pt idx="156">
                  <c:v>1.8954089950750763E-3</c:v>
                </c:pt>
                <c:pt idx="157">
                  <c:v>1.8826491810059976E-3</c:v>
                </c:pt>
                <c:pt idx="158">
                  <c:v>1.8699094969051369E-3</c:v>
                </c:pt>
                <c:pt idx="159">
                  <c:v>1.8571911981990453E-3</c:v>
                </c:pt>
                <c:pt idx="160">
                  <c:v>1.8444958323950509E-3</c:v>
                </c:pt>
                <c:pt idx="161">
                  <c:v>1.8318251777055797E-3</c:v>
                </c:pt>
                <c:pt idx="162">
                  <c:v>1.819181174097805E-3</c:v>
                </c:pt>
                <c:pt idx="163">
                  <c:v>1.806565850750124E-3</c:v>
                </c:pt>
                <c:pt idx="164">
                  <c:v>1.7939812541344362E-3</c:v>
                </c:pt>
                <c:pt idx="165">
                  <c:v>1.7814293807391338E-3</c:v>
                </c:pt>
                <c:pt idx="166">
                  <c:v>1.7689121178514665E-3</c:v>
                </c:pt>
                <c:pt idx="167">
                  <c:v>1.7564311949376055E-3</c:v>
                </c:pt>
                <c:pt idx="168">
                  <c:v>1.7439881471363514E-3</c:v>
                </c:pt>
                <c:pt idx="169">
                  <c:v>1.7315842913564218E-3</c:v>
                </c:pt>
                <c:pt idx="170">
                  <c:v>1.7192207145585528E-3</c:v>
                </c:pt>
                <c:pt idx="171">
                  <c:v>1.7068982730880236E-3</c:v>
                </c:pt>
                <c:pt idx="172">
                  <c:v>1.694617601437782E-3</c:v>
                </c:pt>
                <c:pt idx="173">
                  <c:v>1.6823791285630013E-3</c:v>
                </c:pt>
                <c:pt idx="174">
                  <c:v>1.6701830998042979E-3</c:v>
                </c:pt>
                <c:pt idx="175">
                  <c:v>1.6580296025664996E-3</c:v>
                </c:pt>
                <c:pt idx="176">
                  <c:v>1.6459185940907964E-3</c:v>
                </c:pt>
                <c:pt idx="177">
                  <c:v>1.6338499299102128E-3</c:v>
                </c:pt>
                <c:pt idx="178">
                  <c:v>1.6218233918525878E-3</c:v>
                </c:pt>
                <c:pt idx="179">
                  <c:v>1.6098387147277101E-3</c:v>
                </c:pt>
                <c:pt idx="180">
                  <c:v>1.5978956110860156E-3</c:v>
                </c:pt>
                <c:pt idx="181">
                  <c:v>1.58599379365773E-3</c:v>
                </c:pt>
                <c:pt idx="182">
                  <c:v>1.5741329952646426E-3</c:v>
                </c:pt>
                <c:pt idx="183">
                  <c:v>1.5623129861430597E-3</c:v>
                </c:pt>
                <c:pt idx="184">
                  <c:v>1.5505335887242562E-3</c:v>
                </c:pt>
                <c:pt idx="185">
                  <c:v>1.5387946899903448E-3</c:v>
                </c:pt>
                <c:pt idx="186">
                  <c:v>1.5270962515633757E-3</c:v>
                </c:pt>
                <c:pt idx="187">
                  <c:v>1.5154383176968318E-3</c:v>
                </c:pt>
                <c:pt idx="188">
                  <c:v>1.5038210213295588E-3</c:v>
                </c:pt>
                <c:pt idx="189">
                  <c:v>1.4922445883370434E-3</c:v>
                </c:pt>
                <c:pt idx="190">
                  <c:v>1.4807093400845642E-3</c:v>
                </c:pt>
                <c:pt idx="191">
                  <c:v>1.4692156943560831E-3</c:v>
                </c:pt>
                <c:pt idx="192">
                  <c:v>1.4577641647095792E-3</c:v>
                </c:pt>
                <c:pt idx="193">
                  <c:v>1.446355358300198E-3</c:v>
                </c:pt>
                <c:pt idx="194">
                  <c:v>1.4349899722175498E-3</c:v>
                </c:pt>
                <c:pt idx="195">
                  <c:v>1.4236687884062378E-3</c:v>
                </c:pt>
                <c:pt idx="196">
                  <c:v>1.4123926672735549E-3</c:v>
                </c:pt>
                <c:pt idx="197">
                  <c:v>1.4011625401337171E-3</c:v>
                </c:pt>
                <c:pt idx="198">
                  <c:v>1.3899794006855409E-3</c:v>
                </c:pt>
                <c:pt idx="199">
                  <c:v>1.3788442957639807E-3</c:v>
                </c:pt>
                <c:pt idx="200">
                  <c:v>1.3677583156396728E-3</c:v>
                </c:pt>
                <c:pt idx="201">
                  <c:v>1.3567225841573487E-3</c:v>
                </c:pt>
                <c:pt idx="202">
                  <c:v>1.3457382490038566E-3</c:v>
                </c:pt>
                <c:pt idx="203">
                  <c:v>1.3348064723752338E-3</c:v>
                </c:pt>
                <c:pt idx="204">
                  <c:v>1.3239284222757441E-3</c:v>
                </c:pt>
                <c:pt idx="205">
                  <c:v>1.3131052646299692E-3</c:v>
                </c:pt>
                <c:pt idx="206">
                  <c:v>1.3023381563313596E-3</c:v>
                </c:pt>
                <c:pt idx="207">
                  <c:v>1.2916282392884703E-3</c:v>
                </c:pt>
                <c:pt idx="208">
                  <c:v>1.2809766354734918E-3</c:v>
                </c:pt>
                <c:pt idx="209">
                  <c:v>1.2703844429266314E-3</c:v>
                </c:pt>
                <c:pt idx="210">
                  <c:v>1.2598527326317349E-3</c:v>
                </c:pt>
                <c:pt idx="211">
                  <c:v>1.2493825461511597E-3</c:v>
                </c:pt>
                <c:pt idx="212">
                  <c:v>1.2389748938941066E-3</c:v>
                </c:pt>
                <c:pt idx="213">
                  <c:v>1.2286307538895785E-3</c:v>
                </c:pt>
                <c:pt idx="214">
                  <c:v>1.2183510709417357E-3</c:v>
                </c:pt>
                <c:pt idx="215">
                  <c:v>1.2081367560587382E-3</c:v>
                </c:pt>
                <c:pt idx="216">
                  <c:v>1.1979886860640345E-3</c:v>
                </c:pt>
                <c:pt idx="217">
                  <c:v>1.187907703318709E-3</c:v>
                </c:pt>
                <c:pt idx="218">
                  <c:v>1.1778946155031572E-3</c:v>
                </c:pt>
                <c:pt idx="219">
                  <c:v>1.1679501954250681E-3</c:v>
                </c:pt>
                <c:pt idx="220">
                  <c:v>1.158075180836013E-3</c:v>
                </c:pt>
                <c:pt idx="221">
                  <c:v>1.1482702742520014E-3</c:v>
                </c:pt>
                <c:pt idx="222">
                  <c:v>1.1385361427830544E-3</c:v>
                </c:pt>
                <c:pt idx="223">
                  <c:v>1.1288734179829218E-3</c:v>
                </c:pt>
                <c:pt idx="224">
                  <c:v>1.119282695734487E-3</c:v>
                </c:pt>
                <c:pt idx="225">
                  <c:v>1.1097645361872951E-3</c:v>
                </c:pt>
                <c:pt idx="226">
                  <c:v>1.100319463763649E-3</c:v>
                </c:pt>
                <c:pt idx="227">
                  <c:v>1.0909479672478321E-3</c:v>
                </c:pt>
                <c:pt idx="228">
                  <c:v>1.0816504999704541E-3</c:v>
                </c:pt>
                <c:pt idx="229">
                  <c:v>1.0724274800967876E-3</c:v>
                </c:pt>
                <c:pt idx="230">
                  <c:v>1.0632792910245574E-3</c:v>
                </c:pt>
                <c:pt idx="231">
                  <c:v>1.0542062818931811E-3</c:v>
                </c:pt>
                <c:pt idx="232">
                  <c:v>1.0452087682034808E-3</c:v>
                </c:pt>
                <c:pt idx="233">
                  <c:v>1.036287032543741E-3</c:v>
                </c:pt>
                <c:pt idx="234">
                  <c:v>1.0274413254156406E-3</c:v>
                </c:pt>
                <c:pt idx="235">
                  <c:v>1.0186718661512721E-3</c:v>
                </c:pt>
                <c:pt idx="236">
                  <c:v>1.0099788439110332E-3</c:v>
                </c:pt>
                <c:pt idx="237">
                  <c:v>1.0013624187502962E-3</c:v>
                </c:pt>
                <c:pt idx="238">
                  <c:v>9.9282272274233015E-4</c:v>
                </c:pt>
                <c:pt idx="239">
                  <c:v>9.8435986114374483E-4</c:v>
                </c:pt>
                <c:pt idx="240">
                  <c:v>9.7597391358886188E-4</c:v>
                </c:pt>
                <c:pt idx="241">
                  <c:v>9.6766493529876544E-4</c:v>
                </c:pt>
                <c:pt idx="242">
                  <c:v>9.5943295829134317E-4</c:v>
                </c:pt>
                <c:pt idx="243">
                  <c:v>9.5127799257862676E-4</c:v>
                </c:pt>
                <c:pt idx="244">
                  <c:v>9.4320002733865439E-4</c:v>
                </c:pt>
                <c:pt idx="245">
                  <c:v>9.351990320493424E-4</c:v>
                </c:pt>
                <c:pt idx="246">
                  <c:v>9.2727495757314053E-4</c:v>
                </c:pt>
                <c:pt idx="247">
                  <c:v>9.1942773718212221E-4</c:v>
                </c:pt>
                <c:pt idx="248">
                  <c:v>9.116572875145577E-4</c:v>
                </c:pt>
                <c:pt idx="249">
                  <c:v>9.039635094549572E-4</c:v>
                </c:pt>
                <c:pt idx="250">
                  <c:v>8.9634628893187442E-4</c:v>
                </c:pt>
                <c:pt idx="251">
                  <c:v>8.8880549762841471E-4</c:v>
                </c:pt>
                <c:pt idx="252">
                  <c:v>8.8134099360289526E-4</c:v>
                </c:pt>
                <c:pt idx="253">
                  <c:v>8.7395262181830214E-4</c:v>
                </c:pt>
                <c:pt idx="254">
                  <c:v>8.6664021458126347E-4</c:v>
                </c:pt>
                <c:pt idx="255">
                  <c:v>8.5940359189279596E-4</c:v>
                </c:pt>
                <c:pt idx="256">
                  <c:v>8.5224256171479752E-4</c:v>
                </c:pt>
                <c:pt idx="257">
                  <c:v>8.4515692015771685E-4</c:v>
                </c:pt>
                <c:pt idx="258">
                  <c:v>8.3814645159633976E-4</c:v>
                </c:pt>
                <c:pt idx="259">
                  <c:v>8.3121092872176484E-4</c:v>
                </c:pt>
                <c:pt idx="260">
                  <c:v>8.243501125381323E-4</c:v>
                </c:pt>
                <c:pt idx="261">
                  <c:v>8.1756375231429495E-4</c:v>
                </c:pt>
                <c:pt idx="262">
                  <c:v>8.108515855000224E-4</c:v>
                </c:pt>
                <c:pt idx="263">
                  <c:v>8.0421333761700902E-4</c:v>
                </c:pt>
                <c:pt idx="264">
                  <c:v>7.9764872213481015E-4</c:v>
                </c:pt>
                <c:pt idx="265">
                  <c:v>7.9115744034111114E-4</c:v>
                </c:pt>
                <c:pt idx="266">
                  <c:v>7.8473918121551938E-4</c:v>
                </c:pt>
                <c:pt idx="267">
                  <c:v>7.7839362131486279E-4</c:v>
                </c:pt>
                <c:pt idx="268">
                  <c:v>7.7212042467725219E-4</c:v>
                </c:pt>
                <c:pt idx="269">
                  <c:v>7.6591924275099975E-4</c:v>
                </c:pt>
                <c:pt idx="270">
                  <c:v>7.5978971435320156E-4</c:v>
                </c:pt>
                <c:pt idx="271">
                  <c:v>7.5373146566179677E-4</c:v>
                </c:pt>
                <c:pt idx="272">
                  <c:v>7.4774411024351273E-4</c:v>
                </c:pt>
                <c:pt idx="273">
                  <c:v>7.418272491191187E-4</c:v>
                </c:pt>
                <c:pt idx="274">
                  <c:v>7.3598047086633714E-4</c:v>
                </c:pt>
                <c:pt idx="275">
                  <c:v>7.3020335175976163E-4</c:v>
                </c:pt>
                <c:pt idx="276">
                  <c:v>7.2449545594630666E-4</c:v>
                </c:pt>
                <c:pt idx="277">
                  <c:v>7.1885633565409602E-4</c:v>
                </c:pt>
                <c:pt idx="278">
                  <c:v>7.1328553143223017E-4</c:v>
                </c:pt>
                <c:pt idx="279">
                  <c:v>7.0778257241817233E-4</c:v>
                </c:pt>
                <c:pt idx="280">
                  <c:v>7.0234697662978536E-4</c:v>
                </c:pt>
                <c:pt idx="281">
                  <c:v>6.9697825127829191E-4</c:v>
                </c:pt>
                <c:pt idx="282">
                  <c:v>6.9167589309911451E-4</c:v>
                </c:pt>
                <c:pt idx="283">
                  <c:v>6.8643938869701951E-4</c:v>
                </c:pt>
                <c:pt idx="284">
                  <c:v>6.8126821490276427E-4</c:v>
                </c:pt>
                <c:pt idx="285">
                  <c:v>6.76161839138218E-4</c:v>
                </c:pt>
                <c:pt idx="286">
                  <c:v>6.7111971978761327E-4</c:v>
                </c:pt>
                <c:pt idx="287">
                  <c:v>6.661413065727008E-4</c:v>
                </c:pt>
                <c:pt idx="288">
                  <c:v>6.6122604093010696E-4</c:v>
                </c:pt>
                <c:pt idx="289">
                  <c:v>6.5637335638933777E-4</c:v>
                </c:pt>
                <c:pt idx="290">
                  <c:v>6.5158267895049451E-4</c:v>
                </c:pt>
                <c:pt idx="291">
                  <c:v>6.4685342746086702E-4</c:v>
                </c:pt>
                <c:pt idx="292">
                  <c:v>6.4218501399000022E-4</c:v>
                </c:pt>
                <c:pt idx="293">
                  <c:v>6.3757684420299391E-4</c:v>
                </c:pt>
                <c:pt idx="294">
                  <c:v>6.3302831773212056E-4</c:v>
                </c:pt>
                <c:pt idx="295">
                  <c:v>6.2853882854682728E-4</c:v>
                </c:pt>
                <c:pt idx="296">
                  <c:v>6.2410776532260655E-4</c:v>
                </c:pt>
                <c:pt idx="297">
                  <c:v>6.1973451180894054E-4</c:v>
                </c:pt>
                <c:pt idx="298">
                  <c:v>6.1541844719679843E-4</c:v>
                </c:pt>
                <c:pt idx="299">
                  <c:v>6.1115894648623183E-4</c:v>
                </c:pt>
                <c:pt idx="300">
                  <c:v>6.0695538085424761E-4</c:v>
                </c:pt>
                <c:pt idx="301">
                  <c:v>6.0280711802333418E-4</c:v>
                </c:pt>
                <c:pt idx="302">
                  <c:v>5.9871352263103563E-4</c:v>
                </c:pt>
                <c:pt idx="303">
                  <c:v>5.946739566003716E-4</c:v>
                </c:pt>
                <c:pt idx="304">
                  <c:v>5.9068777951140725E-4</c:v>
                </c:pt>
                <c:pt idx="305">
                  <c:v>5.8675434897370062E-4</c:v>
                </c:pt>
                <c:pt idx="306">
                  <c:v>5.8287302099927179E-4</c:v>
                </c:pt>
                <c:pt idx="307">
                  <c:v>5.7904315037603433E-4</c:v>
                </c:pt>
                <c:pt idx="308">
                  <c:v>5.7526409104079819E-4</c:v>
                </c:pt>
                <c:pt idx="309">
                  <c:v>5.7153519645153827E-4</c:v>
                </c:pt>
                <c:pt idx="310">
                  <c:v>5.6785581995807228E-4</c:v>
                </c:pt>
                <c:pt idx="311">
                  <c:v>5.6422531517045225E-4</c:v>
                </c:pt>
                <c:pt idx="312">
                  <c:v>5.6064303632415158E-4</c:v>
                </c:pt>
                <c:pt idx="313">
                  <c:v>5.5710833864127654E-4</c:v>
                </c:pt>
                <c:pt idx="314">
                  <c:v>5.5362057868670273E-4</c:v>
                </c:pt>
                <c:pt idx="315">
                  <c:v>5.5017911471842869E-4</c:v>
                </c:pt>
                <c:pt idx="316">
                  <c:v>5.4678330703107245E-4</c:v>
                </c:pt>
                <c:pt idx="317">
                  <c:v>5.4343251829161205E-4</c:v>
                </c:pt>
                <c:pt idx="318">
                  <c:v>5.4012611386663675E-4</c:v>
                </c:pt>
                <c:pt idx="319">
                  <c:v>5.368634621401115E-4</c:v>
                </c:pt>
                <c:pt idx="320">
                  <c:v>5.3364393482101052E-4</c:v>
                </c:pt>
                <c:pt idx="321">
                  <c:v>5.3046690724009831E-4</c:v>
                </c:pt>
                <c:pt idx="322">
                  <c:v>5.2733175863517315E-4</c:v>
                </c:pt>
                <c:pt idx="323">
                  <c:v>5.2423787242432158E-4</c:v>
                </c:pt>
                <c:pt idx="324">
                  <c:v>5.2118463646660864E-4</c:v>
                </c:pt>
                <c:pt idx="325">
                  <c:v>5.1817144330990386E-4</c:v>
                </c:pt>
                <c:pt idx="326">
                  <c:v>5.1519769042553793E-4</c:v>
                </c:pt>
                <c:pt idx="327">
                  <c:v>5.1226278042941097E-4</c:v>
                </c:pt>
                <c:pt idx="328">
                  <c:v>5.0936612128972764E-4</c:v>
                </c:pt>
                <c:pt idx="329">
                  <c:v>5.0650712652092179E-4</c:v>
                </c:pt>
                <c:pt idx="330">
                  <c:v>5.0368521536406417E-4</c:v>
                </c:pt>
                <c:pt idx="331">
                  <c:v>5.0089981295370334E-4</c:v>
                </c:pt>
                <c:pt idx="332">
                  <c:v>4.9815035047123899E-4</c:v>
                </c:pt>
                <c:pt idx="333">
                  <c:v>4.954362652851835E-4</c:v>
                </c:pt>
                <c:pt idx="334">
                  <c:v>4.9275700107833623E-4</c:v>
                </c:pt>
                <c:pt idx="335">
                  <c:v>4.901120079623387E-4</c:v>
                </c:pt>
                <c:pt idx="336">
                  <c:v>4.8750074257989827E-4</c:v>
                </c:pt>
                <c:pt idx="337">
                  <c:v>4.8492266819496202E-4</c:v>
                </c:pt>
                <c:pt idx="338">
                  <c:v>4.82377254771354E-4</c:v>
                </c:pt>
                <c:pt idx="339">
                  <c:v>4.7986397904022879E-4</c:v>
                </c:pt>
                <c:pt idx="340">
                  <c:v>4.7738232455678313E-4</c:v>
                </c:pt>
                <c:pt idx="341">
                  <c:v>4.7493178174667385E-4</c:v>
                </c:pt>
                <c:pt idx="342">
                  <c:v>4.7251184794266921E-4</c:v>
                </c:pt>
                <c:pt idx="343">
                  <c:v>4.7012202741184624E-4</c:v>
                </c:pt>
                <c:pt idx="344">
                  <c:v>4.6776183137400639E-4</c:v>
                </c:pt>
                <c:pt idx="345">
                  <c:v>4.6543077801163566E-4</c:v>
                </c:pt>
                <c:pt idx="346">
                  <c:v>4.6312839247185736E-4</c:v>
                </c:pt>
                <c:pt idx="347">
                  <c:v>4.6085420686102784E-4</c:v>
                </c:pt>
                <c:pt idx="348">
                  <c:v>4.586077602321513E-4</c:v>
                </c:pt>
                <c:pt idx="349">
                  <c:v>4.5638859856579882E-4</c:v>
                </c:pt>
                <c:pt idx="350">
                  <c:v>4.5419627474482571E-4</c:v>
                </c:pt>
                <c:pt idx="351">
                  <c:v>4.5203034852333283E-4</c:v>
                </c:pt>
                <c:pt idx="352">
                  <c:v>4.4989038649031397E-4</c:v>
                </c:pt>
                <c:pt idx="353">
                  <c:v>4.4777596202833143E-4</c:v>
                </c:pt>
                <c:pt idx="354">
                  <c:v>4.4568665526760931E-4</c:v>
                </c:pt>
                <c:pt idx="355">
                  <c:v>4.4362205303593585E-4</c:v>
                </c:pt>
                <c:pt idx="356">
                  <c:v>4.4158174880467731E-4</c:v>
                </c:pt>
                <c:pt idx="357">
                  <c:v>4.3956534263124016E-4</c:v>
                </c:pt>
                <c:pt idx="358">
                  <c:v>4.3757244109830849E-4</c:v>
                </c:pt>
                <c:pt idx="359">
                  <c:v>4.356026572501716E-4</c:v>
                </c:pt>
                <c:pt idx="360">
                  <c:v>4.3365561052633036E-4</c:v>
                </c:pt>
                <c:pt idx="361">
                  <c:v>4.317309266928105E-4</c:v>
                </c:pt>
                <c:pt idx="362">
                  <c:v>4.2982823777126182E-4</c:v>
                </c:pt>
                <c:pt idx="363">
                  <c:v>4.2794718196619534E-4</c:v>
                </c:pt>
                <c:pt idx="364">
                  <c:v>4.2608740359055438E-4</c:v>
                </c:pt>
                <c:pt idx="365">
                  <c:v>4.2424855298981416E-4</c:v>
                </c:pt>
                <c:pt idx="366">
                  <c:v>4.2243028646477975E-4</c:v>
                </c:pt>
                <c:pt idx="367">
                  <c:v>4.2063226619338395E-4</c:v>
                </c:pt>
                <c:pt idx="368">
                  <c:v>4.1885416015149588E-4</c:v>
                </c:pt>
                <c:pt idx="369">
                  <c:v>4.1709564203302259E-4</c:v>
                </c:pt>
                <c:pt idx="370">
                  <c:v>4.153563911694185E-4</c:v>
                </c:pt>
                <c:pt idx="371">
                  <c:v>4.1363609244873676E-4</c:v>
                </c:pt>
                <c:pt idx="372">
                  <c:v>4.1193443623434078E-4</c:v>
                </c:pt>
                <c:pt idx="373">
                  <c:v>4.1025111828343344E-4</c:v>
                </c:pt>
                <c:pt idx="374">
                  <c:v>4.0858583966548893E-4</c:v>
                </c:pt>
                <c:pt idx="375">
                  <c:v>4.0693830668069681E-4</c:v>
                </c:pt>
                <c:pt idx="376">
                  <c:v>4.0530823077853783E-4</c:v>
                </c:pt>
                <c:pt idx="377">
                  <c:v>4.0369532847651951E-4</c:v>
                </c:pt>
                <c:pt idx="378">
                  <c:v>4.0209932127925792E-4</c:v>
                </c:pt>
                <c:pt idx="379">
                  <c:v>4.0051993559785847E-4</c:v>
                </c:pt>
                <c:pt idx="380">
                  <c:v>3.9895690266974977E-4</c:v>
                </c:pt>
                <c:pt idx="381">
                  <c:v>3.9740995847904406E-4</c:v>
                </c:pt>
                <c:pt idx="382">
                  <c:v>3.9587884367737954E-4</c:v>
                </c:pt>
                <c:pt idx="383">
                  <c:v>3.9436330350543574E-4</c:v>
                </c:pt>
                <c:pt idx="384">
                  <c:v>3.9286308771507774E-4</c:v>
                </c:pt>
                <c:pt idx="385">
                  <c:v>3.9137795049216516E-4</c:v>
                </c:pt>
                <c:pt idx="386">
                  <c:v>3.899076503801673E-4</c:v>
                </c:pt>
                <c:pt idx="387">
                  <c:v>3.8845195020449457E-4</c:v>
                </c:pt>
                <c:pt idx="388">
                  <c:v>3.8701061699768051E-4</c:v>
                </c:pt>
                <c:pt idx="389">
                  <c:v>3.8558342192535495E-4</c:v>
                </c:pt>
                <c:pt idx="390">
                  <c:v>3.8417014021312998E-4</c:v>
                </c:pt>
                <c:pt idx="391">
                  <c:v>3.8277055107434745E-4</c:v>
                </c:pt>
                <c:pt idx="392">
                  <c:v>3.813844376387208E-4</c:v>
                </c:pt>
                <c:pt idx="393">
                  <c:v>3.8001158688193859E-4</c:v>
                </c:pt>
                <c:pt idx="394">
                  <c:v>3.7865178955617313E-4</c:v>
                </c:pt>
                <c:pt idx="395">
                  <c:v>3.7730484012156917E-4</c:v>
                </c:pt>
                <c:pt idx="396">
                  <c:v>3.7597053667870164E-4</c:v>
                </c:pt>
                <c:pt idx="397">
                  <c:v>3.7464868090197472E-4</c:v>
                </c:pt>
                <c:pt idx="398">
                  <c:v>3.7333907797406089E-4</c:v>
                </c:pt>
                <c:pt idx="399">
                  <c:v>3.7204153652128913E-4</c:v>
                </c:pt>
                <c:pt idx="400">
                  <c:v>3.7075586855005686E-4</c:v>
                </c:pt>
                <c:pt idx="401">
                  <c:v>3.6948188938421879E-4</c:v>
                </c:pt>
                <c:pt idx="402">
                  <c:v>3.6821941760352607E-4</c:v>
                </c:pt>
                <c:pt idx="403">
                  <c:v>3.6696827498300551E-4</c:v>
                </c:pt>
                <c:pt idx="404">
                  <c:v>3.6572828643341524E-4</c:v>
                </c:pt>
                <c:pt idx="405">
                  <c:v>3.644992799426704E-4</c:v>
                </c:pt>
                <c:pt idx="406">
                  <c:v>3.6328108651828686E-4</c:v>
                </c:pt>
                <c:pt idx="407">
                  <c:v>3.6207354013082844E-4</c:v>
                </c:pt>
                <c:pt idx="408">
                  <c:v>3.6087647765835091E-4</c:v>
                </c:pt>
                <c:pt idx="409">
                  <c:v>3.5968973883188467E-4</c:v>
                </c:pt>
                <c:pt idx="410">
                  <c:v>3.5851316618186588E-4</c:v>
                </c:pt>
                <c:pt idx="411">
                  <c:v>3.5734660498560461E-4</c:v>
                </c:pt>
                <c:pt idx="412">
                  <c:v>3.5618990321572641E-4</c:v>
                </c:pt>
                <c:pt idx="413">
                  <c:v>3.5504291148959958E-4</c:v>
                </c:pt>
                <c:pt idx="414">
                  <c:v>3.5390548301975951E-4</c:v>
                </c:pt>
                <c:pt idx="415">
                  <c:v>3.5277747356530825E-4</c:v>
                </c:pt>
                <c:pt idx="416">
                  <c:v>3.5165874138428917E-4</c:v>
                </c:pt>
                <c:pt idx="417">
                  <c:v>3.5054914718702935E-4</c:v>
                </c:pt>
                <c:pt idx="418">
                  <c:v>3.4944855409044722E-4</c:v>
                </c:pt>
                <c:pt idx="419">
                  <c:v>3.483568275733366E-4</c:v>
                </c:pt>
                <c:pt idx="420">
                  <c:v>3.4727383543258124E-4</c:v>
                </c:pt>
                <c:pt idx="421">
                  <c:v>3.4619944774035857E-4</c:v>
                </c:pt>
                <c:pt idx="422">
                  <c:v>3.4513353680223609E-4</c:v>
                </c:pt>
                <c:pt idx="423">
                  <c:v>3.4407597711627412E-4</c:v>
                </c:pt>
                <c:pt idx="424">
                  <c:v>3.4302664533300569E-4</c:v>
                </c:pt>
                <c:pt idx="425">
                  <c:v>3.4198542021640394E-4</c:v>
                </c:pt>
                <c:pt idx="426">
                  <c:v>3.4095218260573739E-4</c:v>
                </c:pt>
                <c:pt idx="427">
                  <c:v>3.3992681537836129E-4</c:v>
                </c:pt>
                <c:pt idx="428">
                  <c:v>3.3890920341344589E-4</c:v>
                </c:pt>
                <c:pt idx="429">
                  <c:v>3.3789923355658928E-4</c:v>
                </c:pt>
                <c:pt idx="430">
                  <c:v>3.3689679458537129E-4</c:v>
                </c:pt>
                <c:pt idx="431">
                  <c:v>3.3590177717579859E-4</c:v>
                </c:pt>
                <c:pt idx="432">
                  <c:v>3.3491407386965455E-4</c:v>
                </c:pt>
                <c:pt idx="433">
                  <c:v>3.3393357904275045E-4</c:v>
                </c:pt>
                <c:pt idx="434">
                  <c:v>3.3296018887407462E-4</c:v>
                </c:pt>
                <c:pt idx="435">
                  <c:v>3.3199380131582472E-4</c:v>
                </c:pt>
                <c:pt idx="436">
                  <c:v>3.3103431606433732E-4</c:v>
                </c:pt>
                <c:pt idx="437">
                  <c:v>3.3008163453189472E-4</c:v>
                </c:pt>
                <c:pt idx="438">
                  <c:v>3.2913565981939729E-4</c:v>
                </c:pt>
                <c:pt idx="439">
                  <c:v>3.2819629668994816E-4</c:v>
                </c:pt>
                <c:pt idx="440">
                  <c:v>3.2726345154325575E-4</c:v>
                </c:pt>
                <c:pt idx="441">
                  <c:v>3.2633703239092908E-4</c:v>
                </c:pt>
                <c:pt idx="442">
                  <c:v>3.2541694883263852E-4</c:v>
                </c:pt>
                <c:pt idx="443">
                  <c:v>3.2450311203310688E-4</c:v>
                </c:pt>
                <c:pt idx="444">
                  <c:v>3.2359543469994562E-4</c:v>
                </c:pt>
                <c:pt idx="445">
                  <c:v>3.2269383106235634E-4</c:v>
                </c:pt>
                <c:pt idx="446">
                  <c:v>3.2179821685061931E-4</c:v>
                </c:pt>
                <c:pt idx="447">
                  <c:v>3.2090850927643939E-4</c:v>
                </c:pt>
                <c:pt idx="448">
                  <c:v>3.2002462701408461E-4</c:v>
                </c:pt>
                <c:pt idx="449">
                  <c:v>3.1914649018230981E-4</c:v>
                </c:pt>
                <c:pt idx="450">
                  <c:v>3.1827402032710259E-4</c:v>
                </c:pt>
                <c:pt idx="451">
                  <c:v>3.1740714040516299E-4</c:v>
                </c:pt>
                <c:pt idx="452">
                  <c:v>3.1654577476816569E-4</c:v>
                </c:pt>
                <c:pt idx="453">
                  <c:v>3.1568984914774639E-4</c:v>
                </c:pt>
                <c:pt idx="454">
                  <c:v>3.1483929064122411E-4</c:v>
                </c:pt>
                <c:pt idx="455">
                  <c:v>3.1399402769800568E-4</c:v>
                </c:pt>
                <c:pt idx="456">
                  <c:v>3.131539901066825E-4</c:v>
                </c:pt>
                <c:pt idx="457">
                  <c:v>3.1231910898278653E-4</c:v>
                </c:pt>
                <c:pt idx="458">
                  <c:v>3.1148931675713314E-4</c:v>
                </c:pt>
                <c:pt idx="459">
                  <c:v>3.1066454716480255E-4</c:v>
                </c:pt>
                <c:pt idx="460">
                  <c:v>3.0984473523467835E-4</c:v>
                </c:pt>
                <c:pt idx="461">
                  <c:v>3.0902981727949229E-4</c:v>
                </c:pt>
                <c:pt idx="462">
                  <c:v>3.0821973088635294E-4</c:v>
                </c:pt>
                <c:pt idx="463">
                  <c:v>3.0741441490779025E-4</c:v>
                </c:pt>
                <c:pt idx="464">
                  <c:v>3.0661380945311631E-4</c:v>
                </c:pt>
                <c:pt idx="465">
                  <c:v>3.0581785588020954E-4</c:v>
                </c:pt>
                <c:pt idx="466">
                  <c:v>3.0502649678758851E-4</c:v>
                </c:pt>
                <c:pt idx="467">
                  <c:v>3.0423967600673181E-4</c:v>
                </c:pt>
                <c:pt idx="468">
                  <c:v>3.0345733859463901E-4</c:v>
                </c:pt>
                <c:pt idx="469">
                  <c:v>3.0267943082648785E-4</c:v>
                </c:pt>
                <c:pt idx="470">
                  <c:v>3.0190590018840764E-4</c:v>
                </c:pt>
                <c:pt idx="471">
                  <c:v>3.0113669537028297E-4</c:v>
                </c:pt>
                <c:pt idx="472">
                  <c:v>3.0037176625847487E-4</c:v>
                </c:pt>
                <c:pt idx="473">
                  <c:v>2.9961106392847035E-4</c:v>
                </c:pt>
                <c:pt idx="474">
                  <c:v>2.9885454063733398E-4</c:v>
                </c:pt>
                <c:pt idx="475">
                  <c:v>2.981021498159001E-4</c:v>
                </c:pt>
                <c:pt idx="476">
                  <c:v>2.9735384606068661E-4</c:v>
                </c:pt>
                <c:pt idx="477">
                  <c:v>2.9660958512535754E-4</c:v>
                </c:pt>
                <c:pt idx="478">
                  <c:v>2.9586932391177531E-4</c:v>
                </c:pt>
                <c:pt idx="479">
                  <c:v>2.9513302046049137E-4</c:v>
                </c:pt>
                <c:pt idx="480">
                  <c:v>2.944006339406522E-4</c:v>
                </c:pt>
                <c:pt idx="481">
                  <c:v>2.936721246392202E-4</c:v>
                </c:pt>
                <c:pt idx="482">
                  <c:v>2.9294745394948325E-4</c:v>
                </c:pt>
                <c:pt idx="483">
                  <c:v>2.9222658435876258E-4</c:v>
                </c:pt>
                <c:pt idx="484">
                  <c:v>2.9150947943527259E-4</c:v>
                </c:pt>
                <c:pt idx="485">
                  <c:v>2.9079610381410039E-4</c:v>
                </c:pt>
                <c:pt idx="486">
                  <c:v>2.900864231822045E-4</c:v>
                </c:pt>
                <c:pt idx="487">
                  <c:v>2.8938040426247478E-4</c:v>
                </c:pt>
                <c:pt idx="488">
                  <c:v>2.8867801479677091E-4</c:v>
                </c:pt>
                <c:pt idx="489">
                  <c:v>2.8797922352789937E-4</c:v>
                </c:pt>
                <c:pt idx="490">
                  <c:v>2.8728400018057198E-4</c:v>
                </c:pt>
                <c:pt idx="491">
                  <c:v>2.8659231544129739E-4</c:v>
                </c:pt>
                <c:pt idx="492">
                  <c:v>2.8590414093720724E-4</c:v>
                </c:pt>
                <c:pt idx="493">
                  <c:v>2.8521944921387955E-4</c:v>
                </c:pt>
                <c:pt idx="494">
                  <c:v>2.8453821371210897E-4</c:v>
                </c:pt>
                <c:pt idx="495">
                  <c:v>2.8386040874370288E-4</c:v>
                </c:pt>
                <c:pt idx="496">
                  <c:v>2.8318600946637527E-4</c:v>
                </c:pt>
                <c:pt idx="497">
                  <c:v>2.8251499185770246E-4</c:v>
                </c:pt>
                <c:pt idx="498">
                  <c:v>2.818473326882913E-4</c:v>
                </c:pt>
                <c:pt idx="499">
                  <c:v>2.8118300949419531E-4</c:v>
                </c:pt>
                <c:pt idx="500">
                  <c:v>2.8052200054865385E-4</c:v>
                </c:pt>
                <c:pt idx="501">
                  <c:v>2.7986428483323756E-4</c:v>
                </c:pt>
                <c:pt idx="502">
                  <c:v>2.7920984200854393E-4</c:v>
                </c:pt>
                <c:pt idx="503">
                  <c:v>2.7855865238446647E-4</c:v>
                </c:pt>
                <c:pt idx="504">
                  <c:v>2.7791069689020844E-4</c:v>
                </c:pt>
                <c:pt idx="505">
                  <c:v>2.7726595704412365E-4</c:v>
                </c:pt>
                <c:pt idx="506">
                  <c:v>2.7662441492348522E-4</c:v>
                </c:pt>
                <c:pt idx="507">
                  <c:v>2.7598605313432402E-4</c:v>
                </c:pt>
                <c:pt idx="508">
                  <c:v>2.7535085478142522E-4</c:v>
                </c:pt>
                <c:pt idx="509">
                  <c:v>2.7471880343860386E-4</c:v>
                </c:pt>
                <c:pt idx="510">
                  <c:v>2.7408988311935714E-4</c:v>
                </c:pt>
                <c:pt idx="511">
                  <c:v>2.7346407824804813E-4</c:v>
                </c:pt>
                <c:pt idx="512">
                  <c:v>2.7284137363161074E-4</c:v>
                </c:pt>
                <c:pt idx="513">
                  <c:v>2.7222175443201887E-4</c:v>
                </c:pt>
                <c:pt idx="514">
                  <c:v>2.7160520613945605E-4</c:v>
                </c:pt>
                <c:pt idx="515">
                  <c:v>2.7099171454640143E-4</c:v>
                </c:pt>
                <c:pt idx="516">
                  <c:v>2.703812657225904E-4</c:v>
                </c:pt>
                <c:pt idx="517">
                  <c:v>2.697738459909907E-4</c:v>
                </c:pt>
                <c:pt idx="518">
                  <c:v>2.69169441904789E-4</c:v>
                </c:pt>
                <c:pt idx="519">
                  <c:v>2.6856804022550474E-4</c:v>
                </c:pt>
                <c:pt idx="520">
                  <c:v>2.6796962790217297E-4</c:v>
                </c:pt>
                <c:pt idx="521">
                  <c:v>2.6737419205169255E-4</c:v>
                </c:pt>
                <c:pt idx="522">
                  <c:v>2.6678171994033945E-4</c:v>
                </c:pt>
                <c:pt idx="523">
                  <c:v>2.661921989664322E-4</c:v>
                </c:pt>
                <c:pt idx="524">
                  <c:v>2.6560561664414891E-4</c:v>
                </c:pt>
                <c:pt idx="525">
                  <c:v>2.6502196058852425E-4</c:v>
                </c:pt>
                <c:pt idx="526">
                  <c:v>2.6444121850156404E-4</c:v>
                </c:pt>
                <c:pt idx="527">
                  <c:v>2.6386337815947973E-4</c:v>
                </c:pt>
                <c:pt idx="528">
                  <c:v>2.632884274009841E-4</c:v>
                </c:pt>
                <c:pt idx="529">
                  <c:v>2.6271635411667969E-4</c:v>
                </c:pt>
                <c:pt idx="530">
                  <c:v>2.621471462393911E-4</c:v>
                </c:pt>
                <c:pt idx="531">
                  <c:v>2.6158079173552108E-4</c:v>
                </c:pt>
                <c:pt idx="532">
                  <c:v>2.6101727859728483E-4</c:v>
                </c:pt>
                <c:pt idx="533">
                  <c:v>2.6045659483583033E-4</c:v>
                </c:pt>
                <c:pt idx="534">
                  <c:v>2.5989872847517352E-4</c:v>
                </c:pt>
                <c:pt idx="535">
                  <c:v>2.5934366754688868E-4</c:v>
                </c:pt>
                <c:pt idx="536">
                  <c:v>2.5879140008552674E-4</c:v>
                </c:pt>
                <c:pt idx="537">
                  <c:v>2.5824191412468641E-4</c:v>
                </c:pt>
                <c:pt idx="538">
                  <c:v>2.5769519769371438E-4</c:v>
                </c:pt>
                <c:pt idx="539">
                  <c:v>2.5715123881493203E-4</c:v>
                </c:pt>
                <c:pt idx="540">
                  <c:v>2.56610025501406E-4</c:v>
                </c:pt>
                <c:pt idx="541">
                  <c:v>2.560715457551626E-4</c:v>
                </c:pt>
                <c:pt idx="542">
                  <c:v>2.5553578756583838E-4</c:v>
                </c:pt>
                <c:pt idx="543">
                  <c:v>2.5500273890968674E-4</c:v>
                </c:pt>
                <c:pt idx="544">
                  <c:v>2.5447238774893631E-4</c:v>
                </c:pt>
                <c:pt idx="545">
                  <c:v>2.5394472203143999E-4</c:v>
                </c:pt>
                <c:pt idx="546">
                  <c:v>2.5341972969057669E-4</c:v>
                </c:pt>
                <c:pt idx="547">
                  <c:v>2.5289739864540269E-4</c:v>
                </c:pt>
                <c:pt idx="548">
                  <c:v>2.5237771680096843E-4</c:v>
                </c:pt>
                <c:pt idx="549">
                  <c:v>2.5186067204883912E-4</c:v>
                </c:pt>
                <c:pt idx="550">
                  <c:v>2.5134625226772082E-4</c:v>
                </c:pt>
                <c:pt idx="551">
                  <c:v>2.5083444532424863E-4</c:v>
                </c:pt>
                <c:pt idx="552">
                  <c:v>2.5032523907382267E-4</c:v>
                </c:pt>
                <c:pt idx="553">
                  <c:v>2.4981862136157912E-4</c:v>
                </c:pt>
                <c:pt idx="554">
                  <c:v>2.4931458002336489E-4</c:v>
                </c:pt>
                <c:pt idx="555">
                  <c:v>2.4881310288681654E-4</c:v>
                </c:pt>
                <c:pt idx="556">
                  <c:v>2.4831417777243541E-4</c:v>
                </c:pt>
                <c:pt idx="557">
                  <c:v>2.4781779249469904E-4</c:v>
                </c:pt>
                <c:pt idx="558">
                  <c:v>2.4732393486317887E-4</c:v>
                </c:pt>
                <c:pt idx="559">
                  <c:v>2.46832592683692E-4</c:v>
                </c:pt>
                <c:pt idx="560">
                  <c:v>2.4634375375939474E-4</c:v>
                </c:pt>
                <c:pt idx="561">
                  <c:v>2.4585740589192753E-4</c:v>
                </c:pt>
                <c:pt idx="562">
                  <c:v>2.4537353688251198E-4</c:v>
                </c:pt>
                <c:pt idx="563">
                  <c:v>2.4489213453304212E-4</c:v>
                </c:pt>
                <c:pt idx="564">
                  <c:v>2.4441318664715169E-4</c:v>
                </c:pt>
                <c:pt idx="565">
                  <c:v>2.43936681031271E-4</c:v>
                </c:pt>
                <c:pt idx="566">
                  <c:v>2.4346260549564094E-4</c:v>
                </c:pt>
                <c:pt idx="567">
                  <c:v>2.4299094785532535E-4</c:v>
                </c:pt>
                <c:pt idx="568">
                  <c:v>2.4252169593118236E-4</c:v>
                </c:pt>
                <c:pt idx="569">
                  <c:v>2.4205483755081642E-4</c:v>
                </c:pt>
                <c:pt idx="570">
                  <c:v>2.4159036054950409E-4</c:v>
                </c:pt>
                <c:pt idx="571">
                  <c:v>2.4112825277109725E-4</c:v>
                </c:pt>
                <c:pt idx="572">
                  <c:v>2.4066850206891187E-4</c:v>
                </c:pt>
                <c:pt idx="573">
                  <c:v>2.4021109630656024E-4</c:v>
                </c:pt>
                <c:pt idx="574">
                  <c:v>2.3975602335882083E-4</c:v>
                </c:pt>
                <c:pt idx="575">
                  <c:v>2.3930327111242061E-4</c:v>
                </c:pt>
                <c:pt idx="576">
                  <c:v>2.3885282746685554E-4</c:v>
                </c:pt>
                <c:pt idx="577">
                  <c:v>2.3840468033515906E-4</c:v>
                </c:pt>
                <c:pt idx="578">
                  <c:v>2.3795881764465871E-4</c:v>
                </c:pt>
                <c:pt idx="579">
                  <c:v>2.3751522733773522E-4</c:v>
                </c:pt>
                <c:pt idx="580">
                  <c:v>2.37073897372544E-4</c:v>
                </c:pt>
                <c:pt idx="581">
                  <c:v>2.3663481572374083E-4</c:v>
                </c:pt>
                <c:pt idx="582">
                  <c:v>2.3619797038319286E-4</c:v>
                </c:pt>
                <c:pt idx="583">
                  <c:v>2.3576334936066439E-4</c:v>
                </c:pt>
                <c:pt idx="584">
                  <c:v>2.3533094068451836E-4</c:v>
                </c:pt>
                <c:pt idx="585">
                  <c:v>2.3490073240238209E-4</c:v>
                </c:pt>
                <c:pt idx="586">
                  <c:v>2.3447271258182848E-4</c:v>
                </c:pt>
                <c:pt idx="587">
                  <c:v>2.3404686931103287E-4</c:v>
                </c:pt>
                <c:pt idx="588">
                  <c:v>2.3362319069942622E-4</c:v>
                </c:pt>
                <c:pt idx="589">
                  <c:v>2.3320166487835676E-4</c:v>
                </c:pt>
                <c:pt idx="590">
                  <c:v>2.3278228000171494E-4</c:v>
                </c:pt>
                <c:pt idx="591">
                  <c:v>2.3236502424659968E-4</c:v>
                </c:pt>
                <c:pt idx="592">
                  <c:v>2.3194988581392035E-4</c:v>
                </c:pt>
                <c:pt idx="593">
                  <c:v>2.3153685292905032E-4</c:v>
                </c:pt>
                <c:pt idx="594">
                  <c:v>2.3112591384243152E-4</c:v>
                </c:pt>
                <c:pt idx="595">
                  <c:v>2.3071705683020847E-4</c:v>
                </c:pt>
                <c:pt idx="596">
                  <c:v>2.3031027019483429E-4</c:v>
                </c:pt>
                <c:pt idx="597">
                  <c:v>2.2990554226568144E-4</c:v>
                </c:pt>
                <c:pt idx="598">
                  <c:v>2.2950286139964478E-4</c:v>
                </c:pt>
                <c:pt idx="599">
                  <c:v>2.2910221598174233E-4</c:v>
                </c:pt>
                <c:pt idx="600">
                  <c:v>2.2870359442570863E-4</c:v>
                </c:pt>
                <c:pt idx="601">
                  <c:v>2.2830698517458496E-4</c:v>
                </c:pt>
                <c:pt idx="602">
                  <c:v>2.2791237670129899E-4</c:v>
                </c:pt>
                <c:pt idx="603">
                  <c:v>2.2751975750925232E-4</c:v>
                </c:pt>
                <c:pt idx="604">
                  <c:v>2.271291161328704E-4</c:v>
                </c:pt>
                <c:pt idx="605">
                  <c:v>2.2674044113819473E-4</c:v>
                </c:pt>
                <c:pt idx="606">
                  <c:v>2.2635372112342255E-4</c:v>
                </c:pt>
                <c:pt idx="607">
                  <c:v>2.2596894471946209E-4</c:v>
                </c:pt>
                <c:pt idx="608">
                  <c:v>2.2558610059047828E-4</c:v>
                </c:pt>
                <c:pt idx="609">
                  <c:v>2.2520517743443368E-4</c:v>
                </c:pt>
                <c:pt idx="610">
                  <c:v>2.2482616398361151E-4</c:v>
                </c:pt>
                <c:pt idx="611">
                  <c:v>2.2444904900513244E-4</c:v>
                </c:pt>
                <c:pt idx="612">
                  <c:v>2.2407382130148839E-4</c:v>
                </c:pt>
                <c:pt idx="613">
                  <c:v>2.2370046971101831E-4</c:v>
                </c:pt>
                <c:pt idx="614">
                  <c:v>2.2332898310842734E-4</c:v>
                </c:pt>
                <c:pt idx="615">
                  <c:v>2.2295935040526297E-4</c:v>
                </c:pt>
                <c:pt idx="616">
                  <c:v>2.2259156055039341E-4</c:v>
                </c:pt>
                <c:pt idx="617">
                  <c:v>2.2222560253048272E-4</c:v>
                </c:pt>
                <c:pt idx="618">
                  <c:v>2.2186146537044033E-4</c:v>
                </c:pt>
                <c:pt idx="619">
                  <c:v>2.2149913813387768E-4</c:v>
                </c:pt>
                <c:pt idx="620">
                  <c:v>2.2113860992355877E-4</c:v>
                </c:pt>
                <c:pt idx="621">
                  <c:v>2.207798698818016E-4</c:v>
                </c:pt>
                <c:pt idx="622">
                  <c:v>2.2042290719094044E-4</c:v>
                </c:pt>
                <c:pt idx="623">
                  <c:v>2.2006771107369789E-4</c:v>
                </c:pt>
                <c:pt idx="624">
                  <c:v>2.1971427079361502E-4</c:v>
                </c:pt>
                <c:pt idx="625">
                  <c:v>2.1936257565543133E-4</c:v>
                </c:pt>
                <c:pt idx="626">
                  <c:v>2.1901261500547426E-4</c:v>
                </c:pt>
                <c:pt idx="627">
                  <c:v>2.1866437823202177E-4</c:v>
                </c:pt>
                <c:pt idx="628">
                  <c:v>2.1831785476568205E-4</c:v>
                </c:pt>
                <c:pt idx="629">
                  <c:v>2.1797303407973225E-4</c:v>
                </c:pt>
                <c:pt idx="630">
                  <c:v>2.1762990569047292E-4</c:v>
                </c:pt>
                <c:pt idx="631">
                  <c:v>2.1728845915756727E-4</c:v>
                </c:pt>
                <c:pt idx="632">
                  <c:v>2.1694868408435509E-4</c:v>
                </c:pt>
                <c:pt idx="633">
                  <c:v>2.1661057011818153E-4</c:v>
                </c:pt>
                <c:pt idx="634">
                  <c:v>2.1627410695070521E-4</c:v>
                </c:pt>
                <c:pt idx="635">
                  <c:v>2.1593928431819318E-4</c:v>
                </c:pt>
                <c:pt idx="636">
                  <c:v>2.1560609200181605E-4</c:v>
                </c:pt>
                <c:pt idx="637">
                  <c:v>2.152745198279323E-4</c:v>
                </c:pt>
                <c:pt idx="638">
                  <c:v>2.1494455766836343E-4</c:v>
                </c:pt>
                <c:pt idx="639">
                  <c:v>2.1461619544065877E-4</c:v>
                </c:pt>
                <c:pt idx="640">
                  <c:v>2.1428942310835607E-4</c:v>
                </c:pt>
                <c:pt idx="641">
                  <c:v>2.1396423068123296E-4</c:v>
                </c:pt>
                <c:pt idx="642">
                  <c:v>2.1364060821554918E-4</c:v>
                </c:pt>
                <c:pt idx="643">
                  <c:v>2.1331854581428772E-4</c:v>
                </c:pt>
                <c:pt idx="644">
                  <c:v>2.1299803362737543E-4</c:v>
                </c:pt>
                <c:pt idx="645">
                  <c:v>2.126790618519148E-4</c:v>
                </c:pt>
                <c:pt idx="646">
                  <c:v>2.1236162073238839E-4</c:v>
                </c:pt>
                <c:pt idx="647">
                  <c:v>2.1204570056087527E-4</c:v>
                </c:pt>
                <c:pt idx="648">
                  <c:v>2.1173129167724545E-4</c:v>
                </c:pt>
                <c:pt idx="649">
                  <c:v>2.1141838446936024E-4</c:v>
                </c:pt>
                <c:pt idx="650">
                  <c:v>2.1110696937325302E-4</c:v>
                </c:pt>
                <c:pt idx="651">
                  <c:v>2.1079703687331417E-4</c:v>
                </c:pt>
                <c:pt idx="652">
                  <c:v>2.1048857750247083E-4</c:v>
                </c:pt>
                <c:pt idx="653">
                  <c:v>2.1018158184234198E-4</c:v>
                </c:pt>
                <c:pt idx="654">
                  <c:v>2.0987604052341401E-4</c:v>
                </c:pt>
                <c:pt idx="655">
                  <c:v>2.0957194422519082E-4</c:v>
                </c:pt>
                <c:pt idx="656">
                  <c:v>2.0926928367634358E-4</c:v>
                </c:pt>
                <c:pt idx="657">
                  <c:v>2.0896804965485108E-4</c:v>
                </c:pt>
                <c:pt idx="658">
                  <c:v>2.0866823298814542E-4</c:v>
                </c:pt>
                <c:pt idx="659">
                  <c:v>2.0836982455323878E-4</c:v>
                </c:pt>
                <c:pt idx="660">
                  <c:v>2.0807281527685003E-4</c:v>
                </c:pt>
                <c:pt idx="661">
                  <c:v>2.0777719613551988E-4</c:v>
                </c:pt>
                <c:pt idx="662">
                  <c:v>2.0748295815573389E-4</c:v>
                </c:pt>
                <c:pt idx="663">
                  <c:v>2.0719009241402037E-4</c:v>
                </c:pt>
                <c:pt idx="664">
                  <c:v>2.0689859003705804E-4</c:v>
                </c:pt>
                <c:pt idx="665">
                  <c:v>2.0660844220176923E-4</c:v>
                </c:pt>
                <c:pt idx="666">
                  <c:v>2.0631964013541099E-4</c:v>
                </c:pt>
                <c:pt idx="667">
                  <c:v>2.0603217511565788E-4</c:v>
                </c:pt>
                <c:pt idx="668">
                  <c:v>2.0574603847067725E-4</c:v>
                </c:pt>
                <c:pt idx="669">
                  <c:v>2.0546122157920403E-4</c:v>
                </c:pt>
                <c:pt idx="670">
                  <c:v>2.0517771587060457E-4</c:v>
                </c:pt>
                <c:pt idx="671">
                  <c:v>2.0489551282493537E-4</c:v>
                </c:pt>
                <c:pt idx="672">
                  <c:v>2.0461460397300129E-4</c:v>
                </c:pt>
                <c:pt idx="673">
                  <c:v>2.043349808963908E-4</c:v>
                </c:pt>
                <c:pt idx="674">
                  <c:v>2.040566352275253E-4</c:v>
                </c:pt>
                <c:pt idx="675">
                  <c:v>2.0377955864969507E-4</c:v>
                </c:pt>
                <c:pt idx="676">
                  <c:v>2.0350374289708161E-4</c:v>
                </c:pt>
                <c:pt idx="677">
                  <c:v>2.0322917975477766E-4</c:v>
                </c:pt>
                <c:pt idx="678">
                  <c:v>2.0295586105880986E-4</c:v>
                </c:pt>
                <c:pt idx="679">
                  <c:v>2.0268377869614725E-4</c:v>
                </c:pt>
                <c:pt idx="680">
                  <c:v>2.0241292460469276E-4</c:v>
                </c:pt>
                <c:pt idx="681">
                  <c:v>2.0214329077329252E-4</c:v>
                </c:pt>
                <c:pt idx="682">
                  <c:v>2.0187486924171861E-4</c:v>
                </c:pt>
                <c:pt idx="683">
                  <c:v>2.0160765210065304E-4</c:v>
                </c:pt>
                <c:pt idx="684">
                  <c:v>2.0134163149166363E-4</c:v>
                </c:pt>
                <c:pt idx="685">
                  <c:v>2.0107679960717934E-4</c:v>
                </c:pt>
                <c:pt idx="686">
                  <c:v>2.0081314869044729E-4</c:v>
                </c:pt>
                <c:pt idx="687">
                  <c:v>2.0055067103549455E-4</c:v>
                </c:pt>
                <c:pt idx="688">
                  <c:v>2.0028935898707916E-4</c:v>
                </c:pt>
                <c:pt idx="689">
                  <c:v>2.0002920494063115E-4</c:v>
                </c:pt>
                <c:pt idx="690">
                  <c:v>1.9977020134219272E-4</c:v>
                </c:pt>
                <c:pt idx="691">
                  <c:v>1.995123406883493E-4</c:v>
                </c:pt>
                <c:pt idx="692">
                  <c:v>1.9925561552615873E-4</c:v>
                </c:pt>
                <c:pt idx="693">
                  <c:v>1.9900001845306718E-4</c:v>
                </c:pt>
                <c:pt idx="694">
                  <c:v>1.9874554211681775E-4</c:v>
                </c:pt>
                <c:pt idx="695">
                  <c:v>1.9849217921536749E-4</c:v>
                </c:pt>
                <c:pt idx="696">
                  <c:v>1.9823992249677757E-4</c:v>
                </c:pt>
                <c:pt idx="697">
                  <c:v>1.9798876475911312E-4</c:v>
                </c:pt>
                <c:pt idx="698">
                  <c:v>1.9773869885033219E-4</c:v>
                </c:pt>
                <c:pt idx="699">
                  <c:v>1.9748971766816407E-4</c:v>
                </c:pt>
                <c:pt idx="700">
                  <c:v>1.9724181415999088E-4</c:v>
                </c:pt>
                <c:pt idx="701">
                  <c:v>1.9699498132271735E-4</c:v>
                </c:pt>
                <c:pt idx="702">
                  <c:v>1.9674921220263128E-4</c:v>
                </c:pt>
                <c:pt idx="703">
                  <c:v>1.965044998952642E-4</c:v>
                </c:pt>
                <c:pt idx="704">
                  <c:v>1.9626083754525149E-4</c:v>
                </c:pt>
                <c:pt idx="705">
                  <c:v>1.9601821834617706E-4</c:v>
                </c:pt>
                <c:pt idx="706">
                  <c:v>1.9577663554041204E-4</c:v>
                </c:pt>
                <c:pt idx="707">
                  <c:v>1.9553608241896378E-4</c:v>
                </c:pt>
                <c:pt idx="708">
                  <c:v>1.9529655232128991E-4</c:v>
                </c:pt>
                <c:pt idx="709">
                  <c:v>1.9505803863515062E-4</c:v>
                </c:pt>
                <c:pt idx="710">
                  <c:v>1.9482053479641108E-4</c:v>
                </c:pt>
                <c:pt idx="711">
                  <c:v>1.9458403428886787E-4</c:v>
                </c:pt>
                <c:pt idx="712">
                  <c:v>1.9434853064406333E-4</c:v>
                </c:pt>
                <c:pt idx="713">
                  <c:v>1.9411401744109401E-4</c:v>
                </c:pt>
                <c:pt idx="714">
                  <c:v>1.9388048830641121E-4</c:v>
                </c:pt>
                <c:pt idx="715">
                  <c:v>1.9364793691362247E-4</c:v>
                </c:pt>
                <c:pt idx="716">
                  <c:v>1.9341635698329554E-4</c:v>
                </c:pt>
                <c:pt idx="717">
                  <c:v>1.9318574228273226E-4</c:v>
                </c:pt>
                <c:pt idx="718">
                  <c:v>1.9295608662578013E-4</c:v>
                </c:pt>
                <c:pt idx="719">
                  <c:v>1.927273838725938E-4</c:v>
                </c:pt>
                <c:pt idx="720">
                  <c:v>1.924996279294323E-4</c:v>
                </c:pt>
                <c:pt idx="721">
                  <c:v>1.9227281274842605E-4</c:v>
                </c:pt>
                <c:pt idx="722">
                  <c:v>1.920469323273499E-4</c:v>
                </c:pt>
                <c:pt idx="723">
                  <c:v>1.9182198070940429E-4</c:v>
                </c:pt>
                <c:pt idx="724">
                  <c:v>1.9159795198296514E-4</c:v>
                </c:pt>
                <c:pt idx="725">
                  <c:v>1.9137484028136425E-4</c:v>
                </c:pt>
                <c:pt idx="726">
                  <c:v>1.9115263978263896E-4</c:v>
                </c:pt>
                <c:pt idx="727">
                  <c:v>1.909313447092964E-4</c:v>
                </c:pt>
                <c:pt idx="728">
                  <c:v>1.9071094932805946E-4</c:v>
                </c:pt>
                <c:pt idx="729">
                  <c:v>1.9049144794963432E-4</c:v>
                </c:pt>
                <c:pt idx="730">
                  <c:v>1.9027283492844833E-4</c:v>
                </c:pt>
                <c:pt idx="731">
                  <c:v>1.9005510466240104E-4</c:v>
                </c:pt>
                <c:pt idx="732">
                  <c:v>1.8983825159261174E-4</c:v>
                </c:pt>
                <c:pt idx="733">
                  <c:v>1.89622270203162E-4</c:v>
                </c:pt>
                <c:pt idx="734">
                  <c:v>1.8940715502083319E-4</c:v>
                </c:pt>
                <c:pt idx="735">
                  <c:v>1.8919290061485732E-4</c:v>
                </c:pt>
                <c:pt idx="736">
                  <c:v>1.8897950159663888E-4</c:v>
                </c:pt>
                <c:pt idx="737">
                  <c:v>1.8876695261949952E-4</c:v>
                </c:pt>
                <c:pt idx="738">
                  <c:v>1.8855524837841812E-4</c:v>
                </c:pt>
                <c:pt idx="739">
                  <c:v>1.8834438360975373E-4</c:v>
                </c:pt>
                <c:pt idx="740">
                  <c:v>1.8813435309097102E-4</c:v>
                </c:pt>
                <c:pt idx="741">
                  <c:v>1.8792515164039577E-4</c:v>
                </c:pt>
                <c:pt idx="742">
                  <c:v>1.8771677411691317E-4</c:v>
                </c:pt>
                <c:pt idx="743">
                  <c:v>1.8750921541971962E-4</c:v>
                </c:pt>
                <c:pt idx="744">
                  <c:v>1.8730247048803477E-4</c:v>
                </c:pt>
                <c:pt idx="745">
                  <c:v>1.8709653430083314E-4</c:v>
                </c:pt>
                <c:pt idx="746">
                  <c:v>1.86891401876566E-4</c:v>
                </c:pt>
                <c:pt idx="747">
                  <c:v>1.8668706827289168E-4</c:v>
                </c:pt>
                <c:pt idx="748">
                  <c:v>1.8648352858638713E-4</c:v>
                </c:pt>
                <c:pt idx="749">
                  <c:v>1.8628077795228629E-4</c:v>
                </c:pt>
                <c:pt idx="750">
                  <c:v>1.860788115441861E-4</c:v>
                </c:pt>
                <c:pt idx="751">
                  <c:v>1.8587762457377826E-4</c:v>
                </c:pt>
                <c:pt idx="752">
                  <c:v>1.8567721229056493E-4</c:v>
                </c:pt>
                <c:pt idx="753">
                  <c:v>1.8547756998158886E-4</c:v>
                </c:pt>
                <c:pt idx="754">
                  <c:v>1.8527869297113692E-4</c:v>
                </c:pt>
                <c:pt idx="755">
                  <c:v>1.8508057662047675E-4</c:v>
                </c:pt>
                <c:pt idx="756">
                  <c:v>1.8488321632756748E-4</c:v>
                </c:pt>
                <c:pt idx="757">
                  <c:v>1.8468660752678402E-4</c:v>
                </c:pt>
                <c:pt idx="758">
                  <c:v>1.8449074568862954E-4</c:v>
                </c:pt>
                <c:pt idx="759">
                  <c:v>1.8429562631946784E-4</c:v>
                </c:pt>
                <c:pt idx="760">
                  <c:v>1.8410124496122859E-4</c:v>
                </c:pt>
                <c:pt idx="761">
                  <c:v>1.8390759719113804E-4</c:v>
                </c:pt>
                <c:pt idx="762">
                  <c:v>1.8371467862143321E-4</c:v>
                </c:pt>
                <c:pt idx="763">
                  <c:v>1.8352248489908463E-4</c:v>
                </c:pt>
                <c:pt idx="764">
                  <c:v>1.8333101170551526E-4</c:v>
                </c:pt>
                <c:pt idx="765">
                  <c:v>1.8314025475631989E-4</c:v>
                </c:pt>
                <c:pt idx="766">
                  <c:v>1.829502098009857E-4</c:v>
                </c:pt>
                <c:pt idx="767">
                  <c:v>1.8276087262261901E-4</c:v>
                </c:pt>
                <c:pt idx="768">
                  <c:v>1.8257223903765755E-4</c:v>
                </c:pt>
                <c:pt idx="769">
                  <c:v>1.8238430489560191E-4</c:v>
                </c:pt>
                <c:pt idx="770">
                  <c:v>1.8219706607872777E-4</c:v>
                </c:pt>
                <c:pt idx="771">
                  <c:v>1.8201051850181692E-4</c:v>
                </c:pt>
                <c:pt idx="772">
                  <c:v>1.8182465811187535E-4</c:v>
                </c:pt>
                <c:pt idx="773">
                  <c:v>1.8163948088785711E-4</c:v>
                </c:pt>
                <c:pt idx="774">
                  <c:v>1.8145498284039222E-4</c:v>
                </c:pt>
                <c:pt idx="775">
                  <c:v>1.8127116001150583E-4</c:v>
                </c:pt>
                <c:pt idx="776">
                  <c:v>1.8108800847434778E-4</c:v>
                </c:pt>
                <c:pt idx="777">
                  <c:v>1.8090552433291628E-4</c:v>
                </c:pt>
                <c:pt idx="778">
                  <c:v>1.8072370372178195E-4</c:v>
                </c:pt>
                <c:pt idx="779">
                  <c:v>1.8054254280582151E-4</c:v>
                </c:pt>
                <c:pt idx="780">
                  <c:v>1.8036203777993745E-4</c:v>
                </c:pt>
                <c:pt idx="781">
                  <c:v>1.801821848687918E-4</c:v>
                </c:pt>
                <c:pt idx="782">
                  <c:v>1.800029803265302E-4</c:v>
                </c:pt>
                <c:pt idx="783">
                  <c:v>1.7982442043651959E-4</c:v>
                </c:pt>
                <c:pt idx="784">
                  <c:v>1.7964650151106357E-4</c:v>
                </c:pt>
                <c:pt idx="785">
                  <c:v>1.7946921989115105E-4</c:v>
                </c:pt>
                <c:pt idx="786">
                  <c:v>1.7929257194617809E-4</c:v>
                </c:pt>
                <c:pt idx="787">
                  <c:v>1.7911655407367499E-4</c:v>
                </c:pt>
                <c:pt idx="788">
                  <c:v>1.7894116269905093E-4</c:v>
                </c:pt>
                <c:pt idx="789">
                  <c:v>1.7876639427532039E-4</c:v>
                </c:pt>
                <c:pt idx="790">
                  <c:v>1.7859224528284085E-4</c:v>
                </c:pt>
                <c:pt idx="791">
                  <c:v>1.7841871222904241E-4</c:v>
                </c:pt>
                <c:pt idx="792">
                  <c:v>1.7824579164817114E-4</c:v>
                </c:pt>
                <c:pt idx="793">
                  <c:v>1.7807348010101659E-4</c:v>
                </c:pt>
                <c:pt idx="794">
                  <c:v>1.7790177417466112E-4</c:v>
                </c:pt>
                <c:pt idx="795">
                  <c:v>1.7773067048220366E-4</c:v>
                </c:pt>
                <c:pt idx="796">
                  <c:v>1.7756016566251086E-4</c:v>
                </c:pt>
                <c:pt idx="797">
                  <c:v>1.7739025637994658E-4</c:v>
                </c:pt>
                <c:pt idx="798">
                  <c:v>1.7722093932411823E-4</c:v>
                </c:pt>
                <c:pt idx="799">
                  <c:v>1.7705221120961764E-4</c:v>
                </c:pt>
                <c:pt idx="800">
                  <c:v>1.7688406877575637E-4</c:v>
                </c:pt>
                <c:pt idx="801">
                  <c:v>1.7671650878631873E-4</c:v>
                </c:pt>
                <c:pt idx="802">
                  <c:v>1.7654952802928823E-4</c:v>
                </c:pt>
                <c:pt idx="803">
                  <c:v>1.7638312331660799E-4</c:v>
                </c:pt>
                <c:pt idx="804">
                  <c:v>1.7621729148391954E-4</c:v>
                </c:pt>
                <c:pt idx="805">
                  <c:v>1.7605202939029949E-4</c:v>
                </c:pt>
                <c:pt idx="806">
                  <c:v>1.758873339180148E-4</c:v>
                </c:pt>
                <c:pt idx="807">
                  <c:v>1.7572320197226871E-4</c:v>
                </c:pt>
                <c:pt idx="808">
                  <c:v>1.7555963048094069E-4</c:v>
                </c:pt>
                <c:pt idx="809">
                  <c:v>1.7539661639433892E-4</c:v>
                </c:pt>
                <c:pt idx="810">
                  <c:v>1.7523415668495456E-4</c:v>
                </c:pt>
                <c:pt idx="811">
                  <c:v>1.7507224834719445E-4</c:v>
                </c:pt>
                <c:pt idx="812">
                  <c:v>1.749108883971475E-4</c:v>
                </c:pt>
                <c:pt idx="813">
                  <c:v>1.7475007387232413E-4</c:v>
                </c:pt>
                <c:pt idx="814">
                  <c:v>1.7458980183140968E-4</c:v>
                </c:pt>
                <c:pt idx="815">
                  <c:v>1.7443006935401886E-4</c:v>
                </c:pt>
                <c:pt idx="816">
                  <c:v>1.7427087354044294E-4</c:v>
                </c:pt>
                <c:pt idx="817">
                  <c:v>1.7411221151140911E-4</c:v>
                </c:pt>
                <c:pt idx="818">
                  <c:v>1.7395408040782396E-4</c:v>
                </c:pt>
                <c:pt idx="819">
                  <c:v>1.7379647739053746E-4</c:v>
                </c:pt>
                <c:pt idx="820">
                  <c:v>1.7363939964008568E-4</c:v>
                </c:pt>
                <c:pt idx="821">
                  <c:v>1.7348284435645607E-4</c:v>
                </c:pt>
                <c:pt idx="822">
                  <c:v>1.7332680875884105E-4</c:v>
                </c:pt>
                <c:pt idx="823">
                  <c:v>1.7317129008538753E-4</c:v>
                </c:pt>
                <c:pt idx="824">
                  <c:v>1.7301628559295866E-4</c:v>
                </c:pt>
                <c:pt idx="825">
                  <c:v>1.7286179255689155E-4</c:v>
                </c:pt>
                <c:pt idx="826">
                  <c:v>1.7270780827074769E-4</c:v>
                </c:pt>
                <c:pt idx="827">
                  <c:v>1.7255433004608294E-4</c:v>
                </c:pt>
                <c:pt idx="828">
                  <c:v>1.7240135521219083E-4</c:v>
                </c:pt>
                <c:pt idx="829">
                  <c:v>1.7224888111587688E-4</c:v>
                </c:pt>
                <c:pt idx="830">
                  <c:v>1.7209690512121222E-4</c:v>
                </c:pt>
                <c:pt idx="831">
                  <c:v>1.7194542460928204E-4</c:v>
                </c:pt>
                <c:pt idx="832">
                  <c:v>1.7179443697796772E-4</c:v>
                </c:pt>
                <c:pt idx="833">
                  <c:v>1.7164393964169014E-4</c:v>
                </c:pt>
                <c:pt idx="834">
                  <c:v>1.7149393003117915E-4</c:v>
                </c:pt>
                <c:pt idx="835">
                  <c:v>1.7134440559323454E-4</c:v>
                </c:pt>
                <c:pt idx="836">
                  <c:v>1.7119536379048839E-4</c:v>
                </c:pt>
                <c:pt idx="837">
                  <c:v>1.7104680210116438E-4</c:v>
                </c:pt>
                <c:pt idx="838">
                  <c:v>1.708987180188474E-4</c:v>
                </c:pt>
                <c:pt idx="839">
                  <c:v>1.7075110905224447E-4</c:v>
                </c:pt>
                <c:pt idx="840">
                  <c:v>1.7060397272495025E-4</c:v>
                </c:pt>
                <c:pt idx="841">
                  <c:v>1.7045730657520871E-4</c:v>
                </c:pt>
                <c:pt idx="842">
                  <c:v>1.7031110815568152E-4</c:v>
                </c:pt>
                <c:pt idx="843">
                  <c:v>1.7016537503321413E-4</c:v>
                </c:pt>
                <c:pt idx="844">
                  <c:v>1.7002010478860339E-4</c:v>
                </c:pt>
                <c:pt idx="845">
                  <c:v>1.6987529501636301E-4</c:v>
                </c:pt>
                <c:pt idx="846">
                  <c:v>1.6973094332448798E-4</c:v>
                </c:pt>
                <c:pt idx="847">
                  <c:v>1.6958704733423559E-4</c:v>
                </c:pt>
                <c:pt idx="848">
                  <c:v>1.6944360467987353E-4</c:v>
                </c:pt>
                <c:pt idx="849">
                  <c:v>1.6930061300847105E-4</c:v>
                </c:pt>
                <c:pt idx="850">
                  <c:v>1.6915806997965839E-4</c:v>
                </c:pt>
                <c:pt idx="851">
                  <c:v>1.6901597326539317E-4</c:v>
                </c:pt>
                <c:pt idx="852">
                  <c:v>1.6887432054974539E-4</c:v>
                </c:pt>
                <c:pt idx="853">
                  <c:v>1.6873310952865938E-4</c:v>
                </c:pt>
                <c:pt idx="854">
                  <c:v>1.685923379097329E-4</c:v>
                </c:pt>
                <c:pt idx="855">
                  <c:v>1.6845200341198338E-4</c:v>
                </c:pt>
                <c:pt idx="856">
                  <c:v>1.6831210376563435E-4</c:v>
                </c:pt>
                <c:pt idx="857">
                  <c:v>1.6817263671188224E-4</c:v>
                </c:pt>
                <c:pt idx="858">
                  <c:v>1.6803360000267379E-4</c:v>
                </c:pt>
                <c:pt idx="859">
                  <c:v>1.678949914004903E-4</c:v>
                </c:pt>
                <c:pt idx="860">
                  <c:v>1.6775680867811931E-4</c:v>
                </c:pt>
                <c:pt idx="861">
                  <c:v>1.6761904961844294E-4</c:v>
                </c:pt>
                <c:pt idx="862">
                  <c:v>1.6748171201420609E-4</c:v>
                </c:pt>
                <c:pt idx="863">
                  <c:v>1.6734479366780865E-4</c:v>
                </c:pt>
                <c:pt idx="864">
                  <c:v>1.6720829239108946E-4</c:v>
                </c:pt>
                <c:pt idx="865">
                  <c:v>1.670722060051011E-4</c:v>
                </c:pt>
                <c:pt idx="866">
                  <c:v>1.6693653233991565E-4</c:v>
                </c:pt>
                <c:pt idx="867">
                  <c:v>1.6680126923438357E-4</c:v>
                </c:pt>
                <c:pt idx="868">
                  <c:v>1.6666641453595517E-4</c:v>
                </c:pt>
                <c:pt idx="869">
                  <c:v>1.6653196610044154E-4</c:v>
                </c:pt>
                <c:pt idx="870">
                  <c:v>1.6639792179183482E-4</c:v>
                </c:pt>
                <c:pt idx="871">
                  <c:v>1.6626427948207686E-4</c:v>
                </c:pt>
                <c:pt idx="872">
                  <c:v>1.6613103705087853E-4</c:v>
                </c:pt>
                <c:pt idx="873">
                  <c:v>1.6599819238549978E-4</c:v>
                </c:pt>
                <c:pt idx="874">
                  <c:v>1.6586574338056382E-4</c:v>
                </c:pt>
                <c:pt idx="875">
                  <c:v>1.6573368793784714E-4</c:v>
                </c:pt>
                <c:pt idx="876">
                  <c:v>1.6560202396609459E-4</c:v>
                </c:pt>
                <c:pt idx="877">
                  <c:v>1.6547074938082397E-4</c:v>
                </c:pt>
                <c:pt idx="878">
                  <c:v>1.6533986210413265E-4</c:v>
                </c:pt>
                <c:pt idx="879">
                  <c:v>1.6520936006451305E-4</c:v>
                </c:pt>
                <c:pt idx="880">
                  <c:v>1.6507924119666729E-4</c:v>
                </c:pt>
                <c:pt idx="881">
                  <c:v>1.6494950344132542E-4</c:v>
                </c:pt>
                <c:pt idx="882">
                  <c:v>1.6482014474506826E-4</c:v>
                </c:pt>
                <c:pt idx="883">
                  <c:v>1.6469116306014545E-4</c:v>
                </c:pt>
                <c:pt idx="884">
                  <c:v>1.6456255634431408E-4</c:v>
                </c:pt>
                <c:pt idx="885">
                  <c:v>1.6443432256065861E-4</c:v>
                </c:pt>
                <c:pt idx="886">
                  <c:v>1.6430645967743058E-4</c:v>
                </c:pt>
                <c:pt idx="887">
                  <c:v>1.6417896566789204E-4</c:v>
                </c:pt>
                <c:pt idx="888">
                  <c:v>1.6405183851014908E-4</c:v>
                </c:pt>
                <c:pt idx="889">
                  <c:v>1.6392507618700122E-4</c:v>
                </c:pt>
                <c:pt idx="890">
                  <c:v>1.6379867668580046E-4</c:v>
                </c:pt>
                <c:pt idx="891">
                  <c:v>1.6367263799829052E-4</c:v>
                </c:pt>
                <c:pt idx="892">
                  <c:v>1.6354695812048471E-4</c:v>
                </c:pt>
                <c:pt idx="893">
                  <c:v>1.6342163505251347E-4</c:v>
                </c:pt>
                <c:pt idx="894">
                  <c:v>1.6329666679850823E-4</c:v>
                </c:pt>
                <c:pt idx="895">
                  <c:v>1.6317205136646236E-4</c:v>
                </c:pt>
                <c:pt idx="896">
                  <c:v>1.6304778676812817E-4</c:v>
                </c:pt>
                <c:pt idx="897">
                  <c:v>1.6292387101888664E-4</c:v>
                </c:pt>
                <c:pt idx="898">
                  <c:v>1.628003021376439E-4</c:v>
                </c:pt>
                <c:pt idx="899">
                  <c:v>1.6267707814672993E-4</c:v>
                </c:pt>
                <c:pt idx="900">
                  <c:v>1.6255419707180338E-4</c:v>
                </c:pt>
                <c:pt idx="901">
                  <c:v>1.6243165694175722E-4</c:v>
                </c:pt>
                <c:pt idx="902">
                  <c:v>1.6230945578863231E-4</c:v>
                </c:pt>
                <c:pt idx="903">
                  <c:v>1.6218759164754514E-4</c:v>
                </c:pt>
                <c:pt idx="904">
                  <c:v>1.6206606255661607E-4</c:v>
                </c:pt>
                <c:pt idx="905">
                  <c:v>1.6194486655690278E-4</c:v>
                </c:pt>
                <c:pt idx="906">
                  <c:v>1.6182400169234874E-4</c:v>
                </c:pt>
                <c:pt idx="907">
                  <c:v>1.6170346600972855E-4</c:v>
                </c:pt>
                <c:pt idx="908">
                  <c:v>1.6158325755860942E-4</c:v>
                </c:pt>
                <c:pt idx="909">
                  <c:v>1.6146337439132093E-4</c:v>
                </c:pt>
                <c:pt idx="910">
                  <c:v>1.6134381456292231E-4</c:v>
                </c:pt>
                <c:pt idx="911">
                  <c:v>1.6122457613119114E-4</c:v>
                </c:pt>
                <c:pt idx="912">
                  <c:v>1.6110565715661421E-4</c:v>
                </c:pt>
                <c:pt idx="913">
                  <c:v>1.6098705570238362E-4</c:v>
                </c:pt>
                <c:pt idx="914">
                  <c:v>1.6086876983440737E-4</c:v>
                </c:pt>
                <c:pt idx="915">
                  <c:v>1.607507976213295E-4</c:v>
                </c:pt>
                <c:pt idx="916">
                  <c:v>1.6063313713455114E-4</c:v>
                </c:pt>
                <c:pt idx="917">
                  <c:v>1.6051578644827265E-4</c:v>
                </c:pt>
                <c:pt idx="918">
                  <c:v>1.6039874363952701E-4</c:v>
                </c:pt>
                <c:pt idx="919">
                  <c:v>1.6028200678825643E-4</c:v>
                </c:pt>
                <c:pt idx="920">
                  <c:v>1.6016557397734898E-4</c:v>
                </c:pt>
                <c:pt idx="921">
                  <c:v>1.6004944329273956E-4</c:v>
                </c:pt>
                <c:pt idx="922">
                  <c:v>1.5993361282347105E-4</c:v>
                </c:pt>
                <c:pt idx="923">
                  <c:v>1.5981808066180901E-4</c:v>
                </c:pt>
                <c:pt idx="924">
                  <c:v>1.597028449033267E-4</c:v>
                </c:pt>
                <c:pt idx="925">
                  <c:v>1.5958790364703517E-4</c:v>
                </c:pt>
                <c:pt idx="926">
                  <c:v>1.5947325499550186E-4</c:v>
                </c:pt>
                <c:pt idx="927">
                  <c:v>1.5935889705498277E-4</c:v>
                </c:pt>
                <c:pt idx="928">
                  <c:v>1.5924482793557682E-4</c:v>
                </c:pt>
                <c:pt idx="929">
                  <c:v>1.5913104575137103E-4</c:v>
                </c:pt>
                <c:pt idx="930">
                  <c:v>1.590175486206139E-4</c:v>
                </c:pt>
                <c:pt idx="931">
                  <c:v>1.5890433466589357E-4</c:v>
                </c:pt>
                <c:pt idx="932">
                  <c:v>1.5879140201432263E-4</c:v>
                </c:pt>
                <c:pt idx="933">
                  <c:v>1.5867874879773428E-4</c:v>
                </c:pt>
                <c:pt idx="934">
                  <c:v>1.5856637315288805E-4</c:v>
                </c:pt>
                <c:pt idx="935">
                  <c:v>1.5845427322170054E-4</c:v>
                </c:pt>
                <c:pt idx="936">
                  <c:v>1.5834244715145991E-4</c:v>
                </c:pt>
                <c:pt idx="937">
                  <c:v>1.582308930950695E-4</c:v>
                </c:pt>
                <c:pt idx="938">
                  <c:v>1.5811960921129913E-4</c:v>
                </c:pt>
                <c:pt idx="939">
                  <c:v>1.5800859366504327E-4</c:v>
                </c:pt>
                <c:pt idx="940">
                  <c:v>1.578978446275803E-4</c:v>
                </c:pt>
                <c:pt idx="941">
                  <c:v>1.5778736027686148E-4</c:v>
                </c:pt>
                <c:pt idx="942">
                  <c:v>1.5767713879778468E-4</c:v>
                </c:pt>
                <c:pt idx="943">
                  <c:v>1.5756717838250333E-4</c:v>
                </c:pt>
                <c:pt idx="944">
                  <c:v>1.5745747723072261E-4</c:v>
                </c:pt>
                <c:pt idx="945">
                  <c:v>1.5734803355000639E-4</c:v>
                </c:pt>
                <c:pt idx="946">
                  <c:v>1.5723884555611029E-4</c:v>
                </c:pt>
                <c:pt idx="947">
                  <c:v>1.5712991147329801E-4</c:v>
                </c:pt>
                <c:pt idx="948">
                  <c:v>1.5702122953468298E-4</c:v>
                </c:pt>
                <c:pt idx="949">
                  <c:v>1.5691279798256879E-4</c:v>
                </c:pt>
                <c:pt idx="950">
                  <c:v>1.5680461506879516E-4</c:v>
                </c:pt>
                <c:pt idx="951">
                  <c:v>1.5669667905510219E-4</c:v>
                </c:pt>
                <c:pt idx="952">
                  <c:v>1.5658898821347309E-4</c:v>
                </c:pt>
                <c:pt idx="953">
                  <c:v>1.5648154082652122E-4</c:v>
                </c:pt>
                <c:pt idx="954">
                  <c:v>1.5637433518784249E-4</c:v>
                </c:pt>
                <c:pt idx="955">
                  <c:v>1.5626736960240326E-4</c:v>
                </c:pt>
                <c:pt idx="956">
                  <c:v>1.5616064238690303E-4</c:v>
                </c:pt>
                <c:pt idx="957">
                  <c:v>1.5605415187017324E-4</c:v>
                </c:pt>
                <c:pt idx="958">
                  <c:v>1.5594789639354788E-4</c:v>
                </c:pt>
                <c:pt idx="959">
                  <c:v>1.5584187431125592E-4</c:v>
                </c:pt>
                <c:pt idx="960">
                  <c:v>1.5573608399080074E-4</c:v>
                </c:pt>
                <c:pt idx="961">
                  <c:v>1.5563052381336109E-4</c:v>
                </c:pt>
                <c:pt idx="962">
                  <c:v>1.555251921741578E-4</c:v>
                </c:pt>
                <c:pt idx="963">
                  <c:v>1.5542008748286205E-4</c:v>
                </c:pt>
                <c:pt idx="964">
                  <c:v>1.5531520816396721E-4</c:v>
                </c:pt>
                <c:pt idx="965">
                  <c:v>1.5521055265717482E-4</c:v>
                </c:pt>
                <c:pt idx="966">
                  <c:v>1.551061194177814E-4</c:v>
                </c:pt>
                <c:pt idx="967">
                  <c:v>1.5500190691704511E-4</c:v>
                </c:pt>
                <c:pt idx="968">
                  <c:v>1.5489791364257032E-4</c:v>
                </c:pt>
                <c:pt idx="969">
                  <c:v>1.5479413809866879E-4</c:v>
                </c:pt>
                <c:pt idx="970">
                  <c:v>1.5469057880672537E-4</c:v>
                </c:pt>
                <c:pt idx="971">
                  <c:v>1.5458723430555353E-4</c:v>
                </c:pt>
                <c:pt idx="972">
                  <c:v>1.5448410315174651E-4</c:v>
                </c:pt>
                <c:pt idx="973">
                  <c:v>1.5438118392002362E-4</c:v>
                </c:pt>
                <c:pt idx="974">
                  <c:v>1.5427847520355667E-4</c:v>
                </c:pt>
                <c:pt idx="975">
                  <c:v>1.5417597561429917E-4</c:v>
                </c:pt>
                <c:pt idx="976">
                  <c:v>1.5407368378330389E-4</c:v>
                </c:pt>
                <c:pt idx="977">
                  <c:v>1.5397159836102417E-4</c:v>
                </c:pt>
                <c:pt idx="978">
                  <c:v>1.5386971801761452E-4</c:v>
                </c:pt>
                <c:pt idx="979">
                  <c:v>1.5376804144320714E-4</c:v>
                </c:pt>
                <c:pt idx="980">
                  <c:v>1.5366656734818051E-4</c:v>
                </c:pt>
                <c:pt idx="981">
                  <c:v>1.5356529446342983E-4</c:v>
                </c:pt>
                <c:pt idx="982">
                  <c:v>1.5346422154059841E-4</c:v>
                </c:pt>
                <c:pt idx="983">
                  <c:v>1.5336334735231312E-4</c:v>
                </c:pt>
                <c:pt idx="984">
                  <c:v>1.5326267069240275E-4</c:v>
                </c:pt>
                <c:pt idx="985">
                  <c:v>1.5316219037609573E-4</c:v>
                </c:pt>
                <c:pt idx="986">
                  <c:v>1.5306190524020689E-4</c:v>
                </c:pt>
                <c:pt idx="987">
                  <c:v>1.5296181414330926E-4</c:v>
                </c:pt>
                <c:pt idx="988">
                  <c:v>1.5286191596588242E-4</c:v>
                </c:pt>
                <c:pt idx="989">
                  <c:v>1.5276220961045787E-4</c:v>
                </c:pt>
                <c:pt idx="990">
                  <c:v>1.5266269400172606E-4</c:v>
                </c:pt>
                <c:pt idx="991">
                  <c:v>1.5256336808665375E-4</c:v>
                </c:pt>
                <c:pt idx="992">
                  <c:v>1.5246423083456148E-4</c:v>
                </c:pt>
                <c:pt idx="993">
                  <c:v>1.5236528123718562E-4</c:v>
                </c:pt>
                <c:pt idx="994">
                  <c:v>1.522665183087336E-4</c:v>
                </c:pt>
                <c:pt idx="995">
                  <c:v>1.5216794108591455E-4</c:v>
                </c:pt>
                <c:pt idx="996">
                  <c:v>1.5206954862794921E-4</c:v>
                </c:pt>
                <c:pt idx="997">
                  <c:v>1.5197134001656613E-4</c:v>
                </c:pt>
                <c:pt idx="998">
                  <c:v>1.518733143559705E-4</c:v>
                </c:pt>
                <c:pt idx="999">
                  <c:v>1.5177547077280956E-4</c:v>
                </c:pt>
              </c:numCache>
            </c:numRef>
          </c:val>
          <c:smooth val="0"/>
          <c:extLst>
            <c:ext xmlns:c16="http://schemas.microsoft.com/office/drawing/2014/chart" uri="{C3380CC4-5D6E-409C-BE32-E72D297353CC}">
              <c16:uniqueId val="{00000000-8A1E-45D0-BD87-806708C0C511}"/>
            </c:ext>
          </c:extLst>
        </c:ser>
        <c:ser>
          <c:idx val="1"/>
          <c:order val="1"/>
          <c:tx>
            <c:strRef>
              <c:f>'Train2 MSE'!$B$1</c:f>
              <c:strCache>
                <c:ptCount val="1"/>
                <c:pt idx="0">
                  <c:v>Cross Validation MSE</c:v>
                </c:pt>
              </c:strCache>
            </c:strRef>
          </c:tx>
          <c:marker>
            <c:symbol val="none"/>
          </c:marker>
          <c:val>
            <c:numRef>
              <c:f>'Train2 MSE'!$B$2:$B$1001</c:f>
              <c:numCache>
                <c:formatCode>General</c:formatCode>
                <c:ptCount val="1000"/>
                <c:pt idx="0">
                  <c:v>0.70573476421468773</c:v>
                </c:pt>
                <c:pt idx="1">
                  <c:v>0.70549460278824494</c:v>
                </c:pt>
                <c:pt idx="2">
                  <c:v>0.70494272937553326</c:v>
                </c:pt>
                <c:pt idx="3">
                  <c:v>0.69508952401081903</c:v>
                </c:pt>
                <c:pt idx="4">
                  <c:v>8.4518312252330488E-2</c:v>
                </c:pt>
                <c:pt idx="5">
                  <c:v>2.6813352816070692E-2</c:v>
                </c:pt>
                <c:pt idx="6">
                  <c:v>1.5768245846016393E-2</c:v>
                </c:pt>
                <c:pt idx="7">
                  <c:v>1.5106432782502489E-2</c:v>
                </c:pt>
                <c:pt idx="8">
                  <c:v>1.4187474598418078E-2</c:v>
                </c:pt>
                <c:pt idx="9">
                  <c:v>1.3070708282048931E-2</c:v>
                </c:pt>
                <c:pt idx="10">
                  <c:v>1.252231546252042E-2</c:v>
                </c:pt>
                <c:pt idx="11">
                  <c:v>1.2661993732025128E-2</c:v>
                </c:pt>
                <c:pt idx="12">
                  <c:v>1.3231388824109238E-2</c:v>
                </c:pt>
                <c:pt idx="13">
                  <c:v>1.361650666840639E-2</c:v>
                </c:pt>
                <c:pt idx="14">
                  <c:v>1.3550478455096453E-2</c:v>
                </c:pt>
                <c:pt idx="15">
                  <c:v>1.3095254082893087E-2</c:v>
                </c:pt>
                <c:pt idx="16">
                  <c:v>1.2398717722627607E-2</c:v>
                </c:pt>
                <c:pt idx="17">
                  <c:v>1.161230961099438E-2</c:v>
                </c:pt>
                <c:pt idx="18">
                  <c:v>1.0835503149322715E-2</c:v>
                </c:pt>
                <c:pt idx="19">
                  <c:v>1.0114483918796562E-2</c:v>
                </c:pt>
                <c:pt idx="20">
                  <c:v>9.4635520804458237E-3</c:v>
                </c:pt>
                <c:pt idx="21">
                  <c:v>8.8832915299711622E-3</c:v>
                </c:pt>
                <c:pt idx="22">
                  <c:v>8.3699001954510681E-3</c:v>
                </c:pt>
                <c:pt idx="23">
                  <c:v>7.9185504684979972E-3</c:v>
                </c:pt>
                <c:pt idx="24">
                  <c:v>7.5241503628860158E-3</c:v>
                </c:pt>
                <c:pt idx="25">
                  <c:v>7.1813500136399073E-3</c:v>
                </c:pt>
                <c:pt idx="26">
                  <c:v>6.8844878978661216E-3</c:v>
                </c:pt>
                <c:pt idx="27">
                  <c:v>6.6276423306854725E-3</c:v>
                </c:pt>
                <c:pt idx="28">
                  <c:v>6.4047756319360813E-3</c:v>
                </c:pt>
                <c:pt idx="29">
                  <c:v>6.2099218158722805E-3</c:v>
                </c:pt>
                <c:pt idx="30">
                  <c:v>6.0373784319116683E-3</c:v>
                </c:pt>
                <c:pt idx="31">
                  <c:v>5.881882075684134E-3</c:v>
                </c:pt>
                <c:pt idx="32">
                  <c:v>5.738760061851836E-3</c:v>
                </c:pt>
                <c:pt idx="33">
                  <c:v>5.6040540342167542E-3</c:v>
                </c:pt>
                <c:pt idx="34">
                  <c:v>5.4746085269244378E-3</c:v>
                </c:pt>
                <c:pt idx="35">
                  <c:v>5.3481146982222311E-3</c:v>
                </c:pt>
                <c:pt idx="36">
                  <c:v>5.2231005869155965E-3</c:v>
                </c:pt>
                <c:pt idx="37">
                  <c:v>5.0988649011916671E-3</c:v>
                </c:pt>
                <c:pt idx="38">
                  <c:v>4.9753598079719883E-3</c:v>
                </c:pt>
                <c:pt idx="39">
                  <c:v>4.8530367103854976E-3</c:v>
                </c:pt>
                <c:pt idx="40">
                  <c:v>4.7326748759763263E-3</c:v>
                </c:pt>
                <c:pt idx="41">
                  <c:v>4.615214243357979E-3</c:v>
                </c:pt>
                <c:pt idx="42">
                  <c:v>4.5016105974535368E-3</c:v>
                </c:pt>
                <c:pt idx="43">
                  <c:v>4.3927249128597129E-3</c:v>
                </c:pt>
                <c:pt idx="44">
                  <c:v>4.2892511889302681E-3</c:v>
                </c:pt>
                <c:pt idx="45">
                  <c:v>4.1916805649069985E-3</c:v>
                </c:pt>
                <c:pt idx="46">
                  <c:v>4.1002951330336591E-3</c:v>
                </c:pt>
                <c:pt idx="47">
                  <c:v>4.0151829408669043E-3</c:v>
                </c:pt>
                <c:pt idx="48">
                  <c:v>3.9362657689495347E-3</c:v>
                </c:pt>
                <c:pt idx="49">
                  <c:v>3.8633326421976984E-3</c:v>
                </c:pt>
                <c:pt idx="50">
                  <c:v>3.7960739377612051E-3</c:v>
                </c:pt>
                <c:pt idx="51">
                  <c:v>3.7341128316780094E-3</c:v>
                </c:pt>
                <c:pt idx="52">
                  <c:v>3.6770323695192479E-3</c:v>
                </c:pt>
                <c:pt idx="53">
                  <c:v>3.6243975511421893E-3</c:v>
                </c:pt>
                <c:pt idx="54">
                  <c:v>3.5757725195944617E-3</c:v>
                </c:pt>
                <c:pt idx="55">
                  <c:v>3.5307333307075753E-3</c:v>
                </c:pt>
                <c:pt idx="56">
                  <c:v>3.4888769514646654E-3</c:v>
                </c:pt>
                <c:pt idx="57">
                  <c:v>3.4498271727273484E-3</c:v>
                </c:pt>
                <c:pt idx="58">
                  <c:v>3.4132380832073536E-3</c:v>
                </c:pt>
                <c:pt idx="59">
                  <c:v>3.3787956748903445E-3</c:v>
                </c:pt>
                <c:pt idx="60">
                  <c:v>3.3462180595699065E-3</c:v>
                </c:pt>
                <c:pt idx="61">
                  <c:v>3.3152546863184683E-3</c:v>
                </c:pt>
                <c:pt idx="62">
                  <c:v>3.285684868780009E-3</c:v>
                </c:pt>
                <c:pt idx="63">
                  <c:v>3.2573158627909847E-3</c:v>
                </c:pt>
                <c:pt idx="64">
                  <c:v>3.2299806794940738E-3</c:v>
                </c:pt>
                <c:pt idx="65">
                  <c:v>3.2035357751350013E-3</c:v>
                </c:pt>
                <c:pt idx="66">
                  <c:v>3.1778587234022149E-3</c:v>
                </c:pt>
                <c:pt idx="67">
                  <c:v>3.1528459467804462E-3</c:v>
                </c:pt>
                <c:pt idx="68">
                  <c:v>3.1284105581278936E-3</c:v>
                </c:pt>
                <c:pt idx="69">
                  <c:v>3.104480342008623E-3</c:v>
                </c:pt>
                <c:pt idx="70">
                  <c:v>3.080995887695013E-3</c:v>
                </c:pt>
                <c:pt idx="71">
                  <c:v>3.057908873029612E-3</c:v>
                </c:pt>
                <c:pt idx="72">
                  <c:v>3.0351804909205431E-3</c:v>
                </c:pt>
                <c:pt idx="73">
                  <c:v>3.0127800077139506E-3</c:v>
                </c:pt>
                <c:pt idx="74">
                  <c:v>2.9906834437979078E-3</c:v>
                </c:pt>
                <c:pt idx="75">
                  <c:v>2.9688723698826592E-3</c:v>
                </c:pt>
                <c:pt idx="76">
                  <c:v>2.9473328158809591E-3</c:v>
                </c:pt>
                <c:pt idx="77">
                  <c:v>2.9260542920359592E-3</c:v>
                </c:pt>
                <c:pt idx="78">
                  <c:v>2.9050289233417659E-3</c:v>
                </c:pt>
                <c:pt idx="79">
                  <c:v>2.8842506983125771E-3</c:v>
                </c:pt>
                <c:pt idx="80">
                  <c:v>2.8637148320446093E-3</c:v>
                </c:pt>
                <c:pt idx="81">
                  <c:v>2.8434172416887328E-3</c:v>
                </c:pt>
                <c:pt idx="82">
                  <c:v>2.8233541303102827E-3</c:v>
                </c:pt>
                <c:pt idx="83">
                  <c:v>2.803521672975142E-3</c:v>
                </c:pt>
                <c:pt idx="84">
                  <c:v>2.7839157969808122E-3</c:v>
                </c:pt>
                <c:pt idx="85">
                  <c:v>2.7645320465633444E-3</c:v>
                </c:pt>
                <c:pt idx="86">
                  <c:v>2.7453655212038241E-3</c:v>
                </c:pt>
                <c:pt idx="87">
                  <c:v>2.7264108758390426E-3</c:v>
                </c:pt>
                <c:pt idx="88">
                  <c:v>2.7076623708377008E-3</c:v>
                </c:pt>
                <c:pt idx="89">
                  <c:v>2.6891139595250409E-3</c:v>
                </c:pt>
                <c:pt idx="90">
                  <c:v>2.670759401313387E-3</c:v>
                </c:pt>
                <c:pt idx="91">
                  <c:v>2.6525923891188006E-3</c:v>
                </c:pt>
                <c:pt idx="92">
                  <c:v>2.6346066807044115E-3</c:v>
                </c:pt>
                <c:pt idx="93">
                  <c:v>2.6167962248693681E-3</c:v>
                </c:pt>
                <c:pt idx="94">
                  <c:v>2.5991552749571331E-3</c:v>
                </c:pt>
                <c:pt idx="95">
                  <c:v>2.5816784839224672E-3</c:v>
                </c:pt>
                <c:pt idx="96">
                  <c:v>2.5643609770801498E-3</c:v>
                </c:pt>
                <c:pt idx="97">
                  <c:v>2.5471984005484651E-3</c:v>
                </c:pt>
                <c:pt idx="98">
                  <c:v>2.5301869451758554E-3</c:v>
                </c:pt>
                <c:pt idx="99">
                  <c:v>2.5133233472855211E-3</c:v>
                </c:pt>
                <c:pt idx="100">
                  <c:v>2.4966048688017475E-3</c:v>
                </c:pt>
                <c:pt idx="101">
                  <c:v>2.4800292601733082E-3</c:v>
                </c:pt>
                <c:pt idx="102">
                  <c:v>2.4635947099734064E-3</c:v>
                </c:pt>
                <c:pt idx="103">
                  <c:v>2.4472997851543899E-3</c:v>
                </c:pt>
                <c:pt idx="104">
                  <c:v>2.4311433657286134E-3</c:v>
                </c:pt>
                <c:pt idx="105">
                  <c:v>2.4151245772131842E-3</c:v>
                </c:pt>
                <c:pt idx="106">
                  <c:v>2.3992427236028662E-3</c:v>
                </c:pt>
                <c:pt idx="107">
                  <c:v>2.3834972230026307E-3</c:v>
                </c:pt>
                <c:pt idx="108">
                  <c:v>2.3678875474297751E-3</c:v>
                </c:pt>
                <c:pt idx="109">
                  <c:v>2.3524131677329033E-3</c:v>
                </c:pt>
                <c:pt idx="110">
                  <c:v>2.3370735041038514E-3</c:v>
                </c:pt>
                <c:pt idx="111">
                  <c:v>2.3218678822909712E-3</c:v>
                </c:pt>
                <c:pt idx="112">
                  <c:v>2.3067954953578571E-3</c:v>
                </c:pt>
                <c:pt idx="113">
                  <c:v>2.2918553706609457E-3</c:v>
                </c:pt>
                <c:pt idx="114">
                  <c:v>2.2770463416267807E-3</c:v>
                </c:pt>
                <c:pt idx="115">
                  <c:v>2.2623670238783389E-3</c:v>
                </c:pt>
                <c:pt idx="116">
                  <c:v>2.2478157952737147E-3</c:v>
                </c:pt>
                <c:pt idx="117">
                  <c:v>2.2333907794627626E-3</c:v>
                </c:pt>
                <c:pt idx="118">
                  <c:v>2.2190898326281674E-3</c:v>
                </c:pt>
                <c:pt idx="119">
                  <c:v>2.2049105331457463E-3</c:v>
                </c:pt>
                <c:pt idx="120">
                  <c:v>2.1908501739667896E-3</c:v>
                </c:pt>
                <c:pt idx="121">
                  <c:v>2.1769057575893704E-3</c:v>
                </c:pt>
                <c:pt idx="122">
                  <c:v>2.1630739935403552E-3</c:v>
                </c:pt>
                <c:pt idx="123">
                  <c:v>2.1493512983345748E-3</c:v>
                </c:pt>
                <c:pt idx="124">
                  <c:v>2.1357337979102764E-3</c:v>
                </c:pt>
                <c:pt idx="125">
                  <c:v>2.1222173325611635E-3</c:v>
                </c:pt>
                <c:pt idx="126">
                  <c:v>2.1087974643952084E-3</c:v>
                </c:pt>
                <c:pt idx="127">
                  <c:v>2.095469487351038E-3</c:v>
                </c:pt>
                <c:pt idx="128">
                  <c:v>2.082228439796024E-3</c:v>
                </c:pt>
                <c:pt idx="129">
                  <c:v>2.0690691197188808E-3</c:v>
                </c:pt>
                <c:pt idx="130">
                  <c:v>2.0559861025179851E-3</c:v>
                </c:pt>
                <c:pt idx="131">
                  <c:v>2.0429737613773765E-3</c:v>
                </c:pt>
                <c:pt idx="132">
                  <c:v>2.0300262902213143E-3</c:v>
                </c:pt>
                <c:pt idx="133">
                  <c:v>2.0171377292478097E-3</c:v>
                </c:pt>
                <c:pt idx="134">
                  <c:v>2.0043019930677535E-3</c:v>
                </c:pt>
                <c:pt idx="135">
                  <c:v>1.9915129015203367E-3</c:v>
                </c:pt>
                <c:pt idx="136">
                  <c:v>1.9787642132996735E-3</c:v>
                </c:pt>
                <c:pt idx="137">
                  <c:v>1.9660496626118132E-3</c:v>
                </c:pt>
                <c:pt idx="138">
                  <c:v>1.9533629991788284E-3</c:v>
                </c:pt>
                <c:pt idx="139">
                  <c:v>1.9406980320124162E-3</c:v>
                </c:pt>
                <c:pt idx="140">
                  <c:v>1.9280486774752191E-3</c:v>
                </c:pt>
                <c:pt idx="141">
                  <c:v>1.9154090122173531E-3</c:v>
                </c:pt>
                <c:pt idx="142">
                  <c:v>1.9027733315902921E-3</c:v>
                </c:pt>
                <c:pt idx="143">
                  <c:v>1.8901362140695014E-3</c:v>
                </c:pt>
                <c:pt idx="144">
                  <c:v>1.8774925920266488E-3</c:v>
                </c:pt>
                <c:pt idx="145">
                  <c:v>1.8648378288483212E-3</c:v>
                </c:pt>
                <c:pt idx="146">
                  <c:v>1.8521678018726981E-3</c:v>
                </c:pt>
                <c:pt idx="147">
                  <c:v>1.8394789898977307E-3</c:v>
                </c:pt>
                <c:pt idx="148">
                  <c:v>1.8267685631150003E-3</c:v>
                </c:pt>
                <c:pt idx="149">
                  <c:v>1.8140344722886927E-3</c:v>
                </c:pt>
                <c:pt idx="150">
                  <c:v>1.8012755329196719E-3</c:v>
                </c:pt>
                <c:pt idx="151">
                  <c:v>1.7884914991417545E-3</c:v>
                </c:pt>
                <c:pt idx="152">
                  <c:v>1.7756831213657359E-3</c:v>
                </c:pt>
                <c:pt idx="153">
                  <c:v>1.7628521814045592E-3</c:v>
                </c:pt>
                <c:pt idx="154">
                  <c:v>1.7500014991615302E-3</c:v>
                </c:pt>
                <c:pt idx="155">
                  <c:v>1.7371349060607525E-3</c:v>
                </c:pt>
                <c:pt idx="156">
                  <c:v>1.7242571822718147E-3</c:v>
                </c:pt>
                <c:pt idx="157">
                  <c:v>1.7113739573159585E-3</c:v>
                </c:pt>
                <c:pt idx="158">
                  <c:v>1.6984915765923094E-3</c:v>
                </c:pt>
                <c:pt idx="159">
                  <c:v>1.6856169393627731E-3</c:v>
                </c:pt>
                <c:pt idx="160">
                  <c:v>1.6727573163674324E-3</c:v>
                </c:pt>
                <c:pt idx="161">
                  <c:v>1.6599201571144608E-3</c:v>
                </c:pt>
                <c:pt idx="162">
                  <c:v>1.6471128977222794E-3</c:v>
                </c:pt>
                <c:pt idx="163">
                  <c:v>1.6343427798768556E-3</c:v>
                </c:pt>
                <c:pt idx="164">
                  <c:v>1.6216166900869875E-3</c:v>
                </c:pt>
                <c:pt idx="165">
                  <c:v>1.6089410262259904E-3</c:v>
                </c:pt>
                <c:pt idx="166">
                  <c:v>1.5963215956894777E-3</c:v>
                </c:pt>
                <c:pt idx="167">
                  <c:v>1.5837635467588127E-3</c:v>
                </c:pt>
                <c:pt idx="168">
                  <c:v>1.5712713322688563E-3</c:v>
                </c:pt>
                <c:pt idx="169">
                  <c:v>1.5588487026763588E-3</c:v>
                </c:pt>
                <c:pt idx="170">
                  <c:v>1.5464987242335515E-3</c:v>
                </c:pt>
                <c:pt idx="171">
                  <c:v>1.5342238172040851E-3</c:v>
                </c:pt>
                <c:pt idx="172">
                  <c:v>1.5220258088478713E-3</c:v>
                </c:pt>
                <c:pt idx="173">
                  <c:v>1.5099059961297388E-3</c:v>
                </c:pt>
                <c:pt idx="174">
                  <c:v>1.497865213638806E-3</c:v>
                </c:pt>
                <c:pt idx="175">
                  <c:v>1.4859039029129729E-3</c:v>
                </c:pt>
                <c:pt idx="176">
                  <c:v>1.4740221801384564E-3</c:v>
                </c:pt>
                <c:pt idx="177">
                  <c:v>1.4622198999586177E-3</c:v>
                </c:pt>
                <c:pt idx="178">
                  <c:v>1.4504967138268153E-3</c:v>
                </c:pt>
                <c:pt idx="179">
                  <c:v>1.438852121946559E-3</c:v>
                </c:pt>
                <c:pt idx="180">
                  <c:v>1.4272855183459141E-3</c:v>
                </c:pt>
                <c:pt idx="181">
                  <c:v>1.4157962290338637E-3</c:v>
                </c:pt>
                <c:pt idx="182">
                  <c:v>1.404383543488621E-3</c:v>
                </c:pt>
                <c:pt idx="183">
                  <c:v>1.3930467399446988E-3</c:v>
                </c:pt>
                <c:pt idx="184">
                  <c:v>1.3817851050863857E-3</c:v>
                </c:pt>
                <c:pt idx="185">
                  <c:v>1.3705979488327928E-3</c:v>
                </c:pt>
                <c:pt idx="186">
                  <c:v>1.3594846149254233E-3</c:v>
                </c:pt>
                <c:pt idx="187">
                  <c:v>1.3484444880142324E-3</c:v>
                </c:pt>
                <c:pt idx="188">
                  <c:v>1.3374769978931377E-3</c:v>
                </c:pt>
                <c:pt idx="189">
                  <c:v>1.3265816214721035E-3</c:v>
                </c:pt>
                <c:pt idx="190">
                  <c:v>1.3157578829991014E-3</c:v>
                </c:pt>
                <c:pt idx="191">
                  <c:v>1.3050053529710577E-3</c:v>
                </c:pt>
                <c:pt idx="192">
                  <c:v>1.294323646103352E-3</c:v>
                </c:pt>
                <c:pt idx="193">
                  <c:v>1.28371241866861E-3</c:v>
                </c:pt>
                <c:pt idx="194">
                  <c:v>1.2731713654677457E-3</c:v>
                </c:pt>
                <c:pt idx="195">
                  <c:v>1.2627002166593388E-3</c:v>
                </c:pt>
                <c:pt idx="196">
                  <c:v>1.2522987346444516E-3</c:v>
                </c:pt>
                <c:pt idx="197">
                  <c:v>1.2419667111793411E-3</c:v>
                </c:pt>
                <c:pt idx="198">
                  <c:v>1.2317039648631395E-3</c:v>
                </c:pt>
                <c:pt idx="199">
                  <c:v>1.2215103391184337E-3</c:v>
                </c:pt>
                <c:pt idx="200">
                  <c:v>1.2113857007475034E-3</c:v>
                </c:pt>
                <c:pt idx="201">
                  <c:v>1.2013299391049799E-3</c:v>
                </c:pt>
                <c:pt idx="202">
                  <c:v>1.191342965880802E-3</c:v>
                </c:pt>
                <c:pt idx="203">
                  <c:v>1.1814247154391853E-3</c:v>
                </c:pt>
                <c:pt idx="204">
                  <c:v>1.1715751456133656E-3</c:v>
                </c:pt>
                <c:pt idx="205">
                  <c:v>1.1617942388171597E-3</c:v>
                </c:pt>
                <c:pt idx="206">
                  <c:v>1.1520820033071243E-3</c:v>
                </c:pt>
                <c:pt idx="207">
                  <c:v>1.1424384744149277E-3</c:v>
                </c:pt>
                <c:pt idx="208">
                  <c:v>1.1328637155712654E-3</c:v>
                </c:pt>
                <c:pt idx="209">
                  <c:v>1.123357818957617E-3</c:v>
                </c:pt>
                <c:pt idx="210">
                  <c:v>1.1139209056503165E-3</c:v>
                </c:pt>
                <c:pt idx="211">
                  <c:v>1.1045531251578386E-3</c:v>
                </c:pt>
                <c:pt idx="212">
                  <c:v>1.09525465429427E-3</c:v>
                </c:pt>
                <c:pt idx="213">
                  <c:v>1.0860256953746379E-3</c:v>
                </c:pt>
                <c:pt idx="214">
                  <c:v>1.0768664737588701E-3</c:v>
                </c:pt>
                <c:pt idx="215">
                  <c:v>1.0677772348058913E-3</c:v>
                </c:pt>
                <c:pt idx="216">
                  <c:v>1.0587582403280517E-3</c:v>
                </c:pt>
                <c:pt idx="217">
                  <c:v>1.0498097646555276E-3</c:v>
                </c:pt>
                <c:pt idx="218">
                  <c:v>1.040932090431685E-3</c:v>
                </c:pt>
                <c:pt idx="219">
                  <c:v>1.0321255042638035E-3</c:v>
                </c:pt>
                <c:pt idx="220">
                  <c:v>1.0233902923498792E-3</c:v>
                </c:pt>
                <c:pt idx="221">
                  <c:v>1.0147267361928921E-3</c:v>
                </c:pt>
                <c:pt idx="222">
                  <c:v>1.0061351085007485E-3</c:v>
                </c:pt>
                <c:pt idx="223">
                  <c:v>9.9761566935396991E-4</c:v>
                </c:pt>
                <c:pt idx="224">
                  <c:v>9.8916866270594103E-4</c:v>
                </c:pt>
                <c:pt idx="225">
                  <c:v>9.807943132630751E-4</c:v>
                </c:pt>
                <c:pt idx="226">
                  <c:v>9.7249282377540318E-4</c:v>
                </c:pt>
                <c:pt idx="227">
                  <c:v>9.6426437275295724E-4</c:v>
                </c:pt>
                <c:pt idx="228">
                  <c:v>9.5610911260951158E-4</c:v>
                </c:pt>
                <c:pt idx="229">
                  <c:v>9.4802716822423266E-4</c:v>
                </c:pt>
                <c:pt idx="230">
                  <c:v>9.4001863590221807E-4</c:v>
                </c:pt>
                <c:pt idx="231">
                  <c:v>9.3208358270797475E-4</c:v>
                </c:pt>
                <c:pt idx="232">
                  <c:v>9.2422204614077842E-4</c:v>
                </c:pt>
                <c:pt idx="233">
                  <c:v>9.164340341174576E-4</c:v>
                </c:pt>
                <c:pt idx="234">
                  <c:v>9.0871952522638484E-4</c:v>
                </c:pt>
                <c:pt idx="235">
                  <c:v>9.0107846921607369E-4</c:v>
                </c:pt>
                <c:pt idx="236">
                  <c:v>8.9351078768219218E-4</c:v>
                </c:pt>
                <c:pt idx="237">
                  <c:v>8.86016374918437E-4</c:v>
                </c:pt>
                <c:pt idx="238">
                  <c:v>8.7859509889857761E-4</c:v>
                </c:pt>
                <c:pt idx="239">
                  <c:v>8.7124680235946934E-4</c:v>
                </c:pt>
                <c:pt idx="240">
                  <c:v>8.6397130395764654E-4</c:v>
                </c:pt>
                <c:pt idx="241">
                  <c:v>8.567683994748661E-4</c:v>
                </c:pt>
                <c:pt idx="242">
                  <c:v>8.4963786305102906E-4</c:v>
                </c:pt>
                <c:pt idx="243">
                  <c:v>8.4257944842554104E-4</c:v>
                </c:pt>
                <c:pt idx="244">
                  <c:v>8.3559289017112986E-4</c:v>
                </c:pt>
                <c:pt idx="245">
                  <c:v>8.2867790490664906E-4</c:v>
                </c:pt>
                <c:pt idx="246">
                  <c:v>8.2183419247767249E-4</c:v>
                </c:pt>
                <c:pt idx="247">
                  <c:v>8.1506143709611241E-4</c:v>
                </c:pt>
                <c:pt idx="248">
                  <c:v>8.0835930843180834E-4</c:v>
                </c:pt>
                <c:pt idx="249">
                  <c:v>8.017274626509872E-4</c:v>
                </c:pt>
                <c:pt idx="250">
                  <c:v>7.9516554339794428E-4</c:v>
                </c:pt>
                <c:pt idx="251">
                  <c:v>7.8867318271765344E-4</c:v>
                </c:pt>
                <c:pt idx="252">
                  <c:v>7.8225000191819093E-4</c:v>
                </c:pt>
                <c:pt idx="253">
                  <c:v>7.7589561237285953E-4</c:v>
                </c:pt>
                <c:pt idx="254">
                  <c:v>7.6960961626272866E-4</c:v>
                </c:pt>
                <c:pt idx="255">
                  <c:v>7.6339160726096762E-4</c:v>
                </c:pt>
                <c:pt idx="256">
                  <c:v>7.5724117116106294E-4</c:v>
                </c:pt>
                <c:pt idx="257">
                  <c:v>7.5115788645134095E-4</c:v>
                </c:pt>
                <c:pt idx="258">
                  <c:v>7.4514132483873322E-4</c:v>
                </c:pt>
                <c:pt idx="259">
                  <c:v>7.3919105172498881E-4</c:v>
                </c:pt>
                <c:pt idx="260">
                  <c:v>7.3330662663884398E-4</c:v>
                </c:pt>
                <c:pt idx="261">
                  <c:v>7.2748760362773923E-4</c:v>
                </c:pt>
                <c:pt idx="262">
                  <c:v>7.2173353161300363E-4</c:v>
                </c:pt>
                <c:pt idx="263">
                  <c:v>7.1604395471228598E-4</c:v>
                </c:pt>
                <c:pt idx="264">
                  <c:v>7.1041841253320528E-4</c:v>
                </c:pt>
                <c:pt idx="265">
                  <c:v>7.0485644044209156E-4</c:v>
                </c:pt>
                <c:pt idx="266">
                  <c:v>6.9935756981161527E-4</c:v>
                </c:pt>
                <c:pt idx="267">
                  <c:v>6.9392132825089588E-4</c:v>
                </c:pt>
                <c:pt idx="268">
                  <c:v>6.8854723982159885E-4</c:v>
                </c:pt>
                <c:pt idx="269">
                  <c:v>6.8323482524309436E-4</c:v>
                </c:pt>
                <c:pt idx="270">
                  <c:v>6.7798360208964437E-4</c:v>
                </c:pt>
                <c:pt idx="271">
                  <c:v>6.7279308498193521E-4</c:v>
                </c:pt>
                <c:pt idx="272">
                  <c:v>6.6766278577520062E-4</c:v>
                </c:pt>
                <c:pt idx="273">
                  <c:v>6.6259221374543578E-4</c:v>
                </c:pt>
                <c:pt idx="274">
                  <c:v>6.5758087577504109E-4</c:v>
                </c:pt>
                <c:pt idx="275">
                  <c:v>6.5262827653849462E-4</c:v>
                </c:pt>
                <c:pt idx="276">
                  <c:v>6.4773391868855681E-4</c:v>
                </c:pt>
                <c:pt idx="277">
                  <c:v>6.4289730304276419E-4</c:v>
                </c:pt>
                <c:pt idx="278">
                  <c:v>6.3811792876986397E-4</c:v>
                </c:pt>
                <c:pt idx="279">
                  <c:v>6.3339529357535481E-4</c:v>
                </c:pt>
                <c:pt idx="280">
                  <c:v>6.2872889388514489E-4</c:v>
                </c:pt>
                <c:pt idx="281">
                  <c:v>6.2411822502608804E-4</c:v>
                </c:pt>
                <c:pt idx="282">
                  <c:v>6.1956278140198103E-4</c:v>
                </c:pt>
                <c:pt idx="283">
                  <c:v>6.1506205666367829E-4</c:v>
                </c:pt>
                <c:pt idx="284">
                  <c:v>6.1061554387182942E-4</c:v>
                </c:pt>
                <c:pt idx="285">
                  <c:v>6.0622273565091509E-4</c:v>
                </c:pt>
                <c:pt idx="286">
                  <c:v>6.0188312433335405E-4</c:v>
                </c:pt>
                <c:pt idx="287">
                  <c:v>5.9759620209258576E-4</c:v>
                </c:pt>
                <c:pt idx="288">
                  <c:v>5.9336146106430971E-4</c:v>
                </c:pt>
                <c:pt idx="289">
                  <c:v>5.8917839345526662E-4</c:v>
                </c:pt>
                <c:pt idx="290">
                  <c:v>5.8504649163922725E-4</c:v>
                </c:pt>
                <c:pt idx="291">
                  <c:v>5.8096524824011793E-4</c:v>
                </c:pt>
                <c:pt idx="292">
                  <c:v>5.7693415620251477E-4</c:v>
                </c:pt>
                <c:pt idx="293">
                  <c:v>5.7295270884997465E-4</c:v>
                </c:pt>
                <c:pt idx="294">
                  <c:v>5.6902039993197214E-4</c:v>
                </c:pt>
                <c:pt idx="295">
                  <c:v>5.6513672366037971E-4</c:v>
                </c:pt>
                <c:pt idx="296">
                  <c:v>5.6130117473668709E-4</c:v>
                </c:pt>
                <c:pt idx="297">
                  <c:v>5.5751324837131834E-4</c:v>
                </c:pt>
                <c:pt idx="298">
                  <c:v>5.5377244029650261E-4</c:v>
                </c:pt>
                <c:pt idx="299">
                  <c:v>5.5007824677427881E-4</c:v>
                </c:pt>
                <c:pt idx="300">
                  <c:v>5.464301646012444E-4</c:v>
                </c:pt>
                <c:pt idx="301">
                  <c:v>5.4282769111175285E-4</c:v>
                </c:pt>
                <c:pt idx="302">
                  <c:v>5.3927032418108346E-4</c:v>
                </c:pt>
                <c:pt idx="303">
                  <c:v>5.3575756223025843E-4</c:v>
                </c:pt>
                <c:pt idx="304">
                  <c:v>5.322889042339218E-4</c:v>
                </c:pt>
                <c:pt idx="305">
                  <c:v>5.2886384973267254E-4</c:v>
                </c:pt>
                <c:pt idx="306">
                  <c:v>5.254818988510916E-4</c:v>
                </c:pt>
                <c:pt idx="307">
                  <c:v>5.2214255232255603E-4</c:v>
                </c:pt>
                <c:pt idx="308">
                  <c:v>5.1884531152173157E-4</c:v>
                </c:pt>
                <c:pt idx="309">
                  <c:v>5.1558967850547761E-4</c:v>
                </c:pt>
                <c:pt idx="310">
                  <c:v>5.1237515606278262E-4</c:v>
                </c:pt>
                <c:pt idx="311">
                  <c:v>5.0920124777404242E-4</c:v>
                </c:pt>
                <c:pt idx="312">
                  <c:v>5.0606745807986258E-4</c:v>
                </c:pt>
                <c:pt idx="313">
                  <c:v>5.0297329235954845E-4</c:v>
                </c:pt>
                <c:pt idx="314">
                  <c:v>4.9991825701894673E-4</c:v>
                </c:pt>
                <c:pt idx="315">
                  <c:v>4.9690185958754058E-4</c:v>
                </c:pt>
                <c:pt idx="316">
                  <c:v>4.9392360882426797E-4</c:v>
                </c:pt>
                <c:pt idx="317">
                  <c:v>4.9098301483156508E-4</c:v>
                </c:pt>
                <c:pt idx="318">
                  <c:v>4.8807958917701055E-4</c:v>
                </c:pt>
                <c:pt idx="319">
                  <c:v>4.8521284502179147E-4</c:v>
                </c:pt>
                <c:pt idx="320">
                  <c:v>4.8238229725524419E-4</c:v>
                </c:pt>
                <c:pt idx="321">
                  <c:v>4.7958746263459308E-4</c:v>
                </c:pt>
                <c:pt idx="322">
                  <c:v>4.7682785992902434E-4</c:v>
                </c:pt>
                <c:pt idx="323">
                  <c:v>4.7410301006715818E-4</c:v>
                </c:pt>
                <c:pt idx="324">
                  <c:v>4.7141243628699556E-4</c:v>
                </c:pt>
                <c:pt idx="325">
                  <c:v>4.6875566428752392E-4</c:v>
                </c:pt>
                <c:pt idx="326">
                  <c:v>4.6613222238090597E-4</c:v>
                </c:pt>
                <c:pt idx="327">
                  <c:v>4.6354164164460468E-4</c:v>
                </c:pt>
                <c:pt idx="328">
                  <c:v>4.6098345607244136E-4</c:v>
                </c:pt>
                <c:pt idx="329">
                  <c:v>4.5845720272387946E-4</c:v>
                </c:pt>
                <c:pt idx="330">
                  <c:v>4.5596242187079386E-4</c:v>
                </c:pt>
                <c:pt idx="331">
                  <c:v>4.5349865714103136E-4</c:v>
                </c:pt>
                <c:pt idx="332">
                  <c:v>4.5106545565814891E-4</c:v>
                </c:pt>
                <c:pt idx="333">
                  <c:v>4.4866236817672409E-4</c:v>
                </c:pt>
                <c:pt idx="334">
                  <c:v>4.4628894921281228E-4</c:v>
                </c:pt>
                <c:pt idx="335">
                  <c:v>4.4394475716901888E-4</c:v>
                </c:pt>
                <c:pt idx="336">
                  <c:v>4.4162935445388516E-4</c:v>
                </c:pt>
                <c:pt idx="337">
                  <c:v>4.3934230759520176E-4</c:v>
                </c:pt>
                <c:pt idx="338">
                  <c:v>4.3708318734701009E-4</c:v>
                </c:pt>
                <c:pt idx="339">
                  <c:v>4.3485156879010143E-4</c:v>
                </c:pt>
                <c:pt idx="340">
                  <c:v>4.3264703142580784E-4</c:v>
                </c:pt>
                <c:pt idx="341">
                  <c:v>4.3046915926301369E-4</c:v>
                </c:pt>
                <c:pt idx="342">
                  <c:v>4.2831754089834131E-4</c:v>
                </c:pt>
                <c:pt idx="343">
                  <c:v>4.2619176958941083E-4</c:v>
                </c:pt>
                <c:pt idx="344">
                  <c:v>4.2409144332127349E-4</c:v>
                </c:pt>
                <c:pt idx="345">
                  <c:v>4.2201616486605174E-4</c:v>
                </c:pt>
                <c:pt idx="346">
                  <c:v>4.1996554183584004E-4</c:v>
                </c:pt>
                <c:pt idx="347">
                  <c:v>4.1793918672899835E-4</c:v>
                </c:pt>
                <c:pt idx="348">
                  <c:v>4.1593671696999921E-4</c:v>
                </c:pt>
                <c:pt idx="349">
                  <c:v>4.1395775494293803E-4</c:v>
                </c:pt>
                <c:pt idx="350">
                  <c:v>4.1200192801895276E-4</c:v>
                </c:pt>
                <c:pt idx="351">
                  <c:v>4.1006886857764436E-4</c:v>
                </c:pt>
                <c:pt idx="352">
                  <c:v>4.0815821402283943E-4</c:v>
                </c:pt>
                <c:pt idx="353">
                  <c:v>4.0626960679276725E-4</c:v>
                </c:pt>
                <c:pt idx="354">
                  <c:v>4.0440269436500608E-4</c:v>
                </c:pt>
                <c:pt idx="355">
                  <c:v>4.0255712925632803E-4</c:v>
                </c:pt>
                <c:pt idx="356">
                  <c:v>4.0073256901774102E-4</c:v>
                </c:pt>
                <c:pt idx="357">
                  <c:v>3.9892867622493618E-4</c:v>
                </c:pt>
                <c:pt idx="358">
                  <c:v>3.9714511846439802E-4</c:v>
                </c:pt>
                <c:pt idx="359">
                  <c:v>3.9538156831536562E-4</c:v>
                </c:pt>
                <c:pt idx="360">
                  <c:v>3.9363770332795036E-4</c:v>
                </c:pt>
                <c:pt idx="361">
                  <c:v>3.9191320599760702E-4</c:v>
                </c:pt>
                <c:pt idx="362">
                  <c:v>3.9020776373615049E-4</c:v>
                </c:pt>
                <c:pt idx="363">
                  <c:v>3.8852106883961686E-4</c:v>
                </c:pt>
                <c:pt idx="364">
                  <c:v>3.8685281845311792E-4</c:v>
                </c:pt>
                <c:pt idx="365">
                  <c:v>3.8520271453293961E-4</c:v>
                </c:pt>
                <c:pt idx="366">
                  <c:v>3.8357046380608855E-4</c:v>
                </c:pt>
                <c:pt idx="367">
                  <c:v>3.8195577772745271E-4</c:v>
                </c:pt>
                <c:pt idx="368">
                  <c:v>3.8035837243480947E-4</c:v>
                </c:pt>
                <c:pt idx="369">
                  <c:v>3.7877796870183886E-4</c:v>
                </c:pt>
                <c:pt idx="370">
                  <c:v>3.7721429188931774E-4</c:v>
                </c:pt>
                <c:pt idx="371">
                  <c:v>3.7566707189469234E-4</c:v>
                </c:pt>
                <c:pt idx="372">
                  <c:v>3.7413604310014716E-4</c:v>
                </c:pt>
                <c:pt idx="373">
                  <c:v>3.7262094431936738E-4</c:v>
                </c:pt>
                <c:pt idx="374">
                  <c:v>3.7112151874310812E-4</c:v>
                </c:pt>
                <c:pt idx="375">
                  <c:v>3.6963751388372981E-4</c:v>
                </c:pt>
                <c:pt idx="376">
                  <c:v>3.6816868151883268E-4</c:v>
                </c:pt>
                <c:pt idx="377">
                  <c:v>3.6671477763409522E-4</c:v>
                </c:pt>
                <c:pt idx="378">
                  <c:v>3.6527556236546933E-4</c:v>
                </c:pt>
                <c:pt idx="379">
                  <c:v>3.6385079994080412E-4</c:v>
                </c:pt>
                <c:pt idx="380">
                  <c:v>3.624402586210373E-4</c:v>
                </c:pt>
                <c:pt idx="381">
                  <c:v>3.6104371064104359E-4</c:v>
                </c:pt>
                <c:pt idx="382">
                  <c:v>3.5966093215022017E-4</c:v>
                </c:pt>
                <c:pt idx="383">
                  <c:v>3.5829170315291312E-4</c:v>
                </c:pt>
                <c:pt idx="384">
                  <c:v>3.5693580744875977E-4</c:v>
                </c:pt>
                <c:pt idx="385">
                  <c:v>3.5559303257304736E-4</c:v>
                </c:pt>
                <c:pt idx="386">
                  <c:v>3.5426316973708794E-4</c:v>
                </c:pt>
                <c:pt idx="387">
                  <c:v>3.5294601376878383E-4</c:v>
                </c:pt>
                <c:pt idx="388">
                  <c:v>3.5164136305336166E-4</c:v>
                </c:pt>
                <c:pt idx="389">
                  <c:v>3.5034901947434186E-4</c:v>
                </c:pt>
                <c:pt idx="390">
                  <c:v>3.4906878835488274E-4</c:v>
                </c:pt>
                <c:pt idx="391">
                  <c:v>3.4780047839939724E-4</c:v>
                </c:pt>
                <c:pt idx="392">
                  <c:v>3.4654390163563973E-4</c:v>
                </c:pt>
                <c:pt idx="393">
                  <c:v>3.4529887335722678E-4</c:v>
                </c:pt>
                <c:pt idx="394">
                  <c:v>3.4406521206661704E-4</c:v>
                </c:pt>
                <c:pt idx="395">
                  <c:v>3.4284273941865992E-4</c:v>
                </c:pt>
                <c:pt idx="396">
                  <c:v>3.4163128016467315E-4</c:v>
                </c:pt>
                <c:pt idx="397">
                  <c:v>3.4043066209711652E-4</c:v>
                </c:pt>
                <c:pt idx="398">
                  <c:v>3.3924071599488338E-4</c:v>
                </c:pt>
                <c:pt idx="399">
                  <c:v>3.3806127556924685E-4</c:v>
                </c:pt>
                <c:pt idx="400">
                  <c:v>3.3689217741044369E-4</c:v>
                </c:pt>
                <c:pt idx="401">
                  <c:v>3.3573326093497735E-4</c:v>
                </c:pt>
                <c:pt idx="402">
                  <c:v>3.3458436833362875E-4</c:v>
                </c:pt>
                <c:pt idx="403">
                  <c:v>3.3344534452015766E-4</c:v>
                </c:pt>
                <c:pt idx="404">
                  <c:v>3.3231603708077718E-4</c:v>
                </c:pt>
                <c:pt idx="405">
                  <c:v>3.3119629622438776E-4</c:v>
                </c:pt>
                <c:pt idx="406">
                  <c:v>3.3008597473355503E-4</c:v>
                </c:pt>
                <c:pt idx="407">
                  <c:v>3.2898492791627555E-4</c:v>
                </c:pt>
                <c:pt idx="408">
                  <c:v>3.2789301355856833E-4</c:v>
                </c:pt>
                <c:pt idx="409">
                  <c:v>3.2681009187779782E-4</c:v>
                </c:pt>
                <c:pt idx="410">
                  <c:v>3.2573602547686901E-4</c:v>
                </c:pt>
                <c:pt idx="411">
                  <c:v>3.2467067929919653E-4</c:v>
                </c:pt>
                <c:pt idx="412">
                  <c:v>3.2361392058452516E-4</c:v>
                </c:pt>
                <c:pt idx="413">
                  <c:v>3.2256561882554563E-4</c:v>
                </c:pt>
                <c:pt idx="414">
                  <c:v>3.2152564572536133E-4</c:v>
                </c:pt>
                <c:pt idx="415">
                  <c:v>3.2049387515578165E-4</c:v>
                </c:pt>
                <c:pt idx="416">
                  <c:v>3.1947018311647264E-4</c:v>
                </c:pt>
                <c:pt idx="417">
                  <c:v>3.1845444769490309E-4</c:v>
                </c:pt>
                <c:pt idx="418">
                  <c:v>3.1744654902718421E-4</c:v>
                </c:pt>
                <c:pt idx="419">
                  <c:v>3.1644636925972524E-4</c:v>
                </c:pt>
                <c:pt idx="420">
                  <c:v>3.154537925117447E-4</c:v>
                </c:pt>
                <c:pt idx="421">
                  <c:v>3.1446870483862213E-4</c:v>
                </c:pt>
                <c:pt idx="422">
                  <c:v>3.1349099419610032E-4</c:v>
                </c:pt>
                <c:pt idx="423">
                  <c:v>3.1252055040534364E-4</c:v>
                </c:pt>
                <c:pt idx="424">
                  <c:v>3.1155726511882762E-4</c:v>
                </c:pt>
                <c:pt idx="425">
                  <c:v>3.1060103178710277E-4</c:v>
                </c:pt>
                <c:pt idx="426">
                  <c:v>3.0965174562637502E-4</c:v>
                </c:pt>
                <c:pt idx="427">
                  <c:v>3.0870930358695256E-4</c:v>
                </c:pt>
                <c:pt idx="428">
                  <c:v>3.0777360432253739E-4</c:v>
                </c:pt>
                <c:pt idx="429">
                  <c:v>3.0684454816036103E-4</c:v>
                </c:pt>
                <c:pt idx="430">
                  <c:v>3.0592203707216226E-4</c:v>
                </c:pt>
                <c:pt idx="431">
                  <c:v>3.0500597464600676E-4</c:v>
                </c:pt>
                <c:pt idx="432">
                  <c:v>3.040962660589667E-4</c:v>
                </c:pt>
                <c:pt idx="433">
                  <c:v>3.0319281805059789E-4</c:v>
                </c:pt>
                <c:pt idx="434">
                  <c:v>3.0229553889730298E-4</c:v>
                </c:pt>
                <c:pt idx="435">
                  <c:v>3.0140433838750781E-4</c:v>
                </c:pt>
                <c:pt idx="436">
                  <c:v>3.0051912779767258E-4</c:v>
                </c:pt>
                <c:pt idx="437">
                  <c:v>2.9963981986913475E-4</c:v>
                </c:pt>
                <c:pt idx="438">
                  <c:v>2.9876632878578116E-4</c:v>
                </c:pt>
                <c:pt idx="439">
                  <c:v>2.9789857015255055E-4</c:v>
                </c:pt>
                <c:pt idx="440">
                  <c:v>2.9703646097475325E-4</c:v>
                </c:pt>
                <c:pt idx="441">
                  <c:v>2.9617991963819783E-4</c:v>
                </c:pt>
                <c:pt idx="442">
                  <c:v>2.9532886589015968E-4</c:v>
                </c:pt>
                <c:pt idx="443">
                  <c:v>2.9448322082113254E-4</c:v>
                </c:pt>
                <c:pt idx="444">
                  <c:v>2.9364290684738049E-4</c:v>
                </c:pt>
                <c:pt idx="445">
                  <c:v>2.9280784769432241E-4</c:v>
                </c:pt>
                <c:pt idx="446">
                  <c:v>2.9197796838065237E-4</c:v>
                </c:pt>
                <c:pt idx="447">
                  <c:v>2.9115319520329292E-4</c:v>
                </c:pt>
                <c:pt idx="448">
                  <c:v>2.9033345572308962E-4</c:v>
                </c:pt>
                <c:pt idx="449">
                  <c:v>2.8951867875127768E-4</c:v>
                </c:pt>
                <c:pt idx="450">
                  <c:v>2.8870879433670886E-4</c:v>
                </c:pt>
                <c:pt idx="451">
                  <c:v>2.879037337538082E-4</c:v>
                </c:pt>
                <c:pt idx="452">
                  <c:v>2.8710342949127965E-4</c:v>
                </c:pt>
                <c:pt idx="453">
                  <c:v>2.8630781524149944E-4</c:v>
                </c:pt>
                <c:pt idx="454">
                  <c:v>2.8551682589062903E-4</c:v>
                </c:pt>
                <c:pt idx="455">
                  <c:v>2.8473039750940638E-4</c:v>
                </c:pt>
                <c:pt idx="456">
                  <c:v>2.8394846734458633E-4</c:v>
                </c:pt>
                <c:pt idx="457">
                  <c:v>2.8317097381104619E-4</c:v>
                </c:pt>
                <c:pt idx="458">
                  <c:v>2.82397856484496E-4</c:v>
                </c:pt>
                <c:pt idx="459">
                  <c:v>2.8162905609479145E-4</c:v>
                </c:pt>
                <c:pt idx="460">
                  <c:v>2.8086451451981421E-4</c:v>
                </c:pt>
                <c:pt idx="461">
                  <c:v>2.8010417477991015E-4</c:v>
                </c:pt>
                <c:pt idx="462">
                  <c:v>2.7934798103279726E-4</c:v>
                </c:pt>
                <c:pt idx="463">
                  <c:v>2.7859587856901558E-4</c:v>
                </c:pt>
                <c:pt idx="464">
                  <c:v>2.7784781380777742E-4</c:v>
                </c:pt>
                <c:pt idx="465">
                  <c:v>2.7710373429324183E-4</c:v>
                </c:pt>
                <c:pt idx="466">
                  <c:v>2.7636358869115416E-4</c:v>
                </c:pt>
                <c:pt idx="467">
                  <c:v>2.7562732678582639E-4</c:v>
                </c:pt>
                <c:pt idx="468">
                  <c:v>2.7489489947738632E-4</c:v>
                </c:pt>
                <c:pt idx="469">
                  <c:v>2.7416625877927389E-4</c:v>
                </c:pt>
                <c:pt idx="470">
                  <c:v>2.7344135781594156E-4</c:v>
                </c:pt>
                <c:pt idx="471">
                  <c:v>2.7272015082066987E-4</c:v>
                </c:pt>
                <c:pt idx="472">
                  <c:v>2.7200259313348756E-4</c:v>
                </c:pt>
                <c:pt idx="473">
                  <c:v>2.7128864119913102E-4</c:v>
                </c:pt>
                <c:pt idx="474">
                  <c:v>2.7057825256496557E-4</c:v>
                </c:pt>
                <c:pt idx="475">
                  <c:v>2.6987138587885798E-4</c:v>
                </c:pt>
                <c:pt idx="476">
                  <c:v>2.6916800088687214E-4</c:v>
                </c:pt>
                <c:pt idx="477">
                  <c:v>2.684680584307991E-4</c:v>
                </c:pt>
                <c:pt idx="478">
                  <c:v>2.6777152044542957E-4</c:v>
                </c:pt>
                <c:pt idx="479">
                  <c:v>2.6707834995547385E-4</c:v>
                </c:pt>
                <c:pt idx="480">
                  <c:v>2.6638851107214586E-4</c:v>
                </c:pt>
                <c:pt idx="481">
                  <c:v>2.6570196898926699E-4</c:v>
                </c:pt>
                <c:pt idx="482">
                  <c:v>2.6501868997890236E-4</c:v>
                </c:pt>
                <c:pt idx="483">
                  <c:v>2.6433864138638544E-4</c:v>
                </c:pt>
                <c:pt idx="484">
                  <c:v>2.6366179162477256E-4</c:v>
                </c:pt>
                <c:pt idx="485">
                  <c:v>2.6298811016858511E-4</c:v>
                </c:pt>
                <c:pt idx="486">
                  <c:v>2.623175675468077E-4</c:v>
                </c:pt>
                <c:pt idx="487">
                  <c:v>2.6165013533513675E-4</c:v>
                </c:pt>
                <c:pt idx="488">
                  <c:v>2.6098578614734127E-4</c:v>
                </c:pt>
                <c:pt idx="489">
                  <c:v>2.603244936257705E-4</c:v>
                </c:pt>
                <c:pt idx="490">
                  <c:v>2.5966623243093483E-4</c:v>
                </c:pt>
                <c:pt idx="491">
                  <c:v>2.5901097823008006E-4</c:v>
                </c:pt>
                <c:pt idx="492">
                  <c:v>2.5835870768480939E-4</c:v>
                </c:pt>
                <c:pt idx="493">
                  <c:v>2.5770939843765202E-4</c:v>
                </c:pt>
                <c:pt idx="494">
                  <c:v>2.5706302909755702E-4</c:v>
                </c:pt>
                <c:pt idx="495">
                  <c:v>2.5641957922435812E-4</c:v>
                </c:pt>
                <c:pt idx="496">
                  <c:v>2.5577902931211879E-4</c:v>
                </c:pt>
                <c:pt idx="497">
                  <c:v>2.5514136077139113E-4</c:v>
                </c:pt>
                <c:pt idx="498">
                  <c:v>2.5450655591040879E-4</c:v>
                </c:pt>
                <c:pt idx="499">
                  <c:v>2.5387459791515691E-4</c:v>
                </c:pt>
                <c:pt idx="500">
                  <c:v>2.5324547082841947E-4</c:v>
                </c:pt>
                <c:pt idx="501">
                  <c:v>2.5261915952773102E-4</c:v>
                </c:pt>
                <c:pt idx="502">
                  <c:v>2.5199564970233769E-4</c:v>
                </c:pt>
                <c:pt idx="503">
                  <c:v>2.5137492782917667E-4</c:v>
                </c:pt>
                <c:pt idx="504">
                  <c:v>2.5075698114786275E-4</c:v>
                </c:pt>
                <c:pt idx="505">
                  <c:v>2.5014179763484002E-4</c:v>
                </c:pt>
                <c:pt idx="506">
                  <c:v>2.4952936597664164E-4</c:v>
                </c:pt>
                <c:pt idx="507">
                  <c:v>2.4891967554238479E-4</c:v>
                </c:pt>
                <c:pt idx="508">
                  <c:v>2.4831271635551851E-4</c:v>
                </c:pt>
                <c:pt idx="509">
                  <c:v>2.4770847906497239E-4</c:v>
                </c:pt>
                <c:pt idx="510">
                  <c:v>2.471069549156732E-4</c:v>
                </c:pt>
                <c:pt idx="511">
                  <c:v>2.4650813571859326E-4</c:v>
                </c:pt>
                <c:pt idx="512">
                  <c:v>2.4591201382039187E-4</c:v>
                </c:pt>
                <c:pt idx="513">
                  <c:v>2.4531858207272114E-4</c:v>
                </c:pt>
                <c:pt idx="514">
                  <c:v>2.4472783380129307E-4</c:v>
                </c:pt>
                <c:pt idx="515">
                  <c:v>2.4413976277481267E-4</c:v>
                </c:pt>
                <c:pt idx="516">
                  <c:v>2.4355436317384678E-4</c:v>
                </c:pt>
                <c:pt idx="517">
                  <c:v>2.4297162955975229E-4</c:v>
                </c:pt>
                <c:pt idx="518">
                  <c:v>2.4239155684372719E-4</c:v>
                </c:pt>
                <c:pt idx="519">
                  <c:v>2.4181414025608984E-4</c:v>
                </c:pt>
                <c:pt idx="520">
                  <c:v>2.4123937531589297E-4</c:v>
                </c:pt>
                <c:pt idx="521">
                  <c:v>2.4066725780093394E-4</c:v>
                </c:pt>
                <c:pt idx="522">
                  <c:v>2.4009778371826895E-4</c:v>
                </c:pt>
                <c:pt idx="523">
                  <c:v>2.3953094927533169E-4</c:v>
                </c:pt>
                <c:pt idx="524">
                  <c:v>2.3896675085165607E-4</c:v>
                </c:pt>
                <c:pt idx="525">
                  <c:v>2.3840518497142047E-4</c:v>
                </c:pt>
                <c:pt idx="526">
                  <c:v>2.3784624827673389E-4</c:v>
                </c:pt>
                <c:pt idx="527">
                  <c:v>2.3728993750182946E-4</c:v>
                </c:pt>
                <c:pt idx="528">
                  <c:v>2.367362494481906E-4</c:v>
                </c:pt>
                <c:pt idx="529">
                  <c:v>2.3618518096066819E-4</c:v>
                </c:pt>
                <c:pt idx="530">
                  <c:v>2.3563672890463021E-4</c:v>
                </c:pt>
                <c:pt idx="531">
                  <c:v>2.3509089014419864E-4</c:v>
                </c:pt>
                <c:pt idx="532">
                  <c:v>2.3454766152160297E-4</c:v>
                </c:pt>
                <c:pt idx="533">
                  <c:v>2.3400703983765506E-4</c:v>
                </c:pt>
                <c:pt idx="534">
                  <c:v>2.3346902183343099E-4</c:v>
                </c:pt>
                <c:pt idx="535">
                  <c:v>2.3293360417307767E-4</c:v>
                </c:pt>
                <c:pt idx="536">
                  <c:v>2.3240078342785724E-4</c:v>
                </c:pt>
                <c:pt idx="537">
                  <c:v>2.3187055606134379E-4</c:v>
                </c:pt>
                <c:pt idx="538">
                  <c:v>2.3134291841582795E-4</c:v>
                </c:pt>
                <c:pt idx="539">
                  <c:v>2.3081786669988942E-4</c:v>
                </c:pt>
                <c:pt idx="540">
                  <c:v>2.3029539697712388E-4</c:v>
                </c:pt>
                <c:pt idx="541">
                  <c:v>2.2977550515602849E-4</c:v>
                </c:pt>
                <c:pt idx="542">
                  <c:v>2.2925818698098325E-4</c:v>
                </c:pt>
                <c:pt idx="543">
                  <c:v>2.2874343802433371E-4</c:v>
                </c:pt>
                <c:pt idx="544">
                  <c:v>2.2823125367951361E-4</c:v>
                </c:pt>
                <c:pt idx="545">
                  <c:v>2.2772162915519906E-4</c:v>
                </c:pt>
                <c:pt idx="546">
                  <c:v>2.2721455947043073E-4</c:v>
                </c:pt>
                <c:pt idx="547">
                  <c:v>2.2671003945068616E-4</c:v>
                </c:pt>
                <c:pt idx="548">
                  <c:v>2.2620806372482648E-4</c:v>
                </c:pt>
                <c:pt idx="549">
                  <c:v>2.2570862672291131E-4</c:v>
                </c:pt>
                <c:pt idx="550">
                  <c:v>2.2521172267478832E-4</c:v>
                </c:pt>
                <c:pt idx="551">
                  <c:v>2.2471734560947353E-4</c:v>
                </c:pt>
                <c:pt idx="552">
                  <c:v>2.2422548935519541E-4</c:v>
                </c:pt>
                <c:pt idx="553">
                  <c:v>2.2373614754014223E-4</c:v>
                </c:pt>
                <c:pt idx="554">
                  <c:v>2.2324931359377556E-4</c:v>
                </c:pt>
                <c:pt idx="555">
                  <c:v>2.2276498074874182E-4</c:v>
                </c:pt>
                <c:pt idx="556">
                  <c:v>2.2228314204328191E-4</c:v>
                </c:pt>
                <c:pt idx="557">
                  <c:v>2.2180379032410907E-4</c:v>
                </c:pt>
                <c:pt idx="558">
                  <c:v>2.213269182497331E-4</c:v>
                </c:pt>
                <c:pt idx="559">
                  <c:v>2.2085251829415023E-4</c:v>
                </c:pt>
                <c:pt idx="560">
                  <c:v>2.2038058275087411E-4</c:v>
                </c:pt>
                <c:pt idx="561">
                  <c:v>2.1991110373728229E-4</c:v>
                </c:pt>
                <c:pt idx="562">
                  <c:v>2.1944407319921981E-4</c:v>
                </c:pt>
                <c:pt idx="563">
                  <c:v>2.1897948291582065E-4</c:v>
                </c:pt>
                <c:pt idx="564">
                  <c:v>2.1851732450454256E-4</c:v>
                </c:pt>
                <c:pt idx="565">
                  <c:v>2.1805758942634084E-4</c:v>
                </c:pt>
                <c:pt idx="566">
                  <c:v>2.1760026899098693E-4</c:v>
                </c:pt>
                <c:pt idx="567">
                  <c:v>2.1714535436247426E-4</c:v>
                </c:pt>
                <c:pt idx="568">
                  <c:v>2.1669283656451291E-4</c:v>
                </c:pt>
                <c:pt idx="569">
                  <c:v>2.1624270648606502E-4</c:v>
                </c:pt>
                <c:pt idx="570">
                  <c:v>2.1579495488690167E-4</c:v>
                </c:pt>
                <c:pt idx="571">
                  <c:v>2.1534957240316741E-4</c:v>
                </c:pt>
                <c:pt idx="572">
                  <c:v>2.1490654955294097E-4</c:v>
                </c:pt>
                <c:pt idx="573">
                  <c:v>2.1446587674173889E-4</c:v>
                </c:pt>
                <c:pt idx="574">
                  <c:v>2.1402754426799335E-4</c:v>
                </c:pt>
                <c:pt idx="575">
                  <c:v>2.1359154232844708E-4</c:v>
                </c:pt>
                <c:pt idx="576">
                  <c:v>2.1315786102349041E-4</c:v>
                </c:pt>
                <c:pt idx="577">
                  <c:v>2.1272649036239484E-4</c:v>
                </c:pt>
                <c:pt idx="578">
                  <c:v>2.1229742026844401E-4</c:v>
                </c:pt>
                <c:pt idx="579">
                  <c:v>2.1187064058396948E-4</c:v>
                </c:pt>
                <c:pt idx="580">
                  <c:v>2.1144614107527482E-4</c:v>
                </c:pt>
                <c:pt idx="581">
                  <c:v>2.1102391143740636E-4</c:v>
                </c:pt>
                <c:pt idx="582">
                  <c:v>2.1060394129883382E-4</c:v>
                </c:pt>
                <c:pt idx="583">
                  <c:v>2.1018622022596554E-4</c:v>
                </c:pt>
                <c:pt idx="584">
                  <c:v>2.0977073772756048E-4</c:v>
                </c:pt>
                <c:pt idx="585">
                  <c:v>2.0935748325895699E-4</c:v>
                </c:pt>
                <c:pt idx="586">
                  <c:v>2.08946446226205E-4</c:v>
                </c:pt>
                <c:pt idx="587">
                  <c:v>2.0853761599002091E-4</c:v>
                </c:pt>
                <c:pt idx="588">
                  <c:v>2.0813098186962237E-4</c:v>
                </c:pt>
                <c:pt idx="589">
                  <c:v>2.0772653314639586E-4</c:v>
                </c:pt>
                <c:pt idx="590">
                  <c:v>2.0732425906745179E-4</c:v>
                </c:pt>
                <c:pt idx="591">
                  <c:v>2.0692414884900087E-4</c:v>
                </c:pt>
                <c:pt idx="592">
                  <c:v>2.0652619167962802E-4</c:v>
                </c:pt>
                <c:pt idx="593">
                  <c:v>2.0613037672338725E-4</c:v>
                </c:pt>
                <c:pt idx="594">
                  <c:v>2.0573669312279533E-4</c:v>
                </c:pt>
                <c:pt idx="595">
                  <c:v>2.0534513000167119E-4</c:v>
                </c:pt>
                <c:pt idx="596">
                  <c:v>2.0495567646784657E-4</c:v>
                </c:pt>
                <c:pt idx="597">
                  <c:v>2.0456832161576055E-4</c:v>
                </c:pt>
                <c:pt idx="598">
                  <c:v>2.0418305452890673E-4</c:v>
                </c:pt>
                <c:pt idx="599">
                  <c:v>2.0379986428218627E-4</c:v>
                </c:pt>
                <c:pt idx="600">
                  <c:v>2.0341873994411878E-4</c:v>
                </c:pt>
                <c:pt idx="601">
                  <c:v>2.0303967057895678E-4</c:v>
                </c:pt>
                <c:pt idx="602">
                  <c:v>2.0266264524868133E-4</c:v>
                </c:pt>
                <c:pt idx="603">
                  <c:v>2.0228765301489652E-4</c:v>
                </c:pt>
                <c:pt idx="604">
                  <c:v>2.0191468294060839E-4</c:v>
                </c:pt>
                <c:pt idx="605">
                  <c:v>2.0154372409194479E-4</c:v>
                </c:pt>
                <c:pt idx="606">
                  <c:v>2.0117476553972735E-4</c:v>
                </c:pt>
                <c:pt idx="607">
                  <c:v>2.0080779636099232E-4</c:v>
                </c:pt>
                <c:pt idx="608">
                  <c:v>2.0044280564041688E-4</c:v>
                </c:pt>
                <c:pt idx="609">
                  <c:v>2.0007978247166681E-4</c:v>
                </c:pt>
                <c:pt idx="610">
                  <c:v>1.9971871595865091E-4</c:v>
                </c:pt>
                <c:pt idx="611">
                  <c:v>1.9935959521672218E-4</c:v>
                </c:pt>
                <c:pt idx="612">
                  <c:v>1.9900240937380546E-4</c:v>
                </c:pt>
                <c:pt idx="613">
                  <c:v>1.9864714757145547E-4</c:v>
                </c:pt>
                <c:pt idx="614">
                  <c:v>1.9829379896584866E-4</c:v>
                </c:pt>
                <c:pt idx="615">
                  <c:v>1.9794235272872852E-4</c:v>
                </c:pt>
                <c:pt idx="616">
                  <c:v>1.9759279804829817E-4</c:v>
                </c:pt>
                <c:pt idx="617">
                  <c:v>1.9724512413004131E-4</c:v>
                </c:pt>
                <c:pt idx="618">
                  <c:v>1.9689932019753076E-4</c:v>
                </c:pt>
                <c:pt idx="619">
                  <c:v>1.9655537549315738E-4</c:v>
                </c:pt>
                <c:pt idx="620">
                  <c:v>1.9621327927885047E-4</c:v>
                </c:pt>
                <c:pt idx="621">
                  <c:v>1.9587302083672809E-4</c:v>
                </c:pt>
                <c:pt idx="622">
                  <c:v>1.9553458946975494E-4</c:v>
                </c:pt>
                <c:pt idx="623">
                  <c:v>1.9519797450232146E-4</c:v>
                </c:pt>
                <c:pt idx="624">
                  <c:v>1.9486316528084045E-4</c:v>
                </c:pt>
                <c:pt idx="625">
                  <c:v>1.9453015117427451E-4</c:v>
                </c:pt>
                <c:pt idx="626">
                  <c:v>1.9419892157467736E-4</c:v>
                </c:pt>
                <c:pt idx="627">
                  <c:v>1.9386946589769458E-4</c:v>
                </c:pt>
                <c:pt idx="628">
                  <c:v>1.9354177358304504E-4</c:v>
                </c:pt>
                <c:pt idx="629">
                  <c:v>1.9321583409499205E-4</c:v>
                </c:pt>
                <c:pt idx="630">
                  <c:v>1.9289163692280751E-4</c:v>
                </c:pt>
                <c:pt idx="631">
                  <c:v>1.9256917158120369E-4</c:v>
                </c:pt>
                <c:pt idx="632">
                  <c:v>1.9224842761076438E-4</c:v>
                </c:pt>
                <c:pt idx="633">
                  <c:v>1.9192939457838746E-4</c:v>
                </c:pt>
                <c:pt idx="634">
                  <c:v>1.9161206207767042E-4</c:v>
                </c:pt>
                <c:pt idx="635">
                  <c:v>1.9129641972935195E-4</c:v>
                </c:pt>
                <c:pt idx="636">
                  <c:v>1.9098245718169124E-4</c:v>
                </c:pt>
                <c:pt idx="637">
                  <c:v>1.9067016411089294E-4</c:v>
                </c:pt>
                <c:pt idx="638">
                  <c:v>1.9035953022148043E-4</c:v>
                </c:pt>
                <c:pt idx="639">
                  <c:v>1.9005054524673338E-4</c:v>
                </c:pt>
                <c:pt idx="640">
                  <c:v>1.8974319894904157E-4</c:v>
                </c:pt>
                <c:pt idx="641">
                  <c:v>1.8943748112034214E-4</c:v>
                </c:pt>
                <c:pt idx="642">
                  <c:v>1.8913338158249514E-4</c:v>
                </c:pt>
                <c:pt idx="643">
                  <c:v>1.8883089018770111E-4</c:v>
                </c:pt>
                <c:pt idx="644">
                  <c:v>1.8852999681890102E-4</c:v>
                </c:pt>
                <c:pt idx="645">
                  <c:v>1.8823069139018494E-4</c:v>
                </c:pt>
                <c:pt idx="646">
                  <c:v>1.8793296384719189E-4</c:v>
                </c:pt>
                <c:pt idx="647">
                  <c:v>1.8763680416755509E-4</c:v>
                </c:pt>
                <c:pt idx="648">
                  <c:v>1.8734220236128735E-4</c:v>
                </c:pt>
                <c:pt idx="649">
                  <c:v>1.8704914847122417E-4</c:v>
                </c:pt>
                <c:pt idx="650">
                  <c:v>1.8675763257344159E-4</c:v>
                </c:pt>
                <c:pt idx="651">
                  <c:v>1.8646764477769136E-4</c:v>
                </c:pt>
                <c:pt idx="652">
                  <c:v>1.8617917522783408E-4</c:v>
                </c:pt>
                <c:pt idx="653">
                  <c:v>1.8589221410228164E-4</c:v>
                </c:pt>
                <c:pt idx="654">
                  <c:v>1.856067516144334E-4</c:v>
                </c:pt>
                <c:pt idx="655">
                  <c:v>1.8532277801312474E-4</c:v>
                </c:pt>
                <c:pt idx="656">
                  <c:v>1.8504028358308378E-4</c:v>
                </c:pt>
                <c:pt idx="657">
                  <c:v>1.8475925864536912E-4</c:v>
                </c:pt>
                <c:pt idx="658">
                  <c:v>1.844796935578401E-4</c:v>
                </c:pt>
                <c:pt idx="659">
                  <c:v>1.8420157871560416E-4</c:v>
                </c:pt>
                <c:pt idx="660">
                  <c:v>1.8392490455147723E-4</c:v>
                </c:pt>
                <c:pt idx="661">
                  <c:v>1.8364966153644908E-4</c:v>
                </c:pt>
                <c:pt idx="662">
                  <c:v>1.8337584018013938E-4</c:v>
                </c:pt>
                <c:pt idx="663">
                  <c:v>1.8310343103126726E-4</c:v>
                </c:pt>
                <c:pt idx="664">
                  <c:v>1.8283242467809712E-4</c:v>
                </c:pt>
                <c:pt idx="665">
                  <c:v>1.82562811748921E-4</c:v>
                </c:pt>
                <c:pt idx="666">
                  <c:v>1.822945829125051E-4</c:v>
                </c:pt>
                <c:pt idx="667">
                  <c:v>1.8202772887855278E-4</c:v>
                </c:pt>
                <c:pt idx="668">
                  <c:v>1.8176224039816158E-4</c:v>
                </c:pt>
                <c:pt idx="669">
                  <c:v>1.8149810826427281E-4</c:v>
                </c:pt>
                <c:pt idx="670">
                  <c:v>1.812353233121282E-4</c:v>
                </c:pt>
                <c:pt idx="671">
                  <c:v>1.8097387641971766E-4</c:v>
                </c:pt>
                <c:pt idx="672">
                  <c:v>1.8071375850821304E-4</c:v>
                </c:pt>
                <c:pt idx="673">
                  <c:v>1.8045496054241154E-4</c:v>
                </c:pt>
                <c:pt idx="674">
                  <c:v>1.8019747353117659E-4</c:v>
                </c:pt>
                <c:pt idx="675">
                  <c:v>1.7994128852784282E-4</c:v>
                </c:pt>
                <c:pt idx="676">
                  <c:v>1.7968639663065586E-4</c:v>
                </c:pt>
                <c:pt idx="677">
                  <c:v>1.7943278898317693E-4</c:v>
                </c:pt>
                <c:pt idx="678">
                  <c:v>1.7918045677469286E-4</c:v>
                </c:pt>
                <c:pt idx="679">
                  <c:v>1.7892939124060188E-4</c:v>
                </c:pt>
                <c:pt idx="680">
                  <c:v>1.7867958366282117E-4</c:v>
                </c:pt>
                <c:pt idx="681">
                  <c:v>1.7843102537014896E-4</c:v>
                </c:pt>
                <c:pt idx="682">
                  <c:v>1.7818370773865072E-4</c:v>
                </c:pt>
                <c:pt idx="683">
                  <c:v>1.7793762219201078E-4</c:v>
                </c:pt>
                <c:pt idx="684">
                  <c:v>1.7769276020189408E-4</c:v>
                </c:pt>
                <c:pt idx="685">
                  <c:v>1.7744911328826762E-4</c:v>
                </c:pt>
                <c:pt idx="686">
                  <c:v>1.7720667301975772E-4</c:v>
                </c:pt>
                <c:pt idx="687">
                  <c:v>1.7696543101395043E-4</c:v>
                </c:pt>
                <c:pt idx="688">
                  <c:v>1.7672537893770711E-4</c:v>
                </c:pt>
                <c:pt idx="689">
                  <c:v>1.7648650850745731E-4</c:v>
                </c:pt>
                <c:pt idx="690">
                  <c:v>1.7624881148949037E-4</c:v>
                </c:pt>
                <c:pt idx="691">
                  <c:v>1.7601227970021795E-4</c:v>
                </c:pt>
                <c:pt idx="692">
                  <c:v>1.7577690500644846E-4</c:v>
                </c:pt>
                <c:pt idx="693">
                  <c:v>1.7554267932561783E-4</c:v>
                </c:pt>
                <c:pt idx="694">
                  <c:v>1.7530959462604682E-4</c:v>
                </c:pt>
                <c:pt idx="695">
                  <c:v>1.7507764292714042E-4</c:v>
                </c:pt>
                <c:pt idx="696">
                  <c:v>1.7484681629961543E-4</c:v>
                </c:pt>
                <c:pt idx="697">
                  <c:v>1.7461710686569011E-4</c:v>
                </c:pt>
                <c:pt idx="698">
                  <c:v>1.7438850679926972E-4</c:v>
                </c:pt>
                <c:pt idx="699">
                  <c:v>1.7416100832612165E-4</c:v>
                </c:pt>
                <c:pt idx="700">
                  <c:v>1.7393460372402264E-4</c:v>
                </c:pt>
                <c:pt idx="701">
                  <c:v>1.7370928532291975E-4</c:v>
                </c:pt>
                <c:pt idx="702">
                  <c:v>1.7348504550504688E-4</c:v>
                </c:pt>
                <c:pt idx="703">
                  <c:v>1.7326187670504905E-4</c:v>
                </c:pt>
                <c:pt idx="704">
                  <c:v>1.7303977141010113E-4</c:v>
                </c:pt>
                <c:pt idx="705">
                  <c:v>1.7281872215997899E-4</c:v>
                </c:pt>
                <c:pt idx="706">
                  <c:v>1.7259872154715608E-4</c:v>
                </c:pt>
                <c:pt idx="707">
                  <c:v>1.7237976221686619E-4</c:v>
                </c:pt>
                <c:pt idx="708">
                  <c:v>1.7216183686715502E-4</c:v>
                </c:pt>
                <c:pt idx="709">
                  <c:v>1.7194493824892589E-4</c:v>
                </c:pt>
                <c:pt idx="710">
                  <c:v>1.7172905916597672E-4</c:v>
                </c:pt>
                <c:pt idx="711">
                  <c:v>1.7151419247500227E-4</c:v>
                </c:pt>
                <c:pt idx="712">
                  <c:v>1.7130033108561234E-4</c:v>
                </c:pt>
                <c:pt idx="713">
                  <c:v>1.7108746796032194E-4</c:v>
                </c:pt>
                <c:pt idx="714">
                  <c:v>1.7087559611453823E-4</c:v>
                </c:pt>
                <c:pt idx="715">
                  <c:v>1.70664708616524E-4</c:v>
                </c:pt>
                <c:pt idx="716">
                  <c:v>1.7045479858735914E-4</c:v>
                </c:pt>
                <c:pt idx="717">
                  <c:v>1.7024585920089857E-4</c:v>
                </c:pt>
                <c:pt idx="718">
                  <c:v>1.7003788368369257E-4</c:v>
                </c:pt>
                <c:pt idx="719">
                  <c:v>1.6983086531493111E-4</c:v>
                </c:pt>
                <c:pt idx="720">
                  <c:v>1.696247974263523E-4</c:v>
                </c:pt>
                <c:pt idx="721">
                  <c:v>1.694196734021511E-4</c:v>
                </c:pt>
                <c:pt idx="722">
                  <c:v>1.6921548667887302E-4</c:v>
                </c:pt>
                <c:pt idx="723">
                  <c:v>1.6901223074530932E-4</c:v>
                </c:pt>
                <c:pt idx="724">
                  <c:v>1.6880989914236122E-4</c:v>
                </c:pt>
                <c:pt idx="725">
                  <c:v>1.6860848546292596E-4</c:v>
                </c:pt>
                <c:pt idx="726">
                  <c:v>1.6840798335174232E-4</c:v>
                </c:pt>
                <c:pt idx="727">
                  <c:v>1.682083865052494E-4</c:v>
                </c:pt>
                <c:pt idx="728">
                  <c:v>1.6800968867142696E-4</c:v>
                </c:pt>
                <c:pt idx="729">
                  <c:v>1.6781188364963046E-4</c:v>
                </c:pt>
                <c:pt idx="730">
                  <c:v>1.6761496529041529E-4</c:v>
                </c:pt>
                <c:pt idx="731">
                  <c:v>1.6741892749537154E-4</c:v>
                </c:pt>
                <c:pt idx="732">
                  <c:v>1.6722376421691047E-4</c:v>
                </c:pt>
                <c:pt idx="733">
                  <c:v>1.6702946945808868E-4</c:v>
                </c:pt>
                <c:pt idx="734">
                  <c:v>1.6683603727240422E-4</c:v>
                </c:pt>
                <c:pt idx="735">
                  <c:v>1.6664346176358116E-4</c:v>
                </c:pt>
                <c:pt idx="736">
                  <c:v>1.6645173708535959E-4</c:v>
                </c:pt>
                <c:pt idx="737">
                  <c:v>1.6626085744128439E-4</c:v>
                </c:pt>
                <c:pt idx="738">
                  <c:v>1.6607081708445903E-4</c:v>
                </c:pt>
                <c:pt idx="739">
                  <c:v>1.6588161031733152E-4</c:v>
                </c:pt>
                <c:pt idx="740">
                  <c:v>1.6569323149145162E-4</c:v>
                </c:pt>
                <c:pt idx="741">
                  <c:v>1.6550567500722834E-4</c:v>
                </c:pt>
                <c:pt idx="742">
                  <c:v>1.6531893531368749E-4</c:v>
                </c:pt>
                <c:pt idx="743">
                  <c:v>1.6513300690821392E-4</c:v>
                </c:pt>
                <c:pt idx="744">
                  <c:v>1.6494788433630395E-4</c:v>
                </c:pt>
                <c:pt idx="745">
                  <c:v>1.6476356219129811E-4</c:v>
                </c:pt>
                <c:pt idx="746">
                  <c:v>1.6458003511412818E-4</c:v>
                </c:pt>
                <c:pt idx="747">
                  <c:v>1.6439729779304271E-4</c:v>
                </c:pt>
                <c:pt idx="748">
                  <c:v>1.6421534496333811E-4</c:v>
                </c:pt>
                <c:pt idx="749">
                  <c:v>1.6403417140708841E-4</c:v>
                </c:pt>
                <c:pt idx="750">
                  <c:v>1.6385377195286883E-4</c:v>
                </c:pt>
                <c:pt idx="751">
                  <c:v>1.6367414147547518E-4</c:v>
                </c:pt>
                <c:pt idx="752">
                  <c:v>1.6349527489564308E-4</c:v>
                </c:pt>
                <c:pt idx="753">
                  <c:v>1.6331716717976353E-4</c:v>
                </c:pt>
                <c:pt idx="754">
                  <c:v>1.6313981333960034E-4</c:v>
                </c:pt>
                <c:pt idx="755">
                  <c:v>1.6296320843199681E-4</c:v>
                </c:pt>
                <c:pt idx="756">
                  <c:v>1.6278734755859438E-4</c:v>
                </c:pt>
                <c:pt idx="757">
                  <c:v>1.6261222586553157E-4</c:v>
                </c:pt>
                <c:pt idx="758">
                  <c:v>1.6243783854315844E-4</c:v>
                </c:pt>
                <c:pt idx="759">
                  <c:v>1.6226418082573892E-4</c:v>
                </c:pt>
                <c:pt idx="760">
                  <c:v>1.6209124799116174E-4</c:v>
                </c:pt>
                <c:pt idx="761">
                  <c:v>1.6191903536062998E-4</c:v>
                </c:pt>
                <c:pt idx="762">
                  <c:v>1.6174753829838667E-4</c:v>
                </c:pt>
                <c:pt idx="763">
                  <c:v>1.6157675221139373E-4</c:v>
                </c:pt>
                <c:pt idx="764">
                  <c:v>1.6140667254904871E-4</c:v>
                </c:pt>
                <c:pt idx="765">
                  <c:v>1.6123729480288444E-4</c:v>
                </c:pt>
                <c:pt idx="766">
                  <c:v>1.6106861450626293E-4</c:v>
                </c:pt>
                <c:pt idx="767">
                  <c:v>1.6090062723408575E-4</c:v>
                </c:pt>
                <c:pt idx="768">
                  <c:v>1.6073332860248819E-4</c:v>
                </c:pt>
                <c:pt idx="769">
                  <c:v>1.605667142685462E-4</c:v>
                </c:pt>
                <c:pt idx="770">
                  <c:v>1.6040077992996983E-4</c:v>
                </c:pt>
                <c:pt idx="771">
                  <c:v>1.6023552132481028E-4</c:v>
                </c:pt>
                <c:pt idx="772">
                  <c:v>1.6007093423116205E-4</c:v>
                </c:pt>
                <c:pt idx="773">
                  <c:v>1.599070144668698E-4</c:v>
                </c:pt>
                <c:pt idx="774">
                  <c:v>1.5974375788921488E-4</c:v>
                </c:pt>
                <c:pt idx="775">
                  <c:v>1.5958116039463955E-4</c:v>
                </c:pt>
                <c:pt idx="776">
                  <c:v>1.5941921791843826E-4</c:v>
                </c:pt>
                <c:pt idx="777">
                  <c:v>1.5925792643446497E-4</c:v>
                </c:pt>
                <c:pt idx="778">
                  <c:v>1.5909728195484893E-4</c:v>
                </c:pt>
                <c:pt idx="779">
                  <c:v>1.5893728052968845E-4</c:v>
                </c:pt>
                <c:pt idx="780">
                  <c:v>1.5877791824676874E-4</c:v>
                </c:pt>
                <c:pt idx="781">
                  <c:v>1.5861919123126418E-4</c:v>
                </c:pt>
                <c:pt idx="782">
                  <c:v>1.5846109564545752E-4</c:v>
                </c:pt>
                <c:pt idx="783">
                  <c:v>1.5830362768844681E-4</c:v>
                </c:pt>
                <c:pt idx="784">
                  <c:v>1.5814678359586017E-4</c:v>
                </c:pt>
                <c:pt idx="785">
                  <c:v>1.5799055963956413E-4</c:v>
                </c:pt>
                <c:pt idx="786">
                  <c:v>1.5783495212739329E-4</c:v>
                </c:pt>
                <c:pt idx="787">
                  <c:v>1.5767995740285557E-4</c:v>
                </c:pt>
                <c:pt idx="788">
                  <c:v>1.5752557184485518E-4</c:v>
                </c:pt>
                <c:pt idx="789">
                  <c:v>1.5737179186741583E-4</c:v>
                </c:pt>
                <c:pt idx="790">
                  <c:v>1.5721861391939946E-4</c:v>
                </c:pt>
                <c:pt idx="791">
                  <c:v>1.570660344842305E-4</c:v>
                </c:pt>
                <c:pt idx="792">
                  <c:v>1.5691405007962146E-4</c:v>
                </c:pt>
                <c:pt idx="793">
                  <c:v>1.5676265725730228E-4</c:v>
                </c:pt>
                <c:pt idx="794">
                  <c:v>1.5661185260274849E-4</c:v>
                </c:pt>
                <c:pt idx="795">
                  <c:v>1.5646163273490258E-4</c:v>
                </c:pt>
                <c:pt idx="796">
                  <c:v>1.563119943059213E-4</c:v>
                </c:pt>
                <c:pt idx="797">
                  <c:v>1.5616293400089724E-4</c:v>
                </c:pt>
                <c:pt idx="798">
                  <c:v>1.5601444853759967E-4</c:v>
                </c:pt>
                <c:pt idx="799">
                  <c:v>1.5586653466621113E-4</c:v>
                </c:pt>
                <c:pt idx="800">
                  <c:v>1.5571918916906614E-4</c:v>
                </c:pt>
                <c:pt idx="801">
                  <c:v>1.55572408860391E-4</c:v>
                </c:pt>
                <c:pt idx="802">
                  <c:v>1.5542619058604685E-4</c:v>
                </c:pt>
                <c:pt idx="803">
                  <c:v>1.5528053122327464E-4</c:v>
                </c:pt>
                <c:pt idx="804">
                  <c:v>1.5513542768043944E-4</c:v>
                </c:pt>
                <c:pt idx="805">
                  <c:v>1.549908768967852E-4</c:v>
                </c:pt>
                <c:pt idx="806">
                  <c:v>1.5484687584216771E-4</c:v>
                </c:pt>
                <c:pt idx="807">
                  <c:v>1.5470342151682317E-4</c:v>
                </c:pt>
                <c:pt idx="808">
                  <c:v>1.5456051095111465E-4</c:v>
                </c:pt>
                <c:pt idx="809">
                  <c:v>1.5441814120528143E-4</c:v>
                </c:pt>
                <c:pt idx="810">
                  <c:v>1.5427630936920523E-4</c:v>
                </c:pt>
                <c:pt idx="811">
                  <c:v>1.5413501256215763E-4</c:v>
                </c:pt>
                <c:pt idx="812">
                  <c:v>1.5399424793256542E-4</c:v>
                </c:pt>
                <c:pt idx="813">
                  <c:v>1.5385401265778027E-4</c:v>
                </c:pt>
                <c:pt idx="814">
                  <c:v>1.5371430394381692E-4</c:v>
                </c:pt>
                <c:pt idx="815">
                  <c:v>1.5357511902514337E-4</c:v>
                </c:pt>
                <c:pt idx="816">
                  <c:v>1.5343645516443296E-4</c:v>
                </c:pt>
                <c:pt idx="817">
                  <c:v>1.5329830965233571E-4</c:v>
                </c:pt>
                <c:pt idx="818">
                  <c:v>1.5316067980724389E-4</c:v>
                </c:pt>
                <c:pt idx="819">
                  <c:v>1.5302356297506895E-4</c:v>
                </c:pt>
                <c:pt idx="820">
                  <c:v>1.5288695652900588E-4</c:v>
                </c:pt>
                <c:pt idx="821">
                  <c:v>1.527508578693063E-4</c:v>
                </c:pt>
                <c:pt idx="822">
                  <c:v>1.5261526442306091E-4</c:v>
                </c:pt>
                <c:pt idx="823">
                  <c:v>1.5248017364396775E-4</c:v>
                </c:pt>
                <c:pt idx="824">
                  <c:v>1.5234558301210956E-4</c:v>
                </c:pt>
                <c:pt idx="825">
                  <c:v>1.5221149003373584E-4</c:v>
                </c:pt>
                <c:pt idx="826">
                  <c:v>1.5207789224104152E-4</c:v>
                </c:pt>
                <c:pt idx="827">
                  <c:v>1.5194478719193511E-4</c:v>
                </c:pt>
                <c:pt idx="828">
                  <c:v>1.5181217246984621E-4</c:v>
                </c:pt>
                <c:pt idx="829">
                  <c:v>1.5168004568347774E-4</c:v>
                </c:pt>
                <c:pt idx="830">
                  <c:v>1.5154840446660934E-4</c:v>
                </c:pt>
                <c:pt idx="831">
                  <c:v>1.5141724647787722E-4</c:v>
                </c:pt>
                <c:pt idx="832">
                  <c:v>1.5128656940055713E-4</c:v>
                </c:pt>
                <c:pt idx="833">
                  <c:v>1.5115637094234528E-4</c:v>
                </c:pt>
                <c:pt idx="834">
                  <c:v>1.5102664883515871E-4</c:v>
                </c:pt>
                <c:pt idx="835">
                  <c:v>1.508974008349054E-4</c:v>
                </c:pt>
                <c:pt idx="836">
                  <c:v>1.5076862472128668E-4</c:v>
                </c:pt>
                <c:pt idx="837">
                  <c:v>1.5064031829757906E-4</c:v>
                </c:pt>
                <c:pt idx="838">
                  <c:v>1.5051247939042151E-4</c:v>
                </c:pt>
                <c:pt idx="839">
                  <c:v>1.5038510584960464E-4</c:v>
                </c:pt>
                <c:pt idx="840">
                  <c:v>1.5025819554786727E-4</c:v>
                </c:pt>
                <c:pt idx="841">
                  <c:v>1.5013174638067408E-4</c:v>
                </c:pt>
                <c:pt idx="842">
                  <c:v>1.5000575626601914E-4</c:v>
                </c:pt>
                <c:pt idx="843">
                  <c:v>1.4988022314420566E-4</c:v>
                </c:pt>
                <c:pt idx="844">
                  <c:v>1.4975514497764003E-4</c:v>
                </c:pt>
                <c:pt idx="845">
                  <c:v>1.4963051975061911E-4</c:v>
                </c:pt>
                <c:pt idx="846">
                  <c:v>1.4950634546912506E-4</c:v>
                </c:pt>
                <c:pt idx="847">
                  <c:v>1.4938262016061019E-4</c:v>
                </c:pt>
                <c:pt idx="848">
                  <c:v>1.4925934187378905E-4</c:v>
                </c:pt>
                <c:pt idx="849">
                  <c:v>1.4913650867842321E-4</c:v>
                </c:pt>
                <c:pt idx="850">
                  <c:v>1.4901411866511806E-4</c:v>
                </c:pt>
                <c:pt idx="851">
                  <c:v>1.4889216994510123E-4</c:v>
                </c:pt>
                <c:pt idx="852">
                  <c:v>1.4877066065001516E-4</c:v>
                </c:pt>
                <c:pt idx="853">
                  <c:v>1.4864958893170044E-4</c:v>
                </c:pt>
                <c:pt idx="854">
                  <c:v>1.4852895296198806E-4</c:v>
                </c:pt>
                <c:pt idx="855">
                  <c:v>1.4840875093247453E-4</c:v>
                </c:pt>
                <c:pt idx="856">
                  <c:v>1.4828898105431304E-4</c:v>
                </c:pt>
                <c:pt idx="857">
                  <c:v>1.4816964155799249E-4</c:v>
                </c:pt>
                <c:pt idx="858">
                  <c:v>1.4805073069311999E-4</c:v>
                </c:pt>
                <c:pt idx="859">
                  <c:v>1.4793224672819983E-4</c:v>
                </c:pt>
                <c:pt idx="860">
                  <c:v>1.4781418795041526E-4</c:v>
                </c:pt>
                <c:pt idx="861">
                  <c:v>1.4769655266540007E-4</c:v>
                </c:pt>
                <c:pt idx="862">
                  <c:v>1.4757933919701735E-4</c:v>
                </c:pt>
                <c:pt idx="863">
                  <c:v>1.4746254588713582E-4</c:v>
                </c:pt>
                <c:pt idx="864">
                  <c:v>1.4734617109539552E-4</c:v>
                </c:pt>
                <c:pt idx="865">
                  <c:v>1.4723021319898303E-4</c:v>
                </c:pt>
                <c:pt idx="866">
                  <c:v>1.471146705923952E-4</c:v>
                </c:pt>
                <c:pt idx="867">
                  <c:v>1.4699954168720535E-4</c:v>
                </c:pt>
                <c:pt idx="868">
                  <c:v>1.4688482491183473E-4</c:v>
                </c:pt>
                <c:pt idx="869">
                  <c:v>1.4677051871130173E-4</c:v>
                </c:pt>
                <c:pt idx="870">
                  <c:v>1.4665662154698234E-4</c:v>
                </c:pt>
                <c:pt idx="871">
                  <c:v>1.4654313189637507E-4</c:v>
                </c:pt>
                <c:pt idx="872">
                  <c:v>1.4643004825284781E-4</c:v>
                </c:pt>
                <c:pt idx="873">
                  <c:v>1.4631736912538087E-4</c:v>
                </c:pt>
                <c:pt idx="874">
                  <c:v>1.4620509303833303E-4</c:v>
                </c:pt>
                <c:pt idx="875">
                  <c:v>1.4609321853116636E-4</c:v>
                </c:pt>
                <c:pt idx="876">
                  <c:v>1.4598174415820025E-4</c:v>
                </c:pt>
                <c:pt idx="877">
                  <c:v>1.4587066848834003E-4</c:v>
                </c:pt>
                <c:pt idx="878">
                  <c:v>1.4575999010482118E-4</c:v>
                </c:pt>
                <c:pt idx="879">
                  <c:v>1.4564970760493258E-4</c:v>
                </c:pt>
                <c:pt idx="880">
                  <c:v>1.4553981959974504E-4</c:v>
                </c:pt>
                <c:pt idx="881">
                  <c:v>1.454303247138389E-4</c:v>
                </c:pt>
                <c:pt idx="882">
                  <c:v>1.4532122158501833E-4</c:v>
                </c:pt>
                <c:pt idx="883">
                  <c:v>1.4521250886403371E-4</c:v>
                </c:pt>
                <c:pt idx="884">
                  <c:v>1.4510418521428302E-4</c:v>
                </c:pt>
                <c:pt idx="885">
                  <c:v>1.4499624931153232E-4</c:v>
                </c:pt>
                <c:pt idx="886">
                  <c:v>1.4488869984361218E-4</c:v>
                </c:pt>
                <c:pt idx="887">
                  <c:v>1.447815355101127E-4</c:v>
                </c:pt>
                <c:pt idx="888">
                  <c:v>1.446747550220857E-4</c:v>
                </c:pt>
                <c:pt idx="889">
                  <c:v>1.4456835710173371E-4</c:v>
                </c:pt>
                <c:pt idx="890">
                  <c:v>1.4446234048209099E-4</c:v>
                </c:pt>
                <c:pt idx="891">
                  <c:v>1.4435670390670546E-4</c:v>
                </c:pt>
                <c:pt idx="892">
                  <c:v>1.442514461293199E-4</c:v>
                </c:pt>
                <c:pt idx="893">
                  <c:v>1.4414656591353787E-4</c:v>
                </c:pt>
                <c:pt idx="894">
                  <c:v>1.4404206203248805E-4</c:v>
                </c:pt>
                <c:pt idx="895">
                  <c:v>1.439379332684963E-4</c:v>
                </c:pt>
                <c:pt idx="896">
                  <c:v>1.4383417841272778E-4</c:v>
                </c:pt>
                <c:pt idx="897">
                  <c:v>1.4373079626484882E-4</c:v>
                </c:pt>
                <c:pt idx="898">
                  <c:v>1.4362778563266714E-4</c:v>
                </c:pt>
                <c:pt idx="899">
                  <c:v>1.4352514533177586E-4</c:v>
                </c:pt>
                <c:pt idx="900">
                  <c:v>1.4342287418518606E-4</c:v>
                </c:pt>
                <c:pt idx="901">
                  <c:v>1.4332097102296169E-4</c:v>
                </c:pt>
                <c:pt idx="902">
                  <c:v>1.4321943468183874E-4</c:v>
                </c:pt>
                <c:pt idx="903">
                  <c:v>1.4311826400485378E-4</c:v>
                </c:pt>
                <c:pt idx="904">
                  <c:v>1.4301745784095114E-4</c:v>
                </c:pt>
                <c:pt idx="905">
                  <c:v>1.4291701504459223E-4</c:v>
                </c:pt>
                <c:pt idx="906">
                  <c:v>1.4281693447536838E-4</c:v>
                </c:pt>
                <c:pt idx="907">
                  <c:v>1.4271721499759112E-4</c:v>
                </c:pt>
                <c:pt idx="908">
                  <c:v>1.4261785547988831E-4</c:v>
                </c:pt>
                <c:pt idx="909">
                  <c:v>1.4251885479479821E-4</c:v>
                </c:pt>
                <c:pt idx="910">
                  <c:v>1.4242021181834822E-4</c:v>
                </c:pt>
                <c:pt idx="911">
                  <c:v>1.4232192542963534E-4</c:v>
                </c:pt>
                <c:pt idx="912">
                  <c:v>1.4222399451040122E-4</c:v>
                </c:pt>
                <c:pt idx="913">
                  <c:v>1.4212641794460098E-4</c:v>
                </c:pt>
                <c:pt idx="914">
                  <c:v>1.4202919461797343E-4</c:v>
                </c:pt>
                <c:pt idx="915">
                  <c:v>1.419323234175921E-4</c:v>
                </c:pt>
                <c:pt idx="916">
                  <c:v>1.4183580323142998E-4</c:v>
                </c:pt>
                <c:pt idx="917">
                  <c:v>1.4173963294791123E-4</c:v>
                </c:pt>
                <c:pt idx="918">
                  <c:v>1.4164381145545594E-4</c:v>
                </c:pt>
                <c:pt idx="919">
                  <c:v>1.4154833764202861E-4</c:v>
                </c:pt>
                <c:pt idx="920">
                  <c:v>1.4145321039467517E-4</c:v>
                </c:pt>
                <c:pt idx="921">
                  <c:v>1.4135842859906817E-4</c:v>
                </c:pt>
                <c:pt idx="922">
                  <c:v>1.4126399113904045E-4</c:v>
                </c:pt>
                <c:pt idx="923">
                  <c:v>1.4116989689610921E-4</c:v>
                </c:pt>
                <c:pt idx="924">
                  <c:v>1.4107614474902246E-4</c:v>
                </c:pt>
                <c:pt idx="925">
                  <c:v>1.4098273357327154E-4</c:v>
                </c:pt>
                <c:pt idx="926">
                  <c:v>1.4088966224062852E-4</c:v>
                </c:pt>
                <c:pt idx="927">
                  <c:v>1.4079692961866671E-4</c:v>
                </c:pt>
                <c:pt idx="928">
                  <c:v>1.4070453457028538E-4</c:v>
                </c:pt>
                <c:pt idx="929">
                  <c:v>1.4061247595323936E-4</c:v>
                </c:pt>
                <c:pt idx="930">
                  <c:v>1.4052075261965834E-4</c:v>
                </c:pt>
                <c:pt idx="931">
                  <c:v>1.4042936341556581E-4</c:v>
                </c:pt>
                <c:pt idx="932">
                  <c:v>1.4033830718041527E-4</c:v>
                </c:pt>
                <c:pt idx="933">
                  <c:v>1.4024758274661228E-4</c:v>
                </c:pt>
                <c:pt idx="934">
                  <c:v>1.40157188939041E-4</c:v>
                </c:pt>
                <c:pt idx="935">
                  <c:v>1.4006712457459051E-4</c:v>
                </c:pt>
                <c:pt idx="936">
                  <c:v>1.3997738846170297E-4</c:v>
                </c:pt>
                <c:pt idx="937">
                  <c:v>1.398879793998959E-4</c:v>
                </c:pt>
                <c:pt idx="938">
                  <c:v>1.3979889617930796E-4</c:v>
                </c:pt>
                <c:pt idx="939">
                  <c:v>1.3971013758024931E-4</c:v>
                </c:pt>
                <c:pt idx="940">
                  <c:v>1.3962170237274529E-4</c:v>
                </c:pt>
                <c:pt idx="941">
                  <c:v>1.3953358931610048E-4</c:v>
                </c:pt>
                <c:pt idx="942">
                  <c:v>1.3944579715845362E-4</c:v>
                </c:pt>
                <c:pt idx="943">
                  <c:v>1.3935832463636016E-4</c:v>
                </c:pt>
                <c:pt idx="944">
                  <c:v>1.3927117047436171E-4</c:v>
                </c:pt>
                <c:pt idx="945">
                  <c:v>1.3918433338457143E-4</c:v>
                </c:pt>
                <c:pt idx="946">
                  <c:v>1.3909781206628542E-4</c:v>
                </c:pt>
                <c:pt idx="947">
                  <c:v>1.3901160520557286E-4</c:v>
                </c:pt>
                <c:pt idx="948">
                  <c:v>1.3892571147490821E-4</c:v>
                </c:pt>
                <c:pt idx="949">
                  <c:v>1.3884012953278531E-4</c:v>
                </c:pt>
                <c:pt idx="950">
                  <c:v>1.3875485802337687E-4</c:v>
                </c:pt>
                <c:pt idx="951">
                  <c:v>1.3866989557617936E-4</c:v>
                </c:pt>
                <c:pt idx="952">
                  <c:v>1.3858524080567896E-4</c:v>
                </c:pt>
                <c:pt idx="953">
                  <c:v>1.385008923110486E-4</c:v>
                </c:pt>
                <c:pt idx="954">
                  <c:v>1.3841684867583142E-4</c:v>
                </c:pt>
                <c:pt idx="955">
                  <c:v>1.3833310846766958E-4</c:v>
                </c:pt>
                <c:pt idx="956">
                  <c:v>1.3824967023803072E-4</c:v>
                </c:pt>
                <c:pt idx="957">
                  <c:v>1.3816653252195693E-4</c:v>
                </c:pt>
                <c:pt idx="958">
                  <c:v>1.3808369383784219E-4</c:v>
                </c:pt>
                <c:pt idx="959">
                  <c:v>1.3800115268720981E-4</c:v>
                </c:pt>
                <c:pt idx="960">
                  <c:v>1.3791890755452573E-4</c:v>
                </c:pt>
                <c:pt idx="961">
                  <c:v>1.3783695690703377E-4</c:v>
                </c:pt>
                <c:pt idx="962">
                  <c:v>1.3775529919459801E-4</c:v>
                </c:pt>
                <c:pt idx="963">
                  <c:v>1.3767393284957677E-4</c:v>
                </c:pt>
                <c:pt idx="964">
                  <c:v>1.37592856286723E-4</c:v>
                </c:pt>
                <c:pt idx="965">
                  <c:v>1.375120679030967E-4</c:v>
                </c:pt>
                <c:pt idx="966">
                  <c:v>1.3743156607801729E-4</c:v>
                </c:pt>
                <c:pt idx="967">
                  <c:v>1.3735134917301962E-4</c:v>
                </c:pt>
                <c:pt idx="968">
                  <c:v>1.3727141553185841E-4</c:v>
                </c:pt>
                <c:pt idx="969">
                  <c:v>1.3719176348052007E-4</c:v>
                </c:pt>
                <c:pt idx="970">
                  <c:v>1.3711239132726329E-4</c:v>
                </c:pt>
                <c:pt idx="971">
                  <c:v>1.3703329736270729E-4</c:v>
                </c:pt>
                <c:pt idx="972">
                  <c:v>1.3695447985990599E-4</c:v>
                </c:pt>
                <c:pt idx="973">
                  <c:v>1.3687593707449125E-4</c:v>
                </c:pt>
                <c:pt idx="974">
                  <c:v>1.3679766724482195E-4</c:v>
                </c:pt>
                <c:pt idx="975">
                  <c:v>1.3671966859215686E-4</c:v>
                </c:pt>
                <c:pt idx="976">
                  <c:v>1.3664193932087399E-4</c:v>
                </c:pt>
                <c:pt idx="977">
                  <c:v>1.3656447761869797E-4</c:v>
                </c:pt>
                <c:pt idx="978">
                  <c:v>1.3648728165696844E-4</c:v>
                </c:pt>
                <c:pt idx="979">
                  <c:v>1.3641034959093433E-4</c:v>
                </c:pt>
                <c:pt idx="980">
                  <c:v>1.3633367956006969E-4</c:v>
                </c:pt>
                <c:pt idx="981">
                  <c:v>1.3625726968842259E-4</c:v>
                </c:pt>
                <c:pt idx="982">
                  <c:v>1.3618111808500217E-4</c:v>
                </c:pt>
                <c:pt idx="983">
                  <c:v>1.3610522284415938E-4</c:v>
                </c:pt>
                <c:pt idx="984">
                  <c:v>1.3602958204604327E-4</c:v>
                </c:pt>
                <c:pt idx="985">
                  <c:v>1.359541937570392E-4</c:v>
                </c:pt>
                <c:pt idx="986">
                  <c:v>1.3587905603026424E-4</c:v>
                </c:pt>
                <c:pt idx="987">
                  <c:v>1.3580416690606596E-4</c:v>
                </c:pt>
                <c:pt idx="988">
                  <c:v>1.3572952441256742E-4</c:v>
                </c:pt>
                <c:pt idx="989">
                  <c:v>1.3565512656621903E-4</c:v>
                </c:pt>
                <c:pt idx="990">
                  <c:v>1.3558097137238593E-4</c:v>
                </c:pt>
                <c:pt idx="991">
                  <c:v>1.3550705682595035E-4</c:v>
                </c:pt>
                <c:pt idx="992">
                  <c:v>1.354333809119393E-4</c:v>
                </c:pt>
                <c:pt idx="993">
                  <c:v>1.3535994160617543E-4</c:v>
                </c:pt>
                <c:pt idx="994">
                  <c:v>1.3528673687595062E-4</c:v>
                </c:pt>
                <c:pt idx="995">
                  <c:v>1.3521376468070674E-4</c:v>
                </c:pt>
                <c:pt idx="996">
                  <c:v>1.3514102297274756E-4</c:v>
                </c:pt>
                <c:pt idx="997">
                  <c:v>1.3506850969796259E-4</c:v>
                </c:pt>
                <c:pt idx="998">
                  <c:v>1.3499622279656824E-4</c:v>
                </c:pt>
                <c:pt idx="999">
                  <c:v>1.3492416020385615E-4</c:v>
                </c:pt>
              </c:numCache>
            </c:numRef>
          </c:val>
          <c:smooth val="0"/>
          <c:extLst>
            <c:ext xmlns:c16="http://schemas.microsoft.com/office/drawing/2014/chart" uri="{C3380CC4-5D6E-409C-BE32-E72D297353CC}">
              <c16:uniqueId val="{00000001-8A1E-45D0-BD87-806708C0C511}"/>
            </c:ext>
          </c:extLst>
        </c:ser>
        <c:dLbls>
          <c:showLegendKey val="0"/>
          <c:showVal val="0"/>
          <c:showCatName val="0"/>
          <c:showSerName val="0"/>
          <c:showPercent val="0"/>
          <c:showBubbleSize val="0"/>
        </c:dLbls>
        <c:smooth val="0"/>
        <c:axId val="232850560"/>
        <c:axId val="233052800"/>
      </c:lineChart>
      <c:catAx>
        <c:axId val="232850560"/>
        <c:scaling>
          <c:orientation val="minMax"/>
        </c:scaling>
        <c:delete val="0"/>
        <c:axPos val="b"/>
        <c:title>
          <c:tx>
            <c:rich>
              <a:bodyPr/>
              <a:lstStyle/>
              <a:p>
                <a:pPr>
                  <a:defRPr sz="1000"/>
                </a:pPr>
                <a:r>
                  <a:rPr lang="en-US"/>
                  <a:t>Epoch</a:t>
                </a:r>
              </a:p>
            </c:rich>
          </c:tx>
          <c:overlay val="0"/>
        </c:title>
        <c:majorTickMark val="out"/>
        <c:minorTickMark val="none"/>
        <c:tickLblPos val="nextTo"/>
        <c:txPr>
          <a:bodyPr/>
          <a:lstStyle/>
          <a:p>
            <a:pPr>
              <a:defRPr sz="800"/>
            </a:pPr>
            <a:endParaRPr lang="en-US"/>
          </a:p>
        </c:txPr>
        <c:crossAx val="233052800"/>
        <c:crosses val="autoZero"/>
        <c:auto val="1"/>
        <c:lblAlgn val="ctr"/>
        <c:lblOffset val="100"/>
        <c:tickLblSkip val="99"/>
        <c:tickMarkSkip val="99"/>
        <c:noMultiLvlLbl val="0"/>
      </c:catAx>
      <c:valAx>
        <c:axId val="233052800"/>
        <c:scaling>
          <c:orientation val="minMax"/>
        </c:scaling>
        <c:delete val="0"/>
        <c:axPos val="l"/>
        <c:title>
          <c:tx>
            <c:rich>
              <a:bodyPr/>
              <a:lstStyle/>
              <a:p>
                <a:pPr>
                  <a:defRPr sz="1000"/>
                </a:pPr>
                <a:r>
                  <a:rPr lang="en-US"/>
                  <a:t>MSE</a:t>
                </a:r>
              </a:p>
            </c:rich>
          </c:tx>
          <c:overlay val="0"/>
        </c:title>
        <c:numFmt formatCode="General" sourceLinked="1"/>
        <c:majorTickMark val="out"/>
        <c:minorTickMark val="none"/>
        <c:tickLblPos val="nextTo"/>
        <c:txPr>
          <a:bodyPr/>
          <a:lstStyle/>
          <a:p>
            <a:pPr>
              <a:defRPr sz="800"/>
            </a:pPr>
            <a:endParaRPr lang="en-US"/>
          </a:p>
        </c:txPr>
        <c:crossAx val="232850560"/>
        <c:crosses val="autoZero"/>
        <c:crossBetween val="midCat"/>
      </c:valAx>
    </c:plotArea>
    <c:legend>
      <c:legendPos val="r"/>
      <c:layout>
        <c:manualLayout>
          <c:xMode val="edge"/>
          <c:yMode val="edge"/>
          <c:x val="0.54747798537017189"/>
          <c:y val="0.39789723799829307"/>
          <c:w val="0.45252201462982805"/>
          <c:h val="0.30251305011072394"/>
        </c:manualLayout>
      </c:layout>
      <c:overlay val="0"/>
      <c:txPr>
        <a:bodyPr/>
        <a:lstStyle/>
        <a:p>
          <a:pPr>
            <a:defRPr sz="800"/>
          </a:pPr>
          <a:endParaRPr lang="en-US"/>
        </a:p>
      </c:txPr>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av19</b:Tag>
    <b:SourceType>ConferenceProceedings</b:SourceType>
    <b:Guid>{FF34D6DD-0B51-43A1-9AC8-D48297556715}</b:Guid>
    <b:Title>Applications of Thermoelectric Modules</b:Title>
    <b:Year>2019</b:Year>
    <b:City>Tirupathi</b:City>
    <b:Publisher>IEEEE</b:Publisher>
    <b:Author>
      <b:Author>
        <b:NameList>
          <b:Person>
            <b:Last>Pavan</b:Last>
          </b:Person>
        </b:NameList>
      </b:Author>
    </b:Author>
    <b:Pages>2 - 5</b:Pages>
    <b:ConferenceName>IEEE</b:ConferenceName>
    <b:RefOrder>1</b:RefOrder>
  </b:Source>
</b:Sources>
</file>

<file path=customXml/itemProps1.xml><?xml version="1.0" encoding="utf-8"?>
<ds:datastoreItem xmlns:ds="http://schemas.openxmlformats.org/officeDocument/2006/customXml" ds:itemID="{96C9467B-1E45-41AD-AC63-20F53CD4DB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8</TotalTime>
  <Pages>7</Pages>
  <Words>2616</Words>
  <Characters>14914</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vankumar Edagotti</dc:creator>
  <cp:lastModifiedBy>Pavankumar Edagotti</cp:lastModifiedBy>
  <cp:revision>37</cp:revision>
  <dcterms:created xsi:type="dcterms:W3CDTF">2020-03-22T10:28:00Z</dcterms:created>
  <dcterms:modified xsi:type="dcterms:W3CDTF">2020-04-09T15:13:00Z</dcterms:modified>
</cp:coreProperties>
</file>